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60546291" w:rsidR="00F434D8" w:rsidRPr="00684463" w:rsidRDefault="00684463">
      <w:pPr>
        <w:rPr>
          <w:b/>
          <w:bCs/>
        </w:rPr>
      </w:pPr>
      <w:r w:rsidRPr="00684463">
        <w:rPr>
          <w:b/>
          <w:bCs/>
        </w:rPr>
        <w:t>What is Java?</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1A644D32" w:rsidR="00684463" w:rsidRPr="00684463" w:rsidRDefault="00684463">
      <w:pPr>
        <w:rPr>
          <w:b/>
          <w:bCs/>
        </w:rPr>
      </w:pPr>
      <w:r w:rsidRPr="00684463">
        <w:rPr>
          <w:b/>
          <w:bCs/>
        </w:rPr>
        <w:t>Why do we say Java object oriented?</w:t>
      </w:r>
    </w:p>
    <w:p w14:paraId="733061EA" w14:textId="2AD363D0" w:rsidR="00684463" w:rsidRDefault="00684463">
      <w:r w:rsidRPr="00684463">
        <w:t>It follows the principles of object-oriented programming</w:t>
      </w:r>
      <w:r w:rsidR="007F45B8">
        <w:t xml:space="preserve"> (</w:t>
      </w:r>
      <w:r w:rsidR="00493B9E" w:rsidRPr="00493B9E">
        <w:t>it is a</w:t>
      </w:r>
      <w:r w:rsidR="008A0635">
        <w:t xml:space="preserve"> </w:t>
      </w:r>
      <w:r w:rsidR="00493B9E" w:rsidRPr="00493B9E">
        <w:t xml:space="preserve">way to model real world objects into software objects which </w:t>
      </w:r>
      <w:proofErr w:type="gramStart"/>
      <w:r w:rsidR="00493B9E" w:rsidRPr="00493B9E">
        <w:t>has</w:t>
      </w:r>
      <w:proofErr w:type="gramEnd"/>
      <w:r w:rsidR="00493B9E" w:rsidRPr="00493B9E">
        <w:t xml:space="preserve">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rsidP="00493B9E">
      <w:pPr>
        <w:pStyle w:val="ListParagraph"/>
        <w:numPr>
          <w:ilvl w:val="0"/>
          <w:numId w:val="7"/>
        </w:numPr>
      </w:pPr>
      <w:r w:rsidRPr="00493B9E">
        <w:t>A software object stores its state in fields it is called as variables or attributes</w:t>
      </w:r>
      <w:r>
        <w:t>.</w:t>
      </w:r>
    </w:p>
    <w:p w14:paraId="721D489B" w14:textId="60F44C21" w:rsidR="00493B9E" w:rsidRDefault="00493B9E" w:rsidP="00493B9E">
      <w:pPr>
        <w:pStyle w:val="ListParagraph"/>
        <w:numPr>
          <w:ilvl w:val="0"/>
          <w:numId w:val="7"/>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w:t>
      </w:r>
      <w:proofErr w:type="gramStart"/>
      <w:r w:rsidRPr="00423CF8">
        <w:t xml:space="preserve"> it</w:t>
      </w:r>
      <w:proofErr w:type="gramEnd"/>
      <w:r w:rsidRPr="00423CF8">
        <w:t xml:space="preserve">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rsidP="004854CA">
      <w:pPr>
        <w:pStyle w:val="ListParagraph"/>
        <w:numPr>
          <w:ilvl w:val="0"/>
          <w:numId w:val="2"/>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rsidP="004854CA">
      <w:pPr>
        <w:pStyle w:val="ListParagraph"/>
        <w:numPr>
          <w:ilvl w:val="0"/>
          <w:numId w:val="2"/>
        </w:numPr>
      </w:pPr>
      <w:r w:rsidRPr="004854CA">
        <w:t xml:space="preserve">it does not have any </w:t>
      </w:r>
      <w:r>
        <w:t xml:space="preserve">development tools like </w:t>
      </w:r>
      <w:r w:rsidRPr="004854CA">
        <w:t>debuggers or compilers.</w:t>
      </w:r>
    </w:p>
    <w:p w14:paraId="45DA840D" w14:textId="7E9F1A27" w:rsidR="00D12E6C" w:rsidRDefault="00A0020F" w:rsidP="004854CA">
      <w:pPr>
        <w:pStyle w:val="ListParagraph"/>
        <w:numPr>
          <w:ilvl w:val="0"/>
          <w:numId w:val="3"/>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rsidP="004854CA">
      <w:pPr>
        <w:pStyle w:val="ListParagraph"/>
        <w:numPr>
          <w:ilvl w:val="0"/>
          <w:numId w:val="3"/>
        </w:numPr>
      </w:pPr>
      <w:r>
        <w:t>JVM also</w:t>
      </w:r>
      <w:r w:rsidRPr="00D12E6C">
        <w:t xml:space="preserve"> manages memory allocation and garbage collection to ensure efficient memory usage by Java programs</w:t>
      </w:r>
      <w:r>
        <w:t>.</w:t>
      </w:r>
    </w:p>
    <w:p w14:paraId="67BCB01D" w14:textId="130DA251" w:rsidR="00A0020F" w:rsidRDefault="00A0020F" w:rsidP="00A0020F">
      <w:pPr>
        <w:pStyle w:val="ListParagraph"/>
        <w:numPr>
          <w:ilvl w:val="0"/>
          <w:numId w:val="6"/>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rsidP="00A0020F">
      <w:pPr>
        <w:pStyle w:val="ListParagraph"/>
        <w:numPr>
          <w:ilvl w:val="0"/>
          <w:numId w:val="2"/>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rsidP="00A0020F">
      <w:pPr>
        <w:pStyle w:val="ListParagraph"/>
        <w:numPr>
          <w:ilvl w:val="0"/>
          <w:numId w:val="5"/>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rsidP="00332384">
      <w:pPr>
        <w:pStyle w:val="ListParagraph"/>
        <w:numPr>
          <w:ilvl w:val="0"/>
          <w:numId w:val="2"/>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rsidP="00332384">
      <w:pPr>
        <w:pStyle w:val="ListParagraph"/>
        <w:numPr>
          <w:ilvl w:val="0"/>
          <w:numId w:val="2"/>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rsidP="00332384">
      <w:pPr>
        <w:pStyle w:val="ListParagraph"/>
        <w:numPr>
          <w:ilvl w:val="0"/>
          <w:numId w:val="2"/>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rsidP="007A44C3">
      <w:pPr>
        <w:pStyle w:val="ListParagraph"/>
        <w:numPr>
          <w:ilvl w:val="0"/>
          <w:numId w:val="2"/>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proofErr w:type="gramStart"/>
      <w:r w:rsidR="00EA460A" w:rsidRPr="00332384">
        <w:t>and</w:t>
      </w:r>
      <w:r w:rsidR="00EA460A" w:rsidRPr="00EA460A">
        <w:t xml:space="preserve"> also</w:t>
      </w:r>
      <w:proofErr w:type="gramEnd"/>
      <w:r w:rsidR="00EA460A" w:rsidRPr="00EA460A">
        <w:t xml:space="preserve">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rsidP="007A44C3">
      <w:pPr>
        <w:pStyle w:val="ListParagraph"/>
        <w:numPr>
          <w:ilvl w:val="0"/>
          <w:numId w:val="2"/>
        </w:numPr>
      </w:pPr>
      <w:r w:rsidRPr="007A44C3">
        <w:t xml:space="preserve">Variables can be fields or properties which represent the state or data associated with </w:t>
      </w:r>
      <w:proofErr w:type="gramStart"/>
      <w:r w:rsidR="00281524" w:rsidRPr="007A44C3">
        <w:t>object</w:t>
      </w:r>
      <w:proofErr w:type="gramEnd"/>
      <w:r w:rsidRPr="007A44C3">
        <w:t xml:space="preserve"> of the class</w:t>
      </w:r>
      <w:r>
        <w:t>.</w:t>
      </w:r>
    </w:p>
    <w:p w14:paraId="0F9A8D3A" w14:textId="53351861" w:rsidR="007A44C3" w:rsidRDefault="007A44C3" w:rsidP="007A44C3">
      <w:pPr>
        <w:pStyle w:val="ListParagraph"/>
        <w:numPr>
          <w:ilvl w:val="0"/>
          <w:numId w:val="2"/>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Difference blw primitive and reference data types?</w:t>
      </w:r>
    </w:p>
    <w:p w14:paraId="440B1773" w14:textId="135FEF01" w:rsidR="00D41F7E" w:rsidRDefault="00846F3B" w:rsidP="00846F3B">
      <w:pPr>
        <w:pStyle w:val="ListParagraph"/>
        <w:numPr>
          <w:ilvl w:val="0"/>
          <w:numId w:val="2"/>
        </w:numPr>
      </w:pPr>
      <w:r w:rsidRPr="00EA4A9C">
        <w:lastRenderedPageBreak/>
        <w:t xml:space="preserve">Reference data type include </w:t>
      </w:r>
      <w:r w:rsidR="00EA4A9C" w:rsidRPr="00EA4A9C">
        <w:t>(classes</w:t>
      </w:r>
      <w:r w:rsidRPr="00EA4A9C">
        <w:t xml:space="preserve">, array, </w:t>
      </w:r>
      <w:proofErr w:type="gramStart"/>
      <w:r w:rsidRPr="00EA4A9C">
        <w:t>interfaces</w:t>
      </w:r>
      <w:proofErr w:type="gramEnd"/>
      <w:r w:rsidRPr="00EA4A9C">
        <w:t xml:space="preserve">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rsidP="00043172">
      <w:pPr>
        <w:pStyle w:val="ListParagraph"/>
        <w:numPr>
          <w:ilvl w:val="0"/>
          <w:numId w:val="2"/>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rsidP="00281524">
      <w:pPr>
        <w:pStyle w:val="ListParagraph"/>
        <w:numPr>
          <w:ilvl w:val="0"/>
          <w:numId w:val="2"/>
        </w:numPr>
      </w:pPr>
      <w:r w:rsidRPr="00281524">
        <w:t>Static variables and methods belong to a class rather than an individual instance.</w:t>
      </w:r>
    </w:p>
    <w:p w14:paraId="0FBF85B9" w14:textId="79E39B22" w:rsidR="00281524" w:rsidRDefault="00281524" w:rsidP="00281524">
      <w:pPr>
        <w:pStyle w:val="ListParagraph"/>
        <w:numPr>
          <w:ilvl w:val="0"/>
          <w:numId w:val="2"/>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rsidP="00281524">
      <w:pPr>
        <w:pStyle w:val="ListParagraph"/>
        <w:numPr>
          <w:ilvl w:val="0"/>
          <w:numId w:val="2"/>
        </w:numPr>
      </w:pPr>
      <w:r w:rsidRPr="00281524">
        <w:t>Static variables have only</w:t>
      </w:r>
      <w:r>
        <w:t xml:space="preserve"> </w:t>
      </w:r>
      <w:r w:rsidRPr="00281524">
        <w:t>one copy that is shared by all instances of the class</w:t>
      </w:r>
      <w:r>
        <w:t>.</w:t>
      </w:r>
    </w:p>
    <w:p w14:paraId="71C52F26" w14:textId="3FB0F998" w:rsidR="00550FAF" w:rsidRDefault="00281524" w:rsidP="00281524">
      <w:pPr>
        <w:pStyle w:val="ListParagraph"/>
        <w:numPr>
          <w:ilvl w:val="0"/>
          <w:numId w:val="2"/>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rsidP="00281524">
      <w:pPr>
        <w:pStyle w:val="ListParagraph"/>
        <w:numPr>
          <w:ilvl w:val="0"/>
          <w:numId w:val="2"/>
        </w:numPr>
      </w:pPr>
      <w:r w:rsidRPr="00281524">
        <w:t>These are</w:t>
      </w:r>
      <w:r>
        <w:t xml:space="preserve"> </w:t>
      </w:r>
      <w:r w:rsidRPr="00281524">
        <w:t>associated with the instances of the class and have a different copy for each instance.</w:t>
      </w:r>
    </w:p>
    <w:p w14:paraId="2D044D6A" w14:textId="4AB39C68" w:rsidR="007F45B8" w:rsidRDefault="00281524" w:rsidP="007F45B8">
      <w:pPr>
        <w:pStyle w:val="ListParagraph"/>
        <w:numPr>
          <w:ilvl w:val="0"/>
          <w:numId w:val="2"/>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5DCFFF35">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rsidP="003215C3">
      <w:pPr>
        <w:pStyle w:val="ListParagraph"/>
        <w:numPr>
          <w:ilvl w:val="0"/>
          <w:numId w:val="2"/>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rsidP="003215C3">
      <w:pPr>
        <w:pStyle w:val="ListParagraph"/>
        <w:numPr>
          <w:ilvl w:val="0"/>
          <w:numId w:val="2"/>
        </w:numPr>
      </w:pPr>
      <w:r w:rsidRPr="003215C3">
        <w:rPr>
          <w:b/>
          <w:bCs/>
        </w:rPr>
        <w:t>protected:</w:t>
      </w:r>
      <w:r>
        <w:t xml:space="preserve"> Accessible from classes in the same package and subclasses (even if they are in different packages).</w:t>
      </w:r>
    </w:p>
    <w:p w14:paraId="654A333D" w14:textId="77777777" w:rsidR="003215C3" w:rsidRDefault="003215C3" w:rsidP="003215C3">
      <w:pPr>
        <w:pStyle w:val="ListParagraph"/>
        <w:numPr>
          <w:ilvl w:val="0"/>
          <w:numId w:val="2"/>
        </w:numPr>
      </w:pPr>
      <w:r w:rsidRPr="003215C3">
        <w:rPr>
          <w:b/>
          <w:bCs/>
        </w:rPr>
        <w:t>default</w:t>
      </w:r>
      <w:r>
        <w:t xml:space="preserve"> (no modifier): Accessible only from classes in the same package.</w:t>
      </w:r>
    </w:p>
    <w:p w14:paraId="35FE65DB" w14:textId="15F6F103" w:rsidR="00EA460A" w:rsidRDefault="003215C3" w:rsidP="003215C3">
      <w:pPr>
        <w:pStyle w:val="ListParagraph"/>
        <w:numPr>
          <w:ilvl w:val="0"/>
          <w:numId w:val="2"/>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rsidP="00C149FC">
      <w:pPr>
        <w:pStyle w:val="ListParagraph"/>
        <w:numPr>
          <w:ilvl w:val="0"/>
          <w:numId w:val="2"/>
        </w:numPr>
      </w:pPr>
      <w:r w:rsidRPr="00C149FC">
        <w:t>Classes and objects</w:t>
      </w:r>
    </w:p>
    <w:p w14:paraId="41717616" w14:textId="21568C6B" w:rsidR="00C149FC" w:rsidRDefault="005A1E01" w:rsidP="00C149FC">
      <w:pPr>
        <w:pStyle w:val="ListParagraph"/>
        <w:numPr>
          <w:ilvl w:val="0"/>
          <w:numId w:val="2"/>
        </w:numPr>
      </w:pPr>
      <w:r w:rsidRPr="005A1E01">
        <w:t>Inheritance</w:t>
      </w:r>
    </w:p>
    <w:p w14:paraId="146B6096" w14:textId="1C8E82DA" w:rsidR="005A1E01" w:rsidRDefault="005A1E01" w:rsidP="00C149FC">
      <w:pPr>
        <w:pStyle w:val="ListParagraph"/>
        <w:numPr>
          <w:ilvl w:val="0"/>
          <w:numId w:val="2"/>
        </w:numPr>
      </w:pPr>
      <w:r w:rsidRPr="005A1E01">
        <w:t>Polymorphism</w:t>
      </w:r>
    </w:p>
    <w:p w14:paraId="4370680B" w14:textId="4D308F1D" w:rsidR="005A1E01" w:rsidRDefault="005A1E01" w:rsidP="00C149FC">
      <w:pPr>
        <w:pStyle w:val="ListParagraph"/>
        <w:numPr>
          <w:ilvl w:val="0"/>
          <w:numId w:val="2"/>
        </w:numPr>
      </w:pPr>
      <w:r w:rsidRPr="005A1E01">
        <w:t>Encapsulation</w:t>
      </w:r>
    </w:p>
    <w:p w14:paraId="5D5B1921" w14:textId="16AFD553" w:rsidR="005A1E01" w:rsidRDefault="005A1E01" w:rsidP="00C149FC">
      <w:pPr>
        <w:pStyle w:val="ListParagraph"/>
        <w:numPr>
          <w:ilvl w:val="0"/>
          <w:numId w:val="2"/>
        </w:numPr>
      </w:pPr>
      <w:r w:rsidRPr="005A1E01">
        <w:t>Abstraction</w:t>
      </w:r>
    </w:p>
    <w:p w14:paraId="33CD6770" w14:textId="683BD8D5" w:rsidR="005A1E01" w:rsidRDefault="00C25D4D" w:rsidP="00C149FC">
      <w:pPr>
        <w:pStyle w:val="ListParagraph"/>
        <w:numPr>
          <w:ilvl w:val="0"/>
          <w:numId w:val="2"/>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rsidP="00814917">
      <w:pPr>
        <w:pStyle w:val="ListParagraph"/>
        <w:numPr>
          <w:ilvl w:val="0"/>
          <w:numId w:val="2"/>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rsidP="00814917">
      <w:pPr>
        <w:pStyle w:val="ListParagraph"/>
        <w:numPr>
          <w:ilvl w:val="0"/>
          <w:numId w:val="2"/>
        </w:numPr>
      </w:pPr>
      <w:proofErr w:type="gramStart"/>
      <w:r w:rsidRPr="00387FA3">
        <w:t>it</w:t>
      </w:r>
      <w:proofErr w:type="gramEnd"/>
      <w:r w:rsidRPr="00387FA3">
        <w:t xml:space="preserve">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rsidP="00D871CC">
      <w:pPr>
        <w:pStyle w:val="ListParagraph"/>
        <w:numPr>
          <w:ilvl w:val="0"/>
          <w:numId w:val="2"/>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rsidP="00D871CC">
      <w:pPr>
        <w:pStyle w:val="ListParagraph"/>
        <w:numPr>
          <w:ilvl w:val="0"/>
          <w:numId w:val="2"/>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w:t>
      </w:r>
      <w:proofErr w:type="gramStart"/>
      <w:r w:rsidR="00827F50" w:rsidRPr="00827F50">
        <w:t>need</w:t>
      </w:r>
      <w:proofErr w:type="gramEnd"/>
      <w:r w:rsidR="00827F50" w:rsidRPr="00827F50">
        <w:t xml:space="preserve"> to be changed in all places.</w:t>
      </w:r>
      <w:r w:rsidR="00D871CC" w:rsidRPr="00827F50">
        <w:t xml:space="preserve"> </w:t>
      </w:r>
    </w:p>
    <w:p w14:paraId="2346C25A" w14:textId="0CE84FA0" w:rsidR="001E2702" w:rsidRDefault="00540A46" w:rsidP="00043172">
      <w:pPr>
        <w:pStyle w:val="ListParagraph"/>
        <w:numPr>
          <w:ilvl w:val="0"/>
          <w:numId w:val="2"/>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r w:rsidR="008A0635">
        <w:t>individually</w:t>
      </w:r>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rsidP="00B33401">
      <w:pPr>
        <w:pStyle w:val="ListParagraph"/>
        <w:numPr>
          <w:ilvl w:val="0"/>
          <w:numId w:val="2"/>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rsidP="001C0D6B">
      <w:pPr>
        <w:pStyle w:val="ListParagraph"/>
        <w:numPr>
          <w:ilvl w:val="0"/>
          <w:numId w:val="2"/>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rsidP="001C0D6B">
      <w:pPr>
        <w:pStyle w:val="ListParagraph"/>
        <w:numPr>
          <w:ilvl w:val="0"/>
          <w:numId w:val="2"/>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w:t>
      </w:r>
      <w:proofErr w:type="gramStart"/>
      <w:r w:rsidRPr="006B2F80">
        <w:t xml:space="preserve"> it</w:t>
      </w:r>
      <w:proofErr w:type="gramEnd"/>
      <w:r w:rsidRPr="006B2F80">
        <w:t xml:space="preserve">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rsidP="00802D56">
      <w:pPr>
        <w:pStyle w:val="ListParagraph"/>
        <w:numPr>
          <w:ilvl w:val="0"/>
          <w:numId w:val="2"/>
        </w:numPr>
      </w:pPr>
      <w:r w:rsidRPr="00A47D1C">
        <w:t>Constructors are used for initializing objects and setting up their initial state</w:t>
      </w:r>
      <w:r w:rsidRPr="00C21A48">
        <w:t xml:space="preserve"> </w:t>
      </w:r>
      <w:proofErr w:type="gramStart"/>
      <w:r w:rsidRPr="00C21A48">
        <w:t>To</w:t>
      </w:r>
      <w:proofErr w:type="gramEnd"/>
      <w:r w:rsidRPr="00C21A48">
        <w:t xml:space="preserve"> ensure objects are created in a valid and consistent state</w:t>
      </w:r>
      <w:r>
        <w:t>.</w:t>
      </w:r>
    </w:p>
    <w:p w14:paraId="096120B5" w14:textId="30E75054" w:rsidR="00802D56" w:rsidRDefault="00802D56" w:rsidP="00802D56">
      <w:pPr>
        <w:pStyle w:val="ListParagraph"/>
        <w:numPr>
          <w:ilvl w:val="0"/>
          <w:numId w:val="2"/>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 xml:space="preserve">It is often recommended to use constructors with getters instead of setters to favor more control ways of accessing and modifying an </w:t>
      </w:r>
      <w:proofErr w:type="gramStart"/>
      <w:r w:rsidRPr="005C21D2">
        <w:rPr>
          <w:highlight w:val="yellow"/>
        </w:rPr>
        <w:t>object</w:t>
      </w:r>
      <w:proofErr w:type="gramEnd"/>
      <w:r w:rsidRPr="005C21D2">
        <w:rPr>
          <w:highlight w:val="yellow"/>
        </w:rPr>
        <w:t xml:space="preserve">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w:t>
      </w:r>
      <w:proofErr w:type="gramStart"/>
      <w:r w:rsidR="005C21D2" w:rsidRPr="005C21D2">
        <w:t>rely</w:t>
      </w:r>
      <w:proofErr w:type="gramEnd"/>
      <w:r w:rsidR="005C21D2" w:rsidRPr="005C21D2">
        <w:t xml:space="preserve">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 xml:space="preserve">constructor chaining is achieved using the </w:t>
      </w:r>
      <w:proofErr w:type="gramStart"/>
      <w:r w:rsidRPr="00276FD1">
        <w:t>this(</w:t>
      </w:r>
      <w:proofErr w:type="gramEnd"/>
      <w:r w:rsidRPr="00276FD1">
        <w:t>)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 xml:space="preserve">public static void </w:t>
      </w:r>
      <w:proofErr w:type="gramStart"/>
      <w:r w:rsidRPr="00714F67">
        <w:rPr>
          <w:b/>
          <w:bCs/>
          <w:highlight w:val="yellow"/>
        </w:rPr>
        <w:t>main(</w:t>
      </w:r>
      <w:proofErr w:type="gramEnd"/>
      <w:r w:rsidRPr="00714F67">
        <w:rPr>
          <w:b/>
          <w:bCs/>
          <w:highlight w:val="yellow"/>
        </w:rPr>
        <w:t>String[] args)</w:t>
      </w:r>
    </w:p>
    <w:p w14:paraId="6DC5F19F" w14:textId="77777777" w:rsidR="00BF18B0" w:rsidRDefault="00BF18B0" w:rsidP="00043172">
      <w:pPr>
        <w:pStyle w:val="ListParagraph"/>
        <w:numPr>
          <w:ilvl w:val="0"/>
          <w:numId w:val="5"/>
        </w:numPr>
      </w:pPr>
      <w:r w:rsidRPr="00BF18B0">
        <w:t>public: This keyword indicates that the main method is accessible from outside the class. It allows the JVM to call the main method from anywhere.</w:t>
      </w:r>
    </w:p>
    <w:p w14:paraId="4E1421D5" w14:textId="5D851E2E" w:rsidR="00BF18B0" w:rsidRDefault="00BF18B0" w:rsidP="00043172">
      <w:pPr>
        <w:pStyle w:val="ListParagraph"/>
        <w:numPr>
          <w:ilvl w:val="0"/>
          <w:numId w:val="5"/>
        </w:numPr>
      </w:pPr>
      <w:r w:rsidRPr="00BF18B0">
        <w:lastRenderedPageBreak/>
        <w:t xml:space="preserve">static: </w:t>
      </w:r>
      <w:r w:rsidR="006D52C8" w:rsidRPr="006D52C8">
        <w:t xml:space="preserve">the main method in Java is </w:t>
      </w:r>
      <w:proofErr w:type="gramStart"/>
      <w:r w:rsidR="006D52C8" w:rsidRPr="006D52C8">
        <w:t>declared as</w:t>
      </w:r>
      <w:proofErr w:type="gramEnd"/>
      <w:r w:rsidR="006D52C8" w:rsidRPr="006D52C8">
        <w:t xml:space="preserve"> static to serve as the entry point of the program, allowing the JVM to execute the program without needing to create an instance of the class containing the main method.</w:t>
      </w:r>
    </w:p>
    <w:p w14:paraId="71807488" w14:textId="77777777" w:rsidR="00BF18B0" w:rsidRDefault="00BF18B0" w:rsidP="00043172">
      <w:pPr>
        <w:pStyle w:val="ListParagraph"/>
        <w:numPr>
          <w:ilvl w:val="0"/>
          <w:numId w:val="5"/>
        </w:numPr>
      </w:pPr>
      <w:r w:rsidRPr="00BF18B0">
        <w:t>void: This keyword indicates that the main method does not return any value.</w:t>
      </w:r>
    </w:p>
    <w:p w14:paraId="2BF28D2E" w14:textId="77777777" w:rsidR="00D43183" w:rsidRDefault="00BF18B0" w:rsidP="00043172">
      <w:pPr>
        <w:pStyle w:val="ListParagraph"/>
        <w:numPr>
          <w:ilvl w:val="0"/>
          <w:numId w:val="5"/>
        </w:numPr>
      </w:pPr>
      <w:r w:rsidRPr="00BF18B0">
        <w:t>main: This is the name of the method. The JVM expects to find a method named main to serve as the entry point for the application.</w:t>
      </w:r>
    </w:p>
    <w:p w14:paraId="7CD0E645" w14:textId="4B94C91E" w:rsidR="00BF18B0" w:rsidRDefault="00D43183" w:rsidP="00043172">
      <w:pPr>
        <w:pStyle w:val="ListParagraph"/>
        <w:numPr>
          <w:ilvl w:val="0"/>
          <w:numId w:val="5"/>
        </w:numPr>
      </w:pPr>
      <w:r w:rsidRPr="00BF18B0">
        <w:t>String [</w:t>
      </w:r>
      <w:r w:rsidR="00BF18B0" w:rsidRPr="00BF18B0">
        <w:t>] args</w:t>
      </w:r>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java SumCalculator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rsidP="00C346F5">
      <w:pPr>
        <w:pStyle w:val="ListParagraph"/>
        <w:numPr>
          <w:ilvl w:val="0"/>
          <w:numId w:val="10"/>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rsidP="00C346F5">
      <w:pPr>
        <w:pStyle w:val="ListParagraph"/>
        <w:numPr>
          <w:ilvl w:val="0"/>
          <w:numId w:val="10"/>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rsidP="00AA16FD">
      <w:pPr>
        <w:pStyle w:val="ListParagraph"/>
        <w:numPr>
          <w:ilvl w:val="0"/>
          <w:numId w:val="2"/>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rsidP="00521F1D">
      <w:pPr>
        <w:pStyle w:val="ListParagraph"/>
        <w:numPr>
          <w:ilvl w:val="0"/>
          <w:numId w:val="2"/>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rsidP="00521F1D">
      <w:pPr>
        <w:pStyle w:val="ListParagraph"/>
        <w:numPr>
          <w:ilvl w:val="0"/>
          <w:numId w:val="2"/>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 xml:space="preserve">a </w:t>
      </w:r>
      <w:proofErr w:type="gramStart"/>
      <w:r w:rsidR="00526970">
        <w:t>to</w:t>
      </w:r>
      <w:r w:rsidR="00526970" w:rsidRPr="00526970">
        <w:t>string</w:t>
      </w:r>
      <w:r w:rsidR="00526970">
        <w:t>(</w:t>
      </w:r>
      <w:proofErr w:type="gramEnd"/>
      <w:r w:rsidR="00526970">
        <w:t>)</w:t>
      </w:r>
      <w:r w:rsidR="00526970" w:rsidRPr="00526970">
        <w:t xml:space="preserve"> method for debugging purpose </w:t>
      </w:r>
      <w:r w:rsidR="00D93092">
        <w:t xml:space="preserve"> is a POJO</w:t>
      </w:r>
    </w:p>
    <w:p w14:paraId="0A2BB8BF" w14:textId="3ACCE80A" w:rsidR="00A055A6" w:rsidRDefault="00D93092" w:rsidP="00521F1D">
      <w:pPr>
        <w:pStyle w:val="ListParagraph"/>
        <w:numPr>
          <w:ilvl w:val="0"/>
          <w:numId w:val="2"/>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w:t>
      </w:r>
      <w:proofErr w:type="gramStart"/>
      <w:r w:rsidR="006F6AC0" w:rsidRPr="006F6AC0">
        <w:t>and also</w:t>
      </w:r>
      <w:proofErr w:type="gramEnd"/>
      <w:r w:rsidR="006F6AC0" w:rsidRPr="006F6AC0">
        <w:t xml:space="preserve">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w:t>
      </w:r>
      <w:proofErr w:type="gramStart"/>
      <w:r w:rsidR="009F4CF1" w:rsidRPr="009F4CF1">
        <w:t>same</w:t>
      </w:r>
      <w:proofErr w:type="gramEnd"/>
      <w:r w:rsidR="009F4CF1" w:rsidRPr="009F4CF1">
        <w:t xml:space="preserv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w:t>
      </w:r>
      <w:proofErr w:type="gramStart"/>
      <w:r w:rsidR="00111977" w:rsidRPr="00111977">
        <w:t>t</w:t>
      </w:r>
      <w:r w:rsidR="005C6408">
        <w:t>o</w:t>
      </w:r>
      <w:r w:rsidR="00111977" w:rsidRPr="00111977">
        <w:t>string</w:t>
      </w:r>
      <w:r w:rsidR="005C6408">
        <w:t>(</w:t>
      </w:r>
      <w:proofErr w:type="gramEnd"/>
      <w:r w:rsidR="005C6408">
        <w:t>)</w:t>
      </w:r>
      <w:r w:rsidR="00111977" w:rsidRPr="00111977">
        <w:t xml:space="preserve"> methods automatically</w:t>
      </w:r>
      <w:r w:rsidR="005C6408">
        <w:t>.</w:t>
      </w:r>
    </w:p>
    <w:p w14:paraId="04B8E983" w14:textId="712FCA9E" w:rsidR="005C6408" w:rsidRDefault="000370D7" w:rsidP="005C6408">
      <w:pPr>
        <w:pStyle w:val="ListParagraph"/>
        <w:numPr>
          <w:ilvl w:val="0"/>
          <w:numId w:val="2"/>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w:t>
      </w:r>
      <w:proofErr w:type="gramStart"/>
      <w:r w:rsidR="003E2098" w:rsidRPr="003E2098">
        <w:t>between for</w:t>
      </w:r>
      <w:proofErr w:type="gramEnd"/>
      <w:r w:rsidR="003E2098" w:rsidRPr="003E2098">
        <w:t xml:space="preserve">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 xml:space="preserve">public record </w:t>
      </w:r>
      <w:proofErr w:type="gramStart"/>
      <w:r w:rsidRPr="00C744E7">
        <w:rPr>
          <w:highlight w:val="yellow"/>
        </w:rPr>
        <w:t>Point(</w:t>
      </w:r>
      <w:proofErr w:type="gramEnd"/>
      <w:r w:rsidRPr="00C744E7">
        <w:rPr>
          <w:highlight w:val="yellow"/>
        </w:rPr>
        <w:t>int x, int y) {}</w:t>
      </w:r>
      <w:r>
        <w:t xml:space="preserve"> .</w:t>
      </w:r>
      <w:r w:rsidR="00CC58FF" w:rsidRPr="00CC58FF">
        <w:t xml:space="preserve"> The compiler automatically generates a constructor that initializes the x and y components, accessor methods (</w:t>
      </w:r>
      <w:proofErr w:type="gramStart"/>
      <w:r w:rsidR="00CC58FF" w:rsidRPr="00CC58FF">
        <w:t>getX(</w:t>
      </w:r>
      <w:proofErr w:type="gramEnd"/>
      <w:r w:rsidR="00CC58FF" w:rsidRPr="00CC58FF">
        <w:t>) and getY()), equals(), hashCode(), and toString()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rsidP="002733BA">
      <w:pPr>
        <w:pStyle w:val="ListParagraph"/>
        <w:numPr>
          <w:ilvl w:val="0"/>
          <w:numId w:val="8"/>
        </w:numPr>
      </w:pPr>
      <w:proofErr w:type="gramStart"/>
      <w:r>
        <w:t>equals(</w:t>
      </w:r>
      <w:proofErr w:type="gramEnd"/>
      <w:r>
        <w:t>): Used to compare two objects for equality based on their fields or properties.</w:t>
      </w:r>
    </w:p>
    <w:p w14:paraId="315AD6FE" w14:textId="77777777" w:rsidR="002733BA" w:rsidRDefault="002733BA" w:rsidP="002733BA">
      <w:pPr>
        <w:pStyle w:val="ListParagraph"/>
        <w:numPr>
          <w:ilvl w:val="0"/>
          <w:numId w:val="8"/>
        </w:numPr>
      </w:pPr>
      <w:proofErr w:type="gramStart"/>
      <w:r>
        <w:t>hashCode(</w:t>
      </w:r>
      <w:proofErr w:type="gramEnd"/>
      <w:r>
        <w:t>): Used to generate a hash code value for an object, often based on its fields or properties.</w:t>
      </w:r>
    </w:p>
    <w:p w14:paraId="284DB20A" w14:textId="5077AB6B" w:rsidR="002733BA" w:rsidRDefault="002733BA" w:rsidP="002733BA">
      <w:pPr>
        <w:pStyle w:val="ListParagraph"/>
        <w:numPr>
          <w:ilvl w:val="0"/>
          <w:numId w:val="8"/>
        </w:numPr>
      </w:pPr>
      <w:proofErr w:type="gramStart"/>
      <w:r>
        <w:t>toString(</w:t>
      </w:r>
      <w:proofErr w:type="gramEnd"/>
      <w:r>
        <w:t xml:space="preserve">): Used to obtain a string representation of an object, often including information about its state for debugging or logging </w:t>
      </w:r>
      <w:proofErr w:type="gramStart"/>
      <w:r>
        <w:t>purpose</w:t>
      </w:r>
      <w:proofErr w:type="gramEnd"/>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w:t>
      </w:r>
      <w:proofErr w:type="gramStart"/>
      <w:r w:rsidRPr="00637146">
        <w:t>it</w:t>
      </w:r>
      <w:proofErr w:type="gramEnd"/>
      <w:r w:rsidRPr="00637146">
        <w:t xml:space="preserve"> is a way to organize classes in parent child hierarchy there a child class will inherit all the attributes and methods of a parent class</w:t>
      </w:r>
      <w:r w:rsidR="008E49D2">
        <w:t>.</w:t>
      </w:r>
    </w:p>
    <w:p w14:paraId="2637222A" w14:textId="141FAFBE" w:rsidR="00A477EC" w:rsidRDefault="00243007" w:rsidP="000B0A66">
      <w:pPr>
        <w:pStyle w:val="ListParagraph"/>
        <w:numPr>
          <w:ilvl w:val="0"/>
          <w:numId w:val="9"/>
        </w:numPr>
      </w:pPr>
      <w:r w:rsidRPr="00243007">
        <w:t>Inheritance allows you to add new functionality by either adding new methods or overriding the existing methods in the subclasses</w:t>
      </w:r>
      <w:r w:rsidR="00EC7EBA">
        <w:t>.</w:t>
      </w:r>
    </w:p>
    <w:p w14:paraId="5709AAAC" w14:textId="2A29DD01" w:rsidR="0082783A" w:rsidRDefault="0082783A" w:rsidP="000B0A66">
      <w:pPr>
        <w:pStyle w:val="ListParagraph"/>
        <w:numPr>
          <w:ilvl w:val="0"/>
          <w:numId w:val="9"/>
        </w:numPr>
      </w:pPr>
      <w:r w:rsidRPr="0082783A">
        <w:t>Inheritance also supports encapsulation</w:t>
      </w:r>
      <w:proofErr w:type="gramStart"/>
      <w:r w:rsidRPr="0082783A">
        <w:t xml:space="preserve"> it</w:t>
      </w:r>
      <w:proofErr w:type="gramEnd"/>
      <w:r w:rsidRPr="0082783A">
        <w:t xml:space="preserve">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rsidP="00450C8E">
      <w:pPr>
        <w:pStyle w:val="ListParagraph"/>
        <w:numPr>
          <w:ilvl w:val="0"/>
          <w:numId w:val="2"/>
        </w:numPr>
      </w:pPr>
      <w:r w:rsidRPr="00450C8E">
        <w:t xml:space="preserve"> If a subclass constructor does not explicitly call </w:t>
      </w:r>
      <w:proofErr w:type="gramStart"/>
      <w:r w:rsidRPr="00450C8E">
        <w:t>super(</w:t>
      </w:r>
      <w:proofErr w:type="gramEnd"/>
      <w:r w:rsidRPr="00450C8E">
        <w:t xml:space="preserve">), the compiler automatically inserts a call to the parameterless constructor of the superclass (super() with no arguments). If the superclass does not have a parameterless constructor or if you want to call a different superclass constructor with arguments, you must explicitly use </w:t>
      </w:r>
      <w:proofErr w:type="gramStart"/>
      <w:r w:rsidRPr="00450C8E">
        <w:t>super(</w:t>
      </w:r>
      <w:proofErr w:type="gramEnd"/>
      <w:r w:rsidRPr="00450C8E">
        <w:t>) with the appropriate arguments.</w:t>
      </w:r>
    </w:p>
    <w:p w14:paraId="132F6C79" w14:textId="2812608A" w:rsidR="00FA5C3C" w:rsidRDefault="00FA5C3C" w:rsidP="00FA5C3C">
      <w:pPr>
        <w:pStyle w:val="ListParagraph"/>
        <w:numPr>
          <w:ilvl w:val="0"/>
          <w:numId w:val="2"/>
        </w:numPr>
      </w:pPr>
      <w:r>
        <w:t xml:space="preserve">Must Be First Statement: If </w:t>
      </w:r>
      <w:proofErr w:type="gramStart"/>
      <w:r>
        <w:t>super(</w:t>
      </w:r>
      <w:proofErr w:type="gramEnd"/>
      <w:r>
        <w:t>) is used in a constructor, it must be the first statement in the constructor body. This is because superclass initialization must occur before any subclass-specific initialization.</w:t>
      </w:r>
    </w:p>
    <w:p w14:paraId="56BA7765" w14:textId="39E760CA" w:rsidR="00450C8E" w:rsidRDefault="00FA5C3C" w:rsidP="00FA5C3C">
      <w:pPr>
        <w:pStyle w:val="ListParagraph"/>
        <w:numPr>
          <w:ilvl w:val="0"/>
          <w:numId w:val="2"/>
        </w:numPr>
      </w:pPr>
      <w:r>
        <w:t xml:space="preserve">Access to Superclass Constructors: The </w:t>
      </w:r>
      <w:proofErr w:type="gramStart"/>
      <w:r>
        <w:t>super(</w:t>
      </w:r>
      <w:proofErr w:type="gramEnd"/>
      <w:r>
        <w:t>)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rsidP="00051E79">
      <w:pPr>
        <w:pStyle w:val="ListParagraph"/>
        <w:numPr>
          <w:ilvl w:val="0"/>
          <w:numId w:val="2"/>
        </w:numPr>
      </w:pPr>
      <w:proofErr w:type="gramStart"/>
      <w:r w:rsidRPr="007C262F">
        <w:t>this(</w:t>
      </w:r>
      <w:proofErr w:type="gramEnd"/>
      <w:r w:rsidRPr="007C262F">
        <w:t xml:space="preserve">)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rsidP="00051E79">
      <w:pPr>
        <w:pStyle w:val="ListParagraph"/>
        <w:numPr>
          <w:ilvl w:val="0"/>
          <w:numId w:val="2"/>
        </w:numPr>
      </w:pPr>
      <w:proofErr w:type="gramStart"/>
      <w:r>
        <w:t>t</w:t>
      </w:r>
      <w:r w:rsidR="009114AA">
        <w:t>his(</w:t>
      </w:r>
      <w:proofErr w:type="gramEnd"/>
      <w:r w:rsidR="009114AA">
        <w:t>)</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rsidP="00051E79">
      <w:pPr>
        <w:pStyle w:val="ListParagraph"/>
        <w:numPr>
          <w:ilvl w:val="0"/>
          <w:numId w:val="2"/>
        </w:numPr>
      </w:pPr>
      <w:proofErr w:type="gramStart"/>
      <w:r>
        <w:t>t</w:t>
      </w:r>
      <w:r w:rsidR="009114AA">
        <w:t>his(</w:t>
      </w:r>
      <w:proofErr w:type="gramEnd"/>
      <w:r w:rsidR="009114AA">
        <w:t>)</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rsidP="000448EA">
      <w:pPr>
        <w:pStyle w:val="ListParagraph"/>
        <w:numPr>
          <w:ilvl w:val="0"/>
          <w:numId w:val="2"/>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rsidP="009F7206">
      <w:pPr>
        <w:pStyle w:val="ListParagraph"/>
        <w:numPr>
          <w:ilvl w:val="0"/>
          <w:numId w:val="2"/>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rsidP="009F7206">
      <w:pPr>
        <w:pStyle w:val="ListParagraph"/>
        <w:numPr>
          <w:ilvl w:val="0"/>
          <w:numId w:val="2"/>
        </w:numPr>
      </w:pPr>
      <w:r w:rsidRPr="002463B9">
        <w:t xml:space="preserve">When overriding a method in a subclass, the </w:t>
      </w:r>
      <w:proofErr w:type="gramStart"/>
      <w:r w:rsidRPr="002463B9">
        <w:t>super(</w:t>
      </w:r>
      <w:proofErr w:type="gramEnd"/>
      <w:r w:rsidRPr="002463B9">
        <w:t>)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rsidP="0093108D">
      <w:pPr>
        <w:pStyle w:val="ListParagraph"/>
        <w:numPr>
          <w:ilvl w:val="0"/>
          <w:numId w:val="2"/>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rsidP="0093108D">
      <w:pPr>
        <w:pStyle w:val="ListParagraph"/>
        <w:numPr>
          <w:ilvl w:val="0"/>
          <w:numId w:val="2"/>
        </w:numPr>
      </w:pPr>
      <w:r w:rsidRPr="0093108D">
        <w:t>Constructors and private methods cannot be overridden</w:t>
      </w:r>
      <w:r>
        <w:t>.</w:t>
      </w:r>
    </w:p>
    <w:p w14:paraId="3B456FE5" w14:textId="7E9CCE5D" w:rsidR="0093108D" w:rsidRDefault="0093108D" w:rsidP="0093108D">
      <w:pPr>
        <w:pStyle w:val="ListParagraph"/>
        <w:numPr>
          <w:ilvl w:val="0"/>
          <w:numId w:val="2"/>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rsidP="00AA1E79">
      <w:pPr>
        <w:pStyle w:val="ListParagraph"/>
        <w:numPr>
          <w:ilvl w:val="0"/>
          <w:numId w:val="11"/>
        </w:numPr>
      </w:pPr>
      <w:r w:rsidRPr="00D534A5">
        <w:t xml:space="preserve">These methods may have the same or different return </w:t>
      </w:r>
      <w:proofErr w:type="gramStart"/>
      <w:r w:rsidRPr="00D534A5">
        <w:t>type</w:t>
      </w:r>
      <w:proofErr w:type="gramEnd"/>
    </w:p>
    <w:p w14:paraId="22990171" w14:textId="3E395CE4" w:rsidR="00AA1E79" w:rsidRDefault="00AA1E79" w:rsidP="00AA1E79">
      <w:pPr>
        <w:pStyle w:val="ListParagraph"/>
        <w:numPr>
          <w:ilvl w:val="0"/>
          <w:numId w:val="11"/>
        </w:numPr>
      </w:pPr>
      <w:r>
        <w:t>M</w:t>
      </w:r>
      <w:r w:rsidR="0026663A" w:rsidRPr="0026663A">
        <w:t xml:space="preserve">ay or may not have different access </w:t>
      </w:r>
      <w:proofErr w:type="gramStart"/>
      <w:r w:rsidR="0026663A" w:rsidRPr="0026663A">
        <w:t>modifiers</w:t>
      </w:r>
      <w:proofErr w:type="gramEnd"/>
    </w:p>
    <w:p w14:paraId="5EC92441" w14:textId="77777777" w:rsidR="00AA1E79" w:rsidRDefault="00AA1E79" w:rsidP="00921837">
      <w:pPr>
        <w:pStyle w:val="ListParagraph"/>
        <w:numPr>
          <w:ilvl w:val="0"/>
          <w:numId w:val="11"/>
        </w:numPr>
      </w:pPr>
      <w:r>
        <w:t>M</w:t>
      </w:r>
      <w:r w:rsidRPr="00AA1E79">
        <w:t>ay or may not throw different checked and unchecked exceptions</w:t>
      </w:r>
      <w:r>
        <w:t>.</w:t>
      </w:r>
    </w:p>
    <w:p w14:paraId="2DCE9948" w14:textId="155DC5E2" w:rsidR="008273C3" w:rsidRDefault="00AA1E79" w:rsidP="00921837">
      <w:pPr>
        <w:pStyle w:val="ListParagraph"/>
        <w:numPr>
          <w:ilvl w:val="0"/>
          <w:numId w:val="11"/>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rsidP="00E27E66">
      <w:pPr>
        <w:pStyle w:val="ListParagraph"/>
        <w:numPr>
          <w:ilvl w:val="0"/>
          <w:numId w:val="11"/>
        </w:numPr>
      </w:pPr>
      <w:r>
        <w:t>This means that the subclass method can return a more specific (or narrower) type than the superclass method-</w:t>
      </w:r>
    </w:p>
    <w:p w14:paraId="2F70963D" w14:textId="6B36FC33" w:rsidR="00570A37" w:rsidRDefault="00CD5769" w:rsidP="00E27E66">
      <w:pPr>
        <w:pStyle w:val="ListParagraph"/>
        <w:numPr>
          <w:ilvl w:val="0"/>
          <w:numId w:val="11"/>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100A8AC8">
            <wp:extent cx="2609850" cy="2303968"/>
            <wp:effectExtent l="0" t="0" r="0" b="127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625388" cy="2317685"/>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 xml:space="preserve">What is </w:t>
      </w:r>
      <w:proofErr w:type="gramStart"/>
      <w:r w:rsidRPr="00F6233A">
        <w:rPr>
          <w:b/>
          <w:bCs/>
        </w:rPr>
        <w:t>Java.lang.object</w:t>
      </w:r>
      <w:proofErr w:type="gramEnd"/>
      <w:r w:rsidRPr="00F6233A">
        <w:rPr>
          <w:b/>
          <w:bCs/>
        </w:rPr>
        <w:t>?</w:t>
      </w:r>
    </w:p>
    <w:p w14:paraId="1180F62F" w14:textId="515DA6BF" w:rsidR="00F6233A" w:rsidRDefault="00E916A4" w:rsidP="00D36C21">
      <w:proofErr w:type="gramStart"/>
      <w:r w:rsidRPr="00E916A4">
        <w:t>java.lang</w:t>
      </w:r>
      <w:proofErr w:type="gramEnd"/>
      <w:r w:rsidRPr="00E916A4">
        <w:t>.Object.</w:t>
      </w:r>
      <w:r>
        <w:t xml:space="preserve"> </w:t>
      </w:r>
      <w:r w:rsidR="002E76FB" w:rsidRPr="002E76FB">
        <w:t>is the root class in Java class hierarchy. Every other Java class either directly or indirectly inherits from</w:t>
      </w:r>
      <w:r w:rsidR="002E76FB">
        <w:t xml:space="preserve"> </w:t>
      </w:r>
      <w:proofErr w:type="gramStart"/>
      <w:r w:rsidR="002E76FB" w:rsidRPr="002E76FB">
        <w:t>java.lang</w:t>
      </w:r>
      <w:proofErr w:type="gramEnd"/>
      <w:r w:rsidR="002E76FB" w:rsidRPr="002E76FB">
        <w:t>.Object</w:t>
      </w:r>
      <w:r w:rsidR="00F6233A">
        <w:t>.</w:t>
      </w:r>
    </w:p>
    <w:p w14:paraId="79D30FFB" w14:textId="2E86A69B" w:rsidR="002E76FB" w:rsidRDefault="00F6233A" w:rsidP="00F6233A">
      <w:pPr>
        <w:pStyle w:val="ListParagraph"/>
        <w:numPr>
          <w:ilvl w:val="0"/>
          <w:numId w:val="2"/>
        </w:numPr>
      </w:pPr>
      <w:r w:rsidRPr="00F6233A">
        <w:t xml:space="preserve">If a class does not explicitly </w:t>
      </w:r>
      <w:proofErr w:type="gramStart"/>
      <w:r w:rsidRPr="00F6233A">
        <w:t>extend</w:t>
      </w:r>
      <w:proofErr w:type="gramEnd"/>
      <w:r w:rsidRPr="00F6233A">
        <w:t xml:space="preserve">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rsidP="004C43D4">
      <w:pPr>
        <w:pStyle w:val="ListParagraph"/>
        <w:numPr>
          <w:ilvl w:val="0"/>
          <w:numId w:val="2"/>
        </w:numPr>
      </w:pPr>
      <w:proofErr w:type="gramStart"/>
      <w:r>
        <w:lastRenderedPageBreak/>
        <w:t>toString(</w:t>
      </w:r>
      <w:proofErr w:type="gramEnd"/>
      <w:r>
        <w:t>): Returns a string representation of the object.</w:t>
      </w:r>
    </w:p>
    <w:p w14:paraId="1C7AC01B" w14:textId="058FD564" w:rsidR="004C43D4" w:rsidRDefault="004C43D4" w:rsidP="004C43D4">
      <w:pPr>
        <w:pStyle w:val="ListParagraph"/>
        <w:numPr>
          <w:ilvl w:val="0"/>
          <w:numId w:val="2"/>
        </w:numPr>
      </w:pPr>
      <w:proofErr w:type="gramStart"/>
      <w:r>
        <w:t>finalize(</w:t>
      </w:r>
      <w:proofErr w:type="gramEnd"/>
      <w:r>
        <w:t>):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4A2595B2" w:rsidR="00953493" w:rsidRDefault="00000000" w:rsidP="000A3994">
      <w:r>
        <w:rPr>
          <w:noProof/>
        </w:rPr>
        <w:pict w14:anchorId="6617546A">
          <v:shapetype id="_x0000_t202" coordsize="21600,21600" o:spt="202" path="m,l,21600r21600,l21600,xe">
            <v:stroke joinstyle="miter"/>
            <v:path gradientshapeok="t" o:connecttype="rect"/>
          </v:shapetype>
          <v:shape id="_x0000_s1059"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bookmarkStart w:id="0" w:name="_Hlk166600018"/>
                  <w:bookmarkEnd w:id="0"/>
                  <w:r>
                    <w:rPr>
                      <w:noProof/>
                    </w:rPr>
                    <w:drawing>
                      <wp:inline distT="0" distB="0" distL="0" distR="0" wp14:anchorId="249A28AE" wp14:editId="78FF1AD4">
                        <wp:extent cx="3662500" cy="3609975"/>
                        <wp:effectExtent l="0" t="0" r="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87301" cy="3634420"/>
                                </a:xfrm>
                                <a:prstGeom prst="rect">
                                  <a:avLst/>
                                </a:prstGeom>
                              </pic:spPr>
                            </pic:pic>
                          </a:graphicData>
                        </a:graphic>
                      </wp:inline>
                    </w:drawing>
                  </w:r>
                </w:p>
              </w:txbxContent>
            </v:textbox>
            <w10:wrap type="square"/>
          </v:shape>
        </w:pict>
      </w:r>
      <w:proofErr w:type="gramStart"/>
      <w:r w:rsidR="003F0F63">
        <w:t>Example :</w:t>
      </w:r>
      <w:proofErr w:type="gramEnd"/>
    </w:p>
    <w:p w14:paraId="18867DEC" w14:textId="3D03D631" w:rsidR="003F0F63" w:rsidRDefault="003F0F63" w:rsidP="00F67247">
      <w:pPr>
        <w:spacing w:after="0"/>
      </w:pPr>
      <w:r>
        <w:t xml:space="preserve">public static void </w:t>
      </w:r>
      <w:proofErr w:type="gramStart"/>
      <w:r>
        <w:t>main(</w:t>
      </w:r>
      <w:proofErr w:type="gramEnd"/>
      <w:r>
        <w:t>String[] args) {</w:t>
      </w:r>
    </w:p>
    <w:p w14:paraId="7A998898" w14:textId="77777777" w:rsidR="003F0F63" w:rsidRDefault="003F0F63" w:rsidP="00F67247">
      <w:pPr>
        <w:spacing w:after="0"/>
      </w:pPr>
      <w:r>
        <w:t xml:space="preserve">        Shape circle = new </w:t>
      </w:r>
      <w:proofErr w:type="gramStart"/>
      <w:r>
        <w:t>Circle(</w:t>
      </w:r>
      <w:proofErr w:type="gramEnd"/>
      <w:r>
        <w:t>5.0);</w:t>
      </w:r>
    </w:p>
    <w:p w14:paraId="6F1A2275" w14:textId="77777777" w:rsidR="003F0F63" w:rsidRDefault="003F0F63" w:rsidP="00F67247">
      <w:pPr>
        <w:spacing w:after="0"/>
      </w:pPr>
      <w:r>
        <w:t xml:space="preserve">        Shape rectangle = new </w:t>
      </w:r>
      <w:proofErr w:type="gramStart"/>
      <w:r>
        <w:t>Rectangle(</w:t>
      </w:r>
      <w:proofErr w:type="gramEnd"/>
      <w:r>
        <w:t>4.0, 6.0);</w:t>
      </w:r>
    </w:p>
    <w:p w14:paraId="5E6AB567" w14:textId="77777777" w:rsidR="003F0F63" w:rsidRDefault="003F0F63" w:rsidP="00F67247">
      <w:pPr>
        <w:spacing w:after="0"/>
      </w:pPr>
      <w:r>
        <w:t xml:space="preserve">        System.out.println("Area of circle: " + </w:t>
      </w:r>
      <w:proofErr w:type="gramStart"/>
      <w:r>
        <w:t>circle.calculateArea</w:t>
      </w:r>
      <w:proofErr w:type="gramEnd"/>
      <w:r>
        <w:t>());</w:t>
      </w:r>
    </w:p>
    <w:p w14:paraId="3EBE0949" w14:textId="77777777" w:rsidR="003F0F63" w:rsidRDefault="003F0F63" w:rsidP="00F67247">
      <w:pPr>
        <w:spacing w:after="0"/>
      </w:pPr>
      <w:r>
        <w:t xml:space="preserve">        System.out.println("Area of rectangle: " + </w:t>
      </w:r>
      <w:proofErr w:type="gramStart"/>
      <w:r>
        <w:t>rectangle.calculateArea</w:t>
      </w:r>
      <w:proofErr w:type="gramEnd"/>
      <w:r>
        <w:t>());</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 xml:space="preserve">In this example, circle and rectangle are both declared as type Shape, but they point to instances of Circle and Rectangle respectively. When </w:t>
      </w:r>
      <w:proofErr w:type="gramStart"/>
      <w:r w:rsidRPr="00F072E0">
        <w:t>calculateArea(</w:t>
      </w:r>
      <w:proofErr w:type="gramEnd"/>
      <w:r w:rsidRPr="00F072E0">
        <w:t>)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w:t>
      </w:r>
      <w:proofErr w:type="gramStart"/>
      <w:r w:rsidR="00B16902" w:rsidRPr="00B16902">
        <w:t>It</w:t>
      </w:r>
      <w:proofErr w:type="gramEnd"/>
      <w:r w:rsidR="00B16902" w:rsidRPr="00B16902">
        <w:t xml:space="preserve">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rsidP="00EA2914">
      <w:pPr>
        <w:pStyle w:val="ListParagraph"/>
        <w:numPr>
          <w:ilvl w:val="0"/>
          <w:numId w:val="13"/>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rsidP="00EA2914">
      <w:pPr>
        <w:pStyle w:val="ListParagraph"/>
        <w:numPr>
          <w:ilvl w:val="0"/>
          <w:numId w:val="13"/>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lastRenderedPageBreak/>
        <w:t>Exception is an error occurred in the code</w:t>
      </w:r>
      <w:r w:rsidR="00872527">
        <w:t>.</w:t>
      </w:r>
    </w:p>
    <w:p w14:paraId="2D7FF25C" w14:textId="2BD92A12" w:rsidR="00DF620B" w:rsidRDefault="00096812" w:rsidP="00DF620B">
      <w:pPr>
        <w:pStyle w:val="ListParagraph"/>
        <w:numPr>
          <w:ilvl w:val="0"/>
          <w:numId w:val="2"/>
        </w:numPr>
      </w:pPr>
      <w:r w:rsidRPr="00096812">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 xml:space="preserve">We can also use </w:t>
      </w:r>
      <w:proofErr w:type="gramStart"/>
      <w:r w:rsidR="00DA789D" w:rsidRPr="00DA789D">
        <w:t>finally</w:t>
      </w:r>
      <w:proofErr w:type="gramEnd"/>
      <w:r w:rsidR="00DA789D" w:rsidRPr="00DA789D">
        <w:t xml:space="preserve">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w:t>
      </w:r>
      <w:proofErr w:type="gramStart"/>
      <w:r w:rsidR="00841D30" w:rsidRPr="00841D30">
        <w:t>finally</w:t>
      </w:r>
      <w:proofErr w:type="gramEnd"/>
      <w:r w:rsidR="00841D30" w:rsidRPr="00841D30">
        <w:t xml:space="preserve">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66DBB453">
            <wp:extent cx="5827838" cy="32766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876912" cy="3304191"/>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rsidP="00AC087E">
      <w:pPr>
        <w:pStyle w:val="ListParagraph"/>
        <w:numPr>
          <w:ilvl w:val="0"/>
          <w:numId w:val="2"/>
        </w:numPr>
      </w:pPr>
      <w:r>
        <w:t>Checked exceptions are exceptions that are checked at compile time by the compiler.</w:t>
      </w:r>
    </w:p>
    <w:p w14:paraId="5796FE9F" w14:textId="4128B469" w:rsidR="00AC087E" w:rsidRDefault="00AC087E" w:rsidP="00AC087E">
      <w:pPr>
        <w:pStyle w:val="ListParagraph"/>
        <w:numPr>
          <w:ilvl w:val="0"/>
          <w:numId w:val="2"/>
        </w:numPr>
      </w:pPr>
      <w:r>
        <w:t>They represent exceptional conditions that a well-behaved program should anticipate and handle.</w:t>
      </w:r>
    </w:p>
    <w:p w14:paraId="56B2F493" w14:textId="625AF9C0" w:rsidR="00AC087E" w:rsidRDefault="00AC087E" w:rsidP="00AC087E">
      <w:pPr>
        <w:pStyle w:val="ListParagraph"/>
        <w:numPr>
          <w:ilvl w:val="0"/>
          <w:numId w:val="2"/>
        </w:numPr>
      </w:pPr>
      <w:r>
        <w:t>Checked exceptions must be either caught (handled) using a try-catch block or declared in the method signature using the throws keyword.</w:t>
      </w:r>
    </w:p>
    <w:p w14:paraId="2A5D8AF0" w14:textId="77777777" w:rsidR="00AC087E" w:rsidRDefault="00AC087E" w:rsidP="00AC087E">
      <w:r>
        <w:t>Examples of checked exceptions include IOException, FileNotFoundException, SQLException, etc.</w:t>
      </w:r>
    </w:p>
    <w:p w14:paraId="2C35F516" w14:textId="3474989D" w:rsidR="00AC087E" w:rsidRDefault="003A3EAD" w:rsidP="00AC087E">
      <w:pPr>
        <w:pStyle w:val="ListParagraph"/>
        <w:numPr>
          <w:ilvl w:val="0"/>
          <w:numId w:val="2"/>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Examples of unchecked exceptions include NullPointerException, ArrayIndexOutOfBoundsException, ArithmeticException,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to write multiline strings in Java with out use of several escape chara</w:t>
      </w:r>
      <w:r w:rsidR="00140B3D">
        <w:t>cters.</w:t>
      </w:r>
    </w:p>
    <w:p w14:paraId="0287EF73" w14:textId="1E56F266" w:rsidR="00140B3D" w:rsidRDefault="00140B3D" w:rsidP="00140B3D">
      <w:pPr>
        <w:pStyle w:val="ListParagraph"/>
        <w:numPr>
          <w:ilvl w:val="0"/>
          <w:numId w:val="2"/>
        </w:numPr>
      </w:pPr>
      <w:r>
        <w:t>At compile time, text blocks are considered as string literals and escape sequences are also processed.</w:t>
      </w:r>
    </w:p>
    <w:p w14:paraId="622AE729" w14:textId="665D309D" w:rsidR="00140B3D" w:rsidRDefault="00140B3D" w:rsidP="00140B3D">
      <w:pPr>
        <w:pStyle w:val="ListParagraph"/>
        <w:numPr>
          <w:ilvl w:val="0"/>
          <w:numId w:val="2"/>
        </w:numPr>
      </w:pPr>
      <w:r>
        <w:lastRenderedPageBreak/>
        <w:t xml:space="preserve">At runtime, text blocks are considered as instances of String class. </w:t>
      </w:r>
    </w:p>
    <w:p w14:paraId="5C9E4C3F" w14:textId="57E87777" w:rsidR="00140B3D" w:rsidRDefault="00FB4A4A" w:rsidP="00140B3D">
      <w:pPr>
        <w:pStyle w:val="ListParagraph"/>
        <w:numPr>
          <w:ilvl w:val="0"/>
          <w:numId w:val="2"/>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argument_index</w:t>
      </w:r>
      <w:proofErr w:type="gramStart"/>
      <w:r w:rsidRPr="0086295A">
        <w:t>$][</w:t>
      </w:r>
      <w:proofErr w:type="gramEnd"/>
      <w:r w:rsidRPr="0086295A">
        <w:t>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 xml:space="preserve">Comparison </w:t>
      </w:r>
      <w:proofErr w:type="gramStart"/>
      <w:r w:rsidR="008C14BC">
        <w:t>Methods</w:t>
      </w:r>
      <w:r w:rsidR="00590948">
        <w:t xml:space="preserve"> :</w:t>
      </w:r>
      <w:proofErr w:type="gramEnd"/>
      <w:r w:rsidR="00590948">
        <w:t xml:space="preserve"> </w:t>
      </w:r>
      <w:r w:rsidR="009914DA">
        <w:t>contentEquals() is used to compare content of string with stringBuffer or stringBuilder.</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lastRenderedPageBreak/>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stringBuilder: </w:t>
      </w:r>
      <w:r w:rsidR="00011F01">
        <w:rPr>
          <w:b/>
          <w:bCs/>
        </w:rPr>
        <w:t xml:space="preserve"> </w:t>
      </w:r>
    </w:p>
    <w:p w14:paraId="38D1F580" w14:textId="50A1D557" w:rsidR="00BB3488" w:rsidRDefault="00A71FB1" w:rsidP="00BB3488">
      <w:pPr>
        <w:pStyle w:val="ListParagraph"/>
        <w:numPr>
          <w:ilvl w:val="0"/>
          <w:numId w:val="2"/>
        </w:numPr>
      </w:pPr>
      <w:r>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rsidP="00C2272D">
      <w:pPr>
        <w:pStyle w:val="ListParagraph"/>
        <w:numPr>
          <w:ilvl w:val="0"/>
          <w:numId w:val="2"/>
        </w:numPr>
      </w:pPr>
      <w:r>
        <w:t>String builders</w:t>
      </w:r>
      <w:r w:rsidR="00FF3C6E">
        <w:t xml:space="preserve"> are mutable and any </w:t>
      </w:r>
      <w:r>
        <w:t>operations on</w:t>
      </w:r>
      <w:r w:rsidR="00FF3C6E">
        <w:t xml:space="preserve"> stringBuilder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StringBuffers</w:t>
      </w:r>
      <w:r w:rsidR="00D44487">
        <w:t>:</w:t>
      </w:r>
      <w:r w:rsidR="00945386">
        <w:t xml:space="preserve"> Both can create mutable sequence of characters, and provide methods like </w:t>
      </w:r>
      <w:proofErr w:type="gramStart"/>
      <w:r w:rsidR="00945386">
        <w:t>append(</w:t>
      </w:r>
      <w:proofErr w:type="gramEnd"/>
      <w:r w:rsidR="00945386">
        <w:t>), insert(), delete().</w:t>
      </w:r>
    </w:p>
    <w:p w14:paraId="09956732" w14:textId="198400ED" w:rsidR="00D44487" w:rsidRDefault="00000000" w:rsidP="00FB6B62">
      <w:pPr>
        <w:pStyle w:val="ListParagraph"/>
        <w:numPr>
          <w:ilvl w:val="0"/>
          <w:numId w:val="2"/>
        </w:numPr>
      </w:pPr>
      <w:r>
        <w:rPr>
          <w:noProof/>
        </w:rPr>
        <w:pict w14:anchorId="1EE7605C">
          <v:shape id="_x0000_s1058"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w:r>
      <w:r w:rsidR="00D44487">
        <w:t>StringBuilder are introduced in Java 5</w:t>
      </w:r>
      <w:r w:rsidR="007D7E3F">
        <w:t xml:space="preserve"> as a part of </w:t>
      </w:r>
      <w:proofErr w:type="gramStart"/>
      <w:r w:rsidR="007D7E3F">
        <w:t>java.lan</w:t>
      </w:r>
      <w:r w:rsidR="00127E9E">
        <w:t>g</w:t>
      </w:r>
      <w:proofErr w:type="gramEnd"/>
      <w:r w:rsidR="00127E9E">
        <w:t xml:space="preserve">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rsidP="00FB6B62">
      <w:pPr>
        <w:pStyle w:val="ListParagraph"/>
        <w:numPr>
          <w:ilvl w:val="0"/>
          <w:numId w:val="2"/>
        </w:numPr>
      </w:pPr>
      <w:r>
        <w:t xml:space="preserve">StringBuffer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 xml:space="preserve">they have slightly lower performance than the </w:t>
      </w:r>
      <w:proofErr w:type="gramStart"/>
      <w:r w:rsidR="004A534B">
        <w:t>stringBuilder(</w:t>
      </w:r>
      <w:proofErr w:type="gramEnd"/>
      <w:r w:rsidR="004A534B">
        <w:t>).</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rsidP="00F25AC9">
      <w:pPr>
        <w:pStyle w:val="ListParagraph"/>
        <w:numPr>
          <w:ilvl w:val="0"/>
          <w:numId w:val="12"/>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rsidP="00043172">
      <w:pPr>
        <w:pStyle w:val="ListParagraph"/>
        <w:numPr>
          <w:ilvl w:val="0"/>
          <w:numId w:val="12"/>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rsidP="00043172">
      <w:pPr>
        <w:pStyle w:val="ListParagraph"/>
        <w:numPr>
          <w:ilvl w:val="0"/>
          <w:numId w:val="12"/>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rsidP="00D4612F">
      <w:pPr>
        <w:pStyle w:val="ListParagraph"/>
        <w:numPr>
          <w:ilvl w:val="0"/>
          <w:numId w:val="12"/>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 xml:space="preserve">y changes to </w:t>
      </w:r>
      <w:proofErr w:type="gramStart"/>
      <w:r w:rsidR="006D2F4E">
        <w:t>structure</w:t>
      </w:r>
      <w:proofErr w:type="gramEnd"/>
      <w:r w:rsidR="006D2F4E">
        <w:t xml:space="preserv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rsidP="00937526">
      <w:pPr>
        <w:pStyle w:val="ListParagraph"/>
        <w:numPr>
          <w:ilvl w:val="0"/>
          <w:numId w:val="12"/>
        </w:numPr>
      </w:pPr>
      <w:r w:rsidRPr="0084372F">
        <w:t>A factory method is used to create the instances of objects without needing to know what's the concrete class</w:t>
      </w:r>
      <w:r w:rsidR="00040D75" w:rsidRPr="00040D75">
        <w:t xml:space="preserve"> of those objects </w:t>
      </w:r>
      <w:proofErr w:type="gramStart"/>
      <w:r w:rsidR="00040D75">
        <w:t>is</w:t>
      </w:r>
      <w:proofErr w:type="gramEnd"/>
    </w:p>
    <w:p w14:paraId="77899933" w14:textId="5491A515" w:rsidR="00937526" w:rsidRDefault="00000000" w:rsidP="00937526">
      <w:pPr>
        <w:pStyle w:val="ListParagraph"/>
        <w:numPr>
          <w:ilvl w:val="0"/>
          <w:numId w:val="12"/>
        </w:numPr>
      </w:pPr>
      <w:r>
        <w:rPr>
          <w:noProof/>
        </w:rPr>
        <w:lastRenderedPageBreak/>
        <w:pict w14:anchorId="702F06D1">
          <v:shape id="_x0000_s1057" type="#_x0000_t202" style="position:absolute;left:0;text-align:left;margin-left:433.1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w:t>
      </w:r>
      <w:proofErr w:type="gramStart"/>
      <w:r w:rsidR="00CF07B1" w:rsidRPr="00CF07B1">
        <w:t>get</w:t>
      </w:r>
      <w:r w:rsidR="00CF07B1">
        <w:t>M</w:t>
      </w:r>
      <w:r w:rsidR="00CF07B1" w:rsidRPr="00CF07B1">
        <w:t>ovie</w:t>
      </w:r>
      <w:r w:rsidR="00CF07B1">
        <w:t>(</w:t>
      </w:r>
      <w:proofErr w:type="gramEnd"/>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rsidP="0043352B">
      <w:pPr>
        <w:pStyle w:val="ListParagraph"/>
        <w:numPr>
          <w:ilvl w:val="0"/>
          <w:numId w:val="12"/>
        </w:numPr>
      </w:pPr>
      <w:r w:rsidRPr="00F675C3">
        <w:t>The</w:t>
      </w:r>
      <w:r w:rsidR="00F675C3" w:rsidRPr="00F675C3">
        <w:t xml:space="preserve"> var keyword and local variable type inference are the features introduced in Java 10</w:t>
      </w:r>
      <w:r w:rsidR="00F675C3">
        <w:t>.</w:t>
      </w:r>
    </w:p>
    <w:p w14:paraId="1DFFBAB2" w14:textId="2F38EE7B" w:rsidR="005F1133" w:rsidRDefault="00000000" w:rsidP="00C96741">
      <w:r>
        <w:rPr>
          <w:noProof/>
        </w:rPr>
        <w:pict w14:anchorId="542B9CD0">
          <v:shape id="_x0000_s1056" type="#_x0000_t202" style="position:absolute;margin-left:424.1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2E67AA2C" w:rsidR="00C96741" w:rsidRDefault="001731B4" w:rsidP="001731B4">
      <w:pPr>
        <w:pStyle w:val="ListParagraph"/>
        <w:numPr>
          <w:ilvl w:val="0"/>
          <w:numId w:val="12"/>
        </w:numPr>
      </w:pPr>
      <w:r>
        <w:t xml:space="preserve">LVTI </w:t>
      </w:r>
      <w:r w:rsidR="0063234A" w:rsidRPr="0063234A">
        <w:t xml:space="preserve">is the underlying feature that enables the use of var keyword it only applies to local </w:t>
      </w:r>
      <w:proofErr w:type="gramStart"/>
      <w:r w:rsidR="0063234A" w:rsidRPr="0063234A">
        <w:t>variables</w:t>
      </w:r>
      <w:r w:rsidR="0063234A">
        <w:t>(</w:t>
      </w:r>
      <w:proofErr w:type="gramEnd"/>
      <w:r w:rsidR="0063234A" w:rsidRPr="0063234A">
        <w:t>variables declared within a method or a block</w:t>
      </w:r>
      <w:r w:rsidR="0063234A">
        <w:t xml:space="preserve">) </w:t>
      </w:r>
      <w:r w:rsidR="0063234A" w:rsidRPr="0063234A">
        <w:t>and does not affect method signatures or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rsidP="003839FA">
      <w:pPr>
        <w:pStyle w:val="ListParagraph"/>
        <w:numPr>
          <w:ilvl w:val="0"/>
          <w:numId w:val="12"/>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rsidP="003839FA">
      <w:pPr>
        <w:pStyle w:val="ListParagraph"/>
        <w:numPr>
          <w:ilvl w:val="0"/>
          <w:numId w:val="12"/>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w:t>
      </w:r>
      <w:proofErr w:type="gramStart"/>
      <w:r w:rsidR="00A52727" w:rsidRPr="00A52727">
        <w:t>get</w:t>
      </w:r>
      <w:proofErr w:type="gramEnd"/>
      <w:r w:rsidR="00A52727" w:rsidRPr="00A52727">
        <w:t xml:space="preserve"> inferred as if we had already declared it</w:t>
      </w:r>
      <w:r w:rsidR="000245B3">
        <w:t>.</w:t>
      </w:r>
    </w:p>
    <w:p w14:paraId="7771C1F5" w14:textId="5272AC6A" w:rsidR="000245B3" w:rsidRPr="00D55135" w:rsidRDefault="00BA3471" w:rsidP="003839FA">
      <w:pPr>
        <w:pStyle w:val="ListParagraph"/>
        <w:numPr>
          <w:ilvl w:val="0"/>
          <w:numId w:val="12"/>
        </w:numPr>
      </w:pPr>
      <w:r w:rsidRPr="00BA3471">
        <w:t>In many cases the compile time type is declared on the left side of the assignment operator</w:t>
      </w:r>
      <w:r>
        <w:t>.</w:t>
      </w:r>
      <w:r w:rsidRPr="00BA3471">
        <w:t xml:space="preserve"> </w:t>
      </w:r>
      <w:proofErr w:type="gramStart"/>
      <w:r w:rsidR="009B4AFE" w:rsidRPr="009B4AFE">
        <w:t>However</w:t>
      </w:r>
      <w:proofErr w:type="gramEnd"/>
      <w:r w:rsidR="009B4AFE" w:rsidRPr="009B4AFE">
        <w:t xml:space="preserve">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21CC389F" w:rsidR="00C96741" w:rsidRDefault="008E0F0F" w:rsidP="008E0F0F">
      <w:pPr>
        <w:pStyle w:val="ListParagraph"/>
        <w:numPr>
          <w:ilvl w:val="0"/>
          <w:numId w:val="12"/>
        </w:numPr>
      </w:pPr>
      <w:r>
        <w:t xml:space="preserve">We can </w:t>
      </w:r>
      <w:r w:rsidR="00AE2B5F">
        <w:t>know runtime type of an object</w:t>
      </w:r>
      <w:r w:rsidR="00BE6B16">
        <w:t>/instance</w:t>
      </w:r>
      <w:r w:rsidR="00AE2B5F">
        <w:t xml:space="preserve"> </w:t>
      </w:r>
      <w:r w:rsidR="00165AA5">
        <w:t xml:space="preserve">with. </w:t>
      </w:r>
      <w:proofErr w:type="gramStart"/>
      <w:r w:rsidR="00165AA5">
        <w:t>getClass</w:t>
      </w:r>
      <w:r w:rsidR="00AE2B5F">
        <w:t>(</w:t>
      </w:r>
      <w:proofErr w:type="gramEnd"/>
      <w:r w:rsidR="00AE2B5F">
        <w:t xml:space="preserve">) </w:t>
      </w:r>
      <w:r w:rsidR="00194446">
        <w:t xml:space="preserve"> or instanceOf </w:t>
      </w:r>
      <w:r w:rsidR="00AE2B5F">
        <w:t>from an object class</w:t>
      </w:r>
    </w:p>
    <w:p w14:paraId="4CE83666" w14:textId="18847905" w:rsidR="00D8693F" w:rsidRDefault="00D8693F" w:rsidP="00D8693F">
      <w:r w:rsidRPr="00D8693F">
        <w:rPr>
          <w:noProof/>
        </w:rPr>
        <w:drawing>
          <wp:inline distT="0" distB="0" distL="0" distR="0" wp14:anchorId="3CF1AF5E" wp14:editId="5C74DE4C">
            <wp:extent cx="4873898" cy="1576705"/>
            <wp:effectExtent l="0" t="0" r="3175" b="4445"/>
            <wp:docPr id="2067134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4481" name="Picture 1" descr="A screenshot of a computer&#10;&#10;Description automatically generated"/>
                    <pic:cNvPicPr/>
                  </pic:nvPicPr>
                  <pic:blipFill>
                    <a:blip r:embed="rId36"/>
                    <a:stretch>
                      <a:fillRect/>
                    </a:stretch>
                  </pic:blipFill>
                  <pic:spPr>
                    <a:xfrm>
                      <a:off x="0" y="0"/>
                      <a:ext cx="4925374" cy="1593357"/>
                    </a:xfrm>
                    <a:prstGeom prst="rect">
                      <a:avLst/>
                    </a:prstGeom>
                  </pic:spPr>
                </pic:pic>
              </a:graphicData>
            </a:graphic>
          </wp:inline>
        </w:drawing>
      </w:r>
      <w:r w:rsidRPr="00D8693F">
        <w:rPr>
          <w:noProof/>
        </w:rPr>
        <w:drawing>
          <wp:inline distT="0" distB="0" distL="0" distR="0" wp14:anchorId="2D236226" wp14:editId="6A0F1A4D">
            <wp:extent cx="4625538" cy="1790700"/>
            <wp:effectExtent l="0" t="0" r="3810" b="0"/>
            <wp:docPr id="3909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8136" name="Picture 1" descr="A screenshot of a computer&#10;&#10;Description automatically generated"/>
                    <pic:cNvPicPr/>
                  </pic:nvPicPr>
                  <pic:blipFill>
                    <a:blip r:embed="rId37"/>
                    <a:stretch>
                      <a:fillRect/>
                    </a:stretch>
                  </pic:blipFill>
                  <pic:spPr>
                    <a:xfrm>
                      <a:off x="0" y="0"/>
                      <a:ext cx="4703356" cy="1820826"/>
                    </a:xfrm>
                    <a:prstGeom prst="rect">
                      <a:avLst/>
                    </a:prstGeom>
                  </pic:spPr>
                </pic:pic>
              </a:graphicData>
            </a:graphic>
          </wp:inline>
        </w:drawing>
      </w:r>
    </w:p>
    <w:p w14:paraId="386516F6" w14:textId="77777777" w:rsidR="00D8693F" w:rsidRDefault="00D8693F" w:rsidP="00D8693F"/>
    <w:p w14:paraId="65A60472" w14:textId="7ACD7DEE" w:rsidR="006C0245" w:rsidRDefault="005E3794" w:rsidP="00D8693F">
      <w:r w:rsidRPr="008D3A10">
        <w:rPr>
          <w:b/>
          <w:bCs/>
        </w:rPr>
        <w:lastRenderedPageBreak/>
        <w:t xml:space="preserve">Pattern Matching for InstanceOf operator </w:t>
      </w:r>
      <w:proofErr w:type="gramStart"/>
      <w:r>
        <w:t>-  If</w:t>
      </w:r>
      <w:proofErr w:type="gramEnd"/>
      <w:r>
        <w:t xml:space="preserve">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8"/>
                    <a:stretch>
                      <a:fillRect/>
                    </a:stretch>
                  </pic:blipFill>
                  <pic:spPr>
                    <a:xfrm>
                      <a:off x="0" y="0"/>
                      <a:ext cx="3565616" cy="182852"/>
                    </a:xfrm>
                    <a:prstGeom prst="rect">
                      <a:avLst/>
                    </a:prstGeom>
                  </pic:spPr>
                </pic:pic>
              </a:graphicData>
            </a:graphic>
          </wp:inline>
        </w:drawing>
      </w:r>
    </w:p>
    <w:p w14:paraId="79D888CE" w14:textId="0A80FF3F" w:rsidR="003B3B9A" w:rsidRDefault="00F21C13" w:rsidP="00D8693F">
      <w:pPr>
        <w:ind w:left="360"/>
      </w:pPr>
      <w:r w:rsidRPr="00F21C13">
        <w:t>The object sci-fi is already typed as science fiction we do not need to cast it again</w:t>
      </w:r>
      <w:r w:rsidR="00AE2F8C">
        <w:t>.</w:t>
      </w:r>
    </w:p>
    <w:p w14:paraId="74EB81E9" w14:textId="77777777" w:rsidR="00C84A2D" w:rsidRDefault="00C84A2D" w:rsidP="00C84A2D">
      <w:r w:rsidRPr="00107A3F">
        <w:rPr>
          <w:b/>
          <w:bCs/>
        </w:rPr>
        <w:t>Enumerations (Keyword enum)</w:t>
      </w:r>
      <w:r>
        <w:t>:</w:t>
      </w:r>
      <w:r w:rsidRPr="008C1E8D">
        <w:t xml:space="preserve"> it is a special type in Java that has </w:t>
      </w:r>
      <w:proofErr w:type="gramStart"/>
      <w:r w:rsidRPr="008C1E8D">
        <w:t>list</w:t>
      </w:r>
      <w:proofErr w:type="gramEnd"/>
      <w:r w:rsidRPr="008C1E8D">
        <w:t xml:space="preserve"> of constants which define fixed set of related values</w:t>
      </w:r>
      <w:r>
        <w:t>.</w:t>
      </w:r>
    </w:p>
    <w:p w14:paraId="09E3AD2D" w14:textId="77777777" w:rsidR="00C84A2D" w:rsidRDefault="00C84A2D" w:rsidP="00C84A2D">
      <w:r>
        <w:t>E.g.: DaysOfWeek, enum PaymentMenthod {Credit card, Debit card, Paypal}.</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rsidP="00C84A2D">
      <w:pPr>
        <w:pStyle w:val="ListParagraph"/>
        <w:numPr>
          <w:ilvl w:val="0"/>
          <w:numId w:val="14"/>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3E1513D2" w:rsidR="00C84A2D" w:rsidRDefault="00000000" w:rsidP="00C84A2D">
      <w:r>
        <w:rPr>
          <w:noProof/>
        </w:rPr>
        <w:pict w14:anchorId="1B5E8260">
          <v:shape id="Text Box 2" o:spid="_x0000_s1055"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rsidP="00C84A2D">
                  <w:pPr>
                    <w:pStyle w:val="ListParagraph"/>
                    <w:numPr>
                      <w:ilvl w:val="0"/>
                      <w:numId w:val="15"/>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v:textbox>
            <w10:wrap type="square"/>
          </v:shape>
        </w:pict>
      </w:r>
      <w:r w:rsidR="00C84A2D"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9"/>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proofErr w:type="gramStart"/>
      <w:r>
        <w:t>values(</w:t>
      </w:r>
      <w:proofErr w:type="gramEnd"/>
      <w:r>
        <w:t>) vs valuesOf()</w:t>
      </w:r>
    </w:p>
    <w:p w14:paraId="1B5288C4" w14:textId="77777777" w:rsidR="00C84A2D" w:rsidRDefault="00C84A2D" w:rsidP="00C84A2D">
      <w:pPr>
        <w:pStyle w:val="ListParagraph"/>
        <w:numPr>
          <w:ilvl w:val="0"/>
          <w:numId w:val="14"/>
        </w:numPr>
      </w:pPr>
      <w:r w:rsidRPr="00F24941">
        <w:t xml:space="preserve">The values () method </w:t>
      </w:r>
      <w:r w:rsidRPr="00490B1B">
        <w:t>returns an array containing all the constants declared in the enum declaration</w:t>
      </w:r>
      <w:r>
        <w:t>.</w:t>
      </w:r>
    </w:p>
    <w:p w14:paraId="48557F79" w14:textId="77777777" w:rsidR="00C84A2D" w:rsidRDefault="00C84A2D" w:rsidP="00C84A2D">
      <w:pPr>
        <w:pStyle w:val="ListParagraph"/>
        <w:numPr>
          <w:ilvl w:val="0"/>
          <w:numId w:val="14"/>
        </w:numPr>
      </w:pPr>
      <w:r w:rsidRPr="00490B1B">
        <w:lastRenderedPageBreak/>
        <w:t xml:space="preserve">The </w:t>
      </w:r>
      <w:proofErr w:type="gramStart"/>
      <w:r w:rsidRPr="00490B1B">
        <w:t>value</w:t>
      </w:r>
      <w:r>
        <w:t>Of(</w:t>
      </w:r>
      <w:proofErr w:type="gramEnd"/>
      <w:r>
        <w:t>)</w:t>
      </w:r>
      <w:r w:rsidRPr="00490B1B">
        <w:t xml:space="preserve"> method returns the enum constant with specific name</w:t>
      </w:r>
      <w:r>
        <w:t>.</w:t>
      </w:r>
    </w:p>
    <w:p w14:paraId="13082E9C" w14:textId="77777777" w:rsidR="00C84A2D" w:rsidRDefault="00C84A2D" w:rsidP="00C84A2D">
      <w:r w:rsidRPr="00573165">
        <w:t>All enumerations automatically inherit one superclass</w:t>
      </w:r>
      <w:r>
        <w:t xml:space="preserve"> </w:t>
      </w:r>
      <w:proofErr w:type="gramStart"/>
      <w:r>
        <w:t>java,lang</w:t>
      </w:r>
      <w:proofErr w:type="gramEnd"/>
      <w:r>
        <w:t>.enum.</w:t>
      </w:r>
    </w:p>
    <w:p w14:paraId="3BF0CE7E" w14:textId="77777777" w:rsidR="00C84A2D" w:rsidRDefault="00C84A2D" w:rsidP="00C84A2D">
      <w:pPr>
        <w:pStyle w:val="ListParagraph"/>
        <w:numPr>
          <w:ilvl w:val="0"/>
          <w:numId w:val="14"/>
        </w:numPr>
      </w:pPr>
      <w:r w:rsidRPr="00733FFC">
        <w:t>It also inherits several methods that are available for use by all enumerations.</w:t>
      </w:r>
    </w:p>
    <w:p w14:paraId="202E9DFA" w14:textId="77777777" w:rsidR="00C84A2D" w:rsidRDefault="00C84A2D" w:rsidP="00C84A2D">
      <w:pPr>
        <w:pStyle w:val="ListParagraph"/>
        <w:numPr>
          <w:ilvl w:val="0"/>
          <w:numId w:val="14"/>
        </w:numPr>
      </w:pPr>
      <w:proofErr w:type="gramStart"/>
      <w:r w:rsidRPr="00733FFC">
        <w:t>ordinal( )</w:t>
      </w:r>
      <w:proofErr w:type="gramEnd"/>
      <w:r w:rsidRPr="00733FFC">
        <w:t xml:space="preserve"> method</w:t>
      </w:r>
      <w:r>
        <w:t xml:space="preserve"> - </w:t>
      </w:r>
      <w:r w:rsidRPr="00733FFC">
        <w:t>it returns the position in its enum declaration where initial constant is assigned as 0</w:t>
      </w:r>
    </w:p>
    <w:p w14:paraId="376F505E" w14:textId="77777777" w:rsidR="00C84A2D" w:rsidRDefault="00C84A2D" w:rsidP="00C84A2D">
      <w:pPr>
        <w:pStyle w:val="ListParagraph"/>
        <w:numPr>
          <w:ilvl w:val="0"/>
          <w:numId w:val="14"/>
        </w:numPr>
      </w:pPr>
      <w:proofErr w:type="gramStart"/>
      <w:r w:rsidRPr="00733FFC">
        <w:t>compareTo( )</w:t>
      </w:r>
      <w:proofErr w:type="gramEnd"/>
      <w:r>
        <w:t xml:space="preserve"> - </w:t>
      </w:r>
      <w:r w:rsidRPr="00733FFC">
        <w:t xml:space="preserve">based on the ordinal value it compares 1 enum constant with another </w:t>
      </w:r>
    </w:p>
    <w:p w14:paraId="446B0A1A" w14:textId="77777777" w:rsidR="00C84A2D" w:rsidRDefault="00C84A2D" w:rsidP="00C84A2D">
      <w:pPr>
        <w:pStyle w:val="ListParagraph"/>
        <w:numPr>
          <w:ilvl w:val="0"/>
          <w:numId w:val="14"/>
        </w:numPr>
      </w:pPr>
      <w:proofErr w:type="gramStart"/>
      <w:r w:rsidRPr="00733FFC">
        <w:t>equals( )</w:t>
      </w:r>
      <w:proofErr w:type="gramEnd"/>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w:t>
      </w:r>
      <w:proofErr w:type="gramStart"/>
      <w:r>
        <w:t>equals( )</w:t>
      </w:r>
      <w:proofErr w:type="gramEnd"/>
      <w:r>
        <w:t xml:space="preserve"> to return true if the two constants are from different enumerations. </w:t>
      </w:r>
    </w:p>
    <w:p w14:paraId="596F6D1F" w14:textId="77777777" w:rsidR="00C84A2D" w:rsidRDefault="00C84A2D" w:rsidP="00C84A2D">
      <w:pPr>
        <w:pStyle w:val="ListParagraph"/>
        <w:numPr>
          <w:ilvl w:val="0"/>
          <w:numId w:val="14"/>
        </w:numPr>
      </w:pPr>
      <w:r w:rsidRPr="00997F4B">
        <w:rPr>
          <w:noProof/>
        </w:rPr>
        <w:drawing>
          <wp:inline distT="0" distB="0" distL="0" distR="0" wp14:anchorId="52A04013" wp14:editId="3E2398CA">
            <wp:extent cx="3838575" cy="5448539"/>
            <wp:effectExtent l="0" t="0" r="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40"/>
                    <a:stretch>
                      <a:fillRect/>
                    </a:stretch>
                  </pic:blipFill>
                  <pic:spPr>
                    <a:xfrm>
                      <a:off x="0" y="0"/>
                      <a:ext cx="3851073" cy="5466279"/>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41"/>
                    <a:stretch>
                      <a:fillRect/>
                    </a:stretch>
                  </pic:blipFill>
                  <pic:spPr>
                    <a:xfrm>
                      <a:off x="0" y="0"/>
                      <a:ext cx="3814196" cy="1800300"/>
                    </a:xfrm>
                    <a:prstGeom prst="rect">
                      <a:avLst/>
                    </a:prstGeom>
                  </pic:spPr>
                </pic:pic>
              </a:graphicData>
            </a:graphic>
          </wp:inline>
        </w:drawing>
      </w:r>
    </w:p>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2"/>
                    <a:stretch>
                      <a:fillRect/>
                    </a:stretch>
                  </pic:blipFill>
                  <pic:spPr>
                    <a:xfrm>
                      <a:off x="0" y="0"/>
                      <a:ext cx="3701813" cy="1616884"/>
                    </a:xfrm>
                    <a:prstGeom prst="rect">
                      <a:avLst/>
                    </a:prstGeom>
                  </pic:spPr>
                </pic:pic>
              </a:graphicData>
            </a:graphic>
          </wp:inline>
        </w:drawing>
      </w:r>
    </w:p>
    <w:p w14:paraId="4CA5ECCE" w14:textId="77777777" w:rsidR="00C84A2D" w:rsidRDefault="00C84A2D" w:rsidP="00C84A2D">
      <w:pPr>
        <w:pStyle w:val="ListParagraph"/>
        <w:numPr>
          <w:ilvl w:val="0"/>
          <w:numId w:val="14"/>
        </w:numPr>
      </w:pPr>
      <w:r>
        <w:t>Working with Collections: Java collections (like ArrayList, LinkedList, etc.) can only store objects, not primitives. Wrapper classes allow you to store primitive values in collections.</w:t>
      </w:r>
    </w:p>
    <w:p w14:paraId="147A70C8" w14:textId="77777777" w:rsidR="00C84A2D" w:rsidRDefault="00C84A2D" w:rsidP="00C84A2D">
      <w:pPr>
        <w:pStyle w:val="ListParagraph"/>
        <w:numPr>
          <w:ilvl w:val="0"/>
          <w:numId w:val="14"/>
        </w:numPr>
      </w:pPr>
      <w:r>
        <w:t>Utilizing Generic Types: Generic types in Java cannot accept primitive types as type arguments. Wrapper classes can be used as type arguments in generics.</w:t>
      </w:r>
    </w:p>
    <w:p w14:paraId="3845693F" w14:textId="77777777" w:rsidR="00C84A2D" w:rsidRDefault="00C84A2D" w:rsidP="00C84A2D">
      <w:pPr>
        <w:pStyle w:val="ListParagraph"/>
        <w:numPr>
          <w:ilvl w:val="0"/>
          <w:numId w:val="14"/>
        </w:numPr>
      </w:pPr>
      <w:r w:rsidRPr="00E3787E">
        <w:t xml:space="preserve">In order to obtain the wrapper object we need to use one of the </w:t>
      </w:r>
      <w:proofErr w:type="gramStart"/>
      <w:r w:rsidRPr="00E3787E">
        <w:t>valu</w:t>
      </w:r>
      <w:r>
        <w:t>eOf(</w:t>
      </w:r>
      <w:proofErr w:type="gramEnd"/>
      <w:r>
        <w:t>)</w:t>
      </w:r>
      <w:r w:rsidRPr="00E3787E">
        <w:t xml:space="preserve"> methods</w:t>
      </w:r>
      <w:r>
        <w:t>.</w:t>
      </w:r>
    </w:p>
    <w:p w14:paraId="59E35F64" w14:textId="77777777" w:rsidR="00C84A2D" w:rsidRDefault="00C84A2D" w:rsidP="00C84A2D">
      <w:pPr>
        <w:pStyle w:val="ListParagraph"/>
      </w:pPr>
      <w:r>
        <w:t>e.g.</w:t>
      </w:r>
      <w:r w:rsidRPr="00E3787E">
        <w:t xml:space="preserve"> </w:t>
      </w:r>
      <w:r>
        <w:t>Integer a = Integer.valueOf(100</w:t>
      </w:r>
      <w:proofErr w:type="gramStart"/>
      <w:r>
        <w:t>) .</w:t>
      </w:r>
      <w:proofErr w:type="gramEnd"/>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rsidP="00C84A2D">
      <w:pPr>
        <w:pStyle w:val="ListParagraph"/>
        <w:numPr>
          <w:ilvl w:val="0"/>
          <w:numId w:val="14"/>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rsidP="00C84A2D">
      <w:pPr>
        <w:pStyle w:val="ListParagraph"/>
        <w:numPr>
          <w:ilvl w:val="0"/>
          <w:numId w:val="14"/>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rsidP="00C84A2D">
      <w:pPr>
        <w:pStyle w:val="ListParagraph"/>
        <w:numPr>
          <w:ilvl w:val="0"/>
          <w:numId w:val="14"/>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3"/>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 xml:space="preserve">Here </w:t>
      </w:r>
      <w:proofErr w:type="gramStart"/>
      <w:r w:rsidRPr="002814EC">
        <w:t>instance</w:t>
      </w:r>
      <w:proofErr w:type="gramEnd"/>
      <w:r w:rsidRPr="002814EC">
        <w:t xml:space="preserve"> of an integer is </w:t>
      </w:r>
      <w:proofErr w:type="gramStart"/>
      <w:r w:rsidRPr="002814EC">
        <w:t>created</w:t>
      </w:r>
      <w:proofErr w:type="gramEnd"/>
      <w:r w:rsidRPr="002814EC">
        <w:t xml:space="preserve"> and its value is set to 100.</w:t>
      </w:r>
    </w:p>
    <w:p w14:paraId="21C07AE5" w14:textId="77777777" w:rsidR="00C84A2D" w:rsidRDefault="00C84A2D" w:rsidP="00C84A2D">
      <w:pPr>
        <w:pStyle w:val="ListParagraph"/>
        <w:numPr>
          <w:ilvl w:val="0"/>
          <w:numId w:val="14"/>
        </w:numPr>
      </w:pPr>
      <w:r w:rsidRPr="00677B04">
        <w:t>However, there are static factory methods which can also be used for autoboxing</w:t>
      </w:r>
      <w:r>
        <w:t xml:space="preserve"> </w:t>
      </w:r>
      <w:proofErr w:type="gramStart"/>
      <w:r>
        <w:t xml:space="preserve">- </w:t>
      </w:r>
      <w:r w:rsidRPr="00677B04">
        <w:rPr>
          <w:b/>
          <w:bCs/>
        </w:rPr>
        <w:t xml:space="preserve"> valueOf</w:t>
      </w:r>
      <w:proofErr w:type="gramEnd"/>
      <w:r w:rsidRPr="00677B04">
        <w:rPr>
          <w:b/>
          <w:bCs/>
        </w:rPr>
        <w:t>(int)</w:t>
      </w:r>
    </w:p>
    <w:p w14:paraId="70376C2B" w14:textId="77777777" w:rsidR="00C84A2D" w:rsidRDefault="00C84A2D" w:rsidP="00C84A2D">
      <w:pPr>
        <w:pStyle w:val="ListParagraph"/>
        <w:numPr>
          <w:ilvl w:val="0"/>
          <w:numId w:val="14"/>
        </w:numPr>
      </w:pPr>
      <w:proofErr w:type="gramStart"/>
      <w:r w:rsidRPr="00D6147B">
        <w:t>similarly</w:t>
      </w:r>
      <w:proofErr w:type="gramEnd"/>
      <w:r w:rsidRPr="00D6147B">
        <w:t>, auto unboxing is a process of converting wrapper class to its corresponding primitive type whenever a primitive value is required.</w:t>
      </w:r>
    </w:p>
    <w:p w14:paraId="193DAAAE" w14:textId="77777777" w:rsidR="00C84A2D" w:rsidRDefault="00C84A2D" w:rsidP="00C84A2D">
      <w:pPr>
        <w:pStyle w:val="ListParagraph"/>
        <w:numPr>
          <w:ilvl w:val="0"/>
          <w:numId w:val="14"/>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4"/>
                    <a:stretch>
                      <a:fillRect/>
                    </a:stretch>
                  </pic:blipFill>
                  <pic:spPr>
                    <a:xfrm>
                      <a:off x="0" y="0"/>
                      <a:ext cx="1915284" cy="187875"/>
                    </a:xfrm>
                    <a:prstGeom prst="rect">
                      <a:avLst/>
                    </a:prstGeom>
                  </pic:spPr>
                </pic:pic>
              </a:graphicData>
            </a:graphic>
          </wp:inline>
        </w:drawing>
      </w:r>
    </w:p>
    <w:p w14:paraId="6DC98ED4" w14:textId="77777777" w:rsidR="00C84A2D" w:rsidRDefault="00C84A2D" w:rsidP="00C84A2D">
      <w:pPr>
        <w:pStyle w:val="ListParagraph"/>
        <w:numPr>
          <w:ilvl w:val="0"/>
          <w:numId w:val="14"/>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5"/>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6"/>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Because each autobox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Integration with Collections: If you need to store patient records in a collection like ArrayList or HashMap, you must use wrapper classes because these collections can only store objects, not primitives.</w:t>
      </w:r>
    </w:p>
    <w:p w14:paraId="280FD689" w14:textId="77777777" w:rsidR="00C84A2D" w:rsidRDefault="00C84A2D" w:rsidP="00C84A2D">
      <w:r w:rsidRPr="00AA237D">
        <w:rPr>
          <w:b/>
          <w:bCs/>
        </w:rPr>
        <w:t xml:space="preserve">Disadvantages of wrapper classes </w:t>
      </w:r>
      <w:proofErr w:type="gramStart"/>
      <w:r w:rsidRPr="00AA237D">
        <w:rPr>
          <w:b/>
          <w:bCs/>
        </w:rPr>
        <w:t>-</w:t>
      </w:r>
      <w:r>
        <w:t xml:space="preserve"> </w:t>
      </w:r>
      <w:r w:rsidRPr="00AA237D">
        <w:t xml:space="preserve"> memory</w:t>
      </w:r>
      <w:proofErr w:type="gramEnd"/>
      <w:r w:rsidRPr="00AA237D">
        <w:t xml:space="preserve">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Nullability Complexity: Wrapper classes can be null, which adds complexity when handling null values. You need to handle null checks to avoid NullPointerExceptions.</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rsidP="00C84A2D">
      <w:pPr>
        <w:pStyle w:val="ListParagraph"/>
        <w:numPr>
          <w:ilvl w:val="0"/>
          <w:numId w:val="29"/>
        </w:numPr>
      </w:pPr>
      <w:r>
        <w:t>Use implicit type casting when converting from smaller to larger data types to ensure data integrity and precision.</w:t>
      </w:r>
    </w:p>
    <w:p w14:paraId="3022AFD9" w14:textId="77777777" w:rsidR="00C84A2D" w:rsidRDefault="00C84A2D" w:rsidP="00C84A2D">
      <w:pPr>
        <w:pStyle w:val="ListParagraph"/>
        <w:numPr>
          <w:ilvl w:val="0"/>
          <w:numId w:val="29"/>
        </w:numPr>
      </w:pPr>
      <w:r>
        <w:t>int intValue = 10; long longValue = intValue;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rsidP="00C84A2D">
      <w:pPr>
        <w:pStyle w:val="ListParagraph"/>
        <w:numPr>
          <w:ilvl w:val="0"/>
          <w:numId w:val="29"/>
        </w:numPr>
      </w:pPr>
      <w:r>
        <w:t>Use explicit type casting when converting from larger to smaller data types, but exercise caution to avoid data loss or unexpected behavior.</w:t>
      </w:r>
    </w:p>
    <w:p w14:paraId="5108765D" w14:textId="77777777" w:rsidR="00C84A2D" w:rsidRDefault="00C84A2D" w:rsidP="00C84A2D">
      <w:pPr>
        <w:pStyle w:val="ListParagraph"/>
        <w:numPr>
          <w:ilvl w:val="0"/>
          <w:numId w:val="29"/>
        </w:numPr>
      </w:pPr>
      <w:r>
        <w:t>double doubleValue = 10.5; float floatValue = (float) doubleValue;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67849B9A" w:rsidR="00C84A2D" w:rsidRDefault="00C84A2D" w:rsidP="00C84A2D">
      <w:pPr>
        <w:pStyle w:val="ListParagraph"/>
        <w:numPr>
          <w:ilvl w:val="0"/>
          <w:numId w:val="14"/>
        </w:numPr>
      </w:pPr>
      <w:r w:rsidRPr="00D73A95">
        <w:t xml:space="preserve">Java performs input output operations through streams </w:t>
      </w:r>
      <w:r w:rsidR="007B0DF9">
        <w:t xml:space="preserve">and </w:t>
      </w:r>
      <w:r w:rsidRPr="00D73A95">
        <w:t>stream is an abstraction that either produces or consumes information</w:t>
      </w:r>
      <w:r>
        <w:t>.</w:t>
      </w:r>
      <w:r w:rsidRPr="00D73A95">
        <w:t xml:space="preserve"> </w:t>
      </w:r>
    </w:p>
    <w:p w14:paraId="338D4A94" w14:textId="77777777" w:rsidR="00C84A2D" w:rsidRDefault="00C84A2D" w:rsidP="00C84A2D">
      <w:pPr>
        <w:pStyle w:val="ListParagraph"/>
        <w:numPr>
          <w:ilvl w:val="0"/>
          <w:numId w:val="14"/>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rsidP="00C84A2D">
      <w:pPr>
        <w:pStyle w:val="ListParagraph"/>
        <w:numPr>
          <w:ilvl w:val="0"/>
          <w:numId w:val="14"/>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w:t>
      </w:r>
      <w:proofErr w:type="gramStart"/>
      <w:r w:rsidRPr="00D73A95">
        <w:t>types</w:t>
      </w:r>
      <w:proofErr w:type="gramEnd"/>
      <w:r w:rsidRPr="00D73A95">
        <w:t xml:space="preserve"> </w:t>
      </w:r>
    </w:p>
    <w:p w14:paraId="2C6C7374" w14:textId="77777777" w:rsidR="00C84A2D" w:rsidRDefault="00C84A2D" w:rsidP="00C84A2D">
      <w:pPr>
        <w:pStyle w:val="ListParagraph"/>
        <w:numPr>
          <w:ilvl w:val="0"/>
          <w:numId w:val="14"/>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 xml:space="preserve">haracter </w:t>
      </w:r>
      <w:proofErr w:type="gramStart"/>
      <w:r w:rsidRPr="00D73A95">
        <w:t>streams</w:t>
      </w:r>
      <w:r>
        <w:t>(</w:t>
      </w:r>
      <w:proofErr w:type="gramEnd"/>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w:t>
      </w:r>
      <w:proofErr w:type="gramStart"/>
      <w:r>
        <w:t>Also</w:t>
      </w:r>
      <w:proofErr w:type="gramEnd"/>
      <w:r>
        <w:t xml:space="preserve">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7"/>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8"/>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r>
        <w:rPr>
          <w:rFonts w:ascii="NotoSerif-Bold" w:hAnsi="NotoSerif-Bold" w:cs="NotoSerif-Bold"/>
          <w:b/>
          <w:bCs/>
          <w:kern w:val="0"/>
          <w:sz w:val="30"/>
          <w:szCs w:val="30"/>
        </w:rPr>
        <w:t xml:space="preserve">InputStream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OutputStream </w:t>
      </w:r>
      <w:r w:rsidRPr="0030501B">
        <w:t xml:space="preserve">which implement </w:t>
      </w:r>
      <w:proofErr w:type="gramStart"/>
      <w:r>
        <w:rPr>
          <w:rFonts w:ascii="NotoSerif-Bold" w:hAnsi="NotoSerif-Bold" w:cs="NotoSerif-Bold"/>
          <w:b/>
          <w:bCs/>
          <w:kern w:val="0"/>
          <w:sz w:val="30"/>
          <w:szCs w:val="30"/>
        </w:rPr>
        <w:t>read( )</w:t>
      </w:r>
      <w:proofErr w:type="gram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Byte streams are used to perform I/O of 8-bit bytes, which can represent binary data. The classes for byte streams are typically suffixed with InputStream or OutputStream. Examples include FileInputStream, FileOutputStream, ByteArrayInputStream, and ByteArrayOutputStream</w:t>
      </w:r>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Character streams handle I/O of 16-bit Unicode characters, making them suitable for text-based data. They are typically suffixed with Reader or Writer. Examples include FileReader, FileWriter, BufferedReader, and BufferedWriter.</w:t>
      </w:r>
    </w:p>
    <w:p w14:paraId="2681538C" w14:textId="77777777" w:rsidR="00C84A2D" w:rsidRDefault="00C84A2D" w:rsidP="00C84A2D">
      <w:pPr>
        <w:ind w:left="360"/>
      </w:pPr>
      <w:r w:rsidRPr="00C929A6">
        <w:t>FileReader and FileWriter</w:t>
      </w:r>
      <w:r>
        <w:t xml:space="preserve">: </w:t>
      </w:r>
      <w:r w:rsidRPr="00C929A6">
        <w:t>They are straightforward to use when you need to read from or write to a file character by character or string by string. However, for improved performance, it's often recommended to wrap them with BufferedReader and BufferedWriter</w:t>
      </w:r>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all Java programs automatically import java.lang.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w:t>
      </w:r>
      <w:proofErr w:type="gramStart"/>
      <w:r w:rsidRPr="0030501B">
        <w:rPr>
          <w:b/>
          <w:bCs/>
        </w:rPr>
        <w:t xml:space="preserve">System.out </w:t>
      </w:r>
      <w:r>
        <w:t>:</w:t>
      </w:r>
      <w:proofErr w:type="gramEnd"/>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 xml:space="preserve">this is a standard input </w:t>
      </w:r>
      <w:proofErr w:type="gramStart"/>
      <w:r w:rsidRPr="0030501B">
        <w:t>stream</w:t>
      </w:r>
      <w:r>
        <w:t>(</w:t>
      </w:r>
      <w:proofErr w:type="gramEnd"/>
      <w:r w:rsidRPr="0030501B">
        <w:t>keyboard by default</w:t>
      </w:r>
      <w:r>
        <w:t>)</w:t>
      </w:r>
    </w:p>
    <w:p w14:paraId="2E3BCC9B" w14:textId="77777777" w:rsidR="00C84A2D" w:rsidRDefault="00C84A2D" w:rsidP="00C84A2D">
      <w:pPr>
        <w:ind w:left="360"/>
      </w:pPr>
      <w:r w:rsidRPr="0030501B">
        <w:rPr>
          <w:b/>
          <w:bCs/>
        </w:rPr>
        <w:t>System.err:</w:t>
      </w:r>
      <w:r>
        <w:t xml:space="preserve"> </w:t>
      </w:r>
      <w:r w:rsidRPr="0030501B">
        <w:t>it refers to the standard error stream maybe redirect it to any compatible IO devic</w:t>
      </w:r>
      <w:r>
        <w:t>e.</w:t>
      </w:r>
    </w:p>
    <w:p w14:paraId="472514A6" w14:textId="77777777" w:rsidR="00C84A2D" w:rsidRPr="0030501B" w:rsidRDefault="00C84A2D" w:rsidP="00C84A2D">
      <w:pPr>
        <w:pStyle w:val="ListParagraph"/>
        <w:numPr>
          <w:ilvl w:val="0"/>
          <w:numId w:val="14"/>
        </w:numPr>
      </w:pPr>
      <w:r>
        <w:rPr>
          <w:b/>
          <w:bCs/>
        </w:rPr>
        <w:t xml:space="preserve">System.out and System.err </w:t>
      </w:r>
      <w:r w:rsidRPr="0030501B">
        <w:t>are objects of</w:t>
      </w:r>
      <w:r>
        <w:rPr>
          <w:b/>
          <w:bCs/>
        </w:rPr>
        <w:t xml:space="preserve"> </w:t>
      </w:r>
      <w:proofErr w:type="gramStart"/>
      <w:r>
        <w:rPr>
          <w:b/>
          <w:bCs/>
        </w:rPr>
        <w:t>PrintStream</w:t>
      </w:r>
      <w:proofErr w:type="gramEnd"/>
    </w:p>
    <w:p w14:paraId="749602F0" w14:textId="77777777" w:rsidR="00C84A2D" w:rsidRDefault="00C84A2D" w:rsidP="00C84A2D">
      <w:pPr>
        <w:pStyle w:val="ListParagraph"/>
        <w:numPr>
          <w:ilvl w:val="0"/>
          <w:numId w:val="14"/>
        </w:numPr>
      </w:pPr>
      <w:r>
        <w:rPr>
          <w:b/>
          <w:bCs/>
        </w:rPr>
        <w:t xml:space="preserve">System.in </w:t>
      </w:r>
      <w:r w:rsidRPr="00E32BA3">
        <w:t>is an object of</w:t>
      </w:r>
      <w:r>
        <w:rPr>
          <w:b/>
          <w:bCs/>
        </w:rPr>
        <w:t xml:space="preserve"> </w:t>
      </w:r>
      <w:proofErr w:type="gramStart"/>
      <w:r>
        <w:rPr>
          <w:b/>
          <w:bCs/>
        </w:rPr>
        <w:t>InputStream</w:t>
      </w:r>
      <w:proofErr w:type="gramEnd"/>
    </w:p>
    <w:p w14:paraId="39FB9AD6" w14:textId="77777777" w:rsidR="00C84A2D" w:rsidRDefault="00C84A2D" w:rsidP="00C84A2D">
      <w:r w:rsidRPr="00E32BA3">
        <w:rPr>
          <w:b/>
          <w:bCs/>
        </w:rPr>
        <w:t xml:space="preserve">Reading console input: </w:t>
      </w:r>
      <w:r w:rsidRPr="00E32BA3">
        <w:t xml:space="preserve">we can read console input by reading from </w:t>
      </w:r>
      <w:proofErr w:type="gramStart"/>
      <w:r>
        <w:t>System.in</w:t>
      </w:r>
      <w:proofErr w:type="gramEnd"/>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r w:rsidRPr="00E32BA3">
        <w:rPr>
          <w:b/>
          <w:bCs/>
        </w:rPr>
        <w:t>BufferedReader</w:t>
      </w:r>
      <w:r>
        <w:t xml:space="preserve">. The BufferedReader class supports a buffered input </w:t>
      </w:r>
      <w:proofErr w:type="gramStart"/>
      <w:r>
        <w:t>stream</w:t>
      </w:r>
      <w:proofErr w:type="gramEnd"/>
    </w:p>
    <w:p w14:paraId="5340E70A" w14:textId="77777777" w:rsidR="00C84A2D" w:rsidRDefault="00C84A2D" w:rsidP="00C84A2D">
      <w:pPr>
        <w:rPr>
          <w:rFonts w:ascii="NotoSerif-Regular" w:hAnsi="NotoSerif-Regular" w:cs="NotoSerif-Regular"/>
          <w:kern w:val="0"/>
          <w:sz w:val="30"/>
          <w:szCs w:val="30"/>
        </w:rPr>
      </w:pPr>
      <w:proofErr w:type="gramStart"/>
      <w:r>
        <w:rPr>
          <w:rFonts w:ascii="NotoSerif-Regular" w:hAnsi="NotoSerif-Regular" w:cs="NotoSerif-Regular"/>
          <w:kern w:val="0"/>
          <w:sz w:val="30"/>
          <w:szCs w:val="30"/>
        </w:rPr>
        <w:t>BufferedReader(</w:t>
      </w:r>
      <w:proofErr w:type="gramEnd"/>
      <w:r>
        <w:rPr>
          <w:rFonts w:ascii="NotoSerif-Regular" w:hAnsi="NotoSerif-Regular" w:cs="NotoSerif-Regular"/>
          <w:kern w:val="0"/>
          <w:sz w:val="30"/>
          <w:szCs w:val="30"/>
        </w:rPr>
        <w:t xml:space="preserve">Reader </w:t>
      </w:r>
      <w:r>
        <w:rPr>
          <w:rFonts w:ascii="NotoSerif-Italic" w:hAnsi="NotoSerif-Italic" w:cs="NotoSerif-Italic"/>
          <w:i/>
          <w:iCs/>
          <w:kern w:val="0"/>
          <w:sz w:val="30"/>
          <w:szCs w:val="30"/>
        </w:rPr>
        <w:t>inputReader</w:t>
      </w:r>
      <w:r>
        <w:rPr>
          <w:rFonts w:ascii="NotoSerif-Regular" w:hAnsi="NotoSerif-Regular" w:cs="NotoSerif-Regular"/>
          <w:kern w:val="0"/>
          <w:sz w:val="30"/>
          <w:szCs w:val="30"/>
        </w:rPr>
        <w:t>)</w:t>
      </w:r>
    </w:p>
    <w:p w14:paraId="7BEC594C" w14:textId="77777777" w:rsidR="00C84A2D" w:rsidRDefault="00C84A2D" w:rsidP="00C84A2D">
      <w:pPr>
        <w:pStyle w:val="ListParagraph"/>
        <w:numPr>
          <w:ilvl w:val="0"/>
          <w:numId w:val="14"/>
        </w:numPr>
      </w:pPr>
      <w:r w:rsidRPr="00534D51">
        <w:t>Reading characters</w:t>
      </w:r>
      <w:r>
        <w:t xml:space="preserve">: To read a character from a BufferedReader, use </w:t>
      </w:r>
      <w:proofErr w:type="gramStart"/>
      <w:r>
        <w:t>read( )</w:t>
      </w:r>
      <w:proofErr w:type="gramEnd"/>
      <w:r>
        <w:t xml:space="preserve">. The version of </w:t>
      </w:r>
      <w:proofErr w:type="gramStart"/>
      <w:r>
        <w:t>read( )</w:t>
      </w:r>
      <w:proofErr w:type="gramEnd"/>
      <w:r>
        <w:t xml:space="preserve"> that we will be using is</w:t>
      </w:r>
    </w:p>
    <w:p w14:paraId="352AC3AD" w14:textId="77777777" w:rsidR="00C84A2D" w:rsidRDefault="00C84A2D" w:rsidP="00C84A2D">
      <w:pPr>
        <w:pStyle w:val="ListParagraph"/>
        <w:numPr>
          <w:ilvl w:val="0"/>
          <w:numId w:val="14"/>
        </w:numPr>
      </w:pPr>
      <w:r>
        <w:t xml:space="preserve">int </w:t>
      </w:r>
      <w:proofErr w:type="gramStart"/>
      <w:r>
        <w:t>read( )</w:t>
      </w:r>
      <w:proofErr w:type="gramEnd"/>
      <w:r>
        <w:t xml:space="preserve"> throws IOException</w:t>
      </w:r>
    </w:p>
    <w:p w14:paraId="44A1A27B" w14:textId="77777777" w:rsidR="00C84A2D" w:rsidRDefault="00C84A2D" w:rsidP="00C84A2D">
      <w:pPr>
        <w:pStyle w:val="ListParagraph"/>
        <w:numPr>
          <w:ilvl w:val="0"/>
          <w:numId w:val="14"/>
        </w:numPr>
      </w:pPr>
      <w:r>
        <w:t xml:space="preserve">Each time that </w:t>
      </w:r>
      <w:proofErr w:type="gramStart"/>
      <w:r>
        <w:t>read( )</w:t>
      </w:r>
      <w:proofErr w:type="gramEnd"/>
      <w:r>
        <w:t xml:space="preserve"> is called, it reads a character from the input stream and returns it as an integer value. It </w:t>
      </w:r>
      <w:proofErr w:type="gramStart"/>
      <w:r>
        <w:t>returns</w:t>
      </w:r>
      <w:proofErr w:type="gramEnd"/>
      <w:r>
        <w:t xml:space="preserve"> –</w:t>
      </w:r>
      <w:proofErr w:type="gramStart"/>
      <w:r>
        <w:t>1, when</w:t>
      </w:r>
      <w:proofErr w:type="gramEnd"/>
      <w:r>
        <w:t xml:space="preserve"> an attempt is made to read at the end of the stream. As you can see, it can throw an IOException.</w:t>
      </w:r>
    </w:p>
    <w:p w14:paraId="07E33256" w14:textId="77777777" w:rsidR="00C84A2D" w:rsidRDefault="00C84A2D" w:rsidP="00C84A2D">
      <w:r w:rsidRPr="00485DFA">
        <w:t>In the below code</w:t>
      </w:r>
      <w:r>
        <w:t>,</w:t>
      </w:r>
      <w:r w:rsidRPr="00485DFA">
        <w:t xml:space="preserve"> InputStreamReader acts as a bridge between byte-oriented streams (such as InputStream) and character-oriented streams (such as Reader). It converts bytes read from the input stream into characters that can be processed by character-oriented classes like BufferedReader.</w:t>
      </w:r>
    </w:p>
    <w:p w14:paraId="320EC511" w14:textId="77777777" w:rsidR="00C84A2D" w:rsidRDefault="00C84A2D" w:rsidP="00C84A2D">
      <w:r w:rsidRPr="00485DFA">
        <w:lastRenderedPageBreak/>
        <w:t>BufferedReader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 xml:space="preserve">so here instead of </w:t>
      </w:r>
      <w:proofErr w:type="gramStart"/>
      <w:r w:rsidRPr="0029150B">
        <w:t>read</w:t>
      </w:r>
      <w:r>
        <w:t>(</w:t>
      </w:r>
      <w:proofErr w:type="gramEnd"/>
      <w:r>
        <w:t xml:space="preserve">) </w:t>
      </w:r>
      <w:r w:rsidRPr="0029150B">
        <w:t>we can use read</w:t>
      </w:r>
      <w:r>
        <w:t>L</w:t>
      </w:r>
      <w:r w:rsidRPr="0029150B">
        <w:t>ine</w:t>
      </w:r>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9"/>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50"/>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51"/>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2"/>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r w:rsidRPr="00C56744">
        <w:rPr>
          <w:b/>
          <w:bCs/>
        </w:rPr>
        <w:t>PrintWriter:</w:t>
      </w:r>
      <w:r>
        <w:rPr>
          <w:b/>
          <w:bCs/>
        </w:rPr>
        <w:t xml:space="preserve"> </w:t>
      </w:r>
      <w:r w:rsidRPr="00C56744">
        <w:t xml:space="preserve">in cases where we wanted to write formatted text to a </w:t>
      </w:r>
      <w:proofErr w:type="gramStart"/>
      <w:r w:rsidRPr="00C56744">
        <w:t>character based</w:t>
      </w:r>
      <w:proofErr w:type="gramEnd"/>
      <w:r w:rsidRPr="00C56744">
        <w:t xml:space="preserve">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If flushingOn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3"/>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4"/>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 xml:space="preserve">serialization is the process of converting an object from its </w:t>
      </w:r>
      <w:proofErr w:type="gramStart"/>
      <w:r w:rsidRPr="00953251">
        <w:t>in memory</w:t>
      </w:r>
      <w:proofErr w:type="gramEnd"/>
      <w:r w:rsidRPr="00953251">
        <w:t xml:space="preserve">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rsidP="00C84A2D">
      <w:pPr>
        <w:pStyle w:val="ListParagraph"/>
        <w:numPr>
          <w:ilvl w:val="0"/>
          <w:numId w:val="14"/>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rsidP="00C84A2D">
      <w:pPr>
        <w:pStyle w:val="ListParagraph"/>
        <w:numPr>
          <w:ilvl w:val="0"/>
          <w:numId w:val="14"/>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rsidP="00C84A2D">
      <w:pPr>
        <w:pStyle w:val="ListParagraph"/>
        <w:numPr>
          <w:ilvl w:val="0"/>
          <w:numId w:val="14"/>
        </w:numPr>
        <w:rPr>
          <w:noProof/>
        </w:rPr>
      </w:pPr>
      <w:r>
        <w:rPr>
          <w:noProof/>
        </w:rPr>
        <w:t>Saving and restoring the state of objects in a persistent storage (e.g., files, databases).</w:t>
      </w:r>
    </w:p>
    <w:p w14:paraId="5C5F310F" w14:textId="77777777" w:rsidR="00C84A2D" w:rsidRDefault="00C84A2D" w:rsidP="00C84A2D">
      <w:pPr>
        <w:pStyle w:val="ListParagraph"/>
        <w:numPr>
          <w:ilvl w:val="0"/>
          <w:numId w:val="14"/>
        </w:numPr>
        <w:rPr>
          <w:noProof/>
        </w:rPr>
      </w:pPr>
      <w:r>
        <w:rPr>
          <w:noProof/>
        </w:rPr>
        <w:t>Transmitting objects between different applications or across a network.</w:t>
      </w:r>
    </w:p>
    <w:p w14:paraId="4AE9E1F1" w14:textId="77777777" w:rsidR="00C84A2D" w:rsidRDefault="00C84A2D" w:rsidP="00C84A2D">
      <w:pPr>
        <w:pStyle w:val="ListParagraph"/>
        <w:numPr>
          <w:ilvl w:val="0"/>
          <w:numId w:val="14"/>
        </w:numPr>
        <w:rPr>
          <w:noProof/>
        </w:rPr>
      </w:pPr>
      <w:r>
        <w:rPr>
          <w:noProof/>
        </w:rPr>
        <w:t>Caching and sharing objects in distributed systems</w:t>
      </w:r>
    </w:p>
    <w:p w14:paraId="098DBE0F" w14:textId="77777777" w:rsidR="00C84A2D" w:rsidRDefault="00C84A2D" w:rsidP="00C84A2D">
      <w:pPr>
        <w:pStyle w:val="ListParagraph"/>
        <w:numPr>
          <w:ilvl w:val="0"/>
          <w:numId w:val="14"/>
        </w:numPr>
        <w:rPr>
          <w:noProof/>
        </w:rPr>
      </w:pPr>
    </w:p>
    <w:p w14:paraId="1DC10152" w14:textId="77777777" w:rsidR="00C84A2D" w:rsidRDefault="00C84A2D" w:rsidP="00C84A2D">
      <w:pPr>
        <w:pStyle w:val="ListParagraph"/>
        <w:numPr>
          <w:ilvl w:val="0"/>
          <w:numId w:val="14"/>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5"/>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6"/>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rsidP="00C84A2D">
      <w:pPr>
        <w:pStyle w:val="ListParagraph"/>
        <w:numPr>
          <w:ilvl w:val="0"/>
          <w:numId w:val="14"/>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rsidP="00C84A2D">
      <w:pPr>
        <w:pStyle w:val="ListParagraph"/>
        <w:numPr>
          <w:ilvl w:val="0"/>
          <w:numId w:val="14"/>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rsidP="00C84A2D">
      <w:pPr>
        <w:pStyle w:val="ListParagraph"/>
        <w:numPr>
          <w:ilvl w:val="0"/>
          <w:numId w:val="14"/>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rsidP="00C84A2D">
      <w:pPr>
        <w:pStyle w:val="ListParagraph"/>
        <w:numPr>
          <w:ilvl w:val="0"/>
          <w:numId w:val="14"/>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rsidP="00C84A2D">
      <w:pPr>
        <w:pStyle w:val="ListParagraph"/>
        <w:numPr>
          <w:ilvl w:val="0"/>
          <w:numId w:val="14"/>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rsidP="00C84A2D">
      <w:pPr>
        <w:pStyle w:val="ListParagraph"/>
        <w:numPr>
          <w:ilvl w:val="0"/>
          <w:numId w:val="14"/>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rsidP="00C84A2D">
      <w:pPr>
        <w:pStyle w:val="ListParagraph"/>
        <w:numPr>
          <w:ilvl w:val="0"/>
          <w:numId w:val="14"/>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rsidP="00C84A2D">
      <w:pPr>
        <w:pStyle w:val="ListParagraph"/>
        <w:numPr>
          <w:ilvl w:val="0"/>
          <w:numId w:val="14"/>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r w:rsidRPr="00E11083">
        <w:rPr>
          <w:b/>
          <w:bCs/>
        </w:rPr>
        <w:t>instanceOf:</w:t>
      </w:r>
      <w:r w:rsidRPr="00295FE3">
        <w:t xml:space="preserve"> </w:t>
      </w:r>
      <w:r>
        <w:t xml:space="preserve">This </w:t>
      </w:r>
      <w:r w:rsidRPr="0057368B">
        <w:t>operator in Java is used to know the type of an object</w:t>
      </w:r>
      <w:r>
        <w:t xml:space="preserve">.  The syntax of the instanceof operator </w:t>
      </w:r>
      <w:proofErr w:type="gramStart"/>
      <w:r>
        <w:t>is:</w:t>
      </w:r>
      <w:proofErr w:type="gramEnd"/>
      <w:r>
        <w:t xml:space="preserve"> </w:t>
      </w:r>
      <w:r w:rsidRPr="0057368B">
        <w:rPr>
          <w:b/>
          <w:bCs/>
        </w:rPr>
        <w:t>object instanceof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rsidP="00C84A2D">
      <w:pPr>
        <w:pStyle w:val="ListParagraph"/>
        <w:numPr>
          <w:ilvl w:val="0"/>
          <w:numId w:val="14"/>
        </w:numPr>
      </w:pPr>
      <w:r w:rsidRPr="00853217">
        <w:t>An invalid casting can cause runtime errors</w:t>
      </w:r>
      <w:proofErr w:type="gramStart"/>
      <w:r w:rsidRPr="00853217">
        <w:t xml:space="preserve"> we</w:t>
      </w:r>
      <w:proofErr w:type="gramEnd"/>
      <w:r w:rsidRPr="00853217">
        <w:t xml:space="preserv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7"/>
                    <a:stretch>
                      <a:fillRect/>
                    </a:stretch>
                  </pic:blipFill>
                  <pic:spPr>
                    <a:xfrm>
                      <a:off x="0" y="0"/>
                      <a:ext cx="3206267" cy="1660079"/>
                    </a:xfrm>
                    <a:prstGeom prst="rect">
                      <a:avLst/>
                    </a:prstGeom>
                  </pic:spPr>
                </pic:pic>
              </a:graphicData>
            </a:graphic>
          </wp:inline>
        </w:drawing>
      </w:r>
    </w:p>
    <w:p w14:paraId="0E21BCE4" w14:textId="77777777" w:rsidR="00C84A2D" w:rsidRDefault="00C84A2D" w:rsidP="00C84A2D">
      <w:pPr>
        <w:pStyle w:val="ListParagraph"/>
        <w:numPr>
          <w:ilvl w:val="0"/>
          <w:numId w:val="14"/>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r w:rsidRPr="00D43C6B">
        <w:rPr>
          <w:b/>
          <w:bCs/>
        </w:rPr>
        <w:t>Strictfp:</w:t>
      </w:r>
      <w:r>
        <w:rPr>
          <w:b/>
          <w:bCs/>
        </w:rPr>
        <w:t xml:space="preserve"> </w:t>
      </w:r>
      <w:r w:rsidRPr="00D43C6B">
        <w:rPr>
          <w:b/>
          <w:bCs/>
        </w:rPr>
        <w:t xml:space="preserve"> </w:t>
      </w:r>
    </w:p>
    <w:p w14:paraId="3730236B" w14:textId="77777777" w:rsidR="00C84A2D" w:rsidRDefault="00C84A2D" w:rsidP="00C84A2D">
      <w:pPr>
        <w:ind w:left="360"/>
      </w:pPr>
      <w:r w:rsidRPr="00D43C6B">
        <w:t>The strictfp keyword in Java is a modifier that can be applied to classes, interfaces, and methods. It stands for "strict floating-point" and affects the floating-point calculations performed within the scope of the entity to which it is applied</w:t>
      </w:r>
      <w:r>
        <w:t>.</w:t>
      </w:r>
    </w:p>
    <w:p w14:paraId="4CCB9690" w14:textId="2FEAB463" w:rsidR="00C84A2D" w:rsidRDefault="00000000" w:rsidP="00C84A2D">
      <w:pPr>
        <w:ind w:left="360"/>
      </w:pPr>
      <w:r>
        <w:rPr>
          <w:noProof/>
        </w:rPr>
        <w:pict w14:anchorId="45DE7FF4">
          <v:shape id="_x0000_s1054"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v:textbox>
            <w10:wrap type="square" anchorx="margin"/>
          </v:shape>
        </w:pict>
      </w:r>
      <w:r w:rsidR="00C84A2D"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8"/>
                    <a:stretch>
                      <a:fillRect/>
                    </a:stretch>
                  </pic:blipFill>
                  <pic:spPr>
                    <a:xfrm>
                      <a:off x="0" y="0"/>
                      <a:ext cx="3583167" cy="1128515"/>
                    </a:xfrm>
                    <a:prstGeom prst="rect">
                      <a:avLst/>
                    </a:prstGeom>
                  </pic:spPr>
                </pic:pic>
              </a:graphicData>
            </a:graphic>
          </wp:inline>
        </w:drawing>
      </w:r>
      <w:r w:rsidR="00C84A2D" w:rsidRPr="00D43C6B">
        <w:rPr>
          <w:noProof/>
        </w:rPr>
        <w:t xml:space="preserve"> </w:t>
      </w:r>
    </w:p>
    <w:p w14:paraId="395BF239" w14:textId="77777777" w:rsidR="00C84A2D" w:rsidRDefault="00C84A2D" w:rsidP="00C84A2D">
      <w:pPr>
        <w:pStyle w:val="ListParagraph"/>
        <w:numPr>
          <w:ilvl w:val="0"/>
          <w:numId w:val="14"/>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rsidP="00C84A2D">
      <w:pPr>
        <w:pStyle w:val="ListParagraph"/>
        <w:numPr>
          <w:ilvl w:val="0"/>
          <w:numId w:val="14"/>
        </w:numPr>
      </w:pPr>
      <w:proofErr w:type="gramStart"/>
      <w:r>
        <w:t xml:space="preserve">Strictfp </w:t>
      </w:r>
      <w:r w:rsidRPr="00D43C6B">
        <w:t xml:space="preserve"> specifies</w:t>
      </w:r>
      <w:proofErr w:type="gramEnd"/>
      <w:r w:rsidRPr="00D43C6B">
        <w:t xml:space="preserve"> formats for representing floating-point numbers, rules for rounding, handling of special values (such as NaN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w:t>
      </w:r>
      <w:proofErr w:type="gramStart"/>
      <w:r>
        <w:t>lets</w:t>
      </w:r>
      <w:proofErr w:type="gramEnd"/>
      <w:r>
        <w:t xml:space="preserve">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 xml:space="preserve">If we omit the package keyword, all the classes. Will be put in </w:t>
      </w:r>
      <w:proofErr w:type="gramStart"/>
      <w:r w:rsidRPr="009836D6">
        <w:t>The</w:t>
      </w:r>
      <w:proofErr w:type="gramEnd"/>
      <w:r w:rsidRPr="009836D6">
        <w:t xml:space="preserve"> default package, which has no name.</w:t>
      </w:r>
    </w:p>
    <w:p w14:paraId="2B809491" w14:textId="77777777" w:rsidR="00C84A2D" w:rsidRPr="009836D6" w:rsidRDefault="00C84A2D" w:rsidP="00C84A2D">
      <w:pPr>
        <w:pStyle w:val="ListParagraph"/>
        <w:numPr>
          <w:ilvl w:val="0"/>
          <w:numId w:val="16"/>
        </w:numPr>
        <w:tabs>
          <w:tab w:val="left" w:pos="1380"/>
        </w:tabs>
      </w:pPr>
      <w:r w:rsidRPr="009836D6">
        <w:t>package mypackage; (here mypackage is the name of package)</w:t>
      </w:r>
    </w:p>
    <w:p w14:paraId="7ED04C5F" w14:textId="77777777" w:rsidR="00C84A2D" w:rsidRPr="009836D6" w:rsidRDefault="00C84A2D" w:rsidP="00C84A2D">
      <w:pPr>
        <w:pStyle w:val="ListParagraph"/>
        <w:numPr>
          <w:ilvl w:val="0"/>
          <w:numId w:val="16"/>
        </w:numPr>
        <w:tabs>
          <w:tab w:val="left" w:pos="1380"/>
        </w:tabs>
      </w:pPr>
      <w:r w:rsidRPr="009836D6">
        <w:t>package pkg1[.pkg2[.pkg3]]</w:t>
      </w:r>
      <w:r>
        <w:t xml:space="preserve"> – e.g., </w:t>
      </w:r>
      <w:r w:rsidRPr="009836D6">
        <w:t xml:space="preserve">package a.b.c; </w:t>
      </w:r>
      <w:r>
        <w:t xml:space="preserve">  </w:t>
      </w:r>
      <w:r w:rsidRPr="009836D6">
        <w:t xml:space="preserve">We just have to specify a period Between each package name in order </w:t>
      </w:r>
      <w:proofErr w:type="gramStart"/>
      <w:r w:rsidRPr="009836D6">
        <w:t>To</w:t>
      </w:r>
      <w:proofErr w:type="gramEnd"/>
      <w:r w:rsidRPr="009836D6">
        <w:t xml:space="preserve">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rsidP="00C84A2D">
      <w:pPr>
        <w:pStyle w:val="ListParagraph"/>
        <w:numPr>
          <w:ilvl w:val="0"/>
          <w:numId w:val="14"/>
        </w:numPr>
      </w:pPr>
      <w:r w:rsidRPr="009836D6">
        <w:t xml:space="preserve">Packages act as </w:t>
      </w:r>
      <w:proofErr w:type="gramStart"/>
      <w:r w:rsidRPr="009836D6">
        <w:t>container</w:t>
      </w:r>
      <w:proofErr w:type="gramEnd"/>
      <w:r w:rsidRPr="009836D6">
        <w:t xml:space="preserve"> for classes and other packages. Whereas classes act as container for data and code. The class is Java smallest unit of abstraction.</w:t>
      </w:r>
    </w:p>
    <w:p w14:paraId="23E75555" w14:textId="77777777" w:rsidR="00C84A2D" w:rsidRDefault="00C84A2D" w:rsidP="00C84A2D">
      <w:pPr>
        <w:pStyle w:val="ListParagraph"/>
        <w:numPr>
          <w:ilvl w:val="0"/>
          <w:numId w:val="14"/>
        </w:numPr>
      </w:pPr>
      <w:r w:rsidRPr="009836D6">
        <w:t>Java addresses 4 categories of visibility for class members.</w:t>
      </w:r>
    </w:p>
    <w:p w14:paraId="7CC164AF" w14:textId="77777777" w:rsidR="00C84A2D" w:rsidRDefault="00C84A2D" w:rsidP="00C84A2D">
      <w:pPr>
        <w:pStyle w:val="ListParagraph"/>
        <w:numPr>
          <w:ilvl w:val="1"/>
          <w:numId w:val="14"/>
        </w:numPr>
      </w:pPr>
      <w:r w:rsidRPr="009836D6">
        <w:t>Subclass in the same package.</w:t>
      </w:r>
    </w:p>
    <w:p w14:paraId="2240805E" w14:textId="77777777" w:rsidR="00C84A2D" w:rsidRDefault="00C84A2D" w:rsidP="00C84A2D">
      <w:pPr>
        <w:pStyle w:val="ListParagraph"/>
        <w:numPr>
          <w:ilvl w:val="1"/>
          <w:numId w:val="14"/>
        </w:numPr>
      </w:pPr>
      <w:r w:rsidRPr="009836D6">
        <w:t>Subclass in the different package.</w:t>
      </w:r>
    </w:p>
    <w:p w14:paraId="1F89541E" w14:textId="77777777" w:rsidR="00C84A2D" w:rsidRDefault="00C84A2D" w:rsidP="00C84A2D">
      <w:pPr>
        <w:pStyle w:val="ListParagraph"/>
        <w:numPr>
          <w:ilvl w:val="1"/>
          <w:numId w:val="14"/>
        </w:numPr>
      </w:pPr>
      <w:r w:rsidRPr="009836D6">
        <w:t>Non subclasses in the different package.</w:t>
      </w:r>
    </w:p>
    <w:p w14:paraId="726CBEB0" w14:textId="77777777" w:rsidR="00C84A2D" w:rsidRDefault="00C84A2D" w:rsidP="00C84A2D">
      <w:pPr>
        <w:pStyle w:val="ListParagraph"/>
        <w:numPr>
          <w:ilvl w:val="1"/>
          <w:numId w:val="14"/>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9"/>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 xml:space="preserve">Java has four access </w:t>
      </w:r>
      <w:proofErr w:type="gramStart"/>
      <w:r w:rsidRPr="00323C7C">
        <w:t>modifiers</w:t>
      </w:r>
      <w:proofErr w:type="gramEnd"/>
      <w:r w:rsidRPr="00323C7C">
        <w:t xml:space="preserve"> and they are public, private, protected</w:t>
      </w:r>
      <w:r>
        <w:t xml:space="preserve"> and </w:t>
      </w:r>
      <w:r w:rsidRPr="00323C7C">
        <w:t>no modifier.</w:t>
      </w:r>
      <w:r>
        <w:t xml:space="preserve"> </w:t>
      </w:r>
    </w:p>
    <w:p w14:paraId="400171DA" w14:textId="77777777" w:rsidR="00C84A2D" w:rsidRDefault="00C84A2D" w:rsidP="00C84A2D">
      <w:pPr>
        <w:pStyle w:val="ListParagraph"/>
        <w:numPr>
          <w:ilvl w:val="0"/>
          <w:numId w:val="14"/>
        </w:numPr>
      </w:pPr>
      <w:r w:rsidRPr="00323C7C">
        <w:t>As a thumb rule, anything declared as public can be accessed from different classes and different packages.</w:t>
      </w:r>
    </w:p>
    <w:p w14:paraId="12799EED" w14:textId="77777777" w:rsidR="00C84A2D" w:rsidRDefault="00C84A2D" w:rsidP="00C84A2D">
      <w:pPr>
        <w:pStyle w:val="ListParagraph"/>
        <w:numPr>
          <w:ilvl w:val="0"/>
          <w:numId w:val="14"/>
        </w:numPr>
      </w:pPr>
      <w:r w:rsidRPr="00323C7C">
        <w:t>Whereas anything declared as private cannot be accessed outside its class.</w:t>
      </w:r>
    </w:p>
    <w:p w14:paraId="5ED29EB2" w14:textId="77777777" w:rsidR="00C84A2D" w:rsidRDefault="00C84A2D" w:rsidP="00C84A2D">
      <w:pPr>
        <w:pStyle w:val="ListParagraph"/>
        <w:numPr>
          <w:ilvl w:val="0"/>
          <w:numId w:val="14"/>
        </w:numPr>
      </w:pPr>
      <w:r w:rsidRPr="00323C7C">
        <w:t xml:space="preserve">In cases where no access specifier is explicitly mentioned, these can be accessed by </w:t>
      </w:r>
      <w:proofErr w:type="gramStart"/>
      <w:r w:rsidRPr="00323C7C">
        <w:t>Other</w:t>
      </w:r>
      <w:proofErr w:type="gramEnd"/>
      <w:r w:rsidRPr="00323C7C">
        <w:t xml:space="preserve"> classes and subclasses in the same package, but not from a different package.</w:t>
      </w:r>
      <w:r>
        <w:t xml:space="preserve"> </w:t>
      </w:r>
      <w:r w:rsidRPr="00323C7C">
        <w:t>This is no modifier.</w:t>
      </w:r>
    </w:p>
    <w:p w14:paraId="511F0022" w14:textId="77777777" w:rsidR="00C84A2D" w:rsidRDefault="00C84A2D" w:rsidP="00C84A2D">
      <w:pPr>
        <w:pStyle w:val="ListParagraph"/>
        <w:numPr>
          <w:ilvl w:val="0"/>
          <w:numId w:val="14"/>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393F8906"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w:t>
      </w:r>
      <w:proofErr w:type="gramStart"/>
      <w:r w:rsidRPr="00177394">
        <w:t>all of</w:t>
      </w:r>
      <w:proofErr w:type="gramEnd"/>
      <w:r w:rsidRPr="00177394">
        <w:t xml:space="preserve"> same t</w:t>
      </w:r>
      <w:r w:rsidR="000A091C">
        <w:t>ype</w:t>
      </w:r>
      <w:r w:rsidRPr="00177394">
        <w:t>.</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27407C64" w:rsidR="00C84A2D" w:rsidRDefault="00000000" w:rsidP="00C84A2D">
      <w:r>
        <w:rPr>
          <w:noProof/>
        </w:rPr>
        <w:pict w14:anchorId="473A0E73">
          <v:shape id="_x0000_s1053"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v:textbox>
            <w10:wrap type="square"/>
          </v:shape>
        </w:pict>
      </w:r>
      <w:r w:rsidR="00C84A2D"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60"/>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61"/>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rsidP="00C84A2D">
      <w:pPr>
        <w:pStyle w:val="ListParagraph"/>
        <w:numPr>
          <w:ilvl w:val="0"/>
          <w:numId w:val="14"/>
        </w:numPr>
      </w:pPr>
      <w:r w:rsidRPr="00177394">
        <w:t xml:space="preserve">Above is an example of anonymous array initializer which can </w:t>
      </w:r>
      <w:proofErr w:type="gramStart"/>
      <w:r w:rsidRPr="00177394">
        <w:t>be only</w:t>
      </w:r>
      <w:proofErr w:type="gramEnd"/>
      <w:r w:rsidRPr="00177394">
        <w:t xml:space="preserve"> used in declaration statement. Here the size of array is determined by the number of elements specified in {}</w:t>
      </w:r>
    </w:p>
    <w:p w14:paraId="0DFCF0A2" w14:textId="77777777" w:rsidR="00C84A2D" w:rsidRDefault="00C84A2D" w:rsidP="00C84A2D">
      <w:pPr>
        <w:pStyle w:val="ListParagraph"/>
        <w:numPr>
          <w:ilvl w:val="0"/>
          <w:numId w:val="14"/>
        </w:numPr>
      </w:pPr>
      <w:r w:rsidRPr="00177394">
        <w:t>We cannot declare an array in one line</w:t>
      </w:r>
      <w:r>
        <w:t xml:space="preserve"> </w:t>
      </w:r>
      <w:proofErr w:type="gramStart"/>
      <w:r w:rsidRPr="00177394">
        <w:t>And</w:t>
      </w:r>
      <w:proofErr w:type="gramEnd"/>
      <w:r w:rsidRPr="00177394">
        <w:t xml:space="preserve">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proofErr w:type="gramStart"/>
      <w:r w:rsidRPr="00177394">
        <w:t>java.lang</w:t>
      </w:r>
      <w:proofErr w:type="gramEnd"/>
      <w:r w:rsidRPr="00177394">
        <w:t>.Object</w:t>
      </w:r>
      <w:r>
        <w:t xml:space="preserve">. </w:t>
      </w:r>
      <w:r w:rsidRPr="00177394">
        <w:t xml:space="preserve">Java array type is very </w:t>
      </w:r>
      <w:proofErr w:type="gramStart"/>
      <w:r w:rsidRPr="00177394">
        <w:t>basic</w:t>
      </w:r>
      <w:proofErr w:type="gramEnd"/>
      <w:r w:rsidRPr="00177394">
        <w:t xml:space="preserve"> and it comes with limited built in functionality. However, Java provides a helper class named </w:t>
      </w:r>
      <w:proofErr w:type="gramStart"/>
      <w:r w:rsidRPr="00177394">
        <w:t>Java</w:t>
      </w:r>
      <w:r>
        <w:t>.</w:t>
      </w:r>
      <w:r w:rsidRPr="00177394">
        <w:t>Util</w:t>
      </w:r>
      <w:r>
        <w:t>.</w:t>
      </w:r>
      <w:r w:rsidRPr="00177394">
        <w:t>Arrays</w:t>
      </w:r>
      <w:proofErr w:type="gramEnd"/>
      <w:r w:rsidRPr="00177394">
        <w:t xml:space="preserve">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2F3B690C" w:rsidR="00C84A2D" w:rsidRDefault="00C84A2D" w:rsidP="00C84A2D">
      <w:pPr>
        <w:pStyle w:val="ListParagraph"/>
        <w:numPr>
          <w:ilvl w:val="0"/>
          <w:numId w:val="18"/>
        </w:numPr>
      </w:pPr>
      <w:r>
        <w:t>For primitive types, this is zero for any kind of numeric primitive, like int, double or short.</w:t>
      </w:r>
    </w:p>
    <w:p w14:paraId="22AF3D16" w14:textId="77777777" w:rsidR="00C84A2D" w:rsidRDefault="00C84A2D" w:rsidP="00C84A2D">
      <w:pPr>
        <w:pStyle w:val="ListParagraph"/>
        <w:numPr>
          <w:ilvl w:val="0"/>
          <w:numId w:val="18"/>
        </w:numPr>
      </w:pPr>
      <w:r>
        <w:t>For booleans, the default value will be false.</w:t>
      </w:r>
    </w:p>
    <w:p w14:paraId="37C740E5" w14:textId="77777777" w:rsidR="00C84A2D" w:rsidRDefault="00C84A2D" w:rsidP="00C84A2D">
      <w:pPr>
        <w:pStyle w:val="ListParagraph"/>
        <w:numPr>
          <w:ilvl w:val="0"/>
          <w:numId w:val="18"/>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CE3B801" w:rsidR="00C84A2D" w:rsidRDefault="00000000" w:rsidP="00C84A2D">
      <w:r>
        <w:rPr>
          <w:noProof/>
        </w:rPr>
        <w:lastRenderedPageBreak/>
        <w:pict w14:anchorId="34C67198">
          <v:shape id="_x0000_s1052"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rsidP="00C84A2D">
                  <w:pPr>
                    <w:pStyle w:val="ListParagraph"/>
                    <w:numPr>
                      <w:ilvl w:val="0"/>
                      <w:numId w:val="17"/>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v:textbox>
            <w10:wrap type="square" anchorx="margin"/>
          </v:shape>
        </w:pict>
      </w:r>
      <w:r w:rsidR="00C84A2D"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2"/>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t>However, we need to remember 2 important concepts while using variable arguments.</w:t>
      </w:r>
    </w:p>
    <w:p w14:paraId="55387E85" w14:textId="77777777" w:rsidR="00C84A2D" w:rsidRDefault="00C84A2D" w:rsidP="00C84A2D">
      <w:pPr>
        <w:pStyle w:val="ListParagraph"/>
        <w:numPr>
          <w:ilvl w:val="0"/>
          <w:numId w:val="19"/>
        </w:numPr>
      </w:pPr>
      <w:r>
        <w:t>There can be only one variable argument in a method.</w:t>
      </w:r>
    </w:p>
    <w:p w14:paraId="735A938C" w14:textId="0EF20859" w:rsidR="00C84A2D" w:rsidRDefault="00000000" w:rsidP="00C84A2D">
      <w:pPr>
        <w:pStyle w:val="ListParagraph"/>
        <w:numPr>
          <w:ilvl w:val="0"/>
          <w:numId w:val="19"/>
        </w:numPr>
      </w:pPr>
      <w:r>
        <w:rPr>
          <w:noProof/>
        </w:rPr>
        <w:pict w14:anchorId="4B70BA16">
          <v:shape id="_x0000_s1051"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3"/>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w:r>
      <w:r>
        <w:rPr>
          <w:noProof/>
        </w:rPr>
        <w:pict w14:anchorId="6A48A6A4">
          <v:shape id="_x0000_s1050"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4"/>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w:r>
      <w:r w:rsidR="00C84A2D">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lastRenderedPageBreak/>
        <w:t xml:space="preserve">Two-dimensional and multi-dimensional </w:t>
      </w:r>
      <w:proofErr w:type="gramStart"/>
      <w:r w:rsidRPr="006F07B7">
        <w:rPr>
          <w:b/>
          <w:bCs/>
        </w:rPr>
        <w:t>arrays</w:t>
      </w:r>
      <w:r>
        <w:rPr>
          <w:b/>
          <w:bCs/>
        </w:rPr>
        <w:t xml:space="preserve"> :</w:t>
      </w:r>
      <w:proofErr w:type="gramEnd"/>
      <w:r>
        <w:rPr>
          <w:b/>
          <w:bCs/>
        </w:rPr>
        <w:t xml:space="preserve">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rsidP="00C84A2D">
      <w:pPr>
        <w:pStyle w:val="ListParagraph"/>
        <w:numPr>
          <w:ilvl w:val="0"/>
          <w:numId w:val="19"/>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rsidP="00C84A2D">
      <w:pPr>
        <w:pStyle w:val="ListParagraph"/>
        <w:numPr>
          <w:ilvl w:val="0"/>
          <w:numId w:val="19"/>
        </w:numPr>
      </w:pPr>
      <w:r w:rsidRPr="009C359C">
        <w:t>The only advantage of allocating the second dimensions Arrays individually is when we have different sizes of second dimension.</w:t>
      </w:r>
      <w:r>
        <w:t xml:space="preserve"> </w:t>
      </w:r>
      <w:r w:rsidRPr="009C359C">
        <w:t xml:space="preserve">However, the use of uneven or irregular multidimensional arrays may </w:t>
      </w:r>
      <w:proofErr w:type="gramStart"/>
      <w:r w:rsidRPr="009C359C">
        <w:t>be not</w:t>
      </w:r>
      <w:proofErr w:type="gramEnd"/>
      <w:r w:rsidRPr="009C359C">
        <w:t xml:space="preserve">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47D0E75A" w:rsidR="00C84A2D" w:rsidRPr="006F07B7" w:rsidRDefault="00000000" w:rsidP="00C84A2D">
      <w:r>
        <w:rPr>
          <w:noProof/>
        </w:rPr>
        <w:pict w14:anchorId="2A844635">
          <v:shape id="_x0000_s1049"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v:textbox>
            <w10:wrap type="square" anchorx="margin"/>
          </v:shape>
        </w:pict>
      </w:r>
      <w:r w:rsidR="00C84A2D"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5"/>
                    <a:stretch>
                      <a:fillRect/>
                    </a:stretch>
                  </pic:blipFill>
                  <pic:spPr>
                    <a:xfrm>
                      <a:off x="0" y="0"/>
                      <a:ext cx="1662680" cy="429937"/>
                    </a:xfrm>
                    <a:prstGeom prst="rect">
                      <a:avLst/>
                    </a:prstGeom>
                  </pic:spPr>
                </pic:pic>
              </a:graphicData>
            </a:graphic>
          </wp:inline>
        </w:drawing>
      </w:r>
    </w:p>
    <w:p w14:paraId="50BF7E3A" w14:textId="39982FC3" w:rsidR="00C84A2D" w:rsidRDefault="00000000" w:rsidP="00C84A2D">
      <w:r>
        <w:rPr>
          <w:noProof/>
        </w:rPr>
        <w:pict w14:anchorId="75696D87">
          <v:shape id="_x0000_s1048" type="#_x0000_t202" style="position:absolute;margin-left:781.1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w:r>
      <w:r w:rsidR="00C84A2D"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6"/>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 xml:space="preserve">Java has an entire library for Java containers which they called Collections. They take the arrays to the next </w:t>
      </w:r>
      <w:proofErr w:type="gramStart"/>
      <w:r w:rsidRPr="009E3FFC">
        <w:t>level</w:t>
      </w:r>
      <w:r>
        <w:t>,</w:t>
      </w:r>
      <w:proofErr w:type="gramEnd"/>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rsidP="00C84A2D">
      <w:pPr>
        <w:pStyle w:val="ListParagraph"/>
        <w:numPr>
          <w:ilvl w:val="0"/>
          <w:numId w:val="19"/>
        </w:numPr>
      </w:pPr>
      <w:r w:rsidRPr="009E3FFC">
        <w:t xml:space="preserve">ArrayList </w:t>
      </w:r>
    </w:p>
    <w:p w14:paraId="01377142" w14:textId="77777777" w:rsidR="00C84A2D" w:rsidRDefault="00C84A2D" w:rsidP="00C84A2D">
      <w:pPr>
        <w:pStyle w:val="ListParagraph"/>
        <w:numPr>
          <w:ilvl w:val="0"/>
          <w:numId w:val="19"/>
        </w:numPr>
      </w:pPr>
      <w:r w:rsidRPr="009E3FFC">
        <w:t xml:space="preserve"> LinkedList.</w:t>
      </w:r>
    </w:p>
    <w:p w14:paraId="4700976A" w14:textId="77777777" w:rsidR="00C84A2D" w:rsidRDefault="00C84A2D" w:rsidP="00C84A2D">
      <w:r w:rsidRPr="009E3FFC">
        <w:rPr>
          <w:b/>
          <w:bCs/>
        </w:rPr>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rsidP="00C84A2D">
      <w:pPr>
        <w:pStyle w:val="ListParagraph"/>
        <w:numPr>
          <w:ilvl w:val="0"/>
          <w:numId w:val="19"/>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The List interface extends SequencedCollection</w:t>
      </w:r>
      <w:r>
        <w:t>,</w:t>
      </w:r>
      <w:r w:rsidRPr="00822D03">
        <w:rPr>
          <w:b/>
          <w:bCs/>
        </w:rPr>
        <w:t xml:space="preserve"> interface List&lt;E&gt;</w:t>
      </w:r>
      <w:r>
        <w:t xml:space="preserve"> Here, E specifies the type of objects that the list will hold.</w:t>
      </w:r>
    </w:p>
    <w:p w14:paraId="79205ACB" w14:textId="77777777" w:rsidR="00C84A2D" w:rsidRDefault="00C84A2D" w:rsidP="00C84A2D">
      <w:r w:rsidRPr="00974053">
        <w:rPr>
          <w:b/>
          <w:bCs/>
        </w:rPr>
        <w:t xml:space="preserve">ArrayList: </w:t>
      </w:r>
      <w:r w:rsidRPr="009E3FFC">
        <w:t>Resizable</w:t>
      </w:r>
      <w:r>
        <w:t xml:space="preserve"> </w:t>
      </w:r>
      <w:r w:rsidRPr="009E3FFC">
        <w:t>array implementation of the List interface.</w:t>
      </w:r>
      <w:r>
        <w:t xml:space="preserve"> </w:t>
      </w:r>
      <w:r w:rsidRPr="00974053">
        <w:t xml:space="preserve">This implements all optional list operations and permits all elements including null. In addition to implementing List interface, this class provides </w:t>
      </w:r>
      <w:proofErr w:type="gramStart"/>
      <w:r w:rsidRPr="00974053">
        <w:t>method</w:t>
      </w:r>
      <w:proofErr w:type="gramEnd"/>
      <w:r w:rsidRPr="00974053">
        <w:t xml:space="preserve"> to manipulate the size of array that is used internally to store the list.</w:t>
      </w:r>
    </w:p>
    <w:p w14:paraId="69482477" w14:textId="77777777" w:rsidR="00C84A2D" w:rsidRDefault="00C84A2D" w:rsidP="00C84A2D">
      <w:r w:rsidRPr="00974053">
        <w:lastRenderedPageBreak/>
        <w:t>Each array</w:t>
      </w:r>
      <w:r>
        <w:t>L</w:t>
      </w:r>
      <w:r w:rsidRPr="00974053">
        <w:t xml:space="preserve">ist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7"/>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8"/>
                    <a:stretch>
                      <a:fillRect/>
                    </a:stretch>
                  </pic:blipFill>
                  <pic:spPr>
                    <a:xfrm>
                      <a:off x="0" y="0"/>
                      <a:ext cx="4592332" cy="2433168"/>
                    </a:xfrm>
                    <a:prstGeom prst="rect">
                      <a:avLst/>
                    </a:prstGeom>
                  </pic:spPr>
                </pic:pic>
              </a:graphicData>
            </a:graphic>
          </wp:inline>
        </w:drawing>
      </w:r>
    </w:p>
    <w:p w14:paraId="4ED133E5" w14:textId="77777777" w:rsidR="00C84A2D" w:rsidRDefault="00C84A2D" w:rsidP="00C84A2D">
      <w:pPr>
        <w:pStyle w:val="ListParagraph"/>
        <w:numPr>
          <w:ilvl w:val="0"/>
          <w:numId w:val="19"/>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rsidP="00C84A2D">
      <w:pPr>
        <w:pStyle w:val="ListParagraph"/>
        <w:numPr>
          <w:ilvl w:val="0"/>
          <w:numId w:val="19"/>
        </w:numPr>
      </w:pPr>
      <w:r w:rsidRPr="00C03DB9">
        <w:t xml:space="preserve">Also, </w:t>
      </w:r>
      <w:proofErr w:type="gramStart"/>
      <w:r w:rsidRPr="00C03DB9">
        <w:t>in order to</w:t>
      </w:r>
      <w:proofErr w:type="gramEnd"/>
      <w:r w:rsidRPr="00C03DB9">
        <w:t xml:space="preserve"> print the arrays, we need a helper class</w:t>
      </w:r>
      <w:r>
        <w:t xml:space="preserve"> F</w:t>
      </w:r>
      <w:r w:rsidRPr="00C03DB9">
        <w:t>rom Java</w:t>
      </w:r>
      <w:r>
        <w:t xml:space="preserve"> (Ararys.toString())</w:t>
      </w:r>
      <w:r w:rsidRPr="00C03DB9">
        <w:t>.</w:t>
      </w:r>
      <w:r>
        <w:t xml:space="preserve"> </w:t>
      </w:r>
      <w:r w:rsidRPr="00C03DB9">
        <w:t xml:space="preserve">However, </w:t>
      </w:r>
      <w:proofErr w:type="gramStart"/>
      <w:r w:rsidRPr="00C03DB9">
        <w:t>We</w:t>
      </w:r>
      <w:proofErr w:type="gramEnd"/>
      <w:r w:rsidRPr="00C03DB9">
        <w:t xml:space="preserve"> can directly print array list.</w:t>
      </w:r>
    </w:p>
    <w:p w14:paraId="5F635897" w14:textId="77777777" w:rsidR="00C84A2D" w:rsidRDefault="00C84A2D" w:rsidP="00C84A2D">
      <w:r w:rsidRPr="00C03DB9">
        <w:rPr>
          <w:b/>
          <w:bCs/>
        </w:rPr>
        <w:t>Common mistake while using array list</w:t>
      </w:r>
      <w:r>
        <w:t xml:space="preserve"> - </w:t>
      </w:r>
      <w:r w:rsidRPr="00C03DB9">
        <w:t>Whenever we used parameterized class of Arraylists</w:t>
      </w:r>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The List.of and List.copyOf</w:t>
      </w:r>
      <w:r>
        <w:t xml:space="preserve"> - </w:t>
      </w:r>
      <w:r w:rsidRPr="00410E75">
        <w:t>List created using these static factory methods are immutable. That is, they are unmodifiable</w:t>
      </w:r>
      <w:r>
        <w:t>, i.e.,</w:t>
      </w:r>
      <w:r w:rsidRPr="00410E75">
        <w:t xml:space="preserve"> elements cannot be added, </w:t>
      </w:r>
      <w:proofErr w:type="gramStart"/>
      <w:r w:rsidRPr="00410E75">
        <w:t>removed</w:t>
      </w:r>
      <w:proofErr w:type="gramEnd"/>
      <w:r w:rsidRPr="00410E75">
        <w:t xml:space="preserve"> or replaced. Calling any muter method on this list will always cause </w:t>
      </w:r>
      <w:r w:rsidRPr="00410E75">
        <w:rPr>
          <w:b/>
          <w:bCs/>
        </w:rPr>
        <w:t>UnsupportedOperationException</w:t>
      </w:r>
      <w:r w:rsidRPr="00410E75">
        <w:t xml:space="preserve"> through be thrown.</w:t>
      </w:r>
    </w:p>
    <w:p w14:paraId="244C383B" w14:textId="77777777" w:rsidR="00C84A2D" w:rsidRDefault="00C84A2D" w:rsidP="00C84A2D">
      <w:r w:rsidRPr="00822D03">
        <w:t>ClassCastException</w:t>
      </w:r>
      <w:r>
        <w:t xml:space="preserve"> </w:t>
      </w:r>
      <w:r w:rsidRPr="00822D03">
        <w:t>generated when you attempt to add an incompatible object to the list.</w:t>
      </w:r>
    </w:p>
    <w:p w14:paraId="1B15E3F6" w14:textId="77777777" w:rsidR="00C84A2D" w:rsidRDefault="00C84A2D" w:rsidP="00C84A2D">
      <w:r>
        <w:t>I</w:t>
      </w:r>
      <w:r w:rsidRPr="00822D03">
        <w:t>ndexOutOfBoundsException</w:t>
      </w:r>
      <w:r>
        <w:t xml:space="preserve"> </w:t>
      </w:r>
      <w:r w:rsidRPr="00822D03">
        <w:t>in cases where an invalid index is used to retrieve the Elements.</w:t>
      </w:r>
    </w:p>
    <w:p w14:paraId="31D72002" w14:textId="77777777" w:rsidR="00C84A2D" w:rsidRDefault="00C84A2D" w:rsidP="00C84A2D">
      <w:r w:rsidRPr="00822D03">
        <w:t>NullPointerException</w:t>
      </w:r>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9"/>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70"/>
                    <a:stretch>
                      <a:fillRect/>
                    </a:stretch>
                  </pic:blipFill>
                  <pic:spPr>
                    <a:xfrm>
                      <a:off x="0" y="0"/>
                      <a:ext cx="3161175" cy="1099539"/>
                    </a:xfrm>
                    <a:prstGeom prst="rect">
                      <a:avLst/>
                    </a:prstGeom>
                  </pic:spPr>
                </pic:pic>
              </a:graphicData>
            </a:graphic>
          </wp:inline>
        </w:drawing>
      </w:r>
    </w:p>
    <w:p w14:paraId="36509335" w14:textId="34BDC39E" w:rsidR="00C84A2D" w:rsidRDefault="00000000" w:rsidP="00C84A2D">
      <w:pPr>
        <w:rPr>
          <w:noProof/>
        </w:rPr>
      </w:pPr>
      <w:r>
        <w:rPr>
          <w:noProof/>
        </w:rPr>
        <w:lastRenderedPageBreak/>
        <w:pict w14:anchorId="0A7DBC88">
          <v:shape id="_x0000_s1047"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71"/>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2"/>
                                <a:stretch>
                                  <a:fillRect/>
                                </a:stretch>
                              </pic:blipFill>
                              <pic:spPr>
                                <a:xfrm>
                                  <a:off x="0" y="0"/>
                                  <a:ext cx="5923280" cy="1097915"/>
                                </a:xfrm>
                                <a:prstGeom prst="rect">
                                  <a:avLst/>
                                </a:prstGeom>
                              </pic:spPr>
                            </pic:pic>
                          </a:graphicData>
                        </a:graphic>
                      </wp:inline>
                    </w:drawing>
                  </w:r>
                </w:p>
              </w:txbxContent>
            </v:textbox>
            <w10:wrap type="square" anchorx="margin"/>
          </v:shape>
        </w:pict>
      </w:r>
      <w:r w:rsidR="00C84A2D" w:rsidRPr="00EA5863">
        <w:rPr>
          <w:b/>
          <w:bCs/>
          <w:noProof/>
        </w:rPr>
        <w:t>Arrays versus arrayLists</w:t>
      </w:r>
      <w:r w:rsidR="00C84A2D">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3"/>
                    <a:stretch>
                      <a:fillRect/>
                    </a:stretch>
                  </pic:blipFill>
                  <pic:spPr>
                    <a:xfrm>
                      <a:off x="0" y="0"/>
                      <a:ext cx="3030518" cy="1738299"/>
                    </a:xfrm>
                    <a:prstGeom prst="rect">
                      <a:avLst/>
                    </a:prstGeom>
                  </pic:spPr>
                </pic:pic>
              </a:graphicData>
            </a:graphic>
          </wp:inline>
        </w:drawing>
      </w:r>
    </w:p>
    <w:p w14:paraId="55A8EE94" w14:textId="5A4ADF51" w:rsidR="00C84A2D" w:rsidRDefault="00000000" w:rsidP="00C84A2D">
      <w:r>
        <w:rPr>
          <w:noProof/>
        </w:rPr>
        <w:pict w14:anchorId="0DE60AD7">
          <v:shape id="_x0000_s1046" type="#_x0000_t202" style="position:absolute;margin-left:349.1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4"/>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rsidP="00C84A2D">
                  <w:pPr>
                    <w:pStyle w:val="ListParagraph"/>
                    <w:numPr>
                      <w:ilvl w:val="0"/>
                      <w:numId w:val="20"/>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E69F8E4"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r w:rsidR="00627834" w:rsidRPr="000315DF">
                    <w:t>resizable</w:t>
                  </w:r>
                  <w:r w:rsidRPr="000315DF">
                    <w:t>.</w:t>
                  </w:r>
                </w:p>
              </w:txbxContent>
            </v:textbox>
            <w10:wrap type="square" anchorx="margin"/>
          </v:shape>
        </w:pict>
      </w:r>
      <w:r w:rsidR="00C84A2D">
        <w:t xml:space="preserve">An </w:t>
      </w:r>
      <w:proofErr w:type="spellStart"/>
      <w:r w:rsidR="00C84A2D">
        <w:t>ArrayList</w:t>
      </w:r>
      <w:proofErr w:type="spellEnd"/>
      <w:r w:rsidR="00C84A2D">
        <w:t xml:space="preserve"> can be instantiated by passing another list to it as we show below - We can use the List.of() factory method, which uses variable arguments, to create a pass-through immutable list.</w:t>
      </w:r>
      <w:r w:rsidR="00C84A2D"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5"/>
                    <a:stretch>
                      <a:fillRect/>
                    </a:stretch>
                  </pic:blipFill>
                  <pic:spPr>
                    <a:xfrm>
                      <a:off x="0" y="0"/>
                      <a:ext cx="6508635" cy="1735466"/>
                    </a:xfrm>
                    <a:prstGeom prst="rect">
                      <a:avLst/>
                    </a:prstGeom>
                  </pic:spPr>
                </pic:pic>
              </a:graphicData>
            </a:graphic>
          </wp:inline>
        </w:drawing>
      </w:r>
      <w:r w:rsidR="00C84A2D"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6"/>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t xml:space="preserve">In this example, </w:t>
      </w:r>
      <w:r>
        <w:t>new</w:t>
      </w:r>
      <w:r w:rsidRPr="000315DF">
        <w:t>List is a List returned by Arrays.asList(), but when we try to add an element to it, we get an UnsupportedOperationException because the list's size cannot be changed.</w:t>
      </w:r>
      <w:r>
        <w:t xml:space="preserve"> However, </w:t>
      </w:r>
      <w:r w:rsidRPr="000315DF">
        <w:t xml:space="preserve">we </w:t>
      </w:r>
      <w:r>
        <w:t xml:space="preserve">can </w:t>
      </w:r>
      <w:r w:rsidRPr="000315DF">
        <w:t xml:space="preserve">modify the first element of the list returned by Arrays.asList() using the </w:t>
      </w:r>
      <w:proofErr w:type="gramStart"/>
      <w:r w:rsidRPr="000315DF">
        <w:t>set(</w:t>
      </w:r>
      <w:proofErr w:type="gramEnd"/>
      <w:r w:rsidRPr="000315DF">
        <w:t>) method. The list is mutable, so we can change its elements.</w:t>
      </w:r>
    </w:p>
    <w:p w14:paraId="60E4F9ED" w14:textId="77777777" w:rsidR="00C84A2D" w:rsidRDefault="00C84A2D" w:rsidP="00C84A2D">
      <w:r w:rsidRPr="000315DF">
        <w:t xml:space="preserve">In this example, </w:t>
      </w:r>
      <w:r>
        <w:t>listOne</w:t>
      </w:r>
      <w:r w:rsidRPr="000315DF">
        <w:t xml:space="preserve"> is an immutable list returned by List.of(). Trying to add an element</w:t>
      </w:r>
      <w:r>
        <w:t xml:space="preserve"> or modifying an element using </w:t>
      </w:r>
      <w:proofErr w:type="gramStart"/>
      <w:r>
        <w:t>set(</w:t>
      </w:r>
      <w:proofErr w:type="gramEnd"/>
      <w:r>
        <w:t xml:space="preserve">) </w:t>
      </w:r>
      <w:r w:rsidRPr="000315DF">
        <w:t>also results in an UnsupportedOperationException.</w:t>
      </w:r>
      <w:r>
        <w:t xml:space="preserve"> </w:t>
      </w:r>
    </w:p>
    <w:p w14:paraId="4B54DCC0" w14:textId="77777777" w:rsidR="00C84A2D" w:rsidRDefault="00C84A2D" w:rsidP="00C84A2D">
      <w:pPr>
        <w:pStyle w:val="ListParagraph"/>
        <w:numPr>
          <w:ilvl w:val="0"/>
          <w:numId w:val="21"/>
        </w:numPr>
      </w:pPr>
      <w:r>
        <w:t>// Create a new ArrayList and pass the elements from the immutable list</w:t>
      </w:r>
    </w:p>
    <w:p w14:paraId="11A5A1EC" w14:textId="77777777" w:rsidR="00C84A2D" w:rsidRDefault="00C84A2D" w:rsidP="00C84A2D">
      <w:pPr>
        <w:pStyle w:val="ListParagraph"/>
        <w:numPr>
          <w:ilvl w:val="0"/>
          <w:numId w:val="21"/>
        </w:numPr>
      </w:pPr>
      <w:r>
        <w:lastRenderedPageBreak/>
        <w:t>List&lt;String&gt; mutableList = new ArrayList&lt;&gt;(listOne</w:t>
      </w:r>
      <w:proofErr w:type="gramStart"/>
      <w:r>
        <w:t>);</w:t>
      </w:r>
      <w:proofErr w:type="gramEnd"/>
    </w:p>
    <w:p w14:paraId="1A418AFE" w14:textId="77777777" w:rsidR="00C84A2D" w:rsidRDefault="00C84A2D" w:rsidP="00C84A2D">
      <w:r w:rsidRPr="00F65387">
        <w:t>In this example, we first create an immutable list using List.of()</w:t>
      </w:r>
      <w:r>
        <w:t xml:space="preserve">. </w:t>
      </w:r>
      <w:r w:rsidRPr="00F65387">
        <w:t>Then, we create a new ArrayList named mutableList and pass the elements of the immutable list to it using the constructor ArrayList&lt;</w:t>
      </w:r>
      <w:proofErr w:type="gramStart"/>
      <w:r w:rsidRPr="00F65387">
        <w:t xml:space="preserve">&gt;( </w:t>
      </w:r>
      <w:r>
        <w:t>listOne</w:t>
      </w:r>
      <w:proofErr w:type="gramEnd"/>
      <w:r w:rsidRPr="00F65387">
        <w:t xml:space="preserve">). Now, mutableList is a mutable list backed by an ArrayList, and we can modify its elements using methods like </w:t>
      </w:r>
      <w:proofErr w:type="gramStart"/>
      <w:r w:rsidRPr="00F65387">
        <w:t>set(</w:t>
      </w:r>
      <w:proofErr w:type="gramEnd"/>
      <w:r w:rsidRPr="00F65387">
        <w:t>).</w:t>
      </w:r>
    </w:p>
    <w:p w14:paraId="5F7DE4D9" w14:textId="77777777" w:rsidR="00C84A2D" w:rsidRDefault="00C84A2D" w:rsidP="00C84A2D">
      <w:r w:rsidRPr="003C201F">
        <w:rPr>
          <w:b/>
          <w:bCs/>
        </w:rPr>
        <w:t>Arrays vs ArrayList vs LinkedList</w:t>
      </w:r>
      <w:r>
        <w:t>:</w:t>
      </w:r>
    </w:p>
    <w:p w14:paraId="7BC149F8" w14:textId="3BAC3349" w:rsidR="00C84A2D" w:rsidRDefault="00000000" w:rsidP="00C84A2D">
      <w:r>
        <w:rPr>
          <w:noProof/>
        </w:rPr>
        <w:pict w14:anchorId="131D6831">
          <v:shape id="_x0000_s1045"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 xml:space="preserve">Used in scenarios where the number of elements </w:t>
                  </w:r>
                  <w:proofErr w:type="gramStart"/>
                  <w:r w:rsidRPr="003A0653">
                    <w:t>are</w:t>
                  </w:r>
                  <w:proofErr w:type="gramEnd"/>
                  <w:r w:rsidRPr="003A0653">
                    <w:t xml:space="preserve"> unpredictable and changes frequently.</w:t>
                  </w:r>
                </w:p>
              </w:txbxContent>
            </v:textbox>
            <w10:wrap type="square" anchorx="margin"/>
          </v:shape>
        </w:pict>
      </w:r>
      <w:r>
        <w:rPr>
          <w:noProof/>
        </w:rPr>
        <w:pict w14:anchorId="371A60E3">
          <v:shape id="_x0000_s1044"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rsidP="00C84A2D">
                  <w:pPr>
                    <w:pStyle w:val="ListParagraph"/>
                    <w:numPr>
                      <w:ilvl w:val="0"/>
                      <w:numId w:val="22"/>
                    </w:numPr>
                  </w:pPr>
                  <w:proofErr w:type="gramStart"/>
                  <w:r>
                    <w:t>O(</w:t>
                  </w:r>
                  <w:proofErr w:type="gramEnd"/>
                  <w:r>
                    <w:t>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proofErr w:type="gramStart"/>
                  <w:r>
                    <w:t>O(</w:t>
                  </w:r>
                  <w:proofErr w:type="gramEnd"/>
                  <w:r>
                    <w:t>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 xml:space="preserve">Additionally, an array list is implemented on top of an array, but a linked list is a doubly linked list. Both implement all of list </w:t>
                  </w:r>
                  <w:proofErr w:type="gramStart"/>
                  <w:r w:rsidRPr="003A0653">
                    <w:t>method</w:t>
                  </w:r>
                  <w:proofErr w:type="gramEnd"/>
                  <w:r w:rsidRPr="003A0653">
                    <w:t xml:space="preserve"> but linked list also implements the queue and stack methods as well.</w:t>
                  </w:r>
                </w:p>
              </w:txbxContent>
            </v:textbox>
            <w10:wrap type="square" anchorx="page"/>
          </v:shape>
        </w:pict>
      </w:r>
      <w:r>
        <w:rPr>
          <w:noProof/>
        </w:rPr>
        <w:pict w14:anchorId="326FD039">
          <v:shape id="_x0000_s1043"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proofErr w:type="gramStart"/>
                  <w:r>
                    <w:t>waste</w:t>
                  </w:r>
                  <w:proofErr w:type="gramEnd"/>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v:textbox>
            <w10:wrap type="square"/>
          </v:shape>
        </w:pict>
      </w:r>
      <w:r w:rsidR="00C84A2D"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7"/>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t xml:space="preserve">Linked lists can be used as a stack, a </w:t>
      </w:r>
      <w:proofErr w:type="gramStart"/>
      <w:r w:rsidRPr="000F5DEE">
        <w:t>queue</w:t>
      </w:r>
      <w:proofErr w:type="gramEnd"/>
      <w:r w:rsidRPr="000F5DEE">
        <w:t xml:space="preserve"> and a general lis</w:t>
      </w:r>
      <w:r>
        <w:t xml:space="preserve">t or </w:t>
      </w:r>
      <w:r w:rsidRPr="000F5DEE">
        <w:t>as a double linked list.</w:t>
      </w:r>
      <w:r>
        <w:t xml:space="preserve"> </w:t>
      </w:r>
      <w:r w:rsidRPr="008E74E1">
        <w:t>The LinkedList class extends AbstractSequentialList and implements the List, Deque and Queue Interfaces.</w:t>
      </w:r>
    </w:p>
    <w:p w14:paraId="44CCF5FE" w14:textId="77777777" w:rsidR="00C84A2D" w:rsidRDefault="00C84A2D" w:rsidP="00C84A2D">
      <w:pPr>
        <w:pStyle w:val="ListParagraph"/>
        <w:numPr>
          <w:ilvl w:val="0"/>
          <w:numId w:val="26"/>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rsidP="00C84A2D">
      <w:pPr>
        <w:pStyle w:val="ListParagraph"/>
        <w:numPr>
          <w:ilvl w:val="0"/>
          <w:numId w:val="26"/>
        </w:numPr>
      </w:pPr>
      <w:r w:rsidRPr="000F5DEE">
        <w:rPr>
          <w:b/>
          <w:bCs/>
        </w:rPr>
        <w:t>Queue</w:t>
      </w:r>
      <w:r>
        <w:t xml:space="preserve">: </w:t>
      </w:r>
      <w:r w:rsidRPr="000F5DEE">
        <w:t>A queue follows first in First Out FIFO principle</w:t>
      </w:r>
      <w:r>
        <w:t xml:space="preserve">, </w:t>
      </w:r>
      <w:proofErr w:type="gramStart"/>
      <w:r w:rsidRPr="000F5DEE">
        <w:t>You</w:t>
      </w:r>
      <w:proofErr w:type="gramEnd"/>
      <w:r w:rsidRPr="000F5DEE">
        <w:t xml:space="preserve"> can use linked list as a queue by performing queue operations such as enqueue, dequeue, peak.</w:t>
      </w:r>
    </w:p>
    <w:p w14:paraId="2B9DEEC5" w14:textId="77777777" w:rsidR="00C84A2D" w:rsidRDefault="00C84A2D" w:rsidP="00C84A2D">
      <w:pPr>
        <w:pStyle w:val="ListParagraph"/>
        <w:numPr>
          <w:ilvl w:val="0"/>
          <w:numId w:val="26"/>
        </w:numPr>
      </w:pPr>
      <w:r w:rsidRPr="000F5DEE">
        <w:rPr>
          <w:b/>
          <w:bCs/>
        </w:rPr>
        <w:t>General list</w:t>
      </w:r>
      <w:r>
        <w:t xml:space="preserve">: </w:t>
      </w:r>
      <w:r w:rsidRPr="000F5DEE">
        <w:t xml:space="preserve">Unlinked links can be used as a </w:t>
      </w:r>
      <w:proofErr w:type="gramStart"/>
      <w:r w:rsidRPr="000F5DEE">
        <w:t>general purpose</w:t>
      </w:r>
      <w:proofErr w:type="gramEnd"/>
      <w:r w:rsidRPr="000F5DEE">
        <w:t xml:space="preserve"> list by adding, removing, getting and setting elements.</w:t>
      </w:r>
    </w:p>
    <w:p w14:paraId="64DDC658" w14:textId="1DFAFF18" w:rsidR="00C84A2D" w:rsidRDefault="00000000" w:rsidP="00C84A2D">
      <w:r>
        <w:rPr>
          <w:noProof/>
        </w:rPr>
        <w:lastRenderedPageBreak/>
        <w:pict w14:anchorId="711A4DF9">
          <v:shape id="_x0000_s1042"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w:t>
                  </w:r>
                  <w:proofErr w:type="spellStart"/>
                  <w:proofErr w:type="gramStart"/>
                  <w:r>
                    <w:t>addFirst</w:t>
                  </w:r>
                  <w:proofErr w:type="spellEnd"/>
                  <w:r>
                    <w:t>(</w:t>
                  </w:r>
                  <w:proofErr w:type="gramEnd"/>
                  <w:r>
                    <w:t xml:space="preserve">) or </w:t>
                  </w:r>
                  <w:proofErr w:type="spellStart"/>
                  <w:r>
                    <w:t>offerFirst</w:t>
                  </w:r>
                  <w:proofErr w:type="spellEnd"/>
                  <w:r>
                    <w:t>()).</w:t>
                  </w:r>
                </w:p>
                <w:p w14:paraId="6E312A41" w14:textId="77777777" w:rsidR="00C84A2D" w:rsidRDefault="00C84A2D" w:rsidP="00C84A2D">
                  <w:pPr>
                    <w:pStyle w:val="ListParagraph"/>
                    <w:numPr>
                      <w:ilvl w:val="0"/>
                      <w:numId w:val="25"/>
                    </w:numPr>
                  </w:pPr>
                  <w:r>
                    <w:t>Pop: Remove and return the element from the top of the stack (</w:t>
                  </w:r>
                  <w:proofErr w:type="spellStart"/>
                  <w:proofErr w:type="gramStart"/>
                  <w:r>
                    <w:t>pollFirst</w:t>
                  </w:r>
                  <w:proofErr w:type="spellEnd"/>
                  <w:r>
                    <w:t>(</w:t>
                  </w:r>
                  <w:proofErr w:type="gramEnd"/>
                  <w:r>
                    <w:t xml:space="preserve">) or </w:t>
                  </w:r>
                  <w:proofErr w:type="spellStart"/>
                  <w:r>
                    <w:t>removeFirst</w:t>
                  </w:r>
                  <w:proofErr w:type="spellEnd"/>
                  <w:r>
                    <w:t>()).</w:t>
                  </w:r>
                </w:p>
                <w:p w14:paraId="6F2EF5EC" w14:textId="77777777" w:rsidR="00C84A2D" w:rsidRDefault="00C84A2D" w:rsidP="00C84A2D">
                  <w:pPr>
                    <w:pStyle w:val="ListParagraph"/>
                    <w:numPr>
                      <w:ilvl w:val="0"/>
                      <w:numId w:val="25"/>
                    </w:numPr>
                  </w:pPr>
                  <w:r>
                    <w:t>Peek: Return the element from the top of the stack without removing it (</w:t>
                  </w:r>
                  <w:proofErr w:type="spellStart"/>
                  <w:proofErr w:type="gramStart"/>
                  <w:r>
                    <w:t>getFirst</w:t>
                  </w:r>
                  <w:proofErr w:type="spellEnd"/>
                  <w:r>
                    <w:t>(</w:t>
                  </w:r>
                  <w:proofErr w:type="gramEnd"/>
                  <w:r>
                    <w: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w:t>
                  </w:r>
                  <w:proofErr w:type="spellStart"/>
                  <w:proofErr w:type="gramStart"/>
                  <w:r>
                    <w:t>addLast</w:t>
                  </w:r>
                  <w:proofErr w:type="spellEnd"/>
                  <w:r>
                    <w:t>(</w:t>
                  </w:r>
                  <w:proofErr w:type="gramEnd"/>
                  <w:r>
                    <w:t xml:space="preserve">) or </w:t>
                  </w:r>
                  <w:proofErr w:type="spellStart"/>
                  <w:r>
                    <w:t>offerLast</w:t>
                  </w:r>
                  <w:proofErr w:type="spellEnd"/>
                  <w:r>
                    <w:t>()).</w:t>
                  </w:r>
                </w:p>
                <w:p w14:paraId="1A2671C2" w14:textId="77777777" w:rsidR="00C84A2D" w:rsidRDefault="00C84A2D" w:rsidP="00C84A2D">
                  <w:pPr>
                    <w:pStyle w:val="ListParagraph"/>
                    <w:numPr>
                      <w:ilvl w:val="0"/>
                      <w:numId w:val="27"/>
                    </w:numPr>
                  </w:pPr>
                  <w:r>
                    <w:t>Dequeue: Remove and return the element from the front of the queue (</w:t>
                  </w:r>
                  <w:proofErr w:type="spellStart"/>
                  <w:proofErr w:type="gramStart"/>
                  <w:r>
                    <w:t>pollFirst</w:t>
                  </w:r>
                  <w:proofErr w:type="spellEnd"/>
                  <w:r>
                    <w:t>(</w:t>
                  </w:r>
                  <w:proofErr w:type="gramEnd"/>
                  <w:r>
                    <w:t xml:space="preserve">) or </w:t>
                  </w:r>
                  <w:proofErr w:type="spellStart"/>
                  <w:r>
                    <w:t>removeFirst</w:t>
                  </w:r>
                  <w:proofErr w:type="spellEnd"/>
                  <w:r>
                    <w:t>()).</w:t>
                  </w:r>
                </w:p>
                <w:p w14:paraId="4FE6CC95" w14:textId="77777777" w:rsidR="00C84A2D" w:rsidRDefault="00C84A2D" w:rsidP="00C84A2D">
                  <w:pPr>
                    <w:pStyle w:val="ListParagraph"/>
                    <w:numPr>
                      <w:ilvl w:val="0"/>
                      <w:numId w:val="27"/>
                    </w:numPr>
                  </w:pPr>
                  <w:r>
                    <w:t>Peek: Return the element from the front of the queue without removing it (</w:t>
                  </w:r>
                  <w:proofErr w:type="spellStart"/>
                  <w:proofErr w:type="gramStart"/>
                  <w:r>
                    <w:t>getFirst</w:t>
                  </w:r>
                  <w:proofErr w:type="spellEnd"/>
                  <w:r>
                    <w:t>(</w:t>
                  </w:r>
                  <w:proofErr w:type="gram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w:t>
                  </w:r>
                  <w:proofErr w:type="gramStart"/>
                  <w:r>
                    <w:t>add(</w:t>
                  </w:r>
                  <w:proofErr w:type="gramEnd"/>
                  <w:r>
                    <w:t>int index, E element)).</w:t>
                  </w:r>
                </w:p>
                <w:p w14:paraId="71435921" w14:textId="77777777" w:rsidR="00C84A2D" w:rsidRDefault="00C84A2D" w:rsidP="00C84A2D">
                  <w:pPr>
                    <w:pStyle w:val="ListParagraph"/>
                    <w:numPr>
                      <w:ilvl w:val="0"/>
                      <w:numId w:val="28"/>
                    </w:numPr>
                  </w:pPr>
                  <w:r>
                    <w:t>Remove: Remove an element from the list based on its index (</w:t>
                  </w:r>
                  <w:proofErr w:type="gramStart"/>
                  <w:r>
                    <w:t>remove(</w:t>
                  </w:r>
                  <w:proofErr w:type="gramEnd"/>
                  <w:r>
                    <w:t>int index)).</w:t>
                  </w:r>
                </w:p>
                <w:p w14:paraId="3FBF3189" w14:textId="77777777" w:rsidR="00C84A2D" w:rsidRDefault="00C84A2D" w:rsidP="00C84A2D">
                  <w:pPr>
                    <w:pStyle w:val="ListParagraph"/>
                    <w:numPr>
                      <w:ilvl w:val="0"/>
                      <w:numId w:val="28"/>
                    </w:numPr>
                  </w:pPr>
                  <w:r>
                    <w:t>Get: Retrieve an element from the list based on its index (</w:t>
                  </w:r>
                  <w:proofErr w:type="gramStart"/>
                  <w:r>
                    <w:t>get(</w:t>
                  </w:r>
                  <w:proofErr w:type="gramEnd"/>
                  <w:r>
                    <w:t>int index)).</w:t>
                  </w:r>
                </w:p>
                <w:p w14:paraId="24DC3A00" w14:textId="77777777" w:rsidR="00C84A2D" w:rsidRDefault="00C84A2D" w:rsidP="00C84A2D">
                  <w:pPr>
                    <w:pStyle w:val="ListParagraph"/>
                    <w:numPr>
                      <w:ilvl w:val="0"/>
                      <w:numId w:val="28"/>
                    </w:numPr>
                  </w:pPr>
                  <w:r>
                    <w:t>Set: Update an element at a specified position in the list (</w:t>
                  </w:r>
                  <w:proofErr w:type="gramStart"/>
                  <w:r>
                    <w:t>set(</w:t>
                  </w:r>
                  <w:proofErr w:type="gramEnd"/>
                  <w:r>
                    <w:t>int index, E element)).</w:t>
                  </w:r>
                </w:p>
              </w:txbxContent>
            </v:textbox>
            <w10:wrap type="square" anchorx="page"/>
          </v:shape>
        </w:pict>
      </w:r>
      <w:r w:rsidR="00C84A2D"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8"/>
                    <a:stretch>
                      <a:fillRect/>
                    </a:stretch>
                  </pic:blipFill>
                  <pic:spPr>
                    <a:xfrm>
                      <a:off x="0" y="0"/>
                      <a:ext cx="3838575" cy="2403429"/>
                    </a:xfrm>
                    <a:prstGeom prst="rect">
                      <a:avLst/>
                    </a:prstGeom>
                  </pic:spPr>
                </pic:pic>
              </a:graphicData>
            </a:graphic>
          </wp:inline>
        </w:drawing>
      </w:r>
    </w:p>
    <w:p w14:paraId="2B0F0273" w14:textId="77777777" w:rsidR="00C84A2D" w:rsidRDefault="00C84A2D" w:rsidP="00C84A2D">
      <w:pPr>
        <w:pStyle w:val="ListParagraph"/>
        <w:numPr>
          <w:ilvl w:val="0"/>
          <w:numId w:val="21"/>
        </w:numPr>
      </w:pPr>
      <w:r w:rsidRPr="00822D03">
        <w:t>We can obtain a sub list of a list by calling subList () specifying the beginning and ending indexes of the sub list.</w:t>
      </w:r>
    </w:p>
    <w:p w14:paraId="79DDBF81" w14:textId="77777777" w:rsidR="00C84A2D" w:rsidRPr="00822D03" w:rsidRDefault="00C84A2D" w:rsidP="00C84A2D">
      <w:pPr>
        <w:pStyle w:val="ListParagraph"/>
        <w:numPr>
          <w:ilvl w:val="0"/>
          <w:numId w:val="21"/>
        </w:numPr>
        <w:rPr>
          <w:b/>
          <w:bCs/>
        </w:rPr>
      </w:pPr>
      <w:r w:rsidRPr="00822D03">
        <w:t xml:space="preserve">Starting JDK 9. List includes the </w:t>
      </w:r>
      <w:proofErr w:type="gramStart"/>
      <w:r w:rsidRPr="00822D03">
        <w:t>of</w:t>
      </w:r>
      <w:r>
        <w:t>(</w:t>
      </w:r>
      <w:proofErr w:type="gramEnd"/>
      <w:r>
        <w:t>)</w:t>
      </w:r>
      <w:r w:rsidRPr="00822D03">
        <w:t xml:space="preserve"> factory method which has number of overloads. One takes no argument and creates </w:t>
      </w:r>
      <w:proofErr w:type="gramStart"/>
      <w:r w:rsidRPr="00822D03">
        <w:t>empty</w:t>
      </w:r>
      <w:proofErr w:type="gramEnd"/>
      <w:r w:rsidRPr="00822D03">
        <w:t xml:space="preserve"> list. In other cases, we can take 10 arguments and create a list that contains 10 elements. </w:t>
      </w:r>
    </w:p>
    <w:p w14:paraId="4B08ADE0" w14:textId="77777777" w:rsidR="00C84A2D" w:rsidRPr="00822D03" w:rsidRDefault="00C84A2D" w:rsidP="00C84A2D">
      <w:pPr>
        <w:rPr>
          <w:b/>
          <w:bCs/>
        </w:rPr>
      </w:pPr>
      <w:r w:rsidRPr="00822D03">
        <w:rPr>
          <w:b/>
          <w:bCs/>
        </w:rPr>
        <w:t>ListIterator:</w:t>
      </w:r>
    </w:p>
    <w:p w14:paraId="27034783" w14:textId="77777777" w:rsidR="00C84A2D" w:rsidRDefault="00C84A2D" w:rsidP="00C84A2D">
      <w:pPr>
        <w:pStyle w:val="ListParagraph"/>
        <w:numPr>
          <w:ilvl w:val="0"/>
          <w:numId w:val="21"/>
        </w:numPr>
      </w:pPr>
      <w:r>
        <w:t>We can use the traditional for loop and an index, to index into a list.</w:t>
      </w:r>
    </w:p>
    <w:p w14:paraId="43DB3DF6" w14:textId="77777777" w:rsidR="00C84A2D" w:rsidRDefault="00C84A2D" w:rsidP="00C84A2D">
      <w:pPr>
        <w:pStyle w:val="ListParagraph"/>
        <w:numPr>
          <w:ilvl w:val="0"/>
          <w:numId w:val="21"/>
        </w:numPr>
      </w:pPr>
      <w:r>
        <w:t>We can use the enhanced for loop and a collection, to step through the elements, one at a time.</w:t>
      </w:r>
    </w:p>
    <w:p w14:paraId="4CE4EA3F" w14:textId="77777777" w:rsidR="00C84A2D" w:rsidRDefault="00C84A2D" w:rsidP="00C84A2D">
      <w:r w:rsidRPr="00AF12C0">
        <w:t xml:space="preserve">Java provides other means to traverse </w:t>
      </w:r>
      <w:proofErr w:type="gramStart"/>
      <w:r w:rsidRPr="00AF12C0">
        <w:t>list</w:t>
      </w:r>
      <w:proofErr w:type="gramEnd"/>
      <w:r>
        <w:t>:</w:t>
      </w:r>
      <w:r w:rsidRPr="00AF12C0">
        <w:t xml:space="preserve"> One is </w:t>
      </w:r>
      <w:proofErr w:type="gramStart"/>
      <w:r>
        <w:t>I</w:t>
      </w:r>
      <w:r w:rsidRPr="00AF12C0">
        <w:t>terator</w:t>
      </w:r>
      <w:proofErr w:type="gramEnd"/>
      <w:r w:rsidRPr="00AF12C0">
        <w:t xml:space="preserve"> and the other is </w:t>
      </w:r>
      <w:r>
        <w:t>L</w:t>
      </w:r>
      <w:r w:rsidRPr="00AF12C0">
        <w:t>ist</w:t>
      </w:r>
      <w:r>
        <w:t>I</w:t>
      </w:r>
      <w:r w:rsidRPr="00AF12C0">
        <w:t>terator.</w:t>
      </w:r>
      <w:r>
        <w:t xml:space="preserve"> </w:t>
      </w:r>
      <w:r w:rsidRPr="00AF12C0">
        <w:t>The iterator can be thought of as database cursor.</w:t>
      </w:r>
    </w:p>
    <w:p w14:paraId="04FB519A" w14:textId="77777777" w:rsidR="00C84A2D" w:rsidRDefault="00C84A2D" w:rsidP="00C84A2D">
      <w:pPr>
        <w:pStyle w:val="ListParagraph"/>
        <w:numPr>
          <w:ilvl w:val="0"/>
          <w:numId w:val="21"/>
        </w:numPr>
      </w:pPr>
      <w:r w:rsidRPr="00AF12C0">
        <w:t xml:space="preserve">When we create an instance of an iterator, we can call </w:t>
      </w:r>
      <w:proofErr w:type="gramStart"/>
      <w:r w:rsidRPr="00AF12C0">
        <w:t>next</w:t>
      </w:r>
      <w:proofErr w:type="gramEnd"/>
      <w:r w:rsidRPr="00AF12C0">
        <w:t xml:space="preserve"> method to get the next element in the list. We can use hasnext method to check if there are any elements </w:t>
      </w:r>
      <w:proofErr w:type="gramStart"/>
      <w:r w:rsidRPr="00AF12C0">
        <w:t>remained</w:t>
      </w:r>
      <w:proofErr w:type="gramEnd"/>
      <w:r w:rsidRPr="00AF12C0">
        <w:t xml:space="preserve"> to be processed.</w:t>
      </w:r>
    </w:p>
    <w:p w14:paraId="387624D6" w14:textId="77777777" w:rsidR="00C84A2D" w:rsidRDefault="00C84A2D" w:rsidP="00C84A2D">
      <w:pPr>
        <w:pStyle w:val="ListParagraph"/>
        <w:numPr>
          <w:ilvl w:val="0"/>
          <w:numId w:val="21"/>
        </w:numPr>
      </w:pPr>
      <w:r w:rsidRPr="00AF12C0">
        <w:t xml:space="preserve">Difference between </w:t>
      </w:r>
      <w:r>
        <w:t>I</w:t>
      </w:r>
      <w:r w:rsidRPr="00AF12C0">
        <w:t xml:space="preserve">terator versus </w:t>
      </w:r>
      <w:r>
        <w:t>L</w:t>
      </w:r>
      <w:r w:rsidRPr="00AF12C0">
        <w:t>ist</w:t>
      </w:r>
      <w:r>
        <w:t>I</w:t>
      </w:r>
      <w:r w:rsidRPr="00AF12C0">
        <w:t>terator is</w:t>
      </w:r>
      <w:r>
        <w:t>:</w:t>
      </w:r>
      <w:r w:rsidRPr="00AF12C0">
        <w:t xml:space="preserve"> iterator only moves forward </w:t>
      </w:r>
      <w:r>
        <w:t xml:space="preserve">and </w:t>
      </w:r>
      <w:r w:rsidRPr="00AF12C0">
        <w:t xml:space="preserve">only supports the remove method whereas the list iterator can be used to go both forward </w:t>
      </w:r>
      <w:r>
        <w:t>(</w:t>
      </w:r>
      <w:proofErr w:type="gramStart"/>
      <w:r>
        <w:t>hasNext(</w:t>
      </w:r>
      <w:proofErr w:type="gramEnd"/>
      <w:r>
        <w:t xml:space="preserve">), next()) </w:t>
      </w:r>
      <w:r w:rsidRPr="00AF12C0">
        <w:t xml:space="preserve">and backward </w:t>
      </w:r>
      <w:r>
        <w:t xml:space="preserve">(hasPrevious(), previous()) </w:t>
      </w:r>
      <w:r w:rsidRPr="00AF12C0">
        <w:t>and in addition to the remove method it also supports add and set methods.</w:t>
      </w:r>
    </w:p>
    <w:p w14:paraId="276FFFCF" w14:textId="77777777" w:rsidR="00C84A2D" w:rsidRDefault="00C84A2D" w:rsidP="00C84A2D">
      <w:pPr>
        <w:pStyle w:val="ListParagraph"/>
        <w:numPr>
          <w:ilvl w:val="0"/>
          <w:numId w:val="21"/>
        </w:numPr>
      </w:pPr>
      <w:r w:rsidRPr="00EA74FF">
        <w:t xml:space="preserve">Linked list provides support for both forward and backward iteration through its elements, </w:t>
      </w:r>
      <w:r w:rsidRPr="009050A1">
        <w:t xml:space="preserve">Using </w:t>
      </w:r>
      <w:r>
        <w:t>L</w:t>
      </w:r>
      <w:r w:rsidRPr="00AF12C0">
        <w:t>ist</w:t>
      </w:r>
      <w:r>
        <w:t>I</w:t>
      </w:r>
      <w:r w:rsidRPr="00AF12C0">
        <w:t>terator</w:t>
      </w:r>
      <w:r>
        <w:t xml:space="preserve">, </w:t>
      </w:r>
      <w:r w:rsidRPr="00EA74FF">
        <w:t>making it suitable for scenarios where bidirectional travel is required.</w:t>
      </w:r>
    </w:p>
    <w:p w14:paraId="0EB5686B" w14:textId="77777777" w:rsidR="00C84A2D" w:rsidRDefault="00C84A2D" w:rsidP="00C84A2D">
      <w:r w:rsidRPr="003E41BC">
        <w:rPr>
          <w:b/>
          <w:bCs/>
        </w:rPr>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rsidP="00C84A2D">
      <w:pPr>
        <w:pStyle w:val="ListParagraph"/>
        <w:numPr>
          <w:ilvl w:val="0"/>
          <w:numId w:val="21"/>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rsidP="00C84A2D">
      <w:pPr>
        <w:pStyle w:val="ListParagraph"/>
        <w:numPr>
          <w:ilvl w:val="0"/>
          <w:numId w:val="21"/>
        </w:numPr>
      </w:pPr>
      <w:r w:rsidRPr="00465723">
        <w:lastRenderedPageBreak/>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rsidP="00C84A2D">
      <w:pPr>
        <w:pStyle w:val="ListParagraph"/>
        <w:numPr>
          <w:ilvl w:val="0"/>
          <w:numId w:val="21"/>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rsidP="00C84A2D">
      <w:pPr>
        <w:pStyle w:val="ListParagraph"/>
        <w:numPr>
          <w:ilvl w:val="0"/>
          <w:numId w:val="21"/>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rsidP="00C84A2D">
      <w:pPr>
        <w:pStyle w:val="ListParagraph"/>
        <w:numPr>
          <w:ilvl w:val="0"/>
          <w:numId w:val="21"/>
        </w:numPr>
      </w:pPr>
      <w:r w:rsidRPr="00465723">
        <w:t xml:space="preserve">Java </w:t>
      </w:r>
      <w:proofErr w:type="gramStart"/>
      <w:r w:rsidRPr="00465723">
        <w:t>lets us also</w:t>
      </w:r>
      <w:proofErr w:type="gramEnd"/>
      <w:r w:rsidRPr="00465723">
        <w:t xml:space="preserve"> create abstract methods. </w:t>
      </w:r>
    </w:p>
    <w:p w14:paraId="6A03EA99" w14:textId="77777777" w:rsidR="00C84A2D" w:rsidRDefault="00C84A2D" w:rsidP="00C84A2D">
      <w:pPr>
        <w:pStyle w:val="ListParagraph"/>
        <w:numPr>
          <w:ilvl w:val="1"/>
          <w:numId w:val="21"/>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rsidP="00C84A2D">
      <w:pPr>
        <w:pStyle w:val="ListParagraph"/>
        <w:numPr>
          <w:ilvl w:val="1"/>
          <w:numId w:val="21"/>
        </w:numPr>
      </w:pPr>
      <w:r w:rsidRPr="00465723">
        <w:t>The purpose of creating an abstract method is to describe behaviour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rsidP="00C84A2D">
      <w:pPr>
        <w:pStyle w:val="ListParagraph"/>
        <w:numPr>
          <w:ilvl w:val="0"/>
          <w:numId w:val="21"/>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3328E5E9" w:rsidR="00C84A2D" w:rsidRDefault="00000000" w:rsidP="00C84A2D">
      <w:r>
        <w:rPr>
          <w:noProof/>
        </w:rPr>
        <w:pict w14:anchorId="340E87CA">
          <v:shape id="_x0000_s1041" type="#_x0000_t202" style="position:absolute;margin-left:551.6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9"/>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80"/>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v:textbox>
            <w10:wrap type="square" anchorx="margin"/>
          </v:shape>
        </w:pict>
      </w:r>
      <w:r w:rsidR="00C84A2D"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81"/>
                    <a:stretch>
                      <a:fillRect/>
                    </a:stretch>
                  </pic:blipFill>
                  <pic:spPr>
                    <a:xfrm>
                      <a:off x="0" y="0"/>
                      <a:ext cx="5379120" cy="1896647"/>
                    </a:xfrm>
                    <a:prstGeom prst="rect">
                      <a:avLst/>
                    </a:prstGeom>
                  </pic:spPr>
                </pic:pic>
              </a:graphicData>
            </a:graphic>
          </wp:inline>
        </w:drawing>
      </w:r>
    </w:p>
    <w:p w14:paraId="7BD2CDC8" w14:textId="77777777" w:rsidR="00C84A2D" w:rsidRDefault="00C84A2D" w:rsidP="00C84A2D">
      <w:pPr>
        <w:pStyle w:val="ListParagraph"/>
        <w:numPr>
          <w:ilvl w:val="0"/>
          <w:numId w:val="21"/>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rsidP="00C84A2D">
      <w:pPr>
        <w:pStyle w:val="ListParagraph"/>
        <w:numPr>
          <w:ilvl w:val="0"/>
          <w:numId w:val="21"/>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t>Abstract method</w:t>
      </w:r>
      <w:r>
        <w:t xml:space="preserve">: </w:t>
      </w:r>
      <w:proofErr w:type="gramStart"/>
      <w:r w:rsidRPr="00D24DC3">
        <w:t>Similar to</w:t>
      </w:r>
      <w:proofErr w:type="gramEnd"/>
      <w:r w:rsidRPr="00D24DC3">
        <w:t xml:space="preserve">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w:t>
      </w:r>
      <w:proofErr w:type="gramStart"/>
      <w:r w:rsidRPr="00D24DC3">
        <w:t>on</w:t>
      </w:r>
      <w:proofErr w:type="gramEnd"/>
      <w:r w:rsidRPr="00D24DC3">
        <w:t xml:space="preserve">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rsidP="00C84A2D">
      <w:pPr>
        <w:pStyle w:val="ListParagraph"/>
        <w:numPr>
          <w:ilvl w:val="0"/>
          <w:numId w:val="21"/>
        </w:numPr>
      </w:pPr>
      <w:r w:rsidRPr="00FF16AF">
        <w:lastRenderedPageBreak/>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w:t>
      </w:r>
      <w:proofErr w:type="gramStart"/>
      <w:r w:rsidRPr="00002F89">
        <w:t>advantage..</w:t>
      </w:r>
      <w:proofErr w:type="gramEnd"/>
    </w:p>
    <w:p w14:paraId="16B3F700" w14:textId="77777777" w:rsidR="00C84A2D" w:rsidRDefault="00C84A2D" w:rsidP="00C84A2D">
      <w:pPr>
        <w:pStyle w:val="ListParagraph"/>
        <w:numPr>
          <w:ilvl w:val="0"/>
          <w:numId w:val="21"/>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rsidP="00C84A2D">
      <w:pPr>
        <w:pStyle w:val="ListParagraph"/>
        <w:numPr>
          <w:ilvl w:val="0"/>
          <w:numId w:val="21"/>
        </w:numPr>
      </w:pPr>
      <w:r w:rsidRPr="00FF16AF">
        <w:t>This ensures that all subclasses adhere to the contract defined by the abstract class, guaranteeing the availability of required behavior in all subclasses.</w:t>
      </w:r>
    </w:p>
    <w:p w14:paraId="4E76E7A4" w14:textId="5919710E" w:rsidR="00C84A2D" w:rsidRDefault="00C84A2D" w:rsidP="00C84A2D">
      <w:pPr>
        <w:pStyle w:val="ListParagraph"/>
        <w:numPr>
          <w:ilvl w:val="0"/>
          <w:numId w:val="21"/>
        </w:numPr>
      </w:pPr>
      <w:r w:rsidRPr="00FF16AF">
        <w:t>Abstraction helps in defining common behaviour across related classes while hiding the implementation details. Additionally, abstract classes can also achieve polymorphism, where objects of different concrete subclasses can be treated uniformly through their common abstract superclass.</w:t>
      </w:r>
    </w:p>
    <w:p w14:paraId="6E8E23A1" w14:textId="730D9327" w:rsidR="00C91BBC" w:rsidRDefault="00000000" w:rsidP="00C84A2D">
      <w:pPr>
        <w:rPr>
          <w:noProof/>
        </w:rPr>
      </w:pPr>
      <w:r>
        <w:rPr>
          <w:noProof/>
        </w:rPr>
        <w:pict w14:anchorId="21E39446">
          <v:shape id="_x0000_s1040" type="#_x0000_t202" style="position:absolute;margin-left:212.6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rPr>
                      <w:noProof/>
                    </w:rPr>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2"/>
                                <a:stretch>
                                  <a:fillRect/>
                                </a:stretch>
                              </pic:blipFill>
                              <pic:spPr>
                                <a:xfrm>
                                  <a:off x="0" y="0"/>
                                  <a:ext cx="1703705" cy="955766"/>
                                </a:xfrm>
                                <a:prstGeom prst="rect">
                                  <a:avLst/>
                                </a:prstGeom>
                              </pic:spPr>
                            </pic:pic>
                          </a:graphicData>
                        </a:graphic>
                      </wp:inline>
                    </w:drawing>
                  </w:r>
                </w:p>
              </w:txbxContent>
            </v:textbox>
            <w10:wrap type="square" anchorx="margin"/>
          </v:shape>
        </w:pict>
      </w:r>
      <w:r w:rsidR="00C84A2D" w:rsidRPr="00343F7D">
        <w:rPr>
          <w:b/>
          <w:bCs/>
        </w:rPr>
        <w:t>Interface</w:t>
      </w:r>
      <w:r w:rsidR="00C84A2D">
        <w:t>:</w:t>
      </w:r>
      <w:r w:rsidR="00444E07">
        <w:t xml:space="preserve"> </w:t>
      </w:r>
      <w:r w:rsidR="002801F1" w:rsidRPr="002801F1">
        <w:t xml:space="preserve">Interface in Java is </w:t>
      </w:r>
      <w:proofErr w:type="gramStart"/>
      <w:r w:rsidR="002801F1" w:rsidRPr="002801F1">
        <w:t>similar to</w:t>
      </w:r>
      <w:proofErr w:type="gramEnd"/>
      <w:r w:rsidR="002801F1" w:rsidRPr="002801F1">
        <w:t xml:space="preserve">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w:t>
      </w:r>
      <w:proofErr w:type="gramStart"/>
      <w:r w:rsidR="00A92A29" w:rsidRPr="00A92A29">
        <w:t>its</w:t>
      </w:r>
      <w:proofErr w:type="gramEnd"/>
      <w:r w:rsidR="00A92A29" w:rsidRPr="00A92A29">
        <w:t xml:space="preserve">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3"/>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rsidP="00043172">
      <w:pPr>
        <w:pStyle w:val="ListParagraph"/>
        <w:numPr>
          <w:ilvl w:val="0"/>
          <w:numId w:val="21"/>
        </w:numPr>
      </w:pPr>
      <w:r w:rsidRPr="009E0B89">
        <w:t xml:space="preserve">Usually many interfaces will end in </w:t>
      </w:r>
      <w:r w:rsidR="00982F3C">
        <w:t>‘</w:t>
      </w:r>
      <w:r w:rsidRPr="009E0B89">
        <w:t>able</w:t>
      </w:r>
      <w:r w:rsidR="00982F3C">
        <w:t>’</w:t>
      </w:r>
      <w:r w:rsidRPr="009E0B89">
        <w:t xml:space="preserve"> like Comparable, Iterable, Flight enabled</w:t>
      </w:r>
      <w:r w:rsidR="00982F3C">
        <w:t xml:space="preserve">. </w:t>
      </w:r>
      <w:r w:rsidR="00982F3C" w:rsidRPr="00982F3C">
        <w:t xml:space="preserve">They are named according to the set of </w:t>
      </w:r>
      <w:proofErr w:type="gramStart"/>
      <w:r w:rsidR="001E1679" w:rsidRPr="00982F3C">
        <w:t>behavior’s</w:t>
      </w:r>
      <w:proofErr w:type="gramEnd"/>
      <w:r w:rsidR="00982F3C" w:rsidRPr="00982F3C">
        <w:t xml:space="preserve"> it </w:t>
      </w:r>
      <w:proofErr w:type="gramStart"/>
      <w:r w:rsidR="00982F3C" w:rsidRPr="00982F3C">
        <w:t>describe</w:t>
      </w:r>
      <w:proofErr w:type="gramEnd"/>
      <w:r w:rsidR="001E1679">
        <w:t>.</w:t>
      </w:r>
    </w:p>
    <w:p w14:paraId="3EE81F81" w14:textId="581175B2" w:rsidR="002278B7" w:rsidRDefault="00C115C4" w:rsidP="00C115C4">
      <w:pPr>
        <w:pStyle w:val="ListParagraph"/>
        <w:numPr>
          <w:ilvl w:val="0"/>
          <w:numId w:val="21"/>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29A556E4" w:rsidR="00994694" w:rsidRDefault="00000000" w:rsidP="00994694">
      <w:r>
        <w:rPr>
          <w:noProof/>
        </w:rPr>
        <w:pict w14:anchorId="3D61C863">
          <v:shape id="_x0000_s1039"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4"/>
                                <a:stretch>
                                  <a:fillRect/>
                                </a:stretch>
                              </pic:blipFill>
                              <pic:spPr>
                                <a:xfrm>
                                  <a:off x="0" y="0"/>
                                  <a:ext cx="2038350" cy="290195"/>
                                </a:xfrm>
                                <a:prstGeom prst="rect">
                                  <a:avLst/>
                                </a:prstGeom>
                              </pic:spPr>
                            </pic:pic>
                          </a:graphicData>
                        </a:graphic>
                      </wp:inline>
                    </w:drawing>
                  </w:r>
                </w:p>
              </w:txbxContent>
            </v:textbox>
            <w10:wrap type="square" anchorx="margin"/>
          </v:shape>
        </w:pict>
      </w:r>
      <w:r w:rsidR="00994694" w:rsidRPr="00994694">
        <w:t>Using an interface</w:t>
      </w:r>
      <w:r w:rsidR="00AD2800">
        <w:t xml:space="preserve"> (implements)</w:t>
      </w:r>
      <w:r w:rsidR="00994694">
        <w:t>:</w:t>
      </w:r>
    </w:p>
    <w:p w14:paraId="67495DA0" w14:textId="48FFB8B6" w:rsidR="00994694" w:rsidRDefault="00994694" w:rsidP="00994694">
      <w:pPr>
        <w:pStyle w:val="ListParagraph"/>
        <w:numPr>
          <w:ilvl w:val="0"/>
          <w:numId w:val="21"/>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rsidP="00994694">
      <w:pPr>
        <w:pStyle w:val="ListParagraph"/>
        <w:numPr>
          <w:ilvl w:val="0"/>
          <w:numId w:val="21"/>
        </w:numPr>
      </w:pPr>
      <w:r w:rsidRPr="005003D9">
        <w:t>Because of the above declaration, we can now use Flight</w:t>
      </w:r>
      <w:r>
        <w:t>E</w:t>
      </w:r>
      <w:r w:rsidRPr="005003D9">
        <w:t>nabled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5"/>
                    <a:stretch>
                      <a:fillRect/>
                    </a:stretch>
                  </pic:blipFill>
                  <pic:spPr>
                    <a:xfrm>
                      <a:off x="0" y="0"/>
                      <a:ext cx="4777671" cy="229432"/>
                    </a:xfrm>
                    <a:prstGeom prst="rect">
                      <a:avLst/>
                    </a:prstGeom>
                  </pic:spPr>
                </pic:pic>
              </a:graphicData>
            </a:graphic>
          </wp:inline>
        </w:drawing>
      </w:r>
    </w:p>
    <w:p w14:paraId="0FD7BE6F" w14:textId="780AA3A9" w:rsidR="00E5612A" w:rsidRDefault="00E5612A" w:rsidP="00E5612A">
      <w:r w:rsidRPr="001663B8">
        <w:rPr>
          <w:b/>
          <w:bCs/>
        </w:rPr>
        <w:t>Note:</w:t>
      </w:r>
      <w:r>
        <w:t xml:space="preserve"> </w:t>
      </w:r>
      <w:r w:rsidRPr="00E5612A">
        <w:t xml:space="preserve">A </w:t>
      </w:r>
      <w:r w:rsidR="001663B8">
        <w:t xml:space="preserve">class </w:t>
      </w:r>
      <w:r w:rsidRPr="00E5612A">
        <w:t xml:space="preserve">can only </w:t>
      </w:r>
      <w:proofErr w:type="gramStart"/>
      <w:r w:rsidRPr="00E5612A">
        <w:t>extend</w:t>
      </w:r>
      <w:proofErr w:type="gramEnd"/>
      <w:r w:rsidRPr="00E5612A">
        <w:t xml:space="preserve"> single class. This is why Java is called single inheritance whereas a class can implement many interfaces. This gives us plug and play functionality.</w:t>
      </w:r>
      <w:r w:rsidR="001663B8">
        <w:t xml:space="preserve"> </w:t>
      </w:r>
      <w:r w:rsidR="001663B8" w:rsidRPr="001663B8">
        <w:t xml:space="preserve"> A class </w:t>
      </w:r>
      <w:r w:rsidR="00B841F9" w:rsidRPr="001663B8">
        <w:t>can</w:t>
      </w:r>
      <w:r w:rsidR="001663B8" w:rsidRPr="001663B8">
        <w:t xml:space="preserve"> extend to another class and implement one or more interfaces</w:t>
      </w:r>
      <w:r w:rsidR="001663B8">
        <w:t>.</w:t>
      </w:r>
    </w:p>
    <w:p w14:paraId="5D2661F3" w14:textId="009C4A2B" w:rsidR="001663B8" w:rsidRDefault="002E72AE" w:rsidP="002E72AE">
      <w:pPr>
        <w:pStyle w:val="ListParagraph"/>
        <w:numPr>
          <w:ilvl w:val="0"/>
          <w:numId w:val="31"/>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rsidP="00043172">
      <w:pPr>
        <w:pStyle w:val="ListParagraph"/>
        <w:numPr>
          <w:ilvl w:val="0"/>
          <w:numId w:val="31"/>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rsidP="00043172">
      <w:pPr>
        <w:pStyle w:val="ListParagraph"/>
        <w:numPr>
          <w:ilvl w:val="0"/>
          <w:numId w:val="31"/>
        </w:numPr>
      </w:pPr>
      <w:r w:rsidRPr="00AB3D8B">
        <w:t>If we omit the access modifier</w:t>
      </w:r>
      <w:r w:rsidR="00EA457A">
        <w:t xml:space="preserve"> on </w:t>
      </w:r>
      <w:r w:rsidRPr="00AB3D8B">
        <w:t>interface member, it implicitly is public</w:t>
      </w:r>
      <w:r w:rsidR="00CF4047">
        <w:t xml:space="preserve">, </w:t>
      </w:r>
      <w:proofErr w:type="gramStart"/>
      <w:r w:rsidR="00CF4047" w:rsidRPr="00CF4047">
        <w:t>Whereas</w:t>
      </w:r>
      <w:proofErr w:type="gramEnd"/>
      <w:r w:rsidR="00CF4047" w:rsidRPr="00CF4047">
        <w:t xml:space="preserve">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w:t>
      </w:r>
      <w:proofErr w:type="gramStart"/>
      <w:r w:rsidR="00496C70" w:rsidRPr="00496C70">
        <w:t>static</w:t>
      </w:r>
      <w:proofErr w:type="gramEnd"/>
      <w:r w:rsidR="00496C70" w:rsidRPr="00496C70">
        <w:t xml:space="preserve">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rsidP="00043172">
      <w:pPr>
        <w:pStyle w:val="ListParagraph"/>
        <w:numPr>
          <w:ilvl w:val="0"/>
          <w:numId w:val="31"/>
        </w:numPr>
      </w:pPr>
      <w:r w:rsidRPr="00C83DBD">
        <w:t xml:space="preserve">If we try to change </w:t>
      </w:r>
      <w:proofErr w:type="gramStart"/>
      <w:r w:rsidRPr="00C83DBD">
        <w:t>access</w:t>
      </w:r>
      <w:proofErr w:type="gramEnd"/>
      <w:r w:rsidRPr="00C83DBD">
        <w:t xml:space="preserve"> modifier of our interface method to protect</w:t>
      </w:r>
      <w:r w:rsidR="007105B3">
        <w:t>ed</w:t>
      </w:r>
      <w:r w:rsidRPr="00C83DBD">
        <w:t>, it gives a compilation error. Only concrete methods can have private access.</w:t>
      </w:r>
    </w:p>
    <w:p w14:paraId="5AA27A48" w14:textId="6034A3C7" w:rsidR="003151F7" w:rsidRDefault="00702460" w:rsidP="00043172">
      <w:pPr>
        <w:pStyle w:val="ListParagraph"/>
        <w:numPr>
          <w:ilvl w:val="0"/>
          <w:numId w:val="31"/>
        </w:numPr>
      </w:pPr>
      <w:r w:rsidRPr="00702460">
        <w:lastRenderedPageBreak/>
        <w:t xml:space="preserve">Any class that implements an </w:t>
      </w:r>
      <w:proofErr w:type="gramStart"/>
      <w:r w:rsidRPr="00702460">
        <w:t>interface, it</w:t>
      </w:r>
      <w:proofErr w:type="gramEnd"/>
      <w:r w:rsidRPr="00702460">
        <w:t xml:space="preserve"> </w:t>
      </w:r>
      <w:proofErr w:type="gramStart"/>
      <w:r w:rsidRPr="00702460">
        <w:t>has to</w:t>
      </w:r>
      <w:proofErr w:type="gramEnd"/>
      <w:r w:rsidRPr="00702460">
        <w:t xml:space="preserve">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 xml:space="preserve">When you declare a field on interface, it </w:t>
      </w:r>
      <w:proofErr w:type="gramStart"/>
      <w:r w:rsidR="00F85E61" w:rsidRPr="00F85E61">
        <w:t>actually means</w:t>
      </w:r>
      <w:proofErr w:type="gramEnd"/>
      <w:r w:rsidR="00F85E61" w:rsidRPr="00F85E61">
        <w:t xml:space="preserve">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rsidP="00CD425F">
      <w:pPr>
        <w:pStyle w:val="ListParagraph"/>
        <w:numPr>
          <w:ilvl w:val="0"/>
          <w:numId w:val="21"/>
        </w:numPr>
      </w:pPr>
      <w:r w:rsidRPr="00105E15">
        <w:t xml:space="preserve">A field declared as final </w:t>
      </w:r>
      <w:r w:rsidR="00CD425F">
        <w:t xml:space="preserve">static </w:t>
      </w:r>
      <w:r w:rsidRPr="00105E15">
        <w:t xml:space="preserve">means the objects field cannot be reassigned or given </w:t>
      </w:r>
      <w:proofErr w:type="gramStart"/>
      <w:r w:rsidRPr="00105E15">
        <w:t>different</w:t>
      </w:r>
      <w:proofErr w:type="gramEnd"/>
      <w:r w:rsidRPr="00105E15">
        <w:t xml:space="preserve"> value after its initialization.</w:t>
      </w:r>
    </w:p>
    <w:p w14:paraId="06897A22" w14:textId="42DD7BA5" w:rsidR="00A158C4" w:rsidRDefault="00EE6A04" w:rsidP="00CD425F">
      <w:pPr>
        <w:pStyle w:val="ListParagraph"/>
        <w:numPr>
          <w:ilvl w:val="0"/>
          <w:numId w:val="21"/>
        </w:numPr>
      </w:pPr>
      <w:r w:rsidRPr="00EE6A04">
        <w:t xml:space="preserve">A final variable in a block of code. This means once it is assigned a value, any remaining code in the block </w:t>
      </w:r>
      <w:proofErr w:type="gramStart"/>
      <w:r w:rsidRPr="00EE6A04">
        <w:t>can't</w:t>
      </w:r>
      <w:proofErr w:type="gramEnd"/>
      <w:r w:rsidRPr="00EE6A04">
        <w:t xml:space="preserve"> change it.</w:t>
      </w:r>
    </w:p>
    <w:p w14:paraId="516C65F4" w14:textId="7C90DA86" w:rsidR="00EE6A04" w:rsidRDefault="00C62891" w:rsidP="00CD425F">
      <w:pPr>
        <w:pStyle w:val="ListParagraph"/>
        <w:numPr>
          <w:ilvl w:val="0"/>
          <w:numId w:val="21"/>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rsidP="00105E15">
      <w:pPr>
        <w:pStyle w:val="ListParagraph"/>
        <w:numPr>
          <w:ilvl w:val="0"/>
          <w:numId w:val="21"/>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rsidP="00105E15">
      <w:pPr>
        <w:pStyle w:val="ListParagraph"/>
        <w:numPr>
          <w:ilvl w:val="0"/>
          <w:numId w:val="21"/>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w:t>
      </w:r>
      <w:proofErr w:type="gramStart"/>
      <w:r w:rsidR="00682EE4" w:rsidRPr="00682EE4">
        <w:t>Constant</w:t>
      </w:r>
      <w:proofErr w:type="gramEnd"/>
      <w:r w:rsidR="00682EE4" w:rsidRPr="00682EE4">
        <w:t xml:space="preserve">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6704989C" w:rsidR="008D1088" w:rsidRDefault="00000000" w:rsidP="00682EE4">
      <w:r>
        <w:rPr>
          <w:noProof/>
        </w:rPr>
        <w:pict w14:anchorId="7A1EBF2B">
          <v:shape id="_x0000_s1038"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ZPJFgIAACgEAAAOAAAAZHJzL2Uyb0RvYy54bWysk99v2yAQx98n7X9AvC92sjhprThVly7T&#10;pO6H1O0PwIBjNMwxILGzv74HTtOo216m8YA4Dr7cfe5Y3QydJgfpvAJT0ekkp0QaDkKZXUW/f9u+&#10;uaL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 xml:space="preserve">ariable calls the </w:t>
                  </w:r>
                  <w:proofErr w:type="gramStart"/>
                  <w:r w:rsidRPr="007057F9">
                    <w:t>callback</w:t>
                  </w:r>
                  <w:r w:rsidR="00AF59F2">
                    <w:t>(</w:t>
                  </w:r>
                  <w:proofErr w:type="gramEnd"/>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w:r>
      <w:r>
        <w:rPr>
          <w:noProof/>
        </w:rPr>
        <w:pict w14:anchorId="27E90911">
          <v:shape id="_x0000_s1037" type="#_x0000_t202" style="position:absolute;margin-left:382.1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6"/>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7"/>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8"/>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9"/>
                                <a:stretch>
                                  <a:fillRect/>
                                </a:stretch>
                              </pic:blipFill>
                              <pic:spPr>
                                <a:xfrm>
                                  <a:off x="0" y="0"/>
                                  <a:ext cx="1561180" cy="173080"/>
                                </a:xfrm>
                                <a:prstGeom prst="rect">
                                  <a:avLst/>
                                </a:prstGeom>
                              </pic:spPr>
                            </pic:pic>
                          </a:graphicData>
                        </a:graphic>
                      </wp:inline>
                    </w:drawing>
                  </w:r>
                </w:p>
              </w:txbxContent>
            </v:textbox>
            <w10:wrap type="square" anchorx="margin"/>
          </v:shape>
        </w:pic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 xml:space="preserve">Any class that implements interface must implement all the abstract methods of interface. </w:t>
      </w:r>
      <w:proofErr w:type="gramStart"/>
      <w:r w:rsidR="00BE1AD1" w:rsidRPr="00BE1AD1">
        <w:t>Otherwise</w:t>
      </w:r>
      <w:proofErr w:type="gramEnd"/>
      <w:r w:rsidR="00BE1AD1" w:rsidRPr="00BE1AD1">
        <w:t xml:space="preserv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w:t>
      </w:r>
      <w:proofErr w:type="gramStart"/>
      <w:r w:rsidR="00FE0C63" w:rsidRPr="00FE0C63">
        <w:t>private</w:t>
      </w:r>
      <w:proofErr w:type="gramEnd"/>
      <w:r w:rsidR="00FE0C63" w:rsidRPr="00FE0C63">
        <w:t xml:space="preserve"> or protected. This is different from top level interface which either must be public or use default access level.</w:t>
      </w:r>
    </w:p>
    <w:p w14:paraId="487967FC" w14:textId="362E8BF3" w:rsidR="004A534B" w:rsidRDefault="00000000" w:rsidP="00281E75">
      <w:r>
        <w:rPr>
          <w:noProof/>
        </w:rPr>
        <w:lastRenderedPageBreak/>
        <w:pict w14:anchorId="5F0EF981">
          <v:shape id="_x0000_s1036" type="#_x0000_t202" style="position:absolute;margin-left:540pt;margin-top:17.4pt;width:249.75pt;height:253.5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">
            <v:textbox>
              <w:txbxContent>
                <w:p w14:paraId="5E2BE5FF" w14:textId="7E8460BB" w:rsidR="000C1431" w:rsidRDefault="000C1431" w:rsidP="000C1431">
                  <w:r w:rsidRPr="000C1431">
                    <w:rPr>
                      <w:noProof/>
                    </w:rPr>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90"/>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91"/>
                                <a:stretch>
                                  <a:fillRect/>
                                </a:stretch>
                              </pic:blipFill>
                              <pic:spPr>
                                <a:xfrm>
                                  <a:off x="0" y="0"/>
                                  <a:ext cx="2884805" cy="1309370"/>
                                </a:xfrm>
                                <a:prstGeom prst="rect">
                                  <a:avLst/>
                                </a:prstGeom>
                              </pic:spPr>
                            </pic:pic>
                          </a:graphicData>
                        </a:graphic>
                      </wp:inline>
                    </w:drawing>
                  </w:r>
                </w:p>
              </w:txbxContent>
            </v:textbox>
            <w10:wrap type="square" anchorx="page"/>
          </v:shape>
        </w:pict>
      </w:r>
      <w:r w:rsidR="00554B2C" w:rsidRPr="00554B2C">
        <w:rPr>
          <w:b/>
          <w:bCs/>
        </w:rPr>
        <w:t>Note:</w:t>
      </w:r>
      <w:r w:rsidR="00554B2C">
        <w:rPr>
          <w:b/>
          <w:bCs/>
        </w:rPr>
        <w:t xml:space="preserve"> </w:t>
      </w:r>
      <w:r w:rsidR="00CA7A24">
        <w:t>when a</w:t>
      </w:r>
      <w:r w:rsidR="00F5188B" w:rsidRPr="00F5188B">
        <w:t xml:space="preserve"> nested interface is used outside of</w:t>
      </w:r>
      <w:r w:rsidR="00B841F9">
        <w:t xml:space="preserve"> </w:t>
      </w:r>
      <w:r w:rsidR="00F5188B" w:rsidRPr="00F5188B">
        <w:t>closing scope</w:t>
      </w:r>
      <w:r w:rsidR="00F5188B">
        <w:t>,</w:t>
      </w:r>
      <w:r w:rsidR="00F5188B" w:rsidRPr="00F5188B">
        <w:t xml:space="preserve"> </w:t>
      </w:r>
      <w:proofErr w:type="gramStart"/>
      <w:r w:rsidR="00F5188B" w:rsidRPr="00F5188B">
        <w:t>It</w:t>
      </w:r>
      <w:proofErr w:type="gramEnd"/>
      <w:r w:rsidR="00F5188B" w:rsidRPr="00F5188B">
        <w:t xml:space="preserve"> must be qualified by the name of the class or interface of which it is a member.</w:t>
      </w:r>
    </w:p>
    <w:p w14:paraId="37E2C619" w14:textId="7B3835B2" w:rsidR="00F5188B" w:rsidRDefault="00935A23" w:rsidP="00935A23">
      <w:r>
        <w:t>Notice that A defines a member interface called NestedIF and that it is declared public. Next, B implements the nested interface by specifying implements</w:t>
      </w:r>
      <w:r w:rsidRPr="00CA7A24">
        <w:rPr>
          <w:b/>
          <w:bCs/>
        </w:rPr>
        <w:t xml:space="preserve"> </w:t>
      </w:r>
      <w:proofErr w:type="gramStart"/>
      <w:r w:rsidRPr="00CA7A24">
        <w:rPr>
          <w:b/>
          <w:bCs/>
        </w:rPr>
        <w:t>A.NestedIF</w:t>
      </w:r>
      <w:proofErr w:type="gramEnd"/>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rsidP="00D70B29">
      <w:pPr>
        <w:pStyle w:val="ListParagraph"/>
        <w:numPr>
          <w:ilvl w:val="0"/>
          <w:numId w:val="21"/>
        </w:numPr>
      </w:pPr>
      <w:r w:rsidRPr="00D70B29">
        <w:t>For a class to implement interface we use implements keyword.</w:t>
      </w:r>
    </w:p>
    <w:p w14:paraId="40E4C0A3" w14:textId="4BC45D28" w:rsidR="005E3DAD" w:rsidRPr="00C852F7" w:rsidRDefault="00B35BFC" w:rsidP="00043172">
      <w:pPr>
        <w:pStyle w:val="ListParagraph"/>
        <w:numPr>
          <w:ilvl w:val="0"/>
          <w:numId w:val="21"/>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rsidP="00043172">
      <w:pPr>
        <w:pStyle w:val="ListParagraph"/>
        <w:numPr>
          <w:ilvl w:val="0"/>
          <w:numId w:val="21"/>
        </w:numPr>
        <w:rPr>
          <w:b/>
          <w:bCs/>
        </w:rPr>
      </w:pPr>
      <w:r w:rsidRPr="00BA50DD">
        <w:t xml:space="preserve">A class cannot inherit multiple super classes using extends keyword. </w:t>
      </w:r>
      <w:proofErr w:type="gramStart"/>
      <w:r w:rsidRPr="00BA50DD">
        <w:t>However</w:t>
      </w:r>
      <w:proofErr w:type="gramEnd"/>
      <w:r w:rsidRPr="00BA50DD">
        <w:t xml:space="preserve"> an interface can use the extend</w:t>
      </w:r>
      <w:r>
        <w:t xml:space="preserve">s </w:t>
      </w:r>
      <w:r w:rsidRPr="00BA50DD">
        <w:t>expression with multiple interfaces.</w:t>
      </w:r>
    </w:p>
    <w:p w14:paraId="735E5AA6" w14:textId="28C955F5" w:rsidR="00941B45" w:rsidRPr="006465AE" w:rsidRDefault="00941B45" w:rsidP="006465AE">
      <w:pPr>
        <w:pStyle w:val="ListParagraph"/>
        <w:numPr>
          <w:ilvl w:val="0"/>
          <w:numId w:val="21"/>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rPr>
          <w:noProof/>
        </w:rPr>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2"/>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rPr>
          <w:noProof/>
        </w:rPr>
        <w:drawing>
          <wp:inline distT="0" distB="0" distL="0" distR="0" wp14:anchorId="77B6ADCE" wp14:editId="0B81A60E">
            <wp:extent cx="2876550" cy="1898031"/>
            <wp:effectExtent l="0" t="0" r="0" b="6985"/>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3"/>
                    <a:stretch>
                      <a:fillRect/>
                    </a:stretch>
                  </pic:blipFill>
                  <pic:spPr>
                    <a:xfrm>
                      <a:off x="0" y="0"/>
                      <a:ext cx="2886594" cy="1904658"/>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rsidP="00085352">
      <w:pPr>
        <w:pStyle w:val="ListParagraph"/>
        <w:numPr>
          <w:ilvl w:val="0"/>
          <w:numId w:val="21"/>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This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rsidP="00043172">
      <w:pPr>
        <w:pStyle w:val="ListParagraph"/>
        <w:numPr>
          <w:ilvl w:val="0"/>
          <w:numId w:val="21"/>
        </w:numPr>
      </w:pPr>
      <w:r w:rsidRPr="00E61908">
        <w:t xml:space="preserve">The default method in an interface is created by using default keyword </w:t>
      </w:r>
      <w:r>
        <w:t>b</w:t>
      </w:r>
      <w:r w:rsidRPr="00E61908">
        <w:t>efore the method declaration.</w:t>
      </w:r>
    </w:p>
    <w:p w14:paraId="1E13E2EF" w14:textId="3DEA038D"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w:t>
      </w:r>
      <w:proofErr w:type="gramStart"/>
      <w:r w:rsidR="00C95717" w:rsidRPr="00C95717">
        <w:t>does</w:t>
      </w:r>
      <w:proofErr w:type="gramEnd"/>
      <w:r w:rsidR="00C95717" w:rsidRPr="00C95717">
        <w:t xml:space="preserve"> not solve multiple inheritance issue because the difference between a class and interface is a class can maintain a state information especially </w:t>
      </w:r>
      <w:r w:rsidR="00B841F9" w:rsidRPr="00C95717">
        <w:t>using</w:t>
      </w:r>
      <w:r w:rsidR="00C95717" w:rsidRPr="00C95717">
        <w:t xml:space="preserve"> instant variables whereas interface cannot.</w:t>
      </w:r>
    </w:p>
    <w:p w14:paraId="36302280" w14:textId="431233FB" w:rsidR="00EC3E5E" w:rsidRDefault="00C65458" w:rsidP="00BF7F11">
      <w:r w:rsidRPr="00C65458">
        <w:lastRenderedPageBreak/>
        <w:t xml:space="preserve">For example, let's consider a class that implements 2 </w:t>
      </w:r>
      <w:proofErr w:type="gramStart"/>
      <w:r w:rsidRPr="00C65458">
        <w:t>interfaces</w:t>
      </w:r>
      <w:proofErr w:type="gramEnd"/>
      <w:r w:rsidR="00BC2D55" w:rsidRPr="00BC2D55">
        <w:t xml:space="preserve"> </w:t>
      </w:r>
      <w:r w:rsidR="00BC2D55">
        <w:t>a</w:t>
      </w:r>
      <w:r w:rsidR="00BC2D55" w:rsidRPr="00BC2D55">
        <w:t xml:space="preserve">nd both </w:t>
      </w:r>
      <w:r w:rsidR="00BC2D55">
        <w:t xml:space="preserve">the interfaces </w:t>
      </w:r>
      <w:proofErr w:type="gramStart"/>
      <w:r w:rsidR="00BC2D55">
        <w:t>has</w:t>
      </w:r>
      <w:proofErr w:type="gramEnd"/>
      <w:r w:rsidR="00BC2D55">
        <w:t xml:space="preserve">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rsidP="00121B26">
      <w:pPr>
        <w:pStyle w:val="ListParagraph"/>
        <w:numPr>
          <w:ilvl w:val="0"/>
          <w:numId w:val="21"/>
        </w:numPr>
      </w:pPr>
      <w:r w:rsidRPr="00121B26">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rsidP="00121B26">
      <w:pPr>
        <w:pStyle w:val="ListParagraph"/>
        <w:numPr>
          <w:ilvl w:val="0"/>
          <w:numId w:val="21"/>
        </w:numPr>
      </w:pPr>
      <w:r w:rsidRPr="007F44BB">
        <w:t xml:space="preserve">In case if one interface inherits </w:t>
      </w:r>
      <w:proofErr w:type="gramStart"/>
      <w:r w:rsidRPr="007F44BB">
        <w:t>other</w:t>
      </w:r>
      <w:proofErr w:type="gramEnd"/>
      <w:r w:rsidRPr="007F44BB">
        <w:t>, both defining a common default method, the inheriting interface version of the method will take precedence.</w:t>
      </w:r>
    </w:p>
    <w:p w14:paraId="239FF3E8" w14:textId="1FB3C074" w:rsidR="00433FBD" w:rsidRDefault="007F44BB" w:rsidP="00121B26">
      <w:pPr>
        <w:pStyle w:val="ListParagraph"/>
        <w:numPr>
          <w:ilvl w:val="0"/>
          <w:numId w:val="21"/>
        </w:numPr>
      </w:pPr>
      <w:r w:rsidRPr="007F44BB">
        <w:t xml:space="preserve">In case if one interface does not inherit other interface but both define a common default method </w:t>
      </w:r>
      <w:proofErr w:type="gramStart"/>
      <w:r w:rsidR="00735397" w:rsidRPr="00735397">
        <w:t>And</w:t>
      </w:r>
      <w:proofErr w:type="gramEnd"/>
      <w:r w:rsidR="00735397" w:rsidRPr="00735397">
        <w:t xml:space="preserve"> if </w:t>
      </w:r>
      <w:r w:rsidR="00B841F9">
        <w:t>c</w:t>
      </w:r>
      <w:r w:rsidR="00735397" w:rsidRPr="00735397">
        <w:t xml:space="preserve">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 xml:space="preserve">Additionally, static interface methods are not inherited by either an implementing class or </w:t>
      </w:r>
      <w:proofErr w:type="gramStart"/>
      <w:r w:rsidRPr="00A745F8">
        <w:t>an</w:t>
      </w:r>
      <w:proofErr w:type="gramEnd"/>
      <w:r w:rsidRPr="00A745F8">
        <w:t xml:space="preserve">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7ED50C1" w:rsidR="000E2BC4" w:rsidRDefault="00000000" w:rsidP="00BF7F11">
      <w:r>
        <w:rPr>
          <w:noProof/>
        </w:rPr>
        <w:pict w14:anchorId="1F20C68F">
          <v:shape id="_x0000_s1035" type="#_x0000_t202" style="position:absolute;margin-left:389.85pt;margin-top:31pt;width:378.75pt;height:183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">
            <v:textbo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v:textbox>
            <w10:wrap type="square" anchorx="margin"/>
          </v:shape>
        </w:pict>
      </w:r>
      <w:r>
        <w:rPr>
          <w:noProof/>
        </w:rPr>
        <w:pict w14:anchorId="72A741E3">
          <v:shape id="_x0000_s1034"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FJRojc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043172">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 xml:space="preserve">When an abstract class is subclassed, the subclass usually provides implementations for </w:t>
                  </w:r>
                  <w:proofErr w:type="gramStart"/>
                  <w:r>
                    <w:t>all of</w:t>
                  </w:r>
                  <w:proofErr w:type="gramEnd"/>
                  <w:r>
                    <w:t xml:space="preserve"> the abstract methods in its parent class.</w:t>
                  </w:r>
                  <w:r w:rsidR="00E72269" w:rsidRPr="00E72269">
                    <w:t xml:space="preserve"> However, if it doesn't, then the subclass must also be declared abstract</w:t>
                  </w:r>
                  <w:r w:rsidR="00E72269">
                    <w:t>.</w:t>
                  </w:r>
                </w:p>
              </w:txbxContent>
            </v:textbox>
            <w10:wrap type="square" anchorx="margin"/>
          </v:shape>
        </w:pict>
      </w:r>
      <w:proofErr w:type="gramStart"/>
      <w:r w:rsidR="004D7BB8" w:rsidRPr="004D7BB8">
        <w:t>Starting</w:t>
      </w:r>
      <w:proofErr w:type="gramEnd"/>
      <w:r w:rsidR="004D7BB8" w:rsidRPr="004D7BB8">
        <w:t xml:space="preserve"> Java 14, records and enums can implement interfaces. This allows them to provide implementation for the methods declared in those interfaces, providing additional flexibility in designing the code.</w:t>
      </w:r>
    </w:p>
    <w:p w14:paraId="012057D4" w14:textId="50D60973" w:rsidR="00D8693F" w:rsidRDefault="00AF497E" w:rsidP="00BF7F11">
      <w:r w:rsidRPr="000E2BC4">
        <w:rPr>
          <w:noProof/>
        </w:rPr>
        <w:lastRenderedPageBreak/>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4"/>
                    <a:stretch>
                      <a:fillRect/>
                    </a:stretch>
                  </pic:blipFill>
                  <pic:spPr>
                    <a:xfrm>
                      <a:off x="0" y="0"/>
                      <a:ext cx="5772150" cy="1884344"/>
                    </a:xfrm>
                    <a:prstGeom prst="rect">
                      <a:avLst/>
                    </a:prstGeom>
                  </pic:spPr>
                </pic:pic>
              </a:graphicData>
            </a:graphic>
          </wp:inline>
        </w:drawing>
      </w:r>
    </w:p>
    <w:p w14:paraId="53B953CB" w14:textId="77777777" w:rsidR="006E2FE4" w:rsidRDefault="00D8693F" w:rsidP="00BF7F11">
      <w:bookmarkStart w:id="1" w:name="_Hlk166753486"/>
      <w:r w:rsidRPr="00D8693F">
        <w:rPr>
          <w:b/>
          <w:bCs/>
        </w:rPr>
        <w:t>Generics</w:t>
      </w:r>
      <w:r>
        <w:t>:</w:t>
      </w:r>
      <w:r w:rsidR="006E2FE4">
        <w:t xml:space="preserve">  </w:t>
      </w:r>
      <w:r w:rsidR="006E2FE4" w:rsidRPr="006E2FE4">
        <w:t xml:space="preserve">It refers to a way of writing code that allowed types </w:t>
      </w:r>
      <w:r w:rsidR="006E2FE4">
        <w:t>(</w:t>
      </w:r>
      <w:r w:rsidR="006E2FE4" w:rsidRPr="006E2FE4">
        <w:t>Strings</w:t>
      </w:r>
      <w:r w:rsidR="006E2FE4">
        <w:t xml:space="preserve">, </w:t>
      </w:r>
      <w:r w:rsidR="006E2FE4" w:rsidRPr="006E2FE4">
        <w:t>integers, objects.</w:t>
      </w:r>
      <w:r w:rsidR="006E2FE4">
        <w:t xml:space="preserve">) </w:t>
      </w:r>
      <w:r w:rsidR="006E2FE4" w:rsidRPr="006E2FE4">
        <w:t xml:space="preserve">to be used as parameters while defining classes, </w:t>
      </w:r>
      <w:proofErr w:type="gramStart"/>
      <w:r w:rsidR="006E2FE4" w:rsidRPr="006E2FE4">
        <w:t>interfaces</w:t>
      </w:r>
      <w:proofErr w:type="gramEnd"/>
      <w:r w:rsidR="006E2FE4" w:rsidRPr="006E2FE4">
        <w:t xml:space="preserve"> or methods.</w:t>
      </w:r>
      <w:r w:rsidR="006E2FE4">
        <w:t xml:space="preserve"> </w:t>
      </w:r>
      <w:r w:rsidR="006E2FE4" w:rsidRPr="006E2FE4">
        <w:t xml:space="preserve">We use generics to create classes, interfaces and methods that will work in a </w:t>
      </w:r>
      <w:proofErr w:type="gramStart"/>
      <w:r w:rsidR="006E2FE4" w:rsidRPr="006E2FE4">
        <w:t>type</w:t>
      </w:r>
      <w:proofErr w:type="gramEnd"/>
      <w:r w:rsidR="006E2FE4" w:rsidRPr="006E2FE4">
        <w:t xml:space="preserve"> safe manner with various kinds of data.</w:t>
      </w:r>
    </w:p>
    <w:p w14:paraId="6544D9B6" w14:textId="0177E7C8" w:rsidR="006B379B" w:rsidRDefault="00000000" w:rsidP="00BF7F11">
      <w:r>
        <w:rPr>
          <w:noProof/>
        </w:rPr>
        <w:pict w14:anchorId="024F1019">
          <v:shape id="_x0000_s1033" type="#_x0000_t202" style="position:absolute;margin-left:599.25pt;margin-top:18.65pt;width:186pt;height:174.75pt;z-index:251702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">
            <v:textbox>
              <w:txbxContent>
                <w:p w14:paraId="6ED44644" w14:textId="50F59C0D" w:rsidR="006B379B" w:rsidRDefault="00765132" w:rsidP="006B379B">
                  <w:r>
                    <w:rPr>
                      <w:noProof/>
                    </w:rPr>
                    <w:drawing>
                      <wp:inline distT="0" distB="0" distL="0" distR="0" wp14:anchorId="79706D9E" wp14:editId="4942B7C4">
                        <wp:extent cx="2266275" cy="2110110"/>
                        <wp:effectExtent l="0" t="0" r="1270" b="4445"/>
                        <wp:docPr id="15946041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04197" name="Picture 1" descr="A screenshot of a computer code&#10;&#10;Description automatically generated"/>
                                <pic:cNvPicPr/>
                              </pic:nvPicPr>
                              <pic:blipFill>
                                <a:blip r:embed="rId95"/>
                                <a:stretch>
                                  <a:fillRect/>
                                </a:stretch>
                              </pic:blipFill>
                              <pic:spPr>
                                <a:xfrm>
                                  <a:off x="0" y="0"/>
                                  <a:ext cx="2294686" cy="2136564"/>
                                </a:xfrm>
                                <a:prstGeom prst="rect">
                                  <a:avLst/>
                                </a:prstGeom>
                              </pic:spPr>
                            </pic:pic>
                          </a:graphicData>
                        </a:graphic>
                      </wp:inline>
                    </w:drawing>
                  </w:r>
                </w:p>
              </w:txbxContent>
            </v:textbox>
            <w10:wrap type="square" anchorx="page"/>
          </v:shape>
        </w:pict>
      </w:r>
      <w:r w:rsidR="006B379B" w:rsidRPr="006B379B">
        <w:t>We can also say that the term generics means parameterized types. Parameterized types enable you to create classes, interfaces, and methods in which the type of data upon which they operate is specified as a parameter.</w:t>
      </w:r>
      <w:r w:rsidR="006B379B">
        <w:t xml:space="preserve">  </w:t>
      </w:r>
      <w:r w:rsidR="00765132" w:rsidRPr="00765132">
        <w:t>Here</w:t>
      </w:r>
      <w:r w:rsidR="00765132">
        <w:t>,</w:t>
      </w:r>
      <w:r w:rsidR="00765132" w:rsidRPr="00765132">
        <w:t xml:space="preserve"> T is the name of type parameter</w:t>
      </w:r>
      <w:r w:rsidR="00765132">
        <w:t xml:space="preserve">, which can be used </w:t>
      </w:r>
      <w:proofErr w:type="gramStart"/>
      <w:r w:rsidR="00765132" w:rsidRPr="00765132">
        <w:t>As</w:t>
      </w:r>
      <w:proofErr w:type="gramEnd"/>
      <w:r w:rsidR="00765132" w:rsidRPr="00765132">
        <w:t xml:space="preserve"> a placeholder for the actual type That will be passed to Gen class when an object is created.</w:t>
      </w:r>
    </w:p>
    <w:p w14:paraId="35337263" w14:textId="620EBC0F" w:rsidR="006B379B" w:rsidRDefault="00765132" w:rsidP="00765132">
      <w:r>
        <w:t xml:space="preserve">Gen uses a </w:t>
      </w:r>
      <w:proofErr w:type="gramStart"/>
      <w:r>
        <w:t>type</w:t>
      </w:r>
      <w:proofErr w:type="gramEnd"/>
      <w:r>
        <w:t xml:space="preserve"> parameter, Gen is a generic class, which is also called a parameterized type. </w:t>
      </w:r>
      <w:r w:rsidRPr="00765132">
        <w:t>In the declaration of generic class there is no Specific significance to the name T</w:t>
      </w:r>
      <w:r>
        <w:t>, a</w:t>
      </w:r>
      <w:r w:rsidRPr="00765132">
        <w:t>ny valid identifier could have been used, but is traditional.</w:t>
      </w:r>
    </w:p>
    <w:p w14:paraId="3A2A65E6" w14:textId="77777777" w:rsidR="00765132" w:rsidRDefault="00765132" w:rsidP="00765132">
      <w:r>
        <w:t xml:space="preserve">The most commonly used </w:t>
      </w:r>
      <w:proofErr w:type="gramStart"/>
      <w:r>
        <w:t>type</w:t>
      </w:r>
      <w:proofErr w:type="gramEnd"/>
      <w:r>
        <w:t xml:space="preserve"> parameter identifiers are:</w:t>
      </w:r>
    </w:p>
    <w:p w14:paraId="0794059F" w14:textId="2442A4E2" w:rsidR="00765132" w:rsidRDefault="00765132" w:rsidP="00765132">
      <w:pPr>
        <w:pStyle w:val="ListParagraph"/>
        <w:numPr>
          <w:ilvl w:val="0"/>
          <w:numId w:val="36"/>
        </w:numPr>
      </w:pPr>
      <w:r>
        <w:t>E for Element (used extensively by the Java Collections Framework).</w:t>
      </w:r>
    </w:p>
    <w:p w14:paraId="54A848CD" w14:textId="2E322F86" w:rsidR="00765132" w:rsidRDefault="00765132" w:rsidP="00765132">
      <w:pPr>
        <w:pStyle w:val="ListParagraph"/>
        <w:numPr>
          <w:ilvl w:val="0"/>
          <w:numId w:val="36"/>
        </w:numPr>
      </w:pPr>
      <w:r>
        <w:t>K for Key (used for mapped types).</w:t>
      </w:r>
    </w:p>
    <w:p w14:paraId="56FDC879" w14:textId="5CA8DE10" w:rsidR="00765132" w:rsidRDefault="00765132" w:rsidP="00765132">
      <w:pPr>
        <w:pStyle w:val="ListParagraph"/>
        <w:numPr>
          <w:ilvl w:val="0"/>
          <w:numId w:val="36"/>
        </w:numPr>
      </w:pPr>
      <w:r>
        <w:t>N for Number.</w:t>
      </w:r>
    </w:p>
    <w:p w14:paraId="6100A84A" w14:textId="18593E7F" w:rsidR="00765132" w:rsidRDefault="00765132" w:rsidP="00765132">
      <w:pPr>
        <w:pStyle w:val="ListParagraph"/>
        <w:numPr>
          <w:ilvl w:val="0"/>
          <w:numId w:val="36"/>
        </w:numPr>
      </w:pPr>
      <w:r>
        <w:t>T for Type.</w:t>
      </w:r>
    </w:p>
    <w:p w14:paraId="71451305" w14:textId="50377777" w:rsidR="00765132" w:rsidRDefault="00765132" w:rsidP="00765132">
      <w:pPr>
        <w:pStyle w:val="ListParagraph"/>
        <w:numPr>
          <w:ilvl w:val="0"/>
          <w:numId w:val="36"/>
        </w:numPr>
      </w:pPr>
      <w:r>
        <w:t>V for Value.</w:t>
      </w:r>
    </w:p>
    <w:p w14:paraId="52A43727" w14:textId="2859D7D6" w:rsidR="00765132" w:rsidRDefault="00765132" w:rsidP="00765132">
      <w:pPr>
        <w:pStyle w:val="ListParagraph"/>
        <w:numPr>
          <w:ilvl w:val="0"/>
          <w:numId w:val="36"/>
        </w:numPr>
      </w:pPr>
      <w:r>
        <w:t>S, U, V etc. for 2nd, 3rd, 4th types.</w:t>
      </w:r>
    </w:p>
    <w:p w14:paraId="68831A39" w14:textId="3B74DCB2" w:rsidR="00765132" w:rsidRDefault="00765132" w:rsidP="00765132">
      <w:r>
        <w:t>Now consider Gen’s constructor: Notice that its parameter, o, is of type T. This means that the actual type of o is determined by the type passed to T when a Gen object is created. Also, because both the parameter o and the member variable ob are of type T, they will both be of the same actual type when a Gen object is created.</w:t>
      </w:r>
    </w:p>
    <w:p w14:paraId="6BA7105B" w14:textId="1044C72B" w:rsidR="006A0FA4" w:rsidRDefault="006A0FA4" w:rsidP="006A0FA4">
      <w:r>
        <w:t xml:space="preserve">When you use generic classes, either referencing them or instantiating them, it's definitely recommended that you include a </w:t>
      </w:r>
      <w:proofErr w:type="gramStart"/>
      <w:r>
        <w:t>type</w:t>
      </w:r>
      <w:proofErr w:type="gramEnd"/>
      <w:r>
        <w:t xml:space="preserve"> parameter. But you can still use them without specifying one. This is called the Raw Use of the reference type.</w:t>
      </w:r>
    </w:p>
    <w:p w14:paraId="7D5781C3" w14:textId="28C268A4" w:rsidR="006A0FA4" w:rsidRDefault="006A0FA4" w:rsidP="006A0FA4">
      <w:pPr>
        <w:pStyle w:val="ListParagraph"/>
        <w:numPr>
          <w:ilvl w:val="0"/>
          <w:numId w:val="21"/>
        </w:numPr>
      </w:pPr>
      <w:r>
        <w:t>Generics allow the compiler to do compile-time type checking, when adding and processing elements in the list.</w:t>
      </w:r>
    </w:p>
    <w:p w14:paraId="519B7BA9" w14:textId="06965892" w:rsidR="006A0FA4" w:rsidRDefault="006A0FA4" w:rsidP="006A0FA4">
      <w:pPr>
        <w:pStyle w:val="ListParagraph"/>
        <w:numPr>
          <w:ilvl w:val="0"/>
          <w:numId w:val="21"/>
        </w:numPr>
      </w:pPr>
      <w:r>
        <w:t>Generics simplify code, because we don't have to do our own type checking and casting, as we would, if the type of our elements was Object.</w:t>
      </w:r>
    </w:p>
    <w:p w14:paraId="0EF109A3" w14:textId="5967BAC6" w:rsidR="006A0FA4" w:rsidRDefault="00000000" w:rsidP="006A0FA4">
      <w:r>
        <w:rPr>
          <w:noProof/>
        </w:rPr>
        <w:lastRenderedPageBreak/>
        <w:pict w14:anchorId="796E8DF0">
          <v:shape id="_x0000_s1031" type="#_x0000_t202" style="position:absolute;margin-left:-153.4pt;margin-top:.95pt;width:246.75pt;height:162.75pt;z-index:251708928;visibility:visible;mso-height-percent:0;mso-wrap-distance-left:9pt;mso-wrap-distance-top:3.6pt;mso-wrap-distance-right:9pt;mso-wrap-distance-bottom:3.6pt;mso-position-horizontal:right;mso-position-horizontal-relative:page;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kEwIAACg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">
            <v:textbox>
              <w:txbxContent>
                <w:p w14:paraId="0C6EB5FE" w14:textId="127232F6" w:rsidR="006A0FA4" w:rsidRDefault="006A0FA4" w:rsidP="006A0FA4">
                  <w:r>
                    <w:rPr>
                      <w:noProof/>
                    </w:rPr>
                    <w:drawing>
                      <wp:inline distT="0" distB="0" distL="0" distR="0" wp14:anchorId="4219C7BB" wp14:editId="16E6DB88">
                        <wp:extent cx="2990850" cy="1913520"/>
                        <wp:effectExtent l="0" t="0" r="0" b="0"/>
                        <wp:docPr id="16102688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68822" name="Picture 1" descr="A screenshot of a computer code&#10;&#10;Description automatically generated"/>
                                <pic:cNvPicPr/>
                              </pic:nvPicPr>
                              <pic:blipFill>
                                <a:blip r:embed="rId96"/>
                                <a:stretch>
                                  <a:fillRect/>
                                </a:stretch>
                              </pic:blipFill>
                              <pic:spPr>
                                <a:xfrm>
                                  <a:off x="0" y="0"/>
                                  <a:ext cx="2997169" cy="1917563"/>
                                </a:xfrm>
                                <a:prstGeom prst="rect">
                                  <a:avLst/>
                                </a:prstGeom>
                              </pic:spPr>
                            </pic:pic>
                          </a:graphicData>
                        </a:graphic>
                      </wp:inline>
                    </w:drawing>
                  </w:r>
                </w:p>
              </w:txbxContent>
            </v:textbox>
            <w10:wrap type="square" anchorx="page"/>
          </v:shape>
        </w:pict>
      </w:r>
      <w:r>
        <w:rPr>
          <w:noProof/>
        </w:rPr>
        <w:pict w14:anchorId="4F610A59">
          <v:shape id="_x0000_s1032" type="#_x0000_t202" style="position:absolute;margin-left:338.05pt;margin-top:36.2pt;width:183.75pt;height:92.25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">
            <v:textbox>
              <w:txbxContent>
                <w:p w14:paraId="4109BC08" w14:textId="2EC9F30A" w:rsidR="006A0FA4" w:rsidRDefault="006A0FA4" w:rsidP="006A0FA4">
                  <w:r>
                    <w:rPr>
                      <w:noProof/>
                    </w:rPr>
                    <w:drawing>
                      <wp:inline distT="0" distB="0" distL="0" distR="0" wp14:anchorId="147D8773" wp14:editId="7967B4A0">
                        <wp:extent cx="2574068" cy="1000125"/>
                        <wp:effectExtent l="0" t="0" r="0" b="0"/>
                        <wp:docPr id="51833149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31495" name="Picture 1" descr="A white paper with black text&#10;&#10;Description automatically generated"/>
                                <pic:cNvPicPr/>
                              </pic:nvPicPr>
                              <pic:blipFill>
                                <a:blip r:embed="rId97"/>
                                <a:stretch>
                                  <a:fillRect/>
                                </a:stretch>
                              </pic:blipFill>
                              <pic:spPr>
                                <a:xfrm>
                                  <a:off x="0" y="0"/>
                                  <a:ext cx="2592451" cy="1007267"/>
                                </a:xfrm>
                                <a:prstGeom prst="rect">
                                  <a:avLst/>
                                </a:prstGeom>
                              </pic:spPr>
                            </pic:pic>
                          </a:graphicData>
                        </a:graphic>
                      </wp:inline>
                    </w:drawing>
                  </w:r>
                </w:p>
              </w:txbxContent>
            </v:textbox>
            <w10:wrap type="square" anchorx="margin"/>
          </v:shape>
        </w:pict>
      </w:r>
      <w:r w:rsidR="006A0FA4" w:rsidRPr="00765132">
        <w:rPr>
          <w:b/>
          <w:bCs/>
        </w:rPr>
        <w:t>Note</w:t>
      </w:r>
      <w:r w:rsidR="006A0FA4">
        <w:t xml:space="preserve">: </w:t>
      </w:r>
      <w:r w:rsidR="006A0FA4" w:rsidRPr="006A0FA4">
        <w:rPr>
          <w:b/>
          <w:bCs/>
        </w:rPr>
        <w:t>Generics only work with reference type</w:t>
      </w:r>
      <w:r w:rsidR="006A0FA4">
        <w:t xml:space="preserve"> (String, Integer, Boolean, Double)</w:t>
      </w:r>
      <w:r w:rsidR="006A0FA4" w:rsidRPr="00765132">
        <w:t>. With generic it is possible to pass any class type to T, but you cannot pass a primitive type</w:t>
      </w:r>
      <w:r w:rsidR="006A0FA4">
        <w:t xml:space="preserve"> (int, double, float, char)</w:t>
      </w:r>
      <w:r w:rsidR="006A0FA4" w:rsidRPr="00765132">
        <w:t xml:space="preserve"> to a </w:t>
      </w:r>
      <w:proofErr w:type="gramStart"/>
      <w:r w:rsidR="006A0FA4" w:rsidRPr="00765132">
        <w:t>type</w:t>
      </w:r>
      <w:proofErr w:type="gramEnd"/>
      <w:r w:rsidR="006A0FA4" w:rsidRPr="00765132">
        <w:t xml:space="preserve"> parameter.</w:t>
      </w:r>
    </w:p>
    <w:p w14:paraId="008BAA56" w14:textId="539C39A8" w:rsidR="006A0FA4" w:rsidRDefault="00000000" w:rsidP="006A0FA4">
      <w:pPr>
        <w:rPr>
          <w:b/>
          <w:bCs/>
        </w:rPr>
      </w:pPr>
      <w:r>
        <w:rPr>
          <w:noProof/>
        </w:rPr>
        <w:pict w14:anchorId="619501E3">
          <v:shape id="_x0000_s1030" type="#_x0000_t202" style="position:absolute;margin-left:7.35pt;margin-top:.7pt;width:255.75pt;height:27.45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">
            <v:textbox>
              <w:txbxContent>
                <w:p w14:paraId="45250C9A" w14:textId="77777777" w:rsidR="006A0FA4" w:rsidRDefault="006A0FA4" w:rsidP="006A0FA4">
                  <w:r>
                    <w:rPr>
                      <w:noProof/>
                    </w:rPr>
                    <w:drawing>
                      <wp:inline distT="0" distB="0" distL="0" distR="0" wp14:anchorId="66667E06" wp14:editId="289BE0B2">
                        <wp:extent cx="2914650" cy="248345"/>
                        <wp:effectExtent l="0" t="0" r="0" b="0"/>
                        <wp:docPr id="204800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25175" name=""/>
                                <pic:cNvPicPr/>
                              </pic:nvPicPr>
                              <pic:blipFill>
                                <a:blip r:embed="rId98"/>
                                <a:stretch>
                                  <a:fillRect/>
                                </a:stretch>
                              </pic:blipFill>
                              <pic:spPr>
                                <a:xfrm>
                                  <a:off x="0" y="0"/>
                                  <a:ext cx="2964060" cy="252555"/>
                                </a:xfrm>
                                <a:prstGeom prst="rect">
                                  <a:avLst/>
                                </a:prstGeom>
                              </pic:spPr>
                            </pic:pic>
                          </a:graphicData>
                        </a:graphic>
                      </wp:inline>
                    </w:drawing>
                  </w:r>
                </w:p>
              </w:txbxContent>
            </v:textbox>
            <w10:wrap type="square" anchorx="margin"/>
          </v:shape>
        </w:pict>
      </w:r>
    </w:p>
    <w:p w14:paraId="1F472381" w14:textId="22C6D824" w:rsidR="006A0FA4" w:rsidRDefault="006A0FA4" w:rsidP="006A0FA4">
      <w:pPr>
        <w:rPr>
          <w:b/>
          <w:bCs/>
        </w:rPr>
      </w:pPr>
    </w:p>
    <w:p w14:paraId="68210864" w14:textId="3A59ED8F" w:rsidR="006A0FA4" w:rsidRDefault="006A0FA4" w:rsidP="006A0FA4">
      <w:pPr>
        <w:rPr>
          <w:b/>
          <w:bCs/>
        </w:rPr>
      </w:pPr>
      <w:r w:rsidRPr="006A0FA4">
        <w:rPr>
          <w:b/>
          <w:bCs/>
        </w:rPr>
        <w:t xml:space="preserve">Generic types differ based on their type </w:t>
      </w:r>
      <w:proofErr w:type="gramStart"/>
      <w:r w:rsidRPr="006A0FA4">
        <w:rPr>
          <w:b/>
          <w:bCs/>
        </w:rPr>
        <w:t xml:space="preserve">of </w:t>
      </w:r>
      <w:r>
        <w:rPr>
          <w:b/>
          <w:bCs/>
        </w:rPr>
        <w:t xml:space="preserve"> </w:t>
      </w:r>
      <w:r w:rsidRPr="006A0FA4">
        <w:rPr>
          <w:b/>
          <w:bCs/>
        </w:rPr>
        <w:t>argument</w:t>
      </w:r>
      <w:proofErr w:type="gramEnd"/>
      <w:r>
        <w:rPr>
          <w:b/>
          <w:bCs/>
        </w:rPr>
        <w:t>:</w:t>
      </w:r>
    </w:p>
    <w:p w14:paraId="11BA99B8" w14:textId="2B40718C" w:rsidR="006A0FA4" w:rsidRDefault="006A0FA4" w:rsidP="006A0FA4">
      <w:r w:rsidRPr="006A0FA4">
        <w:rPr>
          <w:b/>
          <w:bCs/>
          <w:noProof/>
        </w:rPr>
        <w:drawing>
          <wp:inline distT="0" distB="0" distL="0" distR="0" wp14:anchorId="203C7294" wp14:editId="60E93353">
            <wp:extent cx="1752600" cy="225104"/>
            <wp:effectExtent l="0" t="0" r="0" b="3810"/>
            <wp:docPr id="150725860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58605" name="Picture 1" descr="A close-up of a letter&#10;&#10;Description automatically generated"/>
                    <pic:cNvPicPr/>
                  </pic:nvPicPr>
                  <pic:blipFill>
                    <a:blip r:embed="rId99"/>
                    <a:stretch>
                      <a:fillRect/>
                    </a:stretch>
                  </pic:blipFill>
                  <pic:spPr>
                    <a:xfrm>
                      <a:off x="0" y="0"/>
                      <a:ext cx="1971887" cy="253269"/>
                    </a:xfrm>
                    <a:prstGeom prst="rect">
                      <a:avLst/>
                    </a:prstGeom>
                  </pic:spPr>
                </pic:pic>
              </a:graphicData>
            </a:graphic>
          </wp:inline>
        </w:drawing>
      </w:r>
      <w:r w:rsidRPr="006A0FA4">
        <w:t xml:space="preserve">Even though both iOb and strOb are of </w:t>
      </w:r>
      <w:r>
        <w:t>t</w:t>
      </w:r>
      <w:r w:rsidRPr="006A0FA4">
        <w:t>ype Gen&lt;T&gt;, they are</w:t>
      </w:r>
      <w:r>
        <w:t xml:space="preserve"> </w:t>
      </w:r>
      <w:r w:rsidRPr="006A0FA4">
        <w:t>references to different types because their type arguments</w:t>
      </w:r>
      <w:r>
        <w:t xml:space="preserve"> </w:t>
      </w:r>
      <w:r w:rsidRPr="006A0FA4">
        <w:t>differ. This is part of the way that generics add type safety and</w:t>
      </w:r>
      <w:r>
        <w:t xml:space="preserve"> </w:t>
      </w:r>
      <w:r w:rsidRPr="006A0FA4">
        <w:t>prevent errors.</w:t>
      </w:r>
    </w:p>
    <w:p w14:paraId="0668ADF9" w14:textId="2698F593" w:rsidR="005A4558" w:rsidRPr="005A4558" w:rsidRDefault="005A4558" w:rsidP="006A0FA4">
      <w:pPr>
        <w:rPr>
          <w:b/>
          <w:bCs/>
        </w:rPr>
      </w:pPr>
      <w:r w:rsidRPr="005A4558">
        <w:rPr>
          <w:b/>
          <w:bCs/>
        </w:rPr>
        <w:t>How generics improve type safety.?</w:t>
      </w:r>
    </w:p>
    <w:p w14:paraId="3E3E7250" w14:textId="00348326" w:rsidR="005A4558" w:rsidRDefault="00000000" w:rsidP="00043172">
      <w:pPr>
        <w:pStyle w:val="ListParagraph"/>
        <w:numPr>
          <w:ilvl w:val="0"/>
          <w:numId w:val="21"/>
        </w:numPr>
      </w:pPr>
      <w:r>
        <w:rPr>
          <w:noProof/>
        </w:rPr>
        <w:pict w14:anchorId="2B4844CD">
          <v:shape id="_x0000_s1029" type="#_x0000_t202" style="position:absolute;left:0;text-align:left;margin-left:299.6pt;margin-top:.9pt;width:201pt;height:39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">
            <v:textbox>
              <w:txbxContent>
                <w:p w14:paraId="101ACB78" w14:textId="70E3052F" w:rsidR="005A4558" w:rsidRDefault="005A4558" w:rsidP="005A4558">
                  <w:r w:rsidRPr="005A4558">
                    <w:rPr>
                      <w:noProof/>
                    </w:rPr>
                    <w:drawing>
                      <wp:inline distT="0" distB="0" distL="0" distR="0" wp14:anchorId="504AD7C8" wp14:editId="6244E94C">
                        <wp:extent cx="2473424" cy="457200"/>
                        <wp:effectExtent l="0" t="0" r="3175" b="0"/>
                        <wp:docPr id="67288517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85178" name="Picture 1" descr="A close up of text&#10;&#10;Description automatically generated"/>
                                <pic:cNvPicPr/>
                              </pic:nvPicPr>
                              <pic:blipFill>
                                <a:blip r:embed="rId100"/>
                                <a:stretch>
                                  <a:fillRect/>
                                </a:stretch>
                              </pic:blipFill>
                              <pic:spPr>
                                <a:xfrm>
                                  <a:off x="0" y="0"/>
                                  <a:ext cx="2489182" cy="460113"/>
                                </a:xfrm>
                                <a:prstGeom prst="rect">
                                  <a:avLst/>
                                </a:prstGeom>
                              </pic:spPr>
                            </pic:pic>
                          </a:graphicData>
                        </a:graphic>
                      </wp:inline>
                    </w:drawing>
                  </w:r>
                </w:p>
              </w:txbxContent>
            </v:textbox>
            <w10:wrap type="square" anchorx="margin"/>
          </v:shape>
        </w:pict>
      </w:r>
      <w:r w:rsidR="005A4558" w:rsidRPr="005A4558">
        <w:t>With generics, type information is checked at compile time. This means that if you try to use a data type that is not compatible with the one expected by the generic code, the compiler will catch it and generate an error. This prevents type-related errors from occurring at runtime, which can be harder to debug</w:t>
      </w:r>
      <w:r w:rsidR="005A4558">
        <w:t>.</w:t>
      </w:r>
    </w:p>
    <w:p w14:paraId="45F6EBF1" w14:textId="0DC0D628" w:rsidR="005A4558" w:rsidRDefault="00000000" w:rsidP="005A4558">
      <w:pPr>
        <w:pStyle w:val="ListParagraph"/>
        <w:numPr>
          <w:ilvl w:val="0"/>
          <w:numId w:val="21"/>
        </w:numPr>
      </w:pPr>
      <w:r>
        <w:rPr>
          <w:noProof/>
        </w:rPr>
        <w:pict w14:anchorId="7138FABC">
          <v:shape id="_x0000_s1028" type="#_x0000_t202" style="position:absolute;left:0;text-align:left;margin-left:560.85pt;margin-top:.2pt;width:192.75pt;height:21pt;z-index:25171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">
            <v:textbox>
              <w:txbxContent>
                <w:p w14:paraId="2CABBB83" w14:textId="0FEF9CC7" w:rsidR="005A4558" w:rsidRDefault="005A4558" w:rsidP="005A4558">
                  <w:r w:rsidRPr="005A4558">
                    <w:rPr>
                      <w:noProof/>
                    </w:rPr>
                    <w:drawing>
                      <wp:inline distT="0" distB="0" distL="0" distR="0" wp14:anchorId="765E3583" wp14:editId="1737DDC6">
                        <wp:extent cx="1816099" cy="200025"/>
                        <wp:effectExtent l="0" t="0" r="0" b="0"/>
                        <wp:docPr id="2522012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01242" name="Picture 1" descr="A close-up of a text&#10;&#10;Description automatically generated"/>
                                <pic:cNvPicPr/>
                              </pic:nvPicPr>
                              <pic:blipFill>
                                <a:blip r:embed="rId101"/>
                                <a:stretch>
                                  <a:fillRect/>
                                </a:stretch>
                              </pic:blipFill>
                              <pic:spPr>
                                <a:xfrm>
                                  <a:off x="0" y="0"/>
                                  <a:ext cx="1845291" cy="203240"/>
                                </a:xfrm>
                                <a:prstGeom prst="rect">
                                  <a:avLst/>
                                </a:prstGeom>
                              </pic:spPr>
                            </pic:pic>
                          </a:graphicData>
                        </a:graphic>
                      </wp:inline>
                    </w:drawing>
                  </w:r>
                </w:p>
              </w:txbxContent>
            </v:textbox>
            <w10:wrap type="square" anchorx="margin"/>
          </v:shape>
        </w:pict>
      </w:r>
      <w:r w:rsidR="005A4558" w:rsidRPr="005A4558">
        <w:t xml:space="preserve">By using generics, we eliminate the need for manual typecasting, which simplifies the code and reduces the more chances of errors. You can simply specify the data type </w:t>
      </w:r>
      <w:r w:rsidR="005A4558">
        <w:t>when</w:t>
      </w:r>
      <w:r w:rsidR="005A4558" w:rsidRPr="005A4558">
        <w:t xml:space="preserve"> creating an instance of the generic class, and the compiler ensures that only compatible types are used.</w:t>
      </w:r>
      <w:r w:rsidR="005A4558">
        <w:t xml:space="preserve"> </w:t>
      </w:r>
      <w:r w:rsidR="005A4558" w:rsidRPr="005A4558">
        <w:t>If the parameterized type is not used for the class</w:t>
      </w:r>
      <w:r w:rsidR="005A4558">
        <w:t xml:space="preserve"> Gen</w:t>
      </w:r>
      <w:r w:rsidR="005A4558" w:rsidRPr="005A4558">
        <w:t xml:space="preserve">, </w:t>
      </w:r>
      <w:r w:rsidR="005A4558">
        <w:t xml:space="preserve">the return type of </w:t>
      </w:r>
      <w:proofErr w:type="gramStart"/>
      <w:r w:rsidR="005A4558">
        <w:t>getOb( )</w:t>
      </w:r>
      <w:proofErr w:type="gramEnd"/>
      <w:r w:rsidR="005A4558">
        <w:t xml:space="preserve"> is Object, the cast to</w:t>
      </w:r>
    </w:p>
    <w:p w14:paraId="5C982C98" w14:textId="22A122BC" w:rsidR="005A4558" w:rsidRDefault="005A4558" w:rsidP="00043172">
      <w:pPr>
        <w:pStyle w:val="ListParagraph"/>
        <w:numPr>
          <w:ilvl w:val="0"/>
          <w:numId w:val="21"/>
        </w:numPr>
      </w:pPr>
      <w:r>
        <w:t xml:space="preserve">Integer is necessary to enable that value to be </w:t>
      </w:r>
      <w:proofErr w:type="gramStart"/>
      <w:r>
        <w:t>auto-unboxed</w:t>
      </w:r>
      <w:proofErr w:type="gramEnd"/>
      <w:r>
        <w:t xml:space="preserve"> and stored in v. If you remove the cast, the program will not compile.</w:t>
      </w:r>
    </w:p>
    <w:p w14:paraId="21AE9801" w14:textId="4787A3E8" w:rsidR="00043172" w:rsidRDefault="00000000" w:rsidP="00043172">
      <w:r>
        <w:rPr>
          <w:noProof/>
        </w:rPr>
        <w:pict w14:anchorId="453BBB91">
          <v:shape id="_x0000_s1061" type="#_x0000_t202" style="position:absolute;margin-left:598.5pt;margin-top:73.4pt;width:192.75pt;height:140.25pt;z-index:251724288;visibility:visible;mso-wrap-style:square;mso-width-percent:0;mso-wrap-distance-left:9pt;mso-wrap-distance-top:3.6pt;mso-wrap-distance-right:9pt;mso-wrap-distance-bottom:3.6pt;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59C2D21" w14:textId="42319527" w:rsidR="006A63EF" w:rsidRDefault="006A63EF" w:rsidP="006A63EF">
                  <w:r>
                    <w:rPr>
                      <w:noProof/>
                    </w:rPr>
                    <w:drawing>
                      <wp:inline distT="0" distB="0" distL="0" distR="0" wp14:anchorId="0333C2C0" wp14:editId="0DE82A6E">
                        <wp:extent cx="2255520" cy="876300"/>
                        <wp:effectExtent l="0" t="0" r="0" b="0"/>
                        <wp:docPr id="923563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63629" name="Picture 1" descr="A screenshot of a computer&#10;&#10;Description automatically generated"/>
                                <pic:cNvPicPr/>
                              </pic:nvPicPr>
                              <pic:blipFill>
                                <a:blip r:embed="rId102"/>
                                <a:stretch>
                                  <a:fillRect/>
                                </a:stretch>
                              </pic:blipFill>
                              <pic:spPr>
                                <a:xfrm>
                                  <a:off x="0" y="0"/>
                                  <a:ext cx="2255520" cy="876300"/>
                                </a:xfrm>
                                <a:prstGeom prst="rect">
                                  <a:avLst/>
                                </a:prstGeom>
                              </pic:spPr>
                            </pic:pic>
                          </a:graphicData>
                        </a:graphic>
                      </wp:inline>
                    </w:drawing>
                  </w:r>
                  <w:r>
                    <w:rPr>
                      <w:noProof/>
                    </w:rPr>
                    <w:drawing>
                      <wp:inline distT="0" distB="0" distL="0" distR="0" wp14:anchorId="76703529" wp14:editId="2EF137D7">
                        <wp:extent cx="2255520" cy="722630"/>
                        <wp:effectExtent l="0" t="0" r="0" b="0"/>
                        <wp:docPr id="161170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893" name="Picture 1" descr="A screenshot of a computer&#10;&#10;Description automatically generated"/>
                                <pic:cNvPicPr/>
                              </pic:nvPicPr>
                              <pic:blipFill>
                                <a:blip r:embed="rId103"/>
                                <a:stretch>
                                  <a:fillRect/>
                                </a:stretch>
                              </pic:blipFill>
                              <pic:spPr>
                                <a:xfrm>
                                  <a:off x="0" y="0"/>
                                  <a:ext cx="2255520" cy="722630"/>
                                </a:xfrm>
                                <a:prstGeom prst="rect">
                                  <a:avLst/>
                                </a:prstGeom>
                              </pic:spPr>
                            </pic:pic>
                          </a:graphicData>
                        </a:graphic>
                      </wp:inline>
                    </w:drawing>
                  </w:r>
                </w:p>
              </w:txbxContent>
            </v:textbox>
            <w10:wrap type="square" anchorx="page"/>
          </v:shape>
        </w:pict>
      </w:r>
      <w:r>
        <w:rPr>
          <w:noProof/>
        </w:rPr>
        <w:pict w14:anchorId="453BBB91">
          <v:shape id="_x0000_s1060" type="#_x0000_t202" style="position:absolute;margin-left:598.5pt;margin-top:49.4pt;width:192.75pt;height:21pt;z-index:251723264;visibility:visible;mso-wrap-style:square;mso-width-percent:0;mso-height-percent:0;mso-wrap-distance-left:9pt;mso-wrap-distance-top:3.6pt;mso-wrap-distance-right:9pt;mso-wrap-distance-bottom:3.6pt;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AAEEC5D" w14:textId="3535719C" w:rsidR="006A63EF" w:rsidRDefault="006A63EF" w:rsidP="006A63EF">
                  <w:r>
                    <w:rPr>
                      <w:noProof/>
                    </w:rPr>
                    <w:drawing>
                      <wp:inline distT="0" distB="0" distL="0" distR="0" wp14:anchorId="5E5434ED" wp14:editId="78808EE5">
                        <wp:extent cx="1581150" cy="223433"/>
                        <wp:effectExtent l="0" t="0" r="0" b="0"/>
                        <wp:docPr id="1136718159"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8159" name="Picture 1" descr="A black and white text&#10;&#10;Description automatically generated with medium confidence"/>
                                <pic:cNvPicPr/>
                              </pic:nvPicPr>
                              <pic:blipFill>
                                <a:blip r:embed="rId104"/>
                                <a:stretch>
                                  <a:fillRect/>
                                </a:stretch>
                              </pic:blipFill>
                              <pic:spPr>
                                <a:xfrm>
                                  <a:off x="0" y="0"/>
                                  <a:ext cx="1608966" cy="227364"/>
                                </a:xfrm>
                                <a:prstGeom prst="rect">
                                  <a:avLst/>
                                </a:prstGeom>
                              </pic:spPr>
                            </pic:pic>
                          </a:graphicData>
                        </a:graphic>
                      </wp:inline>
                    </w:drawing>
                  </w:r>
                </w:p>
              </w:txbxContent>
            </v:textbox>
            <w10:wrap type="square" anchorx="page"/>
          </v:shape>
        </w:pict>
      </w:r>
      <w:r>
        <w:rPr>
          <w:noProof/>
        </w:rPr>
        <w:pict w14:anchorId="453BBB91">
          <v:shape id="_x0000_s1027" type="#_x0000_t202" style="position:absolute;margin-left:283.1pt;margin-top:23.75pt;width:192.75pt;height:21pt;z-index:251720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0171ABC3" w14:textId="6362B95C" w:rsidR="00043172" w:rsidRDefault="00043172" w:rsidP="00043172">
                  <w:r>
                    <w:rPr>
                      <w:noProof/>
                    </w:rPr>
                    <w:drawing>
                      <wp:inline distT="0" distB="0" distL="0" distR="0" wp14:anchorId="5D6DF854" wp14:editId="226C8145">
                        <wp:extent cx="2256155" cy="193027"/>
                        <wp:effectExtent l="0" t="0" r="0" b="0"/>
                        <wp:docPr id="2056447861" name="Picture 5">
                          <a:extLst xmlns:a="http://schemas.openxmlformats.org/drawingml/2006/main">
                            <a:ext uri="{FF2B5EF4-FFF2-40B4-BE49-F238E27FC236}">
                              <a16:creationId xmlns:a16="http://schemas.microsoft.com/office/drawing/2014/main" id="{93218F82-FF99-BE86-4039-28778CF1A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3218F82-FF99-BE86-4039-28778CF1A50E}"/>
                                    </a:ext>
                                  </a:extLst>
                                </pic:cNvPr>
                                <pic:cNvPicPr>
                                  <a:picLocks noChangeAspect="1"/>
                                </pic:cNvPicPr>
                              </pic:nvPicPr>
                              <pic:blipFill>
                                <a:blip r:embed="rId105"/>
                                <a:stretch>
                                  <a:fillRect/>
                                </a:stretch>
                              </pic:blipFill>
                              <pic:spPr>
                                <a:xfrm>
                                  <a:off x="0" y="0"/>
                                  <a:ext cx="2256155" cy="193027"/>
                                </a:xfrm>
                                <a:prstGeom prst="rect">
                                  <a:avLst/>
                                </a:prstGeom>
                              </pic:spPr>
                            </pic:pic>
                          </a:graphicData>
                        </a:graphic>
                      </wp:inline>
                    </w:drawing>
                  </w:r>
                </w:p>
              </w:txbxContent>
            </v:textbox>
            <w10:wrap type="square" anchorx="page"/>
          </v:shape>
        </w:pict>
      </w:r>
      <w:r>
        <w:rPr>
          <w:noProof/>
        </w:rPr>
        <w:pict w14:anchorId="55C3ED32">
          <v:shape id="_x0000_s1026" type="#_x0000_t202" style="position:absolute;margin-left:283.1pt;margin-top:1.7pt;width:192.75pt;height:21pt;z-index:251722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">
            <v:textbox>
              <w:txbxContent>
                <w:p w14:paraId="1B60E79E" w14:textId="12AEB0EB" w:rsidR="00043172" w:rsidRDefault="00043172" w:rsidP="00043172">
                  <w:r>
                    <w:rPr>
                      <w:noProof/>
                    </w:rPr>
                    <w:drawing>
                      <wp:inline distT="0" distB="0" distL="0" distR="0" wp14:anchorId="52C5E6AF" wp14:editId="21FA7780">
                        <wp:extent cx="2256155" cy="163830"/>
                        <wp:effectExtent l="0" t="0" r="0" b="7620"/>
                        <wp:docPr id="1895581527" name="Picture 3">
                          <a:extLst xmlns:a="http://schemas.openxmlformats.org/drawingml/2006/main">
                            <a:ext uri="{FF2B5EF4-FFF2-40B4-BE49-F238E27FC236}">
                              <a16:creationId xmlns:a16="http://schemas.microsoft.com/office/drawing/2014/main" id="{DEFF3F26-E527-07E4-7033-ABAF22667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1527" name="Picture 3">
                                  <a:extLst>
                                    <a:ext uri="{FF2B5EF4-FFF2-40B4-BE49-F238E27FC236}">
                                      <a16:creationId xmlns:a16="http://schemas.microsoft.com/office/drawing/2014/main" id="{DEFF3F26-E527-07E4-7033-ABAF2266757D}"/>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256155" cy="163830"/>
                                </a:xfrm>
                                <a:prstGeom prst="rect">
                                  <a:avLst/>
                                </a:prstGeom>
                              </pic:spPr>
                            </pic:pic>
                          </a:graphicData>
                        </a:graphic>
                      </wp:inline>
                    </w:drawing>
                  </w:r>
                </w:p>
              </w:txbxContent>
            </v:textbox>
            <w10:wrap type="square" anchorx="page"/>
          </v:shape>
        </w:pict>
      </w:r>
      <w:r w:rsidR="00043172" w:rsidRPr="00043172">
        <w:rPr>
          <w:b/>
          <w:bCs/>
        </w:rPr>
        <w:t xml:space="preserve">Generic classes with two type parameters: </w:t>
      </w:r>
      <w:r w:rsidR="00043172" w:rsidRPr="00043172">
        <w:t xml:space="preserve"> </w:t>
      </w:r>
      <w:r w:rsidR="00043172">
        <w:t xml:space="preserve">You can declare more than one </w:t>
      </w:r>
      <w:proofErr w:type="gramStart"/>
      <w:r w:rsidR="00043172">
        <w:t>type</w:t>
      </w:r>
      <w:proofErr w:type="gramEnd"/>
      <w:r w:rsidR="00043172">
        <w:t xml:space="preserve"> parameter in a generic type. To specify two or more type parameters, simply use a comma-separated list. </w:t>
      </w:r>
      <w:proofErr w:type="gramStart"/>
      <w:r w:rsidR="00043172" w:rsidRPr="00043172">
        <w:t>so</w:t>
      </w:r>
      <w:proofErr w:type="gramEnd"/>
      <w:r w:rsidR="00043172" w:rsidRPr="00043172">
        <w:t xml:space="preserve"> we could do T1, T2, T3. </w:t>
      </w:r>
      <w:r w:rsidR="00043172">
        <w:t xml:space="preserve">But </w:t>
      </w:r>
      <w:proofErr w:type="gramStart"/>
      <w:r w:rsidR="00043172">
        <w:t>again</w:t>
      </w:r>
      <w:proofErr w:type="gramEnd"/>
      <w:r w:rsidR="00043172">
        <w:t xml:space="preserve"> t instead of using type parameters like this, it's easier to read the code with alternate letter selections. And these are usually S, U, and V, in that order. If we had three types, we'd probably want to declare this class as shown here, with T, S, and U.</w:t>
      </w:r>
    </w:p>
    <w:p w14:paraId="52BD5821" w14:textId="7297E05F" w:rsidR="00043172" w:rsidRPr="006A63EF" w:rsidRDefault="00043172" w:rsidP="00043172">
      <w:r w:rsidRPr="00043172">
        <w:rPr>
          <w:b/>
          <w:bCs/>
        </w:rPr>
        <w:t>Bounded Types:</w:t>
      </w:r>
      <w:r w:rsidR="006A63EF">
        <w:rPr>
          <w:b/>
          <w:bCs/>
        </w:rPr>
        <w:t xml:space="preserve"> </w:t>
      </w:r>
      <w:r w:rsidR="006A63EF" w:rsidRPr="006A63EF">
        <w:t xml:space="preserve">When specifying a </w:t>
      </w:r>
      <w:proofErr w:type="gramStart"/>
      <w:r w:rsidR="006A63EF" w:rsidRPr="006A63EF">
        <w:t>type</w:t>
      </w:r>
      <w:proofErr w:type="gramEnd"/>
      <w:r w:rsidR="006A63EF" w:rsidRPr="006A63EF">
        <w:t xml:space="preserve"> parameter, you can create an upper bound that declares the superclass from which all type arguments must be derived.</w:t>
      </w:r>
      <w:r w:rsidR="006A63EF">
        <w:br/>
      </w:r>
      <w:r w:rsidR="006A63EF" w:rsidRPr="006A63EF">
        <w:t xml:space="preserve"> We can achieve this by using extends clause when specifying the type parameter.</w:t>
      </w:r>
    </w:p>
    <w:p w14:paraId="50B680DD" w14:textId="016976F4" w:rsidR="00043172" w:rsidRDefault="006A63EF" w:rsidP="006A63EF">
      <w:pPr>
        <w:pStyle w:val="ListParagraph"/>
        <w:numPr>
          <w:ilvl w:val="0"/>
          <w:numId w:val="21"/>
        </w:numPr>
      </w:pPr>
      <w:r w:rsidRPr="006A63EF">
        <w:t xml:space="preserve"> Here T extends </w:t>
      </w:r>
      <w:r>
        <w:t xml:space="preserve">superclass: </w:t>
      </w:r>
      <w:r w:rsidRPr="006A63EF">
        <w:t xml:space="preserve"> </w:t>
      </w:r>
      <w:r>
        <w:t>This specifies that T can only be replaced by superclass, or subclasses of superclass. Thus, superclass defines an inclusive, upper limit (</w:t>
      </w:r>
      <w:r w:rsidRPr="006A63EF">
        <w:t xml:space="preserve">In this example, T can be any class that extends Number, such as Integer, Double, or </w:t>
      </w:r>
      <w:proofErr w:type="spellStart"/>
      <w:r w:rsidRPr="006A63EF">
        <w:t>BigDecimal</w:t>
      </w:r>
      <w:proofErr w:type="spellEnd"/>
      <w:r w:rsidRPr="006A63EF">
        <w:t>.</w:t>
      </w:r>
      <w:r>
        <w:t>)</w:t>
      </w:r>
    </w:p>
    <w:p w14:paraId="73FD5CB7" w14:textId="03286302" w:rsidR="006A63EF" w:rsidRDefault="006A63EF" w:rsidP="006A63EF">
      <w:pPr>
        <w:pStyle w:val="ListParagraph"/>
        <w:numPr>
          <w:ilvl w:val="0"/>
          <w:numId w:val="21"/>
        </w:numPr>
      </w:pPr>
      <w:r>
        <w:t xml:space="preserve">Lower Bound: T </w:t>
      </w:r>
      <w:r w:rsidRPr="006A63EF">
        <w:t>can be Number, Object, or any other class that Integer extends.</w:t>
      </w:r>
    </w:p>
    <w:p w14:paraId="2A91208C" w14:textId="77777777" w:rsidR="006A63EF" w:rsidRDefault="006A63EF" w:rsidP="006A63EF">
      <w:pPr>
        <w:pStyle w:val="ListParagraph"/>
        <w:numPr>
          <w:ilvl w:val="0"/>
          <w:numId w:val="37"/>
        </w:numPr>
      </w:pPr>
      <w:r w:rsidRPr="006A63EF">
        <w:lastRenderedPageBreak/>
        <w:t>In addition to using a class type as a bond, you can also use an interface type. In fact, you can specify multiple interfaces as bounds.</w:t>
      </w:r>
    </w:p>
    <w:p w14:paraId="041C08C5" w14:textId="62E333D5" w:rsidR="006A63EF" w:rsidRDefault="006A63EF" w:rsidP="006A63EF">
      <w:pPr>
        <w:pStyle w:val="ListParagraph"/>
        <w:numPr>
          <w:ilvl w:val="0"/>
          <w:numId w:val="37"/>
        </w:numPr>
      </w:pPr>
      <w:r w:rsidRPr="006A63EF">
        <w:t xml:space="preserve"> A bound can include both class type and one or more interfaces.</w:t>
      </w:r>
    </w:p>
    <w:p w14:paraId="4ABAB2A1" w14:textId="41484FF7" w:rsidR="006A63EF" w:rsidRDefault="006A63EF" w:rsidP="006A63EF">
      <w:pPr>
        <w:pStyle w:val="ListParagraph"/>
        <w:numPr>
          <w:ilvl w:val="1"/>
          <w:numId w:val="37"/>
        </w:numPr>
      </w:pPr>
      <w:r w:rsidRPr="006A63EF">
        <w:t>In this case class type must be f</w:t>
      </w:r>
      <w:r>
        <w:t>irst.</w:t>
      </w:r>
    </w:p>
    <w:p w14:paraId="63B9BB55" w14:textId="687BCEB8" w:rsidR="006A63EF" w:rsidRDefault="00000000" w:rsidP="006A63EF">
      <w:pPr>
        <w:pStyle w:val="ListParagraph"/>
        <w:numPr>
          <w:ilvl w:val="1"/>
          <w:numId w:val="37"/>
        </w:numPr>
      </w:pPr>
      <w:r>
        <w:rPr>
          <w:noProof/>
        </w:rPr>
        <w:pict w14:anchorId="453BBB91">
          <v:shape id="_x0000_s1062" type="#_x0000_t202" style="position:absolute;left:0;text-align:left;margin-left:480.75pt;margin-top:28.7pt;width:296.25pt;height:87.75pt;z-index:25172531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CAB9673" w14:textId="28F1A5AB" w:rsidR="00B7548E" w:rsidRDefault="00B7548E" w:rsidP="00B7548E">
                  <w:r w:rsidRPr="00B7548E">
                    <w:rPr>
                      <w:noProof/>
                    </w:rPr>
                    <w:drawing>
                      <wp:inline distT="0" distB="0" distL="0" distR="0" wp14:anchorId="596D529B" wp14:editId="24262293">
                        <wp:extent cx="3581400" cy="977278"/>
                        <wp:effectExtent l="0" t="0" r="0" b="0"/>
                        <wp:docPr id="719503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03498" name="Picture 1" descr="A screenshot of a computer&#10;&#10;Description automatically generated"/>
                                <pic:cNvPicPr/>
                              </pic:nvPicPr>
                              <pic:blipFill>
                                <a:blip r:embed="rId107"/>
                                <a:stretch>
                                  <a:fillRect/>
                                </a:stretch>
                              </pic:blipFill>
                              <pic:spPr>
                                <a:xfrm>
                                  <a:off x="0" y="0"/>
                                  <a:ext cx="3609677" cy="984994"/>
                                </a:xfrm>
                                <a:prstGeom prst="rect">
                                  <a:avLst/>
                                </a:prstGeom>
                              </pic:spPr>
                            </pic:pic>
                          </a:graphicData>
                        </a:graphic>
                      </wp:inline>
                    </w:drawing>
                  </w:r>
                </w:p>
              </w:txbxContent>
            </v:textbox>
            <w10:wrap type="square" anchorx="page"/>
          </v:shape>
        </w:pict>
      </w:r>
      <w:r w:rsidR="006A63EF" w:rsidRPr="006A63EF">
        <w:t xml:space="preserve">When specifying a bound that has </w:t>
      </w:r>
      <w:proofErr w:type="gramStart"/>
      <w:r w:rsidR="006A63EF" w:rsidRPr="006A63EF">
        <w:t>class</w:t>
      </w:r>
      <w:proofErr w:type="gramEnd"/>
      <w:r w:rsidR="006A63EF" w:rsidRPr="006A63EF">
        <w:t xml:space="preserve"> and an interface or multiple interfaces, use the </w:t>
      </w:r>
      <w:r w:rsidR="006A63EF">
        <w:t>&amp;</w:t>
      </w:r>
      <w:r w:rsidR="006A63EF" w:rsidRPr="006A63EF">
        <w:t xml:space="preserve"> operator to connect them. This creates an intersection type.</w:t>
      </w:r>
    </w:p>
    <w:p w14:paraId="18B464D6" w14:textId="688A1603" w:rsidR="006A63EF" w:rsidRDefault="00B7548E" w:rsidP="00B7548E">
      <w:r w:rsidRPr="00B7548E">
        <w:rPr>
          <w:noProof/>
        </w:rPr>
        <w:drawing>
          <wp:inline distT="0" distB="0" distL="0" distR="0" wp14:anchorId="6627FFCC" wp14:editId="0AB0BA66">
            <wp:extent cx="2819400" cy="138944"/>
            <wp:effectExtent l="0" t="0" r="0" b="0"/>
            <wp:docPr id="166923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3380" name=""/>
                    <pic:cNvPicPr/>
                  </pic:nvPicPr>
                  <pic:blipFill>
                    <a:blip r:embed="rId108"/>
                    <a:stretch>
                      <a:fillRect/>
                    </a:stretch>
                  </pic:blipFill>
                  <pic:spPr>
                    <a:xfrm>
                      <a:off x="0" y="0"/>
                      <a:ext cx="2861152" cy="141002"/>
                    </a:xfrm>
                    <a:prstGeom prst="rect">
                      <a:avLst/>
                    </a:prstGeom>
                  </pic:spPr>
                </pic:pic>
              </a:graphicData>
            </a:graphic>
          </wp:inline>
        </w:drawing>
      </w:r>
    </w:p>
    <w:p w14:paraId="3D9757E2" w14:textId="1944C4D7" w:rsidR="00B7548E" w:rsidRDefault="00B7548E" w:rsidP="00B7548E">
      <w:r w:rsidRPr="00FF64D1">
        <w:rPr>
          <w:b/>
          <w:bCs/>
        </w:rPr>
        <w:t>Using wild card arguments:</w:t>
      </w:r>
      <w:r>
        <w:t xml:space="preserve"> </w:t>
      </w:r>
      <w:r w:rsidRPr="00B7548E">
        <w:t xml:space="preserve">Denoted </w:t>
      </w:r>
      <w:proofErr w:type="gramStart"/>
      <w:r w:rsidR="00627834" w:rsidRPr="00B7548E">
        <w:t>by</w:t>
      </w:r>
      <w:r w:rsidR="00627834">
        <w:t xml:space="preserve"> </w:t>
      </w:r>
      <w:r w:rsidR="00627834" w:rsidRPr="00B7548E">
        <w:t>?</w:t>
      </w:r>
      <w:proofErr w:type="gramEnd"/>
      <w:r w:rsidRPr="00B7548E">
        <w:t xml:space="preserve"> extends Type, where Type is a specific type. This wildcard allows any type that is a subtype of Type or Type itself.</w:t>
      </w:r>
    </w:p>
    <w:p w14:paraId="5DA7FF25" w14:textId="10EFC505" w:rsidR="00FF64D1" w:rsidRDefault="00FF64D1" w:rsidP="00FF64D1">
      <w:r w:rsidRPr="00314FCE">
        <w:rPr>
          <w:b/>
          <w:bCs/>
        </w:rPr>
        <w:t>Generic Exception Restriction</w:t>
      </w:r>
      <w:r>
        <w:t>: A generic class cannot extend Throwable. This means that you cannot create generic exception classes.</w:t>
      </w:r>
    </w:p>
    <w:p w14:paraId="5837B728" w14:textId="470BE105" w:rsidR="00FF64D1" w:rsidRDefault="00000000" w:rsidP="00B7548E">
      <w:bookmarkStart w:id="2" w:name="_Hlk166771225"/>
      <w:r>
        <w:rPr>
          <w:noProof/>
        </w:rPr>
        <w:pict w14:anchorId="453BBB91">
          <v:shape id="_x0000_s1063" type="#_x0000_t202" style="position:absolute;margin-left:483.75pt;margin-top:4.25pt;width:293.25pt;height:113.25pt;z-index:25172633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5C8F32D1" w14:textId="0E21BCDA" w:rsidR="00534ED1" w:rsidRDefault="00534ED1" w:rsidP="00534ED1">
                  <w:r w:rsidRPr="00534ED1">
                    <w:rPr>
                      <w:noProof/>
                    </w:rPr>
                    <w:drawing>
                      <wp:inline distT="0" distB="0" distL="0" distR="0" wp14:anchorId="3F56A8F3" wp14:editId="1FFDF02C">
                        <wp:extent cx="3219450" cy="1097759"/>
                        <wp:effectExtent l="0" t="0" r="0" b="0"/>
                        <wp:docPr id="1978099762"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99762" name="Picture 1" descr="A close-up of a list&#10;&#10;Description automatically generated"/>
                                <pic:cNvPicPr/>
                              </pic:nvPicPr>
                              <pic:blipFill>
                                <a:blip r:embed="rId109"/>
                                <a:stretch>
                                  <a:fillRect/>
                                </a:stretch>
                              </pic:blipFill>
                              <pic:spPr>
                                <a:xfrm>
                                  <a:off x="0" y="0"/>
                                  <a:ext cx="3246079" cy="1106839"/>
                                </a:xfrm>
                                <a:prstGeom prst="rect">
                                  <a:avLst/>
                                </a:prstGeom>
                              </pic:spPr>
                            </pic:pic>
                          </a:graphicData>
                        </a:graphic>
                      </wp:inline>
                    </w:drawing>
                  </w:r>
                </w:p>
              </w:txbxContent>
            </v:textbox>
            <w10:wrap type="square" anchorx="page"/>
          </v:shape>
        </w:pict>
      </w:r>
    </w:p>
    <w:bookmarkEnd w:id="1"/>
    <w:p w14:paraId="7538F576" w14:textId="2F4D8748" w:rsidR="00B7548E" w:rsidRPr="00D155ED" w:rsidRDefault="006C235B" w:rsidP="00B7548E">
      <w:pPr>
        <w:rPr>
          <w:b/>
          <w:bCs/>
        </w:rPr>
      </w:pPr>
      <w:r w:rsidRPr="00D155ED">
        <w:rPr>
          <w:b/>
          <w:bCs/>
        </w:rPr>
        <w:t>Nested Classes:</w:t>
      </w:r>
    </w:p>
    <w:p w14:paraId="6F9713D7" w14:textId="522C643F" w:rsidR="006C235B" w:rsidRDefault="00534ED1" w:rsidP="006C235B">
      <w:pPr>
        <w:pStyle w:val="ListParagraph"/>
        <w:numPr>
          <w:ilvl w:val="0"/>
          <w:numId w:val="21"/>
        </w:numPr>
      </w:pPr>
      <w:r w:rsidRPr="00534ED1">
        <w:t xml:space="preserve">A class usually contains attributes and methods. However, a class can contain other types within the class body, such as other classes, interfaces, </w:t>
      </w:r>
      <w:proofErr w:type="spellStart"/>
      <w:r w:rsidRPr="00534ED1">
        <w:t>enums</w:t>
      </w:r>
      <w:proofErr w:type="spellEnd"/>
      <w:r w:rsidRPr="00534ED1">
        <w:t>, and records. These are called nested types or nested classes.</w:t>
      </w:r>
    </w:p>
    <w:p w14:paraId="4DBA1BF6" w14:textId="2DC44619" w:rsidR="00534ED1" w:rsidRDefault="00000000" w:rsidP="00534ED1">
      <w:r>
        <w:rPr>
          <w:noProof/>
        </w:rPr>
        <w:pict w14:anchorId="453BBB91">
          <v:shape id="_x0000_s1064" type="#_x0000_t202" style="position:absolute;margin-left:489.75pt;margin-top:27.05pt;width:287.25pt;height:121.5pt;z-index:25172736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w:txbxContent>
                <w:p w14:paraId="276135A8" w14:textId="37152B52" w:rsidR="00534ED1" w:rsidRDefault="00534ED1" w:rsidP="00534ED1">
                  <w:pPr>
                    <w:rPr>
                      <w:noProof/>
                    </w:rPr>
                  </w:pPr>
                  <w:r>
                    <w:rPr>
                      <w:noProof/>
                    </w:rPr>
                    <w:drawing>
                      <wp:inline distT="0" distB="0" distL="0" distR="0" wp14:anchorId="422BC64D" wp14:editId="644EAE40">
                        <wp:extent cx="3531870" cy="219075"/>
                        <wp:effectExtent l="0" t="0" r="0" b="0"/>
                        <wp:docPr id="214479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94706" name=""/>
                                <pic:cNvPicPr/>
                              </pic:nvPicPr>
                              <pic:blipFill>
                                <a:blip r:embed="rId110"/>
                                <a:stretch>
                                  <a:fillRect/>
                                </a:stretch>
                              </pic:blipFill>
                              <pic:spPr>
                                <a:xfrm>
                                  <a:off x="0" y="0"/>
                                  <a:ext cx="3531870" cy="219075"/>
                                </a:xfrm>
                                <a:prstGeom prst="rect">
                                  <a:avLst/>
                                </a:prstGeom>
                              </pic:spPr>
                            </pic:pic>
                          </a:graphicData>
                        </a:graphic>
                      </wp:inline>
                    </w:drawing>
                  </w:r>
                </w:p>
                <w:p w14:paraId="1CCADD2C" w14:textId="430C0D8A" w:rsidR="00534ED1" w:rsidRDefault="00534ED1" w:rsidP="00534ED1">
                  <w:r>
                    <w:rPr>
                      <w:noProof/>
                    </w:rPr>
                    <w:drawing>
                      <wp:inline distT="0" distB="0" distL="0" distR="0" wp14:anchorId="1FA71038" wp14:editId="74082DBC">
                        <wp:extent cx="3531870" cy="1106170"/>
                        <wp:effectExtent l="0" t="0" r="0" b="0"/>
                        <wp:docPr id="42265441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54414" name="Picture 1" descr="A computer screen shot of text&#10;&#10;Description automatically generated"/>
                                <pic:cNvPicPr/>
                              </pic:nvPicPr>
                              <pic:blipFill>
                                <a:blip r:embed="rId111"/>
                                <a:stretch>
                                  <a:fillRect/>
                                </a:stretch>
                              </pic:blipFill>
                              <pic:spPr>
                                <a:xfrm>
                                  <a:off x="0" y="0"/>
                                  <a:ext cx="3531870" cy="1106170"/>
                                </a:xfrm>
                                <a:prstGeom prst="rect">
                                  <a:avLst/>
                                </a:prstGeom>
                              </pic:spPr>
                            </pic:pic>
                          </a:graphicData>
                        </a:graphic>
                      </wp:inline>
                    </w:drawing>
                  </w:r>
                </w:p>
              </w:txbxContent>
            </v:textbox>
            <w10:wrap type="square" anchorx="page"/>
          </v:shape>
        </w:pict>
      </w:r>
      <w:proofErr w:type="gramStart"/>
      <w:r w:rsidR="00534ED1">
        <w:t>Note :</w:t>
      </w:r>
      <w:proofErr w:type="gramEnd"/>
      <w:r w:rsidR="00534ED1">
        <w:t xml:space="preserve"> </w:t>
      </w:r>
      <w:r w:rsidR="00534ED1" w:rsidRPr="00534ED1">
        <w:t>Only static nested classes were allowed to have static methods before JDK 1</w:t>
      </w:r>
      <w:r w:rsidR="00534ED1">
        <w:t>6</w:t>
      </w:r>
      <w:r w:rsidR="00534ED1" w:rsidRPr="00534ED1">
        <w:t>. Now all four types of nested classes can have static members of any type, including static methods.</w:t>
      </w:r>
    </w:p>
    <w:p w14:paraId="3FBB36DB" w14:textId="30CD1B21" w:rsidR="00534ED1" w:rsidRDefault="00534ED1" w:rsidP="00534ED1">
      <w:r w:rsidRPr="00534ED1">
        <w:rPr>
          <w:b/>
          <w:bCs/>
        </w:rPr>
        <w:t>Static Nested Classes</w:t>
      </w:r>
      <w:r>
        <w:rPr>
          <w:b/>
          <w:bCs/>
        </w:rPr>
        <w:t xml:space="preserve">: </w:t>
      </w:r>
    </w:p>
    <w:p w14:paraId="77206FCC" w14:textId="4B223D4F" w:rsidR="00534ED1" w:rsidRDefault="00534ED1" w:rsidP="00534ED1">
      <w:pPr>
        <w:pStyle w:val="ListParagraph"/>
        <w:numPr>
          <w:ilvl w:val="0"/>
          <w:numId w:val="21"/>
        </w:numPr>
      </w:pPr>
      <w:r w:rsidRPr="00534ED1">
        <w:t>It is a class enclosed in the structure of another class declaring it as static.</w:t>
      </w:r>
    </w:p>
    <w:p w14:paraId="6757BB74" w14:textId="1B4717D5" w:rsidR="00534ED1" w:rsidRDefault="00534ED1" w:rsidP="00534ED1">
      <w:pPr>
        <w:pStyle w:val="ListParagraph"/>
        <w:numPr>
          <w:ilvl w:val="0"/>
          <w:numId w:val="21"/>
        </w:numPr>
      </w:pPr>
      <w:r w:rsidRPr="00534ED1">
        <w:t>To access this class externally, it requires the outer class name as a part of qualifying name.</w:t>
      </w:r>
      <w:r>
        <w:t xml:space="preserve"> </w:t>
      </w:r>
      <w:r w:rsidRPr="00534ED1">
        <w:t xml:space="preserve">Here the static nested class is Employee Comparator. </w:t>
      </w:r>
      <w:proofErr w:type="gramStart"/>
      <w:r w:rsidRPr="00534ED1">
        <w:t>In order to</w:t>
      </w:r>
      <w:proofErr w:type="gramEnd"/>
      <w:r w:rsidRPr="00534ED1">
        <w:t xml:space="preserve"> access it, we require the outer class name that is Employee.</w:t>
      </w:r>
    </w:p>
    <w:p w14:paraId="2C71B7E7" w14:textId="0DBD43BF" w:rsidR="00534ED1" w:rsidRDefault="00534ED1" w:rsidP="00534ED1">
      <w:pPr>
        <w:pStyle w:val="ListParagraph"/>
        <w:numPr>
          <w:ilvl w:val="0"/>
          <w:numId w:val="21"/>
        </w:numPr>
      </w:pPr>
      <w:r w:rsidRPr="00534ED1">
        <w:t xml:space="preserve">The major advantage of static nested class is being </w:t>
      </w:r>
      <w:proofErr w:type="spellStart"/>
      <w:proofErr w:type="gramStart"/>
      <w:r w:rsidRPr="00534ED1">
        <w:t>to</w:t>
      </w:r>
      <w:proofErr w:type="spellEnd"/>
      <w:proofErr w:type="gramEnd"/>
      <w:r w:rsidRPr="00534ED1">
        <w:t xml:space="preserve"> able to access private attributes of the outer class.</w:t>
      </w:r>
    </w:p>
    <w:p w14:paraId="1BF49A64" w14:textId="4F283E59" w:rsidR="00534ED1" w:rsidRDefault="00000000" w:rsidP="00534ED1">
      <w:pPr>
        <w:pStyle w:val="ListParagraph"/>
        <w:numPr>
          <w:ilvl w:val="0"/>
          <w:numId w:val="21"/>
        </w:numPr>
      </w:pPr>
      <w:r>
        <w:rPr>
          <w:noProof/>
        </w:rPr>
        <w:pict w14:anchorId="453BBB91">
          <v:shape id="_x0000_s1066" type="#_x0000_t202" style="position:absolute;left:0;text-align:left;margin-left:491.25pt;margin-top:5.15pt;width:296.25pt;height:87.75pt;z-index:25172838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6">
              <w:txbxContent>
                <w:p w14:paraId="3D546B7F" w14:textId="008ADF5E" w:rsidR="008E7E00" w:rsidRDefault="008E7E00" w:rsidP="008E7E00">
                  <w:r>
                    <w:rPr>
                      <w:noProof/>
                    </w:rPr>
                    <w:drawing>
                      <wp:inline distT="0" distB="0" distL="0" distR="0" wp14:anchorId="6AA7C3A1" wp14:editId="1CFCA8A7">
                        <wp:extent cx="3569970" cy="217805"/>
                        <wp:effectExtent l="0" t="0" r="0" b="0"/>
                        <wp:docPr id="1932165530" name="Picture 2">
                          <a:extLst xmlns:a="http://schemas.openxmlformats.org/drawingml/2006/main">
                            <a:ext uri="{FF2B5EF4-FFF2-40B4-BE49-F238E27FC236}">
                              <a16:creationId xmlns:a16="http://schemas.microsoft.com/office/drawing/2014/main" id="{275F01F3-778F-D551-7BEB-FC7D68AC8D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5F01F3-778F-D551-7BEB-FC7D68AC8DF6}"/>
                                    </a:ext>
                                  </a:extLst>
                                </pic:cNvPr>
                                <pic:cNvPicPr>
                                  <a:picLocks noChangeAspect="1"/>
                                </pic:cNvPicPr>
                              </pic:nvPicPr>
                              <pic:blipFill>
                                <a:blip r:embed="rId112"/>
                                <a:stretch>
                                  <a:fillRect/>
                                </a:stretch>
                              </pic:blipFill>
                              <pic:spPr>
                                <a:xfrm>
                                  <a:off x="0" y="0"/>
                                  <a:ext cx="3569970" cy="217805"/>
                                </a:xfrm>
                                <a:prstGeom prst="rect">
                                  <a:avLst/>
                                </a:prstGeom>
                              </pic:spPr>
                            </pic:pic>
                          </a:graphicData>
                        </a:graphic>
                      </wp:inline>
                    </w:drawing>
                  </w:r>
                </w:p>
                <w:p w14:paraId="33B26837" w14:textId="3B8E4489" w:rsidR="008E7E00" w:rsidRDefault="008E7E00" w:rsidP="008E7E00">
                  <w:r>
                    <w:rPr>
                      <w:noProof/>
                    </w:rPr>
                    <w:drawing>
                      <wp:inline distT="0" distB="0" distL="0" distR="0" wp14:anchorId="5BE80C51" wp14:editId="0C706DB8">
                        <wp:extent cx="5836463" cy="381000"/>
                        <wp:effectExtent l="0" t="0" r="0" b="0"/>
                        <wp:docPr id="139298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83417" name=""/>
                                <pic:cNvPicPr/>
                              </pic:nvPicPr>
                              <pic:blipFill>
                                <a:blip r:embed="rId113"/>
                                <a:stretch>
                                  <a:fillRect/>
                                </a:stretch>
                              </pic:blipFill>
                              <pic:spPr>
                                <a:xfrm>
                                  <a:off x="0" y="0"/>
                                  <a:ext cx="5849823" cy="381872"/>
                                </a:xfrm>
                                <a:prstGeom prst="rect">
                                  <a:avLst/>
                                </a:prstGeom>
                              </pic:spPr>
                            </pic:pic>
                          </a:graphicData>
                        </a:graphic>
                      </wp:inline>
                    </w:drawing>
                  </w:r>
                </w:p>
              </w:txbxContent>
            </v:textbox>
            <w10:wrap type="square" anchorx="page"/>
          </v:shape>
        </w:pict>
      </w:r>
      <w:r w:rsidR="00534ED1" w:rsidRPr="00534ED1">
        <w:t>Similarly, the outer class can access any attributes of the nested static class, including private attributes.</w:t>
      </w:r>
    </w:p>
    <w:p w14:paraId="3BC9DB6F" w14:textId="7DF4B93D" w:rsidR="00197FC2" w:rsidRDefault="00197FC2" w:rsidP="00534ED1">
      <w:pPr>
        <w:pStyle w:val="ListParagraph"/>
        <w:numPr>
          <w:ilvl w:val="0"/>
          <w:numId w:val="21"/>
        </w:numPr>
      </w:pPr>
      <w:r w:rsidRPr="00197FC2">
        <w:t>Starting master classes doesn't have access to the instance variables and methods of their enclosing class.</w:t>
      </w:r>
    </w:p>
    <w:p w14:paraId="2893C493" w14:textId="62795FBC" w:rsidR="00E64E04" w:rsidRDefault="00E64E04" w:rsidP="00E64E04">
      <w:r w:rsidRPr="00E64E04">
        <w:t>S</w:t>
      </w:r>
      <w:r>
        <w:t>tatic nested</w:t>
      </w:r>
      <w:r w:rsidRPr="00E64E04">
        <w:t xml:space="preserve"> classes can be used to logically group related functionality together. </w:t>
      </w:r>
      <w:proofErr w:type="gramStart"/>
      <w:r w:rsidRPr="00E64E04">
        <w:t>And also</w:t>
      </w:r>
      <w:proofErr w:type="gramEnd"/>
      <w:r w:rsidRPr="00E64E04">
        <w:t xml:space="preserve"> improve encapsulation</w:t>
      </w:r>
      <w:r>
        <w:t xml:space="preserve"> (</w:t>
      </w:r>
      <w:r w:rsidR="00197FC2" w:rsidRPr="00197FC2">
        <w:t>Nested static classes can access private members of their enclosing class, providing better encapsulation and access control. This allows the utility methods to interact with private members of the enclosing class, which might not be accessible from outside the class</w:t>
      </w:r>
      <w:r>
        <w:t>).</w:t>
      </w:r>
    </w:p>
    <w:p w14:paraId="47CAF6BA" w14:textId="77777777" w:rsidR="00197FC2" w:rsidRDefault="00197FC2" w:rsidP="00197FC2">
      <w:proofErr w:type="spellStart"/>
      <w:proofErr w:type="gramStart"/>
      <w:r>
        <w:t>Lets</w:t>
      </w:r>
      <w:proofErr w:type="spellEnd"/>
      <w:proofErr w:type="gramEnd"/>
      <w:r>
        <w:t xml:space="preserve"> take an example</w:t>
      </w:r>
    </w:p>
    <w:p w14:paraId="47C913FA" w14:textId="4E7014AA" w:rsidR="00197FC2" w:rsidRDefault="00197FC2" w:rsidP="00197FC2">
      <w:pPr>
        <w:pStyle w:val="ListParagraph"/>
        <w:numPr>
          <w:ilvl w:val="0"/>
          <w:numId w:val="21"/>
        </w:numPr>
      </w:pPr>
      <w:r>
        <w:lastRenderedPageBreak/>
        <w:t xml:space="preserve">The </w:t>
      </w:r>
      <w:proofErr w:type="spellStart"/>
      <w:r>
        <w:t>PatientRecord</w:t>
      </w:r>
      <w:proofErr w:type="spellEnd"/>
      <w:r>
        <w:t xml:space="preserve"> class represents patient information such as </w:t>
      </w:r>
      <w:proofErr w:type="spellStart"/>
      <w:r>
        <w:t>patientId</w:t>
      </w:r>
      <w:proofErr w:type="spellEnd"/>
      <w:r>
        <w:t>, name, age, and diagnosis.</w:t>
      </w:r>
    </w:p>
    <w:p w14:paraId="29B0ECC6" w14:textId="77777777" w:rsidR="00197FC2" w:rsidRDefault="00197FC2" w:rsidP="00197FC2">
      <w:pPr>
        <w:pStyle w:val="ListParagraph"/>
        <w:numPr>
          <w:ilvl w:val="0"/>
          <w:numId w:val="21"/>
        </w:numPr>
      </w:pPr>
      <w:r>
        <w:t xml:space="preserve">We have a nested static class </w:t>
      </w:r>
      <w:proofErr w:type="spellStart"/>
      <w:r>
        <w:t>DataUtils</w:t>
      </w:r>
      <w:proofErr w:type="spellEnd"/>
      <w:r>
        <w:t xml:space="preserve"> within </w:t>
      </w:r>
      <w:proofErr w:type="spellStart"/>
      <w:r>
        <w:t>PatientRecord</w:t>
      </w:r>
      <w:proofErr w:type="spellEnd"/>
      <w:r>
        <w:t xml:space="preserve"> to encapsulate utility methods for data validation and processing. These methods include </w:t>
      </w:r>
      <w:proofErr w:type="spellStart"/>
      <w:r>
        <w:t>isValidAge</w:t>
      </w:r>
      <w:proofErr w:type="spellEnd"/>
      <w:r>
        <w:t xml:space="preserve">, </w:t>
      </w:r>
      <w:proofErr w:type="spellStart"/>
      <w:r>
        <w:t>isValidDiagnosis</w:t>
      </w:r>
      <w:proofErr w:type="spellEnd"/>
      <w:r>
        <w:t xml:space="preserve">, and </w:t>
      </w:r>
      <w:proofErr w:type="spellStart"/>
      <w:r>
        <w:t>formatName</w:t>
      </w:r>
      <w:proofErr w:type="spellEnd"/>
      <w:r>
        <w:t>.</w:t>
      </w:r>
    </w:p>
    <w:p w14:paraId="49AC421D" w14:textId="117752D2" w:rsidR="00197FC2" w:rsidRDefault="00197FC2" w:rsidP="00197FC2">
      <w:pPr>
        <w:pStyle w:val="ListParagraph"/>
        <w:numPr>
          <w:ilvl w:val="0"/>
          <w:numId w:val="21"/>
        </w:numPr>
      </w:pPr>
      <w:r>
        <w:t xml:space="preserve">By grouping these utility methods within a nested static class, we improve the organization and clarity of our code. This is particularly useful because the </w:t>
      </w:r>
      <w:proofErr w:type="spellStart"/>
      <w:r>
        <w:t>PatientRecord</w:t>
      </w:r>
      <w:proofErr w:type="spellEnd"/>
      <w:r>
        <w:t xml:space="preserve"> class may have other non-static members and methods related to patient information, and we want to separate the utility methods from the rest of the class's functionality.</w:t>
      </w:r>
    </w:p>
    <w:p w14:paraId="29F5A178" w14:textId="377194E3" w:rsidR="008E7E00" w:rsidRDefault="008E7E00" w:rsidP="008E7E00">
      <w:r w:rsidRPr="00D82828">
        <w:rPr>
          <w:b/>
          <w:bCs/>
        </w:rPr>
        <w:t>Inner classes</w:t>
      </w:r>
      <w:r>
        <w:t>:</w:t>
      </w:r>
      <w:r w:rsidRPr="008E7E00">
        <w:t xml:space="preserve"> These are the </w:t>
      </w:r>
      <w:r w:rsidR="00197FC2" w:rsidRPr="008E7E00">
        <w:t>non-static</w:t>
      </w:r>
      <w:r w:rsidRPr="008E7E00">
        <w:t xml:space="preserve"> classes declared on an </w:t>
      </w:r>
      <w:proofErr w:type="gramStart"/>
      <w:r w:rsidRPr="008E7E00">
        <w:t>enclosing</w:t>
      </w:r>
      <w:proofErr w:type="gramEnd"/>
      <w:r w:rsidRPr="008E7E00">
        <w:t xml:space="preserve"> class at a member level.</w:t>
      </w:r>
    </w:p>
    <w:p w14:paraId="5232ADCF" w14:textId="49BB707D" w:rsidR="00197FC2" w:rsidRDefault="00197FC2" w:rsidP="00197FC2">
      <w:pPr>
        <w:pStyle w:val="ListParagraph"/>
        <w:numPr>
          <w:ilvl w:val="0"/>
          <w:numId w:val="38"/>
        </w:numPr>
      </w:pPr>
      <w:r w:rsidRPr="00197FC2">
        <w:t>Unlike started nested classes, inner classes have access to the instance variables and methods of the enclosing class.</w:t>
      </w:r>
    </w:p>
    <w:p w14:paraId="2D37EF3D" w14:textId="40D37980" w:rsidR="008E7E00" w:rsidRDefault="008E7E00" w:rsidP="008E7E00">
      <w:pPr>
        <w:pStyle w:val="ListParagraph"/>
        <w:numPr>
          <w:ilvl w:val="0"/>
          <w:numId w:val="21"/>
        </w:numPr>
      </w:pPr>
      <w:r w:rsidRPr="008E7E00">
        <w:t xml:space="preserve">To create an instance of an inner class, you first must have an instance of the enclosed class. From that instance you </w:t>
      </w:r>
      <w:proofErr w:type="gramStart"/>
      <w:r w:rsidRPr="008E7E00">
        <w:t xml:space="preserve">call </w:t>
      </w:r>
      <w:r>
        <w:t>.</w:t>
      </w:r>
      <w:r w:rsidRPr="008E7E00">
        <w:t>new</w:t>
      </w:r>
      <w:proofErr w:type="gramEnd"/>
      <w:r w:rsidRPr="008E7E00">
        <w:t xml:space="preserve"> keyword followed by the inner class name and the parenthesis taking any constructor arguments.</w:t>
      </w:r>
    </w:p>
    <w:p w14:paraId="4FE993D5" w14:textId="77777777" w:rsidR="005C50A8" w:rsidRDefault="00C21D6E" w:rsidP="00197FC2">
      <w:r w:rsidRPr="00197FC2">
        <w:t>Inner</w:t>
      </w:r>
      <w:r w:rsidR="00197FC2" w:rsidRPr="00197FC2">
        <w:t xml:space="preserve"> classes are useful when you need to represent a relationship where one class is part of another class or when you want to encapsulate related functionality within the scope of an instance of the enclosing class. </w:t>
      </w:r>
    </w:p>
    <w:p w14:paraId="3AD197DB" w14:textId="4A343532" w:rsidR="005C50A8" w:rsidRDefault="005C50A8" w:rsidP="00197FC2">
      <w:r w:rsidRPr="005C50A8">
        <w:t>nested static classes and inner classes are useful when you need to define classes that are closely related to an existing class and benefit from access to its members or when you want to logically group related classes together within a single class file.</w:t>
      </w:r>
    </w:p>
    <w:p w14:paraId="01F30AC6" w14:textId="72C758D9" w:rsidR="008E7E00" w:rsidRDefault="003443DE" w:rsidP="008E7E00">
      <w:r w:rsidRPr="00C21D6E">
        <w:rPr>
          <w:b/>
          <w:bCs/>
        </w:rPr>
        <w:t>Local Classes:</w:t>
      </w:r>
      <w:r w:rsidR="00C21D6E">
        <w:t xml:space="preserve"> </w:t>
      </w:r>
      <w:r w:rsidR="00C21D6E" w:rsidRPr="00C21D6E">
        <w:t>classes are also inner classes, but they are directly declared in the code block, usually a method body.</w:t>
      </w:r>
    </w:p>
    <w:p w14:paraId="2AC9A25F" w14:textId="53082072" w:rsidR="00C21D6E" w:rsidRDefault="00C21D6E" w:rsidP="00C21D6E">
      <w:pPr>
        <w:pStyle w:val="ListParagraph"/>
        <w:numPr>
          <w:ilvl w:val="0"/>
          <w:numId w:val="21"/>
        </w:numPr>
      </w:pPr>
      <w:r w:rsidRPr="00C21D6E">
        <w:t>Since they are declared in a method body, they don't have access modifiers. They're only accessible to that method body while it's executing.</w:t>
      </w:r>
    </w:p>
    <w:p w14:paraId="7A4301D2" w14:textId="45B71E7F" w:rsidR="00C21D6E" w:rsidRDefault="00C21D6E" w:rsidP="00C21D6E">
      <w:pPr>
        <w:pStyle w:val="ListParagraph"/>
        <w:numPr>
          <w:ilvl w:val="0"/>
          <w:numId w:val="21"/>
        </w:numPr>
      </w:pPr>
      <w:r w:rsidRPr="00C21D6E">
        <w:t xml:space="preserve">However, like an inner class, local classes also have access to all the fields and methods on their </w:t>
      </w:r>
      <w:proofErr w:type="gramStart"/>
      <w:r w:rsidRPr="00C21D6E">
        <w:t>enclosing</w:t>
      </w:r>
      <w:proofErr w:type="gramEnd"/>
      <w:r w:rsidRPr="00C21D6E">
        <w:t xml:space="preserve"> class.  </w:t>
      </w:r>
      <w:proofErr w:type="gramStart"/>
      <w:r w:rsidRPr="00C21D6E">
        <w:t>Additionally</w:t>
      </w:r>
      <w:proofErr w:type="gramEnd"/>
      <w:r w:rsidRPr="00C21D6E">
        <w:t xml:space="preserve"> they can also access local variables and method arguments that are final or effectively final</w:t>
      </w:r>
    </w:p>
    <w:p w14:paraId="02C0207C" w14:textId="497C412F" w:rsidR="00C21D6E" w:rsidRDefault="00C21D6E" w:rsidP="00C21D6E">
      <w:r w:rsidRPr="00C21D6E">
        <w:rPr>
          <w:b/>
          <w:bCs/>
        </w:rPr>
        <w:t>Final vs effectively final:</w:t>
      </w:r>
      <w:r w:rsidRPr="00C21D6E">
        <w:t xml:space="preserve"> Once you declare </w:t>
      </w:r>
      <w:r>
        <w:t>a</w:t>
      </w:r>
      <w:r w:rsidRPr="00C21D6E">
        <w:t xml:space="preserve"> variable final, you cannot assign a different value once these are initialized. These are explicitly declared final variables. If you assign a value to them and never change after that. These are called as effectively final variables.</w:t>
      </w:r>
    </w:p>
    <w:p w14:paraId="51AE4C9D" w14:textId="655CEB0F" w:rsidR="00C21D6E" w:rsidRPr="005C50A8" w:rsidRDefault="00C21D6E" w:rsidP="00C21D6E">
      <w:pPr>
        <w:rPr>
          <w:b/>
          <w:bCs/>
        </w:rPr>
      </w:pPr>
      <w:r w:rsidRPr="005C50A8">
        <w:rPr>
          <w:b/>
          <w:bCs/>
        </w:rPr>
        <w:t>Why do we need to have local classes?</w:t>
      </w:r>
    </w:p>
    <w:p w14:paraId="357D955C" w14:textId="53425B82" w:rsidR="00C21D6E" w:rsidRDefault="00C21D6E" w:rsidP="00C21D6E">
      <w:r w:rsidRPr="00C21D6E">
        <w:t xml:space="preserve">If the functionality provided by the class is specific to certain methods and is not relevant outside of that context. We can use a local class to keep the implementation details close to where they are used. Here we are limiting the visibility to only the code within a particular method. </w:t>
      </w:r>
      <w:r w:rsidR="005C50A8" w:rsidRPr="005C50A8">
        <w:t>This will help us to prevent unintended usage of a class elsewhere in the code base.</w:t>
      </w:r>
    </w:p>
    <w:p w14:paraId="7B874A2B" w14:textId="6D2A8A93" w:rsidR="005C50A8" w:rsidRDefault="005C50A8" w:rsidP="005C50A8">
      <w:r w:rsidRPr="005C50A8">
        <w:t xml:space="preserve">Local classes are meant to be localized implementation specific to </w:t>
      </w:r>
      <w:proofErr w:type="gramStart"/>
      <w:r w:rsidRPr="005C50A8">
        <w:t>particular method</w:t>
      </w:r>
      <w:proofErr w:type="gramEnd"/>
      <w:r w:rsidRPr="005C50A8">
        <w:t xml:space="preserve"> or context, whereas interfaces are designed to be global contracts that can be implemented by various classes. </w:t>
      </w:r>
      <w:r>
        <w:t>The reason you cannot define an interface inside a method (local interface) is because interfaces are meant to be contracts that can be implemented by multiple classes. Placing an interface inside a method would restrict its visibility and make it inaccessible to other parts of code, defeating the purpose of interfaces. Whereas local classes, including local interfaces, can be useful for encapsulating functionality within a specific method scope. They are tightly coupled with the method in which they are defined and are not meant to be accessed from outside that method. Local classes can access variables and parameters from the enclosing method, which can be useful for certain scenarios where you need to encapsulate logic within a specific context.</w:t>
      </w:r>
    </w:p>
    <w:p w14:paraId="17481C75" w14:textId="2B619448" w:rsidR="00592DB3" w:rsidRDefault="00592DB3" w:rsidP="005C50A8">
      <w:r w:rsidRPr="00B57693">
        <w:rPr>
          <w:b/>
          <w:bCs/>
        </w:rPr>
        <w:t>Anonymous Class</w:t>
      </w:r>
      <w:r>
        <w:t xml:space="preserve">: </w:t>
      </w:r>
      <w:r w:rsidR="00B57693" w:rsidRPr="00B57693">
        <w:t xml:space="preserve">Anonymous Class is a local class that doesn't have a name. It is never created with a class declaration, but always instantiated as a part of expression. Anonymous </w:t>
      </w:r>
      <w:proofErr w:type="gramStart"/>
      <w:r w:rsidR="00B57693" w:rsidRPr="00B57693">
        <w:t>class</w:t>
      </w:r>
      <w:proofErr w:type="gramEnd"/>
      <w:r w:rsidR="00B57693" w:rsidRPr="00B57693">
        <w:t xml:space="preserve"> </w:t>
      </w:r>
      <w:proofErr w:type="gramStart"/>
      <w:r w:rsidR="00B57693" w:rsidRPr="00B57693">
        <w:t>are</w:t>
      </w:r>
      <w:proofErr w:type="gramEnd"/>
      <w:r w:rsidR="00B57693" w:rsidRPr="00B57693">
        <w:t xml:space="preserve"> replaced by lambda expression starting</w:t>
      </w:r>
      <w:r w:rsidR="001C06F1">
        <w:t xml:space="preserve"> JDK 8</w:t>
      </w:r>
      <w:r w:rsidR="00B57693">
        <w:t>.</w:t>
      </w:r>
    </w:p>
    <w:p w14:paraId="2E3E706C" w14:textId="443B2544" w:rsidR="00B57693" w:rsidRDefault="00B57693" w:rsidP="005C50A8">
      <w:r w:rsidRPr="00B57693">
        <w:lastRenderedPageBreak/>
        <w:t>Anonymous classes can extend the class or implement the interface. They're often used for one time implementation of interfaces or abstract classes.</w:t>
      </w:r>
    </w:p>
    <w:p w14:paraId="78D42AB7" w14:textId="77777777" w:rsidR="001C06F1" w:rsidRDefault="00437333" w:rsidP="008E7E00">
      <w:proofErr w:type="gramStart"/>
      <w:r>
        <w:t>Usually</w:t>
      </w:r>
      <w:proofErr w:type="gramEnd"/>
      <w:r w:rsidRPr="00437333">
        <w:t xml:space="preserve"> anonymous class is created inline without being assigned to a variable, and its purpose is to provide the implementation of the</w:t>
      </w:r>
      <w:r>
        <w:t xml:space="preserve"> abstract method of an interface</w:t>
      </w:r>
    </w:p>
    <w:p w14:paraId="77309AA3" w14:textId="16E2E55C" w:rsidR="00AE5BEB" w:rsidRDefault="00AE5BEB" w:rsidP="00AE5BEB">
      <w:pPr>
        <w:pStyle w:val="ListParagraph"/>
        <w:numPr>
          <w:ilvl w:val="0"/>
          <w:numId w:val="21"/>
        </w:numPr>
      </w:pPr>
      <w:r w:rsidRPr="00AE5BEB">
        <w:t xml:space="preserve">We can create anonymous </w:t>
      </w:r>
      <w:proofErr w:type="gramStart"/>
      <w:r w:rsidRPr="00AE5BEB">
        <w:t>class</w:t>
      </w:r>
      <w:proofErr w:type="gramEnd"/>
      <w:r w:rsidRPr="00AE5BEB">
        <w:t xml:space="preserve"> either by extending a class or by implementing an interface. We only use it in cases where we only need a Single object that implements interface</w:t>
      </w:r>
      <w:r>
        <w:t>, w</w:t>
      </w:r>
      <w:r w:rsidRPr="00AE5BEB">
        <w:t>e can do it in one single statement and get the object we need</w:t>
      </w:r>
      <w:r>
        <w:t xml:space="preserve"> for one time use</w:t>
      </w:r>
      <w:r w:rsidRPr="00AE5BEB">
        <w:t>.</w:t>
      </w:r>
    </w:p>
    <w:bookmarkEnd w:id="2"/>
    <w:p w14:paraId="52F8255A" w14:textId="09CCA4F3" w:rsidR="00735EF1" w:rsidRDefault="00F90847" w:rsidP="00F90847">
      <w:pPr>
        <w:rPr>
          <w:noProof/>
        </w:rPr>
      </w:pPr>
      <w:r w:rsidRPr="00735EF1">
        <w:rPr>
          <w:b/>
          <w:bCs/>
        </w:rPr>
        <w:t>Lambda Expressions</w:t>
      </w:r>
      <w:r>
        <w:t>:</w:t>
      </w:r>
      <w:r w:rsidR="00DC5381">
        <w:t xml:space="preserve"> </w:t>
      </w:r>
      <w:r w:rsidR="00735EF1" w:rsidRPr="00735EF1">
        <w:rPr>
          <w:noProof/>
        </w:rPr>
        <w:t>Lambda expression is essentially an anonymous method</w:t>
      </w:r>
      <w:r w:rsidR="00735EF1">
        <w:rPr>
          <w:noProof/>
        </w:rPr>
        <w:t xml:space="preserve"> (</w:t>
      </w:r>
      <w:r w:rsidR="00735EF1" w:rsidRPr="00735EF1">
        <w:rPr>
          <w:noProof/>
        </w:rPr>
        <w:t>Unnamed method.</w:t>
      </w:r>
      <w:r w:rsidR="00735EF1">
        <w:rPr>
          <w:noProof/>
        </w:rPr>
        <w:t>)</w:t>
      </w:r>
      <w:r w:rsidR="00735EF1" w:rsidRPr="00735EF1">
        <w:rPr>
          <w:noProof/>
        </w:rPr>
        <w:t>. However, this method is not executed on its own. Instead, it is used to implement a method defined by the functional interface</w:t>
      </w:r>
      <w:r w:rsidR="00157A04">
        <w:rPr>
          <w:noProof/>
        </w:rPr>
        <w:t xml:space="preserve">/ </w:t>
      </w:r>
      <w:r w:rsidR="00157A04" w:rsidRPr="00157A04">
        <w:rPr>
          <w:noProof/>
        </w:rPr>
        <w:t xml:space="preserve">we can say it forms the implementation of the abstract method defined by the </w:t>
      </w:r>
      <w:r w:rsidR="00157A04">
        <w:rPr>
          <w:noProof/>
        </w:rPr>
        <w:t>functional interface</w:t>
      </w:r>
      <w:r w:rsidR="00735EF1" w:rsidRPr="00735EF1">
        <w:rPr>
          <w:noProof/>
        </w:rPr>
        <w:t xml:space="preserve">. </w:t>
      </w:r>
      <w:r w:rsidR="00157A04" w:rsidRPr="00157A04">
        <w:rPr>
          <w:noProof/>
        </w:rPr>
        <w:t>As a result, a Lambda expression can only be specified only in a context in which target type is defined. Clear. Go back.</w:t>
      </w:r>
      <w:r w:rsidR="00735EF1" w:rsidRPr="00735EF1">
        <w:rPr>
          <w:noProof/>
        </w:rPr>
        <w:t>Lambda expression is similar to anonymous class. They're also referred as closures.</w:t>
      </w:r>
    </w:p>
    <w:p w14:paraId="7C5BCB92" w14:textId="4CD29755" w:rsidR="002B6811" w:rsidRPr="002B6811" w:rsidRDefault="002B6811" w:rsidP="00F90847">
      <w:pPr>
        <w:rPr>
          <w:noProof/>
        </w:rPr>
      </w:pPr>
      <w:r w:rsidRPr="002B6811">
        <w:rPr>
          <w:b/>
          <w:bCs/>
          <w:noProof/>
        </w:rPr>
        <w:t>Where's the method in the lambda expression?</w:t>
      </w:r>
      <w:r w:rsidRPr="002B6811">
        <w:rPr>
          <w:noProof/>
        </w:rPr>
        <w:t xml:space="preserve"> For a lambda expression, the method is inferred by Java </w:t>
      </w:r>
      <w:r>
        <w:rPr>
          <w:noProof/>
        </w:rPr>
        <w:t>a</w:t>
      </w:r>
      <w:r w:rsidRPr="002B6811">
        <w:rPr>
          <w:noProof/>
        </w:rPr>
        <w:t>nd this is an abstract method in the functional interface.</w:t>
      </w:r>
    </w:p>
    <w:p w14:paraId="19A073DA" w14:textId="51A0C477" w:rsidR="00735EF1" w:rsidRDefault="00735EF1" w:rsidP="00F90847">
      <w:r w:rsidRPr="00735EF1">
        <w:rPr>
          <w:b/>
          <w:bCs/>
          <w:noProof/>
        </w:rPr>
        <w:t>Functional Interface:</w:t>
      </w:r>
      <w:r w:rsidRPr="00735EF1">
        <w:rPr>
          <w:noProof/>
        </w:rPr>
        <w:t xml:space="preserve"> It is an interface that has one and only abstract method.</w:t>
      </w:r>
      <w:r w:rsidRPr="00735EF1">
        <w:t xml:space="preserve"> It is sometimes </w:t>
      </w:r>
      <w:r w:rsidR="002A3CE7" w:rsidRPr="00735EF1">
        <w:t>referred to</w:t>
      </w:r>
      <w:r w:rsidRPr="00735EF1">
        <w:t xml:space="preserve"> as S</w:t>
      </w:r>
      <w:r>
        <w:t>AM</w:t>
      </w:r>
      <w:r w:rsidRPr="00735EF1">
        <w:t xml:space="preserve"> type where S</w:t>
      </w:r>
      <w:r>
        <w:t>AM</w:t>
      </w:r>
      <w:r w:rsidRPr="00735EF1">
        <w:t xml:space="preserve"> stands for Single Abstract Method.</w:t>
      </w:r>
    </w:p>
    <w:p w14:paraId="3F43F5DA" w14:textId="27B904D2" w:rsidR="00735EF1" w:rsidRDefault="00735EF1" w:rsidP="00F90847">
      <w:r w:rsidRPr="00735EF1">
        <w:t xml:space="preserve">The standard example of functional interface is interface Runnable. This functional interface only defines one method called </w:t>
      </w:r>
      <w:proofErr w:type="gramStart"/>
      <w:r w:rsidRPr="00735EF1">
        <w:t>run</w:t>
      </w:r>
      <w:r>
        <w:t>(</w:t>
      </w:r>
      <w:proofErr w:type="gramEnd"/>
      <w:r>
        <w:t>)</w:t>
      </w:r>
    </w:p>
    <w:p w14:paraId="4FB87261" w14:textId="4D48D2CF" w:rsidR="00735EF1" w:rsidRDefault="00735EF1" w:rsidP="00735EF1">
      <w:pPr>
        <w:pStyle w:val="ListParagraph"/>
        <w:numPr>
          <w:ilvl w:val="0"/>
          <w:numId w:val="21"/>
        </w:numPr>
      </w:pPr>
      <w:r w:rsidRPr="00735EF1">
        <w:t>Functional interface defines the target type of a Lambda expression. And the Lambda expression can only be used in context in which its target type is specified.</w:t>
      </w:r>
    </w:p>
    <w:p w14:paraId="4333C714" w14:textId="637E34AB" w:rsidR="00735EF1" w:rsidRDefault="00735EF1" w:rsidP="00157A04">
      <w:pPr>
        <w:pStyle w:val="ListParagraph"/>
        <w:numPr>
          <w:ilvl w:val="0"/>
          <w:numId w:val="38"/>
        </w:numPr>
      </w:pPr>
      <w:r w:rsidRPr="00735EF1">
        <w:t>A Lambda expression consists of formal parameter list, usually not always declared in parenthesis</w:t>
      </w:r>
      <w:r>
        <w:t>;</w:t>
      </w:r>
      <w:r w:rsidRPr="00735EF1">
        <w:t xml:space="preserve"> the arrow token</w:t>
      </w:r>
      <w:r>
        <w:t>;</w:t>
      </w:r>
      <w:r w:rsidRPr="00735EF1">
        <w:t xml:space="preserve"> and then either an expression or a code block after the arrow token.</w:t>
      </w:r>
    </w:p>
    <w:p w14:paraId="34692CDF" w14:textId="77777777" w:rsidR="00735EF1" w:rsidRDefault="00735EF1" w:rsidP="00735EF1">
      <w:pPr>
        <w:rPr>
          <w:noProof/>
        </w:rPr>
      </w:pPr>
      <w:r>
        <w:rPr>
          <w:noProof/>
        </w:rPr>
        <w:drawing>
          <wp:inline distT="0" distB="0" distL="0" distR="0" wp14:anchorId="795D3A47" wp14:editId="0891AFDB">
            <wp:extent cx="3907217" cy="180975"/>
            <wp:effectExtent l="0" t="0" r="0" b="0"/>
            <wp:docPr id="572313281" name="Picture 4">
              <a:extLst xmlns:a="http://schemas.openxmlformats.org/drawingml/2006/main">
                <a:ext uri="{FF2B5EF4-FFF2-40B4-BE49-F238E27FC236}">
                  <a16:creationId xmlns:a16="http://schemas.microsoft.com/office/drawing/2014/main" id="{B95A10F5-97AD-A196-232C-AD95BCAB1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5A10F5-97AD-A196-232C-AD95BCAB189E}"/>
                        </a:ext>
                      </a:extLst>
                    </pic:cNvPr>
                    <pic:cNvPicPr>
                      <a:picLocks noChangeAspect="1"/>
                    </pic:cNvPicPr>
                  </pic:nvPicPr>
                  <pic:blipFill>
                    <a:blip r:embed="rId114"/>
                    <a:stretch>
                      <a:fillRect/>
                    </a:stretch>
                  </pic:blipFill>
                  <pic:spPr>
                    <a:xfrm>
                      <a:off x="0" y="0"/>
                      <a:ext cx="3990660" cy="184840"/>
                    </a:xfrm>
                    <a:prstGeom prst="rect">
                      <a:avLst/>
                    </a:prstGeom>
                  </pic:spPr>
                </pic:pic>
              </a:graphicData>
            </a:graphic>
          </wp:inline>
        </w:drawing>
      </w:r>
      <w:r w:rsidRPr="00735EF1">
        <w:rPr>
          <w:noProof/>
        </w:rPr>
        <w:t xml:space="preserve"> </w:t>
      </w:r>
      <w:r>
        <w:rPr>
          <w:noProof/>
        </w:rPr>
        <w:drawing>
          <wp:inline distT="0" distB="0" distL="0" distR="0" wp14:anchorId="581413FD" wp14:editId="154FA9EE">
            <wp:extent cx="4686300" cy="206315"/>
            <wp:effectExtent l="0" t="0" r="0" b="0"/>
            <wp:docPr id="11" name="Picture 10">
              <a:extLst xmlns:a="http://schemas.openxmlformats.org/drawingml/2006/main">
                <a:ext uri="{FF2B5EF4-FFF2-40B4-BE49-F238E27FC236}">
                  <a16:creationId xmlns:a16="http://schemas.microsoft.com/office/drawing/2014/main" id="{7A812361-B868-866D-3BC4-D3E5A3AC1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A812361-B868-866D-3BC4-D3E5A3AC1046}"/>
                        </a:ext>
                      </a:extLst>
                    </pic:cNvPr>
                    <pic:cNvPicPr>
                      <a:picLocks noChangeAspect="1"/>
                    </pic:cNvPicPr>
                  </pic:nvPicPr>
                  <pic:blipFill>
                    <a:blip r:embed="rId115"/>
                    <a:stretch>
                      <a:fillRect/>
                    </a:stretch>
                  </pic:blipFill>
                  <pic:spPr>
                    <a:xfrm>
                      <a:off x="0" y="0"/>
                      <a:ext cx="4770441" cy="210019"/>
                    </a:xfrm>
                    <a:prstGeom prst="rect">
                      <a:avLst/>
                    </a:prstGeom>
                  </pic:spPr>
                </pic:pic>
              </a:graphicData>
            </a:graphic>
          </wp:inline>
        </w:drawing>
      </w:r>
    </w:p>
    <w:p w14:paraId="41EB4259" w14:textId="1C5E26D3" w:rsidR="00735EF1" w:rsidRDefault="00000000" w:rsidP="00735EF1">
      <w:pPr>
        <w:rPr>
          <w:noProof/>
        </w:rPr>
      </w:pPr>
      <w:r>
        <w:rPr>
          <w:noProof/>
        </w:rPr>
        <w:pict w14:anchorId="453BBB91">
          <v:shape id="_x0000_s1067" type="#_x0000_t202" style="position:absolute;margin-left:369.75pt;margin-top:43.5pt;width:407.25pt;height:60pt;z-index:25172940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7">
              <w:txbxContent>
                <w:p w14:paraId="77168EF8" w14:textId="06AAC58C" w:rsidR="004B24E4" w:rsidRDefault="004B24E4" w:rsidP="004B24E4">
                  <w:r w:rsidRPr="004B24E4">
                    <w:t xml:space="preserve">We define a Lambda expression to generate a random number and we assign the Lambda expression to a variable of type </w:t>
                  </w:r>
                  <w:proofErr w:type="spellStart"/>
                  <w:r>
                    <w:t>D</w:t>
                  </w:r>
                  <w:r w:rsidRPr="004B24E4">
                    <w:t>ouble</w:t>
                  </w:r>
                  <w:r>
                    <w:t>S</w:t>
                  </w:r>
                  <w:r w:rsidRPr="004B24E4">
                    <w:t>upplier</w:t>
                  </w:r>
                  <w:proofErr w:type="spellEnd"/>
                  <w:r w:rsidRPr="004B24E4">
                    <w:t>.</w:t>
                  </w:r>
                  <w:r>
                    <w:t xml:space="preserve"> Here </w:t>
                  </w:r>
                  <w:proofErr w:type="spellStart"/>
                  <w:r>
                    <w:t>D</w:t>
                  </w:r>
                  <w:r w:rsidRPr="004B24E4">
                    <w:t>ouble</w:t>
                  </w:r>
                  <w:r>
                    <w:t>S</w:t>
                  </w:r>
                  <w:r w:rsidRPr="004B24E4">
                    <w:t>upplier</w:t>
                  </w:r>
                  <w:proofErr w:type="spellEnd"/>
                  <w:r>
                    <w:t xml:space="preserve"> is the functional interface</w:t>
                  </w:r>
                  <w:r w:rsidR="005B076C" w:rsidRPr="005B076C">
                    <w:t xml:space="preserve"> which matches the signature of a Lambda expression.</w:t>
                  </w:r>
                </w:p>
                <w:p w14:paraId="3777B881" w14:textId="45315455" w:rsidR="004B24E4" w:rsidRDefault="004B24E4" w:rsidP="004B24E4"/>
              </w:txbxContent>
            </v:textbox>
            <w10:wrap type="square" anchorx="page"/>
          </v:shape>
        </w:pict>
      </w:r>
      <w:r w:rsidR="00735EF1">
        <w:rPr>
          <w:noProof/>
        </w:rPr>
        <w:t>T</w:t>
      </w:r>
      <w:r w:rsidR="00735EF1" w:rsidRPr="00735EF1">
        <w:rPr>
          <w:noProof/>
        </w:rPr>
        <w:t>he Lambda operator or arrow operator divides Lambda expression into two parts. The left side specifies any parameters required by the Lambda expression. If no parameters are required an empty parameter list is used, on the right side is the Lambda body which specifies the action of Lambda expressions.</w:t>
      </w:r>
    </w:p>
    <w:p w14:paraId="5CB2675A" w14:textId="3281EA71" w:rsidR="00735EF1" w:rsidRDefault="00735EF1" w:rsidP="00735EF1">
      <w:r w:rsidRPr="00735EF1">
        <w:t xml:space="preserve">Lambda bodies are of two types. One consists of </w:t>
      </w:r>
      <w:r w:rsidR="00311D7B" w:rsidRPr="00735EF1">
        <w:t>a single</w:t>
      </w:r>
      <w:r w:rsidRPr="00735EF1">
        <w:t xml:space="preserve"> </w:t>
      </w:r>
      <w:r w:rsidR="004B24E4" w:rsidRPr="00735EF1">
        <w:t>expression;</w:t>
      </w:r>
      <w:r w:rsidRPr="00735EF1">
        <w:t xml:space="preserve"> the other type consists of block of code.</w:t>
      </w:r>
    </w:p>
    <w:p w14:paraId="22AA9E66" w14:textId="69DE54A1" w:rsidR="004B24E4" w:rsidRDefault="004B24E4" w:rsidP="00735EF1">
      <w:r w:rsidRPr="004B24E4">
        <w:rPr>
          <w:noProof/>
        </w:rPr>
        <w:drawing>
          <wp:inline distT="0" distB="0" distL="0" distR="0" wp14:anchorId="2BE7D747" wp14:editId="6D1CD53C">
            <wp:extent cx="3981450" cy="441422"/>
            <wp:effectExtent l="0" t="0" r="0" b="0"/>
            <wp:docPr id="104235848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8484" name="Picture 1" descr="A black background with white text&#10;&#10;Description automatically generated"/>
                    <pic:cNvPicPr/>
                  </pic:nvPicPr>
                  <pic:blipFill>
                    <a:blip r:embed="rId116"/>
                    <a:stretch>
                      <a:fillRect/>
                    </a:stretch>
                  </pic:blipFill>
                  <pic:spPr>
                    <a:xfrm>
                      <a:off x="0" y="0"/>
                      <a:ext cx="4004870" cy="444019"/>
                    </a:xfrm>
                    <a:prstGeom prst="rect">
                      <a:avLst/>
                    </a:prstGeom>
                  </pic:spPr>
                </pic:pic>
              </a:graphicData>
            </a:graphic>
          </wp:inline>
        </w:drawing>
      </w:r>
    </w:p>
    <w:p w14:paraId="326FD9CA" w14:textId="77F2A5E4" w:rsidR="005D522E" w:rsidRPr="005D522E" w:rsidRDefault="005D522E" w:rsidP="00735EF1">
      <w:r w:rsidRPr="005D522E">
        <w:t>One key difference between single expression and the block of code expression in lambdas is you must explicitly use a return statement to return a value for a block code.</w:t>
      </w:r>
      <w:r>
        <w:t xml:space="preserve"> </w:t>
      </w:r>
      <w:r w:rsidRPr="005D522E">
        <w:t>For a single expression, you should never mention written statement.</w:t>
      </w:r>
    </w:p>
    <w:p w14:paraId="3506E072" w14:textId="44A61491" w:rsidR="002B6811" w:rsidRDefault="002B6811" w:rsidP="00735EF1">
      <w:pPr>
        <w:rPr>
          <w:b/>
          <w:bCs/>
        </w:rPr>
      </w:pPr>
      <w:r w:rsidRPr="002B6811">
        <w:rPr>
          <w:b/>
          <w:bCs/>
        </w:rPr>
        <w:t>Lambda expression for a single</w:t>
      </w:r>
      <w:r w:rsidR="001611FE">
        <w:rPr>
          <w:b/>
          <w:bCs/>
        </w:rPr>
        <w:t>/double</w:t>
      </w:r>
      <w:r w:rsidRPr="002B6811">
        <w:rPr>
          <w:b/>
          <w:bCs/>
        </w:rPr>
        <w:t xml:space="preserve"> parameter:</w:t>
      </w:r>
    </w:p>
    <w:p w14:paraId="51765BA1" w14:textId="537933BB" w:rsidR="005D522E" w:rsidRPr="001611FE" w:rsidRDefault="001611FE" w:rsidP="00735EF1">
      <w:proofErr w:type="gramStart"/>
      <w:r w:rsidRPr="001611FE">
        <w:t>In order for</w:t>
      </w:r>
      <w:proofErr w:type="gramEnd"/>
      <w:r w:rsidRPr="001611FE">
        <w:t xml:space="preserve"> a Lambda expression to be used in a target type context, the type of abstract method </w:t>
      </w:r>
      <w:r w:rsidR="005D522E">
        <w:t xml:space="preserve">from functional interface </w:t>
      </w:r>
      <w:r w:rsidRPr="001611FE">
        <w:t>and the type of Lambda expression must be compatible. For example, if the abstract method specifies 2 int parameters, then the Lambda expression must specify 2 parameters which type is</w:t>
      </w:r>
      <w:r>
        <w:t xml:space="preserve"> either </w:t>
      </w:r>
      <w:r>
        <w:lastRenderedPageBreak/>
        <w:t>e</w:t>
      </w:r>
      <w:r w:rsidRPr="001611FE">
        <w:t>xplicitly int or implicitly referred as int by the context. Hello. Cortana. None of it. Hey, Cortana. What will the weather be for? Set my clock. And then the heater. Perfect.</w:t>
      </w:r>
      <w:r w:rsidR="002210B9" w:rsidRPr="002210B9">
        <w:t xml:space="preserve"> The string operations method has two parameters. The first type is.</w:t>
      </w:r>
    </w:p>
    <w:p w14:paraId="69B7F434" w14:textId="2DCDA5CE" w:rsidR="002B6811" w:rsidRDefault="002B6811" w:rsidP="00735EF1">
      <w:pPr>
        <w:rPr>
          <w:noProof/>
        </w:rPr>
      </w:pPr>
      <w:r w:rsidRPr="002B6811">
        <w:rPr>
          <w:noProof/>
        </w:rPr>
        <w:drawing>
          <wp:inline distT="0" distB="0" distL="0" distR="0" wp14:anchorId="4CE828FD" wp14:editId="317DEA72">
            <wp:extent cx="5321944" cy="1218565"/>
            <wp:effectExtent l="0" t="0" r="0" b="0"/>
            <wp:docPr id="74424980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9802" name="Picture 1" descr="A close-up of a computer code&#10;&#10;Description automatically generated"/>
                    <pic:cNvPicPr/>
                  </pic:nvPicPr>
                  <pic:blipFill>
                    <a:blip r:embed="rId117"/>
                    <a:stretch>
                      <a:fillRect/>
                    </a:stretch>
                  </pic:blipFill>
                  <pic:spPr>
                    <a:xfrm>
                      <a:off x="0" y="0"/>
                      <a:ext cx="5379031" cy="1231636"/>
                    </a:xfrm>
                    <a:prstGeom prst="rect">
                      <a:avLst/>
                    </a:prstGeom>
                  </pic:spPr>
                </pic:pic>
              </a:graphicData>
            </a:graphic>
          </wp:inline>
        </w:drawing>
      </w:r>
      <w:r w:rsidRPr="002B6811">
        <w:rPr>
          <w:noProof/>
        </w:rPr>
        <w:t xml:space="preserve"> </w:t>
      </w:r>
      <w:r>
        <w:rPr>
          <w:noProof/>
        </w:rPr>
        <w:t xml:space="preserve">  </w:t>
      </w:r>
      <w:r w:rsidRPr="002B6811">
        <w:rPr>
          <w:noProof/>
        </w:rPr>
        <w:drawing>
          <wp:inline distT="0" distB="0" distL="0" distR="0" wp14:anchorId="74AA7D87" wp14:editId="5D4EA99C">
            <wp:extent cx="4215227" cy="1573530"/>
            <wp:effectExtent l="0" t="0" r="0" b="0"/>
            <wp:docPr id="2103322847" name="Picture 1" descr="A white box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22847" name="Picture 1" descr="A white box with text and words&#10;&#10;Description automatically generated with medium confidence"/>
                    <pic:cNvPicPr/>
                  </pic:nvPicPr>
                  <pic:blipFill>
                    <a:blip r:embed="rId118"/>
                    <a:stretch>
                      <a:fillRect/>
                    </a:stretch>
                  </pic:blipFill>
                  <pic:spPr>
                    <a:xfrm>
                      <a:off x="0" y="0"/>
                      <a:ext cx="4215227" cy="1573530"/>
                    </a:xfrm>
                    <a:prstGeom prst="rect">
                      <a:avLst/>
                    </a:prstGeom>
                  </pic:spPr>
                </pic:pic>
              </a:graphicData>
            </a:graphic>
          </wp:inline>
        </w:drawing>
      </w:r>
    </w:p>
    <w:p w14:paraId="0B56E34A" w14:textId="03B2D102" w:rsidR="002B6811" w:rsidRDefault="002B6811" w:rsidP="00735EF1">
      <w:pPr>
        <w:rPr>
          <w:noProof/>
        </w:rPr>
      </w:pPr>
      <w:r w:rsidRPr="002B6811">
        <w:rPr>
          <w:noProof/>
        </w:rPr>
        <w:drawing>
          <wp:inline distT="0" distB="0" distL="0" distR="0" wp14:anchorId="6DFEC6D6" wp14:editId="605065F2">
            <wp:extent cx="4895850" cy="985970"/>
            <wp:effectExtent l="0" t="0" r="0" b="0"/>
            <wp:docPr id="1527506367"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6367" name="Picture 1" descr="A close-up of a box&#10;&#10;Description automatically generated"/>
                    <pic:cNvPicPr/>
                  </pic:nvPicPr>
                  <pic:blipFill>
                    <a:blip r:embed="rId119"/>
                    <a:stretch>
                      <a:fillRect/>
                    </a:stretch>
                  </pic:blipFill>
                  <pic:spPr>
                    <a:xfrm>
                      <a:off x="0" y="0"/>
                      <a:ext cx="4913550" cy="989535"/>
                    </a:xfrm>
                    <a:prstGeom prst="rect">
                      <a:avLst/>
                    </a:prstGeom>
                  </pic:spPr>
                </pic:pic>
              </a:graphicData>
            </a:graphic>
          </wp:inline>
        </w:drawing>
      </w:r>
      <w:r w:rsidRPr="002B6811">
        <w:rPr>
          <w:noProof/>
        </w:rPr>
        <w:t xml:space="preserve"> </w:t>
      </w:r>
      <w:r w:rsidRPr="002B6811">
        <w:rPr>
          <w:noProof/>
        </w:rPr>
        <w:drawing>
          <wp:inline distT="0" distB="0" distL="0" distR="0" wp14:anchorId="16082A49" wp14:editId="7467E787">
            <wp:extent cx="4743450" cy="1178093"/>
            <wp:effectExtent l="0" t="0" r="0" b="0"/>
            <wp:docPr id="680578113"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78113" name="Picture 1" descr="A close-up of a white box&#10;&#10;Description automatically generated"/>
                    <pic:cNvPicPr/>
                  </pic:nvPicPr>
                  <pic:blipFill>
                    <a:blip r:embed="rId120"/>
                    <a:stretch>
                      <a:fillRect/>
                    </a:stretch>
                  </pic:blipFill>
                  <pic:spPr>
                    <a:xfrm>
                      <a:off x="0" y="0"/>
                      <a:ext cx="4761080" cy="1182472"/>
                    </a:xfrm>
                    <a:prstGeom prst="rect">
                      <a:avLst/>
                    </a:prstGeom>
                  </pic:spPr>
                </pic:pic>
              </a:graphicData>
            </a:graphic>
          </wp:inline>
        </w:drawing>
      </w:r>
    </w:p>
    <w:p w14:paraId="603F64AA" w14:textId="7E08E8C7" w:rsidR="00F643D8" w:rsidRDefault="00000000" w:rsidP="00735EF1">
      <w:pPr>
        <w:rPr>
          <w:b/>
          <w:bCs/>
          <w:noProof/>
        </w:rPr>
      </w:pPr>
      <w:r>
        <w:rPr>
          <w:noProof/>
        </w:rPr>
        <w:pict w14:anchorId="453BBB91">
          <v:shape id="_x0000_s1068" type="#_x0000_t202" style="position:absolute;margin-left:522pt;margin-top:20.15pt;width:255pt;height:252.75pt;z-index:25173043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68">
              <w:txbxContent>
                <w:p w14:paraId="5D4D6C31" w14:textId="3D7680A6" w:rsidR="00D30EB5" w:rsidRDefault="004E7A34" w:rsidP="002210B9">
                  <w:r>
                    <w:rPr>
                      <w:noProof/>
                    </w:rPr>
                    <w:drawing>
                      <wp:inline distT="0" distB="0" distL="0" distR="0" wp14:anchorId="06322684" wp14:editId="4CFC50FF">
                        <wp:extent cx="1485900" cy="458658"/>
                        <wp:effectExtent l="0" t="0" r="0" b="0"/>
                        <wp:docPr id="124538062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80623" name="Picture 1" descr="A close up of a text&#10;&#10;Description automatically generated"/>
                                <pic:cNvPicPr/>
                              </pic:nvPicPr>
                              <pic:blipFill>
                                <a:blip r:embed="rId121"/>
                                <a:stretch>
                                  <a:fillRect/>
                                </a:stretch>
                              </pic:blipFill>
                              <pic:spPr>
                                <a:xfrm>
                                  <a:off x="0" y="0"/>
                                  <a:ext cx="1504597" cy="464429"/>
                                </a:xfrm>
                                <a:prstGeom prst="rect">
                                  <a:avLst/>
                                </a:prstGeom>
                              </pic:spPr>
                            </pic:pic>
                          </a:graphicData>
                        </a:graphic>
                      </wp:inline>
                    </w:drawing>
                  </w:r>
                </w:p>
                <w:p w14:paraId="367B93D5" w14:textId="22AB1094" w:rsidR="004E7A34" w:rsidRDefault="004E7A34" w:rsidP="002210B9">
                  <w:r>
                    <w:rPr>
                      <w:noProof/>
                    </w:rPr>
                    <w:drawing>
                      <wp:inline distT="0" distB="0" distL="0" distR="0" wp14:anchorId="17A7C254" wp14:editId="19D6CBB6">
                        <wp:extent cx="3086100" cy="414785"/>
                        <wp:effectExtent l="0" t="0" r="0" b="0"/>
                        <wp:docPr id="164188356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83562" name="Picture 1" descr="A close up of a word&#10;&#10;Description automatically generated"/>
                                <pic:cNvPicPr/>
                              </pic:nvPicPr>
                              <pic:blipFill>
                                <a:blip r:embed="rId122"/>
                                <a:stretch>
                                  <a:fillRect/>
                                </a:stretch>
                              </pic:blipFill>
                              <pic:spPr>
                                <a:xfrm>
                                  <a:off x="0" y="0"/>
                                  <a:ext cx="3086100" cy="414785"/>
                                </a:xfrm>
                                <a:prstGeom prst="rect">
                                  <a:avLst/>
                                </a:prstGeom>
                              </pic:spPr>
                            </pic:pic>
                          </a:graphicData>
                        </a:graphic>
                      </wp:inline>
                    </w:drawing>
                  </w:r>
                </w:p>
                <w:p w14:paraId="76830189" w14:textId="1371D75D" w:rsidR="004E7A34" w:rsidRDefault="004E7A34" w:rsidP="002210B9">
                  <w:r>
                    <w:rPr>
                      <w:noProof/>
                    </w:rPr>
                    <w:drawing>
                      <wp:inline distT="0" distB="0" distL="0" distR="0" wp14:anchorId="115FC349" wp14:editId="21D37959">
                        <wp:extent cx="1885950" cy="1068582"/>
                        <wp:effectExtent l="0" t="0" r="0" b="0"/>
                        <wp:docPr id="10039723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2378" name="Picture 1" descr="A white background with black text&#10;&#10;Description automatically generated"/>
                                <pic:cNvPicPr/>
                              </pic:nvPicPr>
                              <pic:blipFill>
                                <a:blip r:embed="rId123"/>
                                <a:stretch>
                                  <a:fillRect/>
                                </a:stretch>
                              </pic:blipFill>
                              <pic:spPr>
                                <a:xfrm>
                                  <a:off x="0" y="0"/>
                                  <a:ext cx="1905000" cy="1079376"/>
                                </a:xfrm>
                                <a:prstGeom prst="rect">
                                  <a:avLst/>
                                </a:prstGeom>
                              </pic:spPr>
                            </pic:pic>
                          </a:graphicData>
                        </a:graphic>
                      </wp:inline>
                    </w:drawing>
                  </w:r>
                </w:p>
                <w:p w14:paraId="46651904" w14:textId="2F7D873F" w:rsidR="004E7A34" w:rsidRDefault="004E7A34" w:rsidP="002210B9">
                  <w:r>
                    <w:rPr>
                      <w:noProof/>
                    </w:rPr>
                    <w:drawing>
                      <wp:inline distT="0" distB="0" distL="0" distR="0" wp14:anchorId="7DBA38BA" wp14:editId="6C1F244A">
                        <wp:extent cx="2514600" cy="304304"/>
                        <wp:effectExtent l="0" t="0" r="0" b="0"/>
                        <wp:docPr id="7997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2090" name=""/>
                                <pic:cNvPicPr/>
                              </pic:nvPicPr>
                              <pic:blipFill>
                                <a:blip r:embed="rId124"/>
                                <a:stretch>
                                  <a:fillRect/>
                                </a:stretch>
                              </pic:blipFill>
                              <pic:spPr>
                                <a:xfrm>
                                  <a:off x="0" y="0"/>
                                  <a:ext cx="2568734" cy="310855"/>
                                </a:xfrm>
                                <a:prstGeom prst="rect">
                                  <a:avLst/>
                                </a:prstGeom>
                              </pic:spPr>
                            </pic:pic>
                          </a:graphicData>
                        </a:graphic>
                      </wp:inline>
                    </w:drawing>
                  </w:r>
                </w:p>
                <w:p w14:paraId="3CFD900B" w14:textId="77777777" w:rsidR="004E7A34" w:rsidRDefault="004E7A34" w:rsidP="002210B9"/>
                <w:p w14:paraId="2D1F653C" w14:textId="77777777" w:rsidR="002210B9" w:rsidRDefault="002210B9"/>
              </w:txbxContent>
            </v:textbox>
            <w10:wrap type="square" anchorx="page"/>
          </v:shape>
        </w:pict>
      </w:r>
      <w:r w:rsidR="00F643D8" w:rsidRPr="00F643D8">
        <w:rPr>
          <w:b/>
          <w:bCs/>
          <w:noProof/>
        </w:rPr>
        <w:drawing>
          <wp:inline distT="0" distB="0" distL="0" distR="0" wp14:anchorId="7AF5124C" wp14:editId="26CBF921">
            <wp:extent cx="4495786" cy="1657350"/>
            <wp:effectExtent l="0" t="0" r="0" b="0"/>
            <wp:docPr id="15820897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89777" name="Picture 1" descr="A white sheet with black text&#10;&#10;Description automatically generated"/>
                    <pic:cNvPicPr/>
                  </pic:nvPicPr>
                  <pic:blipFill>
                    <a:blip r:embed="rId125"/>
                    <a:stretch>
                      <a:fillRect/>
                    </a:stretch>
                  </pic:blipFill>
                  <pic:spPr>
                    <a:xfrm>
                      <a:off x="0" y="0"/>
                      <a:ext cx="4511714" cy="1663222"/>
                    </a:xfrm>
                    <a:prstGeom prst="rect">
                      <a:avLst/>
                    </a:prstGeom>
                  </pic:spPr>
                </pic:pic>
              </a:graphicData>
            </a:graphic>
          </wp:inline>
        </w:drawing>
      </w:r>
    </w:p>
    <w:p w14:paraId="5BE2408B" w14:textId="18DCD81B" w:rsidR="002210B9" w:rsidRDefault="002210B9" w:rsidP="00735EF1">
      <w:r w:rsidRPr="002210B9">
        <w:rPr>
          <w:b/>
          <w:bCs/>
          <w:noProof/>
        </w:rPr>
        <w:t>Passing Lambda expressions as arguments</w:t>
      </w:r>
      <w:r>
        <w:rPr>
          <w:noProof/>
        </w:rPr>
        <w:t>:</w:t>
      </w:r>
    </w:p>
    <w:p w14:paraId="487700F5" w14:textId="41BDD9B5" w:rsidR="004E7A34" w:rsidRDefault="004E7A34" w:rsidP="004E7A34">
      <w:r>
        <w:t xml:space="preserve">The </w:t>
      </w:r>
      <w:proofErr w:type="spellStart"/>
      <w:proofErr w:type="gramStart"/>
      <w:r>
        <w:t>stringOp</w:t>
      </w:r>
      <w:proofErr w:type="spellEnd"/>
      <w:r>
        <w:t>( )</w:t>
      </w:r>
      <w:proofErr w:type="gramEnd"/>
      <w:r>
        <w:t xml:space="preserve"> method has two parameters. The first is of type </w:t>
      </w:r>
      <w:proofErr w:type="spellStart"/>
      <w:r>
        <w:t>StringFunc</w:t>
      </w:r>
      <w:proofErr w:type="spellEnd"/>
      <w:r>
        <w:t xml:space="preserve">, which is a functional interface. Thus, this parameter can receive a reference to any instance of </w:t>
      </w:r>
      <w:proofErr w:type="spellStart"/>
      <w:r>
        <w:t>StringFunc</w:t>
      </w:r>
      <w:proofErr w:type="spellEnd"/>
      <w:r>
        <w:t xml:space="preserve">, including one created by a lambda expression. The second argument of </w:t>
      </w:r>
      <w:proofErr w:type="spellStart"/>
      <w:proofErr w:type="gramStart"/>
      <w:r>
        <w:t>stringOp</w:t>
      </w:r>
      <w:proofErr w:type="spellEnd"/>
      <w:r>
        <w:t>( )</w:t>
      </w:r>
      <w:proofErr w:type="gramEnd"/>
      <w:r>
        <w:t xml:space="preserve"> is of type String, and this is the string operated on.</w:t>
      </w:r>
    </w:p>
    <w:p w14:paraId="186C9A36" w14:textId="77777777" w:rsidR="004E7A34" w:rsidRDefault="004E7A34" w:rsidP="004E7A34">
      <w:r w:rsidRPr="00D30EB5">
        <w:t xml:space="preserve">The Lambda expression is assigned to reverse variable which is a reference to </w:t>
      </w:r>
      <w:proofErr w:type="spellStart"/>
      <w:r>
        <w:t>StringFunc</w:t>
      </w:r>
      <w:proofErr w:type="spellEnd"/>
      <w:r w:rsidRPr="00D30EB5">
        <w:t xml:space="preserve"> instance</w:t>
      </w:r>
      <w:r>
        <w:t xml:space="preserve"> </w:t>
      </w:r>
      <w:r w:rsidRPr="00D30EB5">
        <w:t>All functional interface.</w:t>
      </w:r>
      <w:r>
        <w:t xml:space="preserve"> </w:t>
      </w:r>
      <w:r w:rsidRPr="00D30EB5">
        <w:t>Here we are passing Lambda expression as an argument to the method.</w:t>
      </w:r>
    </w:p>
    <w:p w14:paraId="480BBE43" w14:textId="77777777" w:rsidR="004E7A34" w:rsidRDefault="004E7A34" w:rsidP="00F90847"/>
    <w:p w14:paraId="5AEA62AF" w14:textId="486DEAAE" w:rsidR="004E7A34" w:rsidRDefault="00000000" w:rsidP="004E7A34">
      <w:r>
        <w:rPr>
          <w:noProof/>
        </w:rPr>
        <w:lastRenderedPageBreak/>
        <w:pict w14:anchorId="453BBB91">
          <v:shape id="_x0000_s1072" type="#_x0000_t202" style="position:absolute;margin-left:317.25pt;margin-top:27.15pt;width:459.75pt;height:181.5pt;z-index:25173452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2">
              <w:txbxContent>
                <w:p w14:paraId="090675FE" w14:textId="77777777" w:rsidR="004E7A34" w:rsidRDefault="004E7A34" w:rsidP="004E7A34">
                  <w:r>
                    <w:rPr>
                      <w:noProof/>
                    </w:rPr>
                    <w:drawing>
                      <wp:inline distT="0" distB="0" distL="0" distR="0" wp14:anchorId="7001A5EA" wp14:editId="0A46E524">
                        <wp:extent cx="5636574" cy="1126526"/>
                        <wp:effectExtent l="0" t="0" r="0" b="0"/>
                        <wp:docPr id="415154154"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38196" name="Picture 1" descr="A close-up of a document&#10;&#10;Description automatically generated"/>
                                <pic:cNvPicPr/>
                              </pic:nvPicPr>
                              <pic:blipFill>
                                <a:blip r:embed="rId126"/>
                                <a:stretch>
                                  <a:fillRect/>
                                </a:stretch>
                              </pic:blipFill>
                              <pic:spPr>
                                <a:xfrm>
                                  <a:off x="0" y="0"/>
                                  <a:ext cx="5653562" cy="1129921"/>
                                </a:xfrm>
                                <a:prstGeom prst="rect">
                                  <a:avLst/>
                                </a:prstGeom>
                              </pic:spPr>
                            </pic:pic>
                          </a:graphicData>
                        </a:graphic>
                      </wp:inline>
                    </w:drawing>
                  </w:r>
                </w:p>
                <w:p w14:paraId="57E93995" w14:textId="77777777" w:rsidR="004E7A34" w:rsidRDefault="004E7A34" w:rsidP="004E7A34">
                  <w:r>
                    <w:rPr>
                      <w:noProof/>
                    </w:rPr>
                    <w:drawing>
                      <wp:inline distT="0" distB="0" distL="0" distR="0" wp14:anchorId="5CD1558A" wp14:editId="65CB8990">
                        <wp:extent cx="2574994" cy="510540"/>
                        <wp:effectExtent l="0" t="0" r="0" b="0"/>
                        <wp:docPr id="1817152356" name="Picture 1"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57688" name="Picture 1" descr="A close-up of a white box&#10;&#10;Description automatically generated"/>
                                <pic:cNvPicPr/>
                              </pic:nvPicPr>
                              <pic:blipFill>
                                <a:blip r:embed="rId127"/>
                                <a:stretch>
                                  <a:fillRect/>
                                </a:stretch>
                              </pic:blipFill>
                              <pic:spPr>
                                <a:xfrm>
                                  <a:off x="0" y="0"/>
                                  <a:ext cx="2602437" cy="515981"/>
                                </a:xfrm>
                                <a:prstGeom prst="rect">
                                  <a:avLst/>
                                </a:prstGeom>
                              </pic:spPr>
                            </pic:pic>
                          </a:graphicData>
                        </a:graphic>
                      </wp:inline>
                    </w:drawing>
                  </w:r>
                  <w:r>
                    <w:rPr>
                      <w:noProof/>
                    </w:rPr>
                    <w:drawing>
                      <wp:inline distT="0" distB="0" distL="0" distR="0" wp14:anchorId="4C6951DF" wp14:editId="7F76BBD0">
                        <wp:extent cx="2314575" cy="538819"/>
                        <wp:effectExtent l="0" t="0" r="0" b="0"/>
                        <wp:docPr id="19304080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61086" name="Picture 1" descr="A close-up of a sign&#10;&#10;Description automatically generated"/>
                                <pic:cNvPicPr/>
                              </pic:nvPicPr>
                              <pic:blipFill>
                                <a:blip r:embed="rId128"/>
                                <a:stretch>
                                  <a:fillRect/>
                                </a:stretch>
                              </pic:blipFill>
                              <pic:spPr>
                                <a:xfrm>
                                  <a:off x="0" y="0"/>
                                  <a:ext cx="2354902" cy="548207"/>
                                </a:xfrm>
                                <a:prstGeom prst="rect">
                                  <a:avLst/>
                                </a:prstGeom>
                              </pic:spPr>
                            </pic:pic>
                          </a:graphicData>
                        </a:graphic>
                      </wp:inline>
                    </w:drawing>
                  </w:r>
                </w:p>
                <w:p w14:paraId="2952FEB1" w14:textId="77777777" w:rsidR="004E7A34" w:rsidRDefault="004E7A34" w:rsidP="004E7A34">
                  <w:r>
                    <w:rPr>
                      <w:noProof/>
                    </w:rPr>
                    <w:drawing>
                      <wp:inline distT="0" distB="0" distL="0" distR="0" wp14:anchorId="091018AC" wp14:editId="498F2692">
                        <wp:extent cx="3163629" cy="342265"/>
                        <wp:effectExtent l="0" t="0" r="0" b="0"/>
                        <wp:docPr id="3397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61633" name=""/>
                                <pic:cNvPicPr/>
                              </pic:nvPicPr>
                              <pic:blipFill>
                                <a:blip r:embed="rId129"/>
                                <a:stretch>
                                  <a:fillRect/>
                                </a:stretch>
                              </pic:blipFill>
                              <pic:spPr>
                                <a:xfrm>
                                  <a:off x="0" y="0"/>
                                  <a:ext cx="3217756" cy="348121"/>
                                </a:xfrm>
                                <a:prstGeom prst="rect">
                                  <a:avLst/>
                                </a:prstGeom>
                              </pic:spPr>
                            </pic:pic>
                          </a:graphicData>
                        </a:graphic>
                      </wp:inline>
                    </w:drawing>
                  </w:r>
                  <w:r>
                    <w:rPr>
                      <w:noProof/>
                    </w:rPr>
                    <w:drawing>
                      <wp:inline distT="0" distB="0" distL="0" distR="0" wp14:anchorId="13C78FB3" wp14:editId="69E085A4">
                        <wp:extent cx="2235360" cy="341630"/>
                        <wp:effectExtent l="0" t="0" r="0" b="0"/>
                        <wp:docPr id="98224064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98748" name="Picture 1" descr="A close up of a sign&#10;&#10;Description automatically generated"/>
                                <pic:cNvPicPr/>
                              </pic:nvPicPr>
                              <pic:blipFill>
                                <a:blip r:embed="rId130"/>
                                <a:stretch>
                                  <a:fillRect/>
                                </a:stretch>
                              </pic:blipFill>
                              <pic:spPr>
                                <a:xfrm>
                                  <a:off x="0" y="0"/>
                                  <a:ext cx="2263366" cy="345910"/>
                                </a:xfrm>
                                <a:prstGeom prst="rect">
                                  <a:avLst/>
                                </a:prstGeom>
                              </pic:spPr>
                            </pic:pic>
                          </a:graphicData>
                        </a:graphic>
                      </wp:inline>
                    </w:drawing>
                  </w:r>
                </w:p>
              </w:txbxContent>
            </v:textbox>
            <w10:wrap type="square" anchorx="page"/>
          </v:shape>
        </w:pict>
      </w:r>
      <w:proofErr w:type="spellStart"/>
      <w:proofErr w:type="gramStart"/>
      <w:r w:rsidR="004E7A34" w:rsidRPr="004760C3">
        <w:rPr>
          <w:b/>
          <w:bCs/>
        </w:rPr>
        <w:t>java.util</w:t>
      </w:r>
      <w:proofErr w:type="gramEnd"/>
      <w:r w:rsidR="004E7A34" w:rsidRPr="004760C3">
        <w:rPr>
          <w:b/>
          <w:bCs/>
        </w:rPr>
        <w:t>.function</w:t>
      </w:r>
      <w:proofErr w:type="spellEnd"/>
      <w:r w:rsidR="004E7A34">
        <w:t xml:space="preserve">: </w:t>
      </w:r>
      <w:r w:rsidR="004E7A34" w:rsidRPr="004760C3">
        <w:t xml:space="preserve">Java provides a library of functional interfaces in the </w:t>
      </w:r>
      <w:proofErr w:type="spellStart"/>
      <w:r w:rsidR="004E7A34" w:rsidRPr="004760C3">
        <w:t>java.util.function</w:t>
      </w:r>
      <w:proofErr w:type="spellEnd"/>
      <w:r w:rsidR="004E7A34" w:rsidRPr="004760C3">
        <w:t xml:space="preserve"> package.</w:t>
      </w:r>
    </w:p>
    <w:p w14:paraId="77F99E94" w14:textId="656E02CA" w:rsidR="004E7A34" w:rsidRDefault="004E7A34" w:rsidP="00F90847">
      <w:r w:rsidRPr="004E7A34">
        <w:rPr>
          <w:noProof/>
        </w:rPr>
        <w:drawing>
          <wp:inline distT="0" distB="0" distL="0" distR="0" wp14:anchorId="1440DB78" wp14:editId="4F23620A">
            <wp:extent cx="3707190" cy="1876425"/>
            <wp:effectExtent l="0" t="0" r="0" b="0"/>
            <wp:docPr id="838323136"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23136" name="Picture 1" descr="A table with text on it&#10;&#10;Description automatically generated"/>
                    <pic:cNvPicPr/>
                  </pic:nvPicPr>
                  <pic:blipFill>
                    <a:blip r:embed="rId131"/>
                    <a:stretch>
                      <a:fillRect/>
                    </a:stretch>
                  </pic:blipFill>
                  <pic:spPr>
                    <a:xfrm>
                      <a:off x="0" y="0"/>
                      <a:ext cx="3710657" cy="1878180"/>
                    </a:xfrm>
                    <a:prstGeom prst="rect">
                      <a:avLst/>
                    </a:prstGeom>
                  </pic:spPr>
                </pic:pic>
              </a:graphicData>
            </a:graphic>
          </wp:inline>
        </w:drawing>
      </w:r>
    </w:p>
    <w:p w14:paraId="4DFA27C5" w14:textId="22DD9CE8" w:rsidR="004760C3" w:rsidRDefault="004760C3" w:rsidP="004760C3">
      <w:pPr>
        <w:pStyle w:val="ListParagraph"/>
        <w:numPr>
          <w:ilvl w:val="0"/>
          <w:numId w:val="21"/>
        </w:numPr>
      </w:pPr>
      <w:r>
        <w:t xml:space="preserve">There are </w:t>
      </w:r>
      <w:r w:rsidRPr="004760C3">
        <w:t xml:space="preserve">four basic types of functional interfaces in the </w:t>
      </w:r>
      <w:proofErr w:type="spellStart"/>
      <w:proofErr w:type="gramStart"/>
      <w:r w:rsidRPr="004760C3">
        <w:t>java.util</w:t>
      </w:r>
      <w:proofErr w:type="gramEnd"/>
      <w:r w:rsidRPr="004760C3">
        <w:t>.function</w:t>
      </w:r>
      <w:proofErr w:type="spellEnd"/>
      <w:r w:rsidRPr="004760C3">
        <w:t xml:space="preserve"> package.</w:t>
      </w:r>
    </w:p>
    <w:p w14:paraId="50B71044" w14:textId="12E22A4D" w:rsidR="004760C3" w:rsidRDefault="004760C3" w:rsidP="004760C3">
      <w:pPr>
        <w:pStyle w:val="ListParagraph"/>
        <w:numPr>
          <w:ilvl w:val="0"/>
          <w:numId w:val="21"/>
        </w:numPr>
      </w:pPr>
      <w:r w:rsidRPr="004760C3">
        <w:t xml:space="preserve"> The </w:t>
      </w:r>
      <w:r w:rsidR="00C41611">
        <w:t>C</w:t>
      </w:r>
      <w:r w:rsidRPr="004760C3">
        <w:t xml:space="preserve">onsumer interface takes one argument of any type </w:t>
      </w:r>
      <w:proofErr w:type="spellStart"/>
      <w:r w:rsidRPr="004760C3">
        <w:t>similarly</w:t>
      </w:r>
      <w:r>
        <w:t>BiC</w:t>
      </w:r>
      <w:r w:rsidRPr="004760C3">
        <w:t>onsumer</w:t>
      </w:r>
      <w:proofErr w:type="spellEnd"/>
      <w:r w:rsidRPr="004760C3">
        <w:t xml:space="preserve"> interface take two arguments or two different</w:t>
      </w:r>
      <w:r>
        <w:t xml:space="preserve">. </w:t>
      </w:r>
      <w:r w:rsidRPr="004760C3">
        <w:t xml:space="preserve">In the </w:t>
      </w:r>
      <w:r>
        <w:t xml:space="preserve">consumer </w:t>
      </w:r>
      <w:r w:rsidRPr="004760C3">
        <w:t xml:space="preserve">example </w:t>
      </w:r>
      <w:r w:rsidR="00C41611" w:rsidRPr="004760C3">
        <w:t>shown</w:t>
      </w:r>
      <w:r w:rsidR="00C41611">
        <w:t xml:space="preserve">, </w:t>
      </w:r>
      <w:r w:rsidR="00C41611" w:rsidRPr="004760C3">
        <w:t>it</w:t>
      </w:r>
      <w:r w:rsidRPr="004760C3">
        <w:t xml:space="preserve"> takes one argument and executes a single statement without returning any result.</w:t>
      </w:r>
    </w:p>
    <w:p w14:paraId="232AABA5" w14:textId="101CFD28" w:rsidR="004760C3" w:rsidRDefault="004760C3" w:rsidP="004760C3">
      <w:pPr>
        <w:pStyle w:val="ListParagraph"/>
        <w:numPr>
          <w:ilvl w:val="0"/>
          <w:numId w:val="21"/>
        </w:numPr>
      </w:pPr>
      <w:r w:rsidRPr="004760C3">
        <w:t>The Predicate interface takes one argument of any type and</w:t>
      </w:r>
      <w:r w:rsidR="00C41611">
        <w:t xml:space="preserve"> </w:t>
      </w:r>
      <w:proofErr w:type="spellStart"/>
      <w:r w:rsidR="00C41611">
        <w:t>BI</w:t>
      </w:r>
      <w:r w:rsidRPr="004760C3">
        <w:t>Predicate</w:t>
      </w:r>
      <w:proofErr w:type="spellEnd"/>
      <w:r w:rsidRPr="004760C3">
        <w:t xml:space="preserve"> interface</w:t>
      </w:r>
      <w:r w:rsidR="00C41611">
        <w:t xml:space="preserve"> </w:t>
      </w:r>
      <w:proofErr w:type="gramStart"/>
      <w:r w:rsidR="00C41611">
        <w:t xml:space="preserve">accepts </w:t>
      </w:r>
      <w:r w:rsidRPr="004760C3">
        <w:t xml:space="preserve"> argument</w:t>
      </w:r>
      <w:proofErr w:type="gramEnd"/>
      <w:r w:rsidRPr="004760C3">
        <w:t xml:space="preserve"> of two different types. In the predicate example shown</w:t>
      </w:r>
      <w:r w:rsidR="00C41611">
        <w:t xml:space="preserve">, </w:t>
      </w:r>
      <w:r w:rsidR="00C41611" w:rsidRPr="00C41611">
        <w:t>the expression takes a string and tests if it is equal to the literal text, ignoring the case, and returns either true or false.</w:t>
      </w:r>
    </w:p>
    <w:p w14:paraId="6B6BE628" w14:textId="4328ADD0" w:rsidR="00CF7478" w:rsidRDefault="00000000" w:rsidP="00CF7478">
      <w:r>
        <w:rPr>
          <w:noProof/>
        </w:rPr>
        <w:pict w14:anchorId="453BBB91">
          <v:shape id="_x0000_s1070" type="#_x0000_t202" style="position:absolute;margin-left:432.75pt;margin-top:6.25pt;width:353.25pt;height:200.25pt;z-index:25173248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0">
              <w:txbxContent>
                <w:p w14:paraId="3B9F0E43" w14:textId="27545EB8" w:rsidR="006C376A" w:rsidRDefault="006C376A" w:rsidP="006C376A">
                  <w:r>
                    <w:rPr>
                      <w:noProof/>
                    </w:rPr>
                    <w:drawing>
                      <wp:inline distT="0" distB="0" distL="0" distR="0" wp14:anchorId="6AC28F15" wp14:editId="05FD3CFB">
                        <wp:extent cx="3623808" cy="1514475"/>
                        <wp:effectExtent l="0" t="0" r="0" b="0"/>
                        <wp:docPr id="1201586115"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6115" name="Picture 1" descr="A computer code with black text&#10;&#10;Description automatically generated"/>
                                <pic:cNvPicPr/>
                              </pic:nvPicPr>
                              <pic:blipFill>
                                <a:blip r:embed="rId132"/>
                                <a:stretch>
                                  <a:fillRect/>
                                </a:stretch>
                              </pic:blipFill>
                              <pic:spPr>
                                <a:xfrm>
                                  <a:off x="0" y="0"/>
                                  <a:ext cx="3627714" cy="1516107"/>
                                </a:xfrm>
                                <a:prstGeom prst="rect">
                                  <a:avLst/>
                                </a:prstGeom>
                              </pic:spPr>
                            </pic:pic>
                          </a:graphicData>
                        </a:graphic>
                      </wp:inline>
                    </w:drawing>
                  </w:r>
                </w:p>
                <w:p w14:paraId="12579E2F" w14:textId="2024DA34" w:rsidR="006C376A" w:rsidRDefault="006C376A" w:rsidP="006C376A">
                  <w:r w:rsidRPr="006C376A">
                    <w:t>We have created a custom functional interface that throws a custom empty array exception which extends the Exceptions class.</w:t>
                  </w:r>
                </w:p>
              </w:txbxContent>
            </v:textbox>
            <w10:wrap type="square" anchorx="page"/>
          </v:shape>
        </w:pict>
      </w:r>
      <w:r w:rsidR="00D94530" w:rsidRPr="00655819">
        <w:rPr>
          <w:b/>
          <w:bCs/>
        </w:rPr>
        <w:t xml:space="preserve">Lambda expressions and exceptions: </w:t>
      </w:r>
      <w:r w:rsidR="00D94530" w:rsidRPr="00D94530">
        <w:t>A Lambda expression can throw an exception. However, if it throws a checked exception, then that exception must be compatible with the exceptions listed in the throws clause of abstract method in the functional interface.</w:t>
      </w:r>
    </w:p>
    <w:p w14:paraId="6FF4D038" w14:textId="5BC00F2D" w:rsidR="00655819" w:rsidRDefault="00655819" w:rsidP="00655819">
      <w:pPr>
        <w:pStyle w:val="ListParagraph"/>
        <w:numPr>
          <w:ilvl w:val="0"/>
          <w:numId w:val="21"/>
        </w:numPr>
      </w:pPr>
      <w:r w:rsidRPr="00655819">
        <w:t>Unchecked exceptions</w:t>
      </w:r>
      <w:r>
        <w:t>:</w:t>
      </w:r>
      <w:r w:rsidRPr="00655819">
        <w:t xml:space="preserve"> Unchecked exceptions do not need special handling in lambdas</w:t>
      </w:r>
      <w:r>
        <w:t>.</w:t>
      </w:r>
    </w:p>
    <w:p w14:paraId="70CB0DA5" w14:textId="31984510" w:rsidR="00655819" w:rsidRDefault="00655819" w:rsidP="00655819">
      <w:pPr>
        <w:pStyle w:val="ListParagraph"/>
        <w:numPr>
          <w:ilvl w:val="0"/>
          <w:numId w:val="21"/>
        </w:numPr>
      </w:pPr>
      <w:r w:rsidRPr="00655819">
        <w:t>Check</w:t>
      </w:r>
      <w:r>
        <w:t>ed</w:t>
      </w:r>
      <w:r w:rsidRPr="00655819">
        <w:t xml:space="preserve"> exceptions</w:t>
      </w:r>
      <w:r>
        <w:t>:</w:t>
      </w:r>
      <w:r w:rsidRPr="00655819">
        <w:t xml:space="preserve"> There are three ways to handle checked exceptions.</w:t>
      </w:r>
    </w:p>
    <w:p w14:paraId="76A5EB90" w14:textId="6FC3D11C" w:rsidR="00655819" w:rsidRDefault="00655819" w:rsidP="00655819">
      <w:pPr>
        <w:pStyle w:val="ListParagraph"/>
        <w:numPr>
          <w:ilvl w:val="1"/>
          <w:numId w:val="21"/>
        </w:numPr>
      </w:pPr>
      <w:r w:rsidRPr="00655819">
        <w:t>We handle checked exceptions within a Lambda expression using a try catch block.</w:t>
      </w:r>
    </w:p>
    <w:p w14:paraId="3A322CE8" w14:textId="0F01E957" w:rsidR="00655819" w:rsidRDefault="00655819" w:rsidP="00655819">
      <w:pPr>
        <w:pStyle w:val="ListParagraph"/>
        <w:numPr>
          <w:ilvl w:val="1"/>
          <w:numId w:val="21"/>
        </w:numPr>
      </w:pPr>
      <w:r w:rsidRPr="00655819">
        <w:t>Or we can read through checked exceptions as unchecked exceptions within the Lambda expression.</w:t>
      </w:r>
    </w:p>
    <w:p w14:paraId="4F3BA2F2" w14:textId="4988544F" w:rsidR="00655819" w:rsidRDefault="00655819" w:rsidP="00655819">
      <w:pPr>
        <w:pStyle w:val="ListParagraph"/>
        <w:numPr>
          <w:ilvl w:val="1"/>
          <w:numId w:val="21"/>
        </w:numPr>
      </w:pPr>
      <w:r w:rsidRPr="00655819">
        <w:t>Or we can create a custom functional interface that allows for checked exceptions.</w:t>
      </w:r>
    </w:p>
    <w:p w14:paraId="062496F1" w14:textId="6452861F" w:rsidR="006C376A" w:rsidRDefault="006C376A" w:rsidP="006C376A">
      <w:r w:rsidRPr="006C376A">
        <w:rPr>
          <w:b/>
          <w:bCs/>
        </w:rPr>
        <w:t>Lambda expressions and variable capture</w:t>
      </w:r>
      <w:r>
        <w:t>: when a lambda expression uses a local variable from its enclosing scope, a special situation is created that is referred to as a variable capture. In this case, a lambda expression may only use local variables that are effectively final. An effectively final variable is one whose value does not change after it is first assigned. There is no need to explicitly declare such a variable as final, although doing so would not be an error.</w:t>
      </w:r>
    </w:p>
    <w:p w14:paraId="7947BCB9" w14:textId="4CF0453A" w:rsidR="006C376A" w:rsidRDefault="00000000" w:rsidP="006C376A">
      <w:r>
        <w:rPr>
          <w:noProof/>
        </w:rPr>
        <w:lastRenderedPageBreak/>
        <w:pict w14:anchorId="453BBB91">
          <v:shape id="_x0000_s1071" type="#_x0000_t202" style="position:absolute;margin-left:384pt;margin-top:4.95pt;width:393pt;height:89.25pt;z-index:25173350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1">
              <w:txbxContent>
                <w:p w14:paraId="1A93F366" w14:textId="004F84EA" w:rsidR="00047F10" w:rsidRDefault="00047F10" w:rsidP="00047F10">
                  <w:r w:rsidRPr="00047F10">
                    <w:t>The use of prefix variable from enclosing scope in our Lambda expression is valid. However, modifying the value of prefix variable inside the Lambda expression or after the Lambda expression is invalid</w:t>
                  </w:r>
                  <w:r>
                    <w:t>.</w:t>
                  </w:r>
                </w:p>
                <w:p w14:paraId="7FA58A89" w14:textId="7F9AABCC" w:rsidR="00047F10" w:rsidRDefault="00047F10" w:rsidP="00047F10">
                  <w:r w:rsidRPr="00047F10">
                    <w:t>As Lambda expressions may only use variables that are final or</w:t>
                  </w:r>
                  <w:r>
                    <w:t xml:space="preserve"> </w:t>
                  </w:r>
                  <w:r w:rsidR="00FF16F3" w:rsidRPr="00047F10">
                    <w:t>effectively</w:t>
                  </w:r>
                  <w:r w:rsidRPr="00047F10">
                    <w:t xml:space="preserve"> final, so we cannot change the value of prefix</w:t>
                  </w:r>
                  <w:r>
                    <w:t>.</w:t>
                  </w:r>
                  <w:r w:rsidRPr="00047F10">
                    <w:t xml:space="preserve"> If modified, it causes an error.</w:t>
                  </w:r>
                </w:p>
              </w:txbxContent>
            </v:textbox>
            <w10:wrap type="square" anchorx="page"/>
          </v:shape>
        </w:pict>
      </w:r>
      <w:r w:rsidR="00047F10" w:rsidRPr="00047F10">
        <w:rPr>
          <w:noProof/>
        </w:rPr>
        <w:drawing>
          <wp:inline distT="0" distB="0" distL="0" distR="0" wp14:anchorId="4EE351F7" wp14:editId="13D4660B">
            <wp:extent cx="4639322" cy="1276528"/>
            <wp:effectExtent l="0" t="0" r="8890" b="0"/>
            <wp:docPr id="182304477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44772" name="Picture 1" descr="A computer screen shot of a code&#10;&#10;Description automatically generated"/>
                    <pic:cNvPicPr/>
                  </pic:nvPicPr>
                  <pic:blipFill>
                    <a:blip r:embed="rId133"/>
                    <a:stretch>
                      <a:fillRect/>
                    </a:stretch>
                  </pic:blipFill>
                  <pic:spPr>
                    <a:xfrm>
                      <a:off x="0" y="0"/>
                      <a:ext cx="4639322" cy="1276528"/>
                    </a:xfrm>
                    <a:prstGeom prst="rect">
                      <a:avLst/>
                    </a:prstGeom>
                  </pic:spPr>
                </pic:pic>
              </a:graphicData>
            </a:graphic>
          </wp:inline>
        </w:drawing>
      </w:r>
    </w:p>
    <w:p w14:paraId="14E4D2E9" w14:textId="77777777" w:rsidR="0084065E" w:rsidRDefault="00CF7478" w:rsidP="006C376A">
      <w:r w:rsidRPr="00FF16F3">
        <w:rPr>
          <w:b/>
          <w:bCs/>
        </w:rPr>
        <w:t>Method references</w:t>
      </w:r>
      <w:r>
        <w:t>:</w:t>
      </w:r>
      <w:r w:rsidR="0084065E">
        <w:t xml:space="preserve"> </w:t>
      </w:r>
      <w:r w:rsidR="0084065E" w:rsidRPr="0084065E">
        <w:t>Method references in Java are shorthand syntax for expressing A Lambda expression that executes just one method.</w:t>
      </w:r>
    </w:p>
    <w:p w14:paraId="32C0518A" w14:textId="2C8203D4" w:rsidR="00622294" w:rsidRDefault="00622294" w:rsidP="00622294">
      <w:pPr>
        <w:pStyle w:val="ListParagraph"/>
        <w:numPr>
          <w:ilvl w:val="0"/>
          <w:numId w:val="21"/>
        </w:numPr>
      </w:pPr>
      <w:r w:rsidRPr="00622294">
        <w:t xml:space="preserve"> A method reference abstracts the Lambda expression even further, eliminating the need to declare formal parameters. We also don't have to pass arguments </w:t>
      </w:r>
      <w:proofErr w:type="gramStart"/>
      <w:r w:rsidRPr="00622294">
        <w:t>to</w:t>
      </w:r>
      <w:proofErr w:type="gramEnd"/>
      <w:r w:rsidRPr="00622294">
        <w:t xml:space="preserve"> the method in question.</w:t>
      </w:r>
    </w:p>
    <w:p w14:paraId="444DADCD" w14:textId="4F3D93FA" w:rsidR="00622294" w:rsidRDefault="00622294" w:rsidP="00622294">
      <w:pPr>
        <w:pStyle w:val="ListParagraph"/>
        <w:numPr>
          <w:ilvl w:val="0"/>
          <w:numId w:val="21"/>
        </w:numPr>
      </w:pPr>
      <w:r w:rsidRPr="00622294">
        <w:t>A method reference has double columns between the qualifying type</w:t>
      </w:r>
      <w:r>
        <w:t>/</w:t>
      </w:r>
      <w:r w:rsidRPr="00622294">
        <w:t xml:space="preserve"> object and the method name.</w:t>
      </w:r>
    </w:p>
    <w:p w14:paraId="515FDB35" w14:textId="6F4971D4" w:rsidR="00622294" w:rsidRDefault="00622294" w:rsidP="00622294">
      <w:pPr>
        <w:pStyle w:val="ListParagraph"/>
        <w:ind w:left="360"/>
      </w:pPr>
      <w:r w:rsidRPr="00622294">
        <w:rPr>
          <w:noProof/>
        </w:rPr>
        <w:drawing>
          <wp:inline distT="0" distB="0" distL="0" distR="0" wp14:anchorId="6FA0D19E" wp14:editId="112BBB91">
            <wp:extent cx="3381375" cy="425179"/>
            <wp:effectExtent l="0" t="0" r="0" b="0"/>
            <wp:docPr id="8527950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5087" name="Picture 1" descr="A close up of a text&#10;&#10;Description automatically generated"/>
                    <pic:cNvPicPr/>
                  </pic:nvPicPr>
                  <pic:blipFill>
                    <a:blip r:embed="rId134"/>
                    <a:stretch>
                      <a:fillRect/>
                    </a:stretch>
                  </pic:blipFill>
                  <pic:spPr>
                    <a:xfrm>
                      <a:off x="0" y="0"/>
                      <a:ext cx="3392503" cy="426578"/>
                    </a:xfrm>
                    <a:prstGeom prst="rect">
                      <a:avLst/>
                    </a:prstGeom>
                  </pic:spPr>
                </pic:pic>
              </a:graphicData>
            </a:graphic>
          </wp:inline>
        </w:drawing>
      </w:r>
    </w:p>
    <w:p w14:paraId="439622A4" w14:textId="0887FB4C" w:rsidR="0084065E" w:rsidRDefault="0084065E" w:rsidP="0084065E">
      <w:pPr>
        <w:pStyle w:val="ListParagraph"/>
        <w:numPr>
          <w:ilvl w:val="0"/>
          <w:numId w:val="21"/>
        </w:numPr>
      </w:pPr>
      <w:r w:rsidRPr="0084065E">
        <w:t xml:space="preserve"> </w:t>
      </w:r>
      <w:r w:rsidR="00622294">
        <w:t xml:space="preserve">It </w:t>
      </w:r>
      <w:r w:rsidRPr="0084065E">
        <w:t xml:space="preserve">relates to Lambda expression because it also </w:t>
      </w:r>
      <w:r w:rsidR="00622294" w:rsidRPr="0084065E">
        <w:t>requires</w:t>
      </w:r>
      <w:r w:rsidRPr="0084065E">
        <w:t xml:space="preserve"> a target type context that consists of compatible functional interface</w:t>
      </w:r>
      <w:r w:rsidR="00622294">
        <w:t xml:space="preserve">. </w:t>
      </w:r>
      <w:r w:rsidR="00622294" w:rsidRPr="00622294">
        <w:t>In simpler words, methods which can be used are based on the context of Lambda expression. This means the method reference is again dependent on the targeted interface method.</w:t>
      </w:r>
      <w:r w:rsidRPr="0084065E">
        <w:t xml:space="preserve"> </w:t>
      </w:r>
    </w:p>
    <w:p w14:paraId="7F645AB6" w14:textId="35719B7C" w:rsidR="00622294" w:rsidRDefault="0084065E" w:rsidP="00622294">
      <w:pPr>
        <w:pStyle w:val="ListParagraph"/>
        <w:numPr>
          <w:ilvl w:val="0"/>
          <w:numId w:val="21"/>
        </w:numPr>
      </w:pPr>
      <w:r w:rsidRPr="0084065E">
        <w:t>Method references can be used to refer to a method in a class or object.</w:t>
      </w:r>
    </w:p>
    <w:p w14:paraId="612572BB" w14:textId="651A4F10" w:rsidR="0084065E" w:rsidRDefault="0084065E" w:rsidP="0084065E">
      <w:r w:rsidRPr="0084065E">
        <w:t xml:space="preserve"> There are different types of method references</w:t>
      </w:r>
      <w:r>
        <w:t>:</w:t>
      </w:r>
    </w:p>
    <w:p w14:paraId="49A8342B" w14:textId="6AFAFD10" w:rsidR="0084065E" w:rsidRPr="00B50313" w:rsidRDefault="0084065E" w:rsidP="0084065E">
      <w:pPr>
        <w:pStyle w:val="ListParagraph"/>
        <w:numPr>
          <w:ilvl w:val="0"/>
          <w:numId w:val="40"/>
        </w:numPr>
        <w:rPr>
          <w:rFonts w:ascii="NotoSerif-Italic" w:hAnsi="NotoSerif-Italic" w:cs="NotoSerif-Italic"/>
          <w:i/>
          <w:iCs/>
          <w:kern w:val="0"/>
        </w:rPr>
      </w:pPr>
      <w:r w:rsidRPr="00B50313">
        <w:t>Reference to a Static Method</w:t>
      </w:r>
      <w:r w:rsidR="00622294" w:rsidRPr="00B50313">
        <w:t xml:space="preserve"> on a </w:t>
      </w:r>
      <w:proofErr w:type="gramStart"/>
      <w:r w:rsidR="00622294" w:rsidRPr="00B50313">
        <w:t>class</w:t>
      </w:r>
      <w:r w:rsidR="00E60E05" w:rsidRPr="00B50313">
        <w:t xml:space="preserve"> </w:t>
      </w:r>
      <w:r w:rsidR="00E60E05">
        <w:rPr>
          <w:b/>
          <w:bCs/>
        </w:rPr>
        <w:t>:</w:t>
      </w:r>
      <w:proofErr w:type="gramEnd"/>
      <w:r w:rsidR="00E60E05" w:rsidRPr="00B50313">
        <w:rPr>
          <w:rFonts w:ascii="NotoSerif-Italic" w:hAnsi="NotoSerif-Italic" w:cs="NotoSerif-Italic"/>
          <w:b/>
          <w:bCs/>
          <w:i/>
          <w:iCs/>
          <w:kern w:val="0"/>
        </w:rPr>
        <w:t xml:space="preserve"> </w:t>
      </w:r>
      <w:proofErr w:type="spellStart"/>
      <w:r w:rsidR="00E60E05" w:rsidRPr="00B50313">
        <w:rPr>
          <w:rFonts w:ascii="NotoSerif-Italic" w:hAnsi="NotoSerif-Italic" w:cs="NotoSerif-Italic"/>
          <w:b/>
          <w:bCs/>
          <w:i/>
          <w:iCs/>
          <w:kern w:val="0"/>
        </w:rPr>
        <w:t>ClassName</w:t>
      </w:r>
      <w:proofErr w:type="spellEnd"/>
      <w:r w:rsidR="00E60E05" w:rsidRPr="00B50313">
        <w:rPr>
          <w:rFonts w:ascii="NotoSerif-Italic" w:hAnsi="NotoSerif-Italic" w:cs="NotoSerif-Italic"/>
          <w:b/>
          <w:bCs/>
          <w:i/>
          <w:iCs/>
          <w:kern w:val="0"/>
        </w:rPr>
        <w:t>::</w:t>
      </w:r>
      <w:proofErr w:type="spellStart"/>
      <w:r w:rsidR="00E60E05" w:rsidRPr="00B50313">
        <w:rPr>
          <w:rFonts w:ascii="NotoSerif-Italic" w:hAnsi="NotoSerif-Italic" w:cs="NotoSerif-Italic"/>
          <w:b/>
          <w:bCs/>
          <w:i/>
          <w:iCs/>
          <w:kern w:val="0"/>
        </w:rPr>
        <w:t>methodName</w:t>
      </w:r>
      <w:proofErr w:type="spellEnd"/>
    </w:p>
    <w:p w14:paraId="1A5EA156" w14:textId="42C8553B" w:rsidR="00622294" w:rsidRDefault="00622294" w:rsidP="00622294">
      <w:pPr>
        <w:ind w:left="360"/>
        <w:rPr>
          <w:noProof/>
        </w:rPr>
      </w:pPr>
      <w:r w:rsidRPr="00622294">
        <w:rPr>
          <w:noProof/>
        </w:rPr>
        <w:drawing>
          <wp:inline distT="0" distB="0" distL="0" distR="0" wp14:anchorId="3DD36C5F" wp14:editId="296ECF77">
            <wp:extent cx="2857500" cy="389282"/>
            <wp:effectExtent l="0" t="0" r="0" b="0"/>
            <wp:docPr id="87905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57307" name=""/>
                    <pic:cNvPicPr/>
                  </pic:nvPicPr>
                  <pic:blipFill>
                    <a:blip r:embed="rId135"/>
                    <a:stretch>
                      <a:fillRect/>
                    </a:stretch>
                  </pic:blipFill>
                  <pic:spPr>
                    <a:xfrm>
                      <a:off x="0" y="0"/>
                      <a:ext cx="2871426" cy="391179"/>
                    </a:xfrm>
                    <a:prstGeom prst="rect">
                      <a:avLst/>
                    </a:prstGeom>
                  </pic:spPr>
                </pic:pic>
              </a:graphicData>
            </a:graphic>
          </wp:inline>
        </w:drawing>
      </w:r>
      <w:r w:rsidRPr="00622294">
        <w:rPr>
          <w:noProof/>
        </w:rPr>
        <w:t xml:space="preserve"> </w:t>
      </w:r>
      <w:r w:rsidRPr="00622294">
        <w:rPr>
          <w:noProof/>
        </w:rPr>
        <w:drawing>
          <wp:inline distT="0" distB="0" distL="0" distR="0" wp14:anchorId="57E49E4D" wp14:editId="7899E3E2">
            <wp:extent cx="3153215" cy="381053"/>
            <wp:effectExtent l="0" t="0" r="9525" b="0"/>
            <wp:docPr id="59578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85172" name=""/>
                    <pic:cNvPicPr/>
                  </pic:nvPicPr>
                  <pic:blipFill>
                    <a:blip r:embed="rId136"/>
                    <a:stretch>
                      <a:fillRect/>
                    </a:stretch>
                  </pic:blipFill>
                  <pic:spPr>
                    <a:xfrm>
                      <a:off x="0" y="0"/>
                      <a:ext cx="3153215" cy="381053"/>
                    </a:xfrm>
                    <a:prstGeom prst="rect">
                      <a:avLst/>
                    </a:prstGeom>
                  </pic:spPr>
                </pic:pic>
              </a:graphicData>
            </a:graphic>
          </wp:inline>
        </w:drawing>
      </w:r>
    </w:p>
    <w:p w14:paraId="27D53C50" w14:textId="5D468CE5" w:rsidR="00E60E05" w:rsidRDefault="00E60E05" w:rsidP="00622294">
      <w:pPr>
        <w:ind w:left="360"/>
      </w:pPr>
      <w:r w:rsidRPr="00E60E05">
        <w:rPr>
          <w:noProof/>
        </w:rPr>
        <w:t xml:space="preserve">Here </w:t>
      </w:r>
      <w:r>
        <w:rPr>
          <w:noProof/>
        </w:rPr>
        <w:t>sum method</w:t>
      </w:r>
      <w:r w:rsidRPr="00E60E05">
        <w:rPr>
          <w:noProof/>
        </w:rPr>
        <w:t xml:space="preserve"> is the static method on Integer wrapper class.</w:t>
      </w:r>
    </w:p>
    <w:p w14:paraId="62395FF9" w14:textId="185ADA1F" w:rsidR="00B50313" w:rsidRDefault="0084065E" w:rsidP="00B50313">
      <w:pPr>
        <w:pStyle w:val="ListParagraph"/>
        <w:numPr>
          <w:ilvl w:val="0"/>
          <w:numId w:val="40"/>
        </w:numPr>
      </w:pPr>
      <w:r>
        <w:t>Reference to an Instance Method of a Particular Object</w:t>
      </w:r>
      <w:r w:rsidR="00622294">
        <w:t>(instance)</w:t>
      </w:r>
      <w:r w:rsidR="00B50313">
        <w:t xml:space="preserve"> </w:t>
      </w:r>
      <w:proofErr w:type="gramStart"/>
      <w:r w:rsidR="00B50313" w:rsidRPr="00B50313">
        <w:rPr>
          <w:rFonts w:ascii="NotoSerif-Italic" w:hAnsi="NotoSerif-Italic" w:cs="NotoSerif-Italic"/>
          <w:b/>
          <w:bCs/>
          <w:i/>
          <w:iCs/>
          <w:kern w:val="0"/>
        </w:rPr>
        <w:t>instance::</w:t>
      </w:r>
      <w:proofErr w:type="spellStart"/>
      <w:proofErr w:type="gramEnd"/>
      <w:r w:rsidR="00B50313" w:rsidRPr="00B50313">
        <w:rPr>
          <w:rFonts w:ascii="NotoSerif-Italic" w:hAnsi="NotoSerif-Italic" w:cs="NotoSerif-Italic"/>
          <w:b/>
          <w:bCs/>
          <w:i/>
          <w:iCs/>
          <w:kern w:val="0"/>
        </w:rPr>
        <w:t>instanceMethodName</w:t>
      </w:r>
      <w:proofErr w:type="spellEnd"/>
    </w:p>
    <w:p w14:paraId="1D9DB4B5" w14:textId="48233DFD" w:rsidR="0084065E" w:rsidRDefault="0084065E" w:rsidP="0084065E">
      <w:pPr>
        <w:pStyle w:val="ListParagraph"/>
        <w:numPr>
          <w:ilvl w:val="0"/>
          <w:numId w:val="40"/>
        </w:numPr>
      </w:pPr>
      <w:r>
        <w:t>Reference to an Instance Method of an Arbitrary Object of a Particular Type</w:t>
      </w:r>
      <w:r w:rsidR="00B50313">
        <w:t xml:space="preserve"> </w:t>
      </w:r>
      <w:proofErr w:type="spellStart"/>
      <w:proofErr w:type="gramStart"/>
      <w:r w:rsidR="00B50313" w:rsidRPr="00B50313">
        <w:rPr>
          <w:rFonts w:ascii="NotoSerif-Italic" w:hAnsi="NotoSerif-Italic" w:cs="NotoSerif-Italic"/>
          <w:b/>
          <w:bCs/>
          <w:i/>
          <w:iCs/>
          <w:kern w:val="0"/>
        </w:rPr>
        <w:t>ClassName</w:t>
      </w:r>
      <w:proofErr w:type="spellEnd"/>
      <w:r w:rsidR="00B50313" w:rsidRPr="00B50313">
        <w:rPr>
          <w:rFonts w:ascii="NotoSerif-Regular" w:hAnsi="NotoSerif-Regular" w:cs="NotoSerif-Regular"/>
          <w:b/>
          <w:bCs/>
          <w:kern w:val="0"/>
        </w:rPr>
        <w:t>::</w:t>
      </w:r>
      <w:proofErr w:type="spellStart"/>
      <w:proofErr w:type="gramEnd"/>
      <w:r w:rsidR="00B50313" w:rsidRPr="00B50313">
        <w:rPr>
          <w:rFonts w:ascii="NotoSerif-Italic" w:hAnsi="NotoSerif-Italic" w:cs="NotoSerif-Italic"/>
          <w:b/>
          <w:bCs/>
          <w:i/>
          <w:iCs/>
          <w:kern w:val="0"/>
        </w:rPr>
        <w:t>instanceMethodName</w:t>
      </w:r>
      <w:proofErr w:type="spellEnd"/>
    </w:p>
    <w:p w14:paraId="72F64E7A" w14:textId="3AC77974" w:rsidR="0084065E" w:rsidRDefault="0084065E" w:rsidP="0084065E">
      <w:pPr>
        <w:pStyle w:val="ListParagraph"/>
        <w:numPr>
          <w:ilvl w:val="0"/>
          <w:numId w:val="40"/>
        </w:numPr>
      </w:pPr>
      <w:r>
        <w:t>Reference to a Constructor</w:t>
      </w:r>
      <w:r w:rsidR="00622294">
        <w:t xml:space="preserve"> (</w:t>
      </w:r>
      <w:r w:rsidR="00622294" w:rsidRPr="00622294">
        <w:t>by using new as the method</w:t>
      </w:r>
      <w:r w:rsidR="00622294">
        <w:t>)</w:t>
      </w:r>
      <w:r w:rsidR="00652B0D" w:rsidRPr="00652B0D">
        <w:t xml:space="preserve"> </w:t>
      </w:r>
      <w:proofErr w:type="spellStart"/>
      <w:proofErr w:type="gramStart"/>
      <w:r w:rsidR="00652B0D">
        <w:rPr>
          <w:rFonts w:ascii="NotoSerif-Regular" w:hAnsi="NotoSerif-Regular" w:cs="NotoSerif-Regular"/>
          <w:b/>
          <w:bCs/>
          <w:kern w:val="0"/>
        </w:rPr>
        <w:t>cl</w:t>
      </w:r>
      <w:r w:rsidR="00652B0D" w:rsidRPr="00652B0D">
        <w:rPr>
          <w:rFonts w:ascii="NotoSerif-Regular" w:hAnsi="NotoSerif-Regular" w:cs="NotoSerif-Regular"/>
          <w:b/>
          <w:bCs/>
          <w:kern w:val="0"/>
        </w:rPr>
        <w:t>assname</w:t>
      </w:r>
      <w:proofErr w:type="spellEnd"/>
      <w:r w:rsidR="00652B0D" w:rsidRPr="00652B0D">
        <w:rPr>
          <w:rFonts w:ascii="NotoSerif-Regular" w:hAnsi="NotoSerif-Regular" w:cs="NotoSerif-Regular"/>
          <w:b/>
          <w:bCs/>
          <w:kern w:val="0"/>
        </w:rPr>
        <w:t>::</w:t>
      </w:r>
      <w:proofErr w:type="gramEnd"/>
      <w:r w:rsidR="00652B0D" w:rsidRPr="00652B0D">
        <w:rPr>
          <w:rFonts w:ascii="NotoSerif-Regular" w:hAnsi="NotoSerif-Regular" w:cs="NotoSerif-Regular"/>
          <w:b/>
          <w:bCs/>
          <w:kern w:val="0"/>
        </w:rPr>
        <w:t>new</w:t>
      </w:r>
    </w:p>
    <w:p w14:paraId="747A2EA6" w14:textId="77777777" w:rsidR="00BF5BF6" w:rsidRDefault="00BF5BF6" w:rsidP="006C376A">
      <w:r w:rsidRPr="00BF5BF6">
        <w:rPr>
          <w:b/>
          <w:bCs/>
        </w:rPr>
        <w:t>Why do we need to use Lambda expressions</w:t>
      </w:r>
      <w:r w:rsidRPr="00BF5BF6">
        <w:t xml:space="preserve">? </w:t>
      </w:r>
    </w:p>
    <w:p w14:paraId="117316F3" w14:textId="33749F82" w:rsidR="00BF5BF6" w:rsidRDefault="00BF5BF6" w:rsidP="006C376A">
      <w:r w:rsidRPr="00BF5BF6">
        <w:t xml:space="preserve">Java is traditionally using Object oriented programming. With </w:t>
      </w:r>
      <w:proofErr w:type="gramStart"/>
      <w:r w:rsidRPr="00BF5BF6">
        <w:t>use</w:t>
      </w:r>
      <w:proofErr w:type="gramEnd"/>
      <w:r w:rsidRPr="00BF5BF6">
        <w:t xml:space="preserve"> of Lambda expressions, we can introduce functional programming concepts and techniques like map, filte</w:t>
      </w:r>
      <w:r>
        <w:t>r and reduce on collections.</w:t>
      </w:r>
    </w:p>
    <w:p w14:paraId="6066581E" w14:textId="41E4331B" w:rsidR="00BF5BF6" w:rsidRDefault="00BF5BF6" w:rsidP="006C376A">
      <w:r w:rsidRPr="00BF5BF6">
        <w:t>Lambda expressions also reduce the amount of boilerplate</w:t>
      </w:r>
      <w:r>
        <w:t xml:space="preserve"> code </w:t>
      </w:r>
      <w:r w:rsidRPr="00BF5BF6">
        <w:t>needed for using single method interfaces</w:t>
      </w:r>
      <w:r w:rsidR="00050BC5">
        <w:t xml:space="preserve"> (functional interfaces)</w:t>
      </w:r>
      <w:r w:rsidRPr="00BF5BF6">
        <w:t>. Which is extremely useful in using Java Streams API</w:t>
      </w:r>
      <w:r w:rsidR="00050BC5">
        <w:t xml:space="preserve"> </w:t>
      </w:r>
      <w:r>
        <w:t>(</w:t>
      </w:r>
      <w:r w:rsidRPr="00BF5BF6">
        <w:t>Where operations on collections can be chained together more fluidly.</w:t>
      </w:r>
      <w:r>
        <w:t>)</w:t>
      </w:r>
      <w:r w:rsidRPr="00BF5BF6">
        <w:t>.</w:t>
      </w:r>
    </w:p>
    <w:p w14:paraId="0EC73FDF" w14:textId="77777777" w:rsidR="00F87A3F" w:rsidRDefault="00F87A3F" w:rsidP="006C376A"/>
    <w:p w14:paraId="06EEF99B" w14:textId="77777777" w:rsidR="00F87A3F" w:rsidRDefault="00F87A3F" w:rsidP="006C376A"/>
    <w:p w14:paraId="6D7A5785" w14:textId="1668E6E6" w:rsidR="00F87A3F" w:rsidRPr="000214EB" w:rsidRDefault="00F87A3F" w:rsidP="006C376A">
      <w:r w:rsidRPr="00F87A3F">
        <w:rPr>
          <w:b/>
          <w:bCs/>
        </w:rPr>
        <w:lastRenderedPageBreak/>
        <w:t>Java Collections:</w:t>
      </w:r>
      <w:r w:rsidR="000214EB">
        <w:rPr>
          <w:b/>
          <w:bCs/>
        </w:rPr>
        <w:t xml:space="preserve"> </w:t>
      </w:r>
      <w:r w:rsidR="000214EB" w:rsidRPr="000214EB">
        <w:t>Collection is an object that represents the group of objects which have some relationship to each other.</w:t>
      </w:r>
    </w:p>
    <w:p w14:paraId="16EDD1EA" w14:textId="38399468" w:rsidR="000214EB" w:rsidRPr="000214EB" w:rsidRDefault="000214EB" w:rsidP="006C376A">
      <w:r w:rsidRPr="000214EB">
        <w:t>Collection objects include arrays, lists, vectors, sets, queues, tables, dictionaries, and maps. However, these are differentiated by the way they store the objects in memory and how objects are retrieved and ordered and whether nulls and duplicate entries are permitted.</w:t>
      </w:r>
    </w:p>
    <w:p w14:paraId="6FE64747" w14:textId="7F14FE12" w:rsidR="000214EB" w:rsidRPr="000214EB" w:rsidRDefault="00353F9C" w:rsidP="000214EB">
      <w:r>
        <w:rPr>
          <w:noProof/>
        </w:rPr>
        <w:pict w14:anchorId="29BD2B7F">
          <v:shape id="_x0000_s1077" type="#_x0000_t202" style="position:absolute;margin-left:160.5pt;margin-top:194.95pt;width:624pt;height:318pt;z-index:25173862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7">
              <w:txbxContent>
                <w:p w14:paraId="538376F6" w14:textId="0E3800B4" w:rsidR="000214EB" w:rsidRDefault="00353F9C" w:rsidP="000214EB">
                  <w:r w:rsidRPr="00353F9C">
                    <w:t>The Methods on Collections interface contains basic operations a collection of any shape or type would need to support.</w:t>
                  </w:r>
                  <w:r>
                    <w:t xml:space="preserve"> </w:t>
                  </w:r>
                  <w:r w:rsidRPr="00353F9C">
                    <w:t>When managing a group, we'll be adding and removing elements, checking if an element is in the group, and iterating through the elements. Java uses the term element for a member of the group being managed.</w:t>
                  </w:r>
                </w:p>
                <w:p w14:paraId="2E4DD0C9" w14:textId="069173CE" w:rsidR="00353F9C" w:rsidRDefault="00353F9C" w:rsidP="000214EB">
                  <w:r w:rsidRPr="00353F9C">
                    <w:t xml:space="preserve">List interface extends Collection interface </w:t>
                  </w:r>
                  <w:r>
                    <w:t>a</w:t>
                  </w:r>
                  <w:r w:rsidRPr="00353F9C">
                    <w:t xml:space="preserve">nd most of the methods here are dealing with an index. A list can be either indexed as an </w:t>
                  </w:r>
                  <w:proofErr w:type="spellStart"/>
                  <w:r>
                    <w:t>A</w:t>
                  </w:r>
                  <w:r w:rsidRPr="00353F9C">
                    <w:t>rray</w:t>
                  </w:r>
                  <w:r>
                    <w:t>L</w:t>
                  </w:r>
                  <w:r w:rsidRPr="00353F9C">
                    <w:t>ist</w:t>
                  </w:r>
                  <w:proofErr w:type="spellEnd"/>
                  <w:r w:rsidRPr="00353F9C">
                    <w:t xml:space="preserve"> or not like a </w:t>
                  </w:r>
                  <w:r>
                    <w:t>L</w:t>
                  </w:r>
                  <w:r w:rsidRPr="00353F9C">
                    <w:t>inked</w:t>
                  </w:r>
                  <w:r>
                    <w:t>L</w:t>
                  </w:r>
                  <w:r w:rsidRPr="00353F9C">
                    <w:t xml:space="preserve">ist. The list is a derived interface which has specific ways to add, remove, </w:t>
                  </w:r>
                  <w:proofErr w:type="gramStart"/>
                  <w:r w:rsidRPr="00353F9C">
                    <w:t>get</w:t>
                  </w:r>
                  <w:proofErr w:type="gramEnd"/>
                  <w:r w:rsidRPr="00353F9C">
                    <w:t xml:space="preserve"> and sort elements for their specific type of collection, in addition to those methods that are defined on the collection interface.</w:t>
                  </w:r>
                </w:p>
                <w:p w14:paraId="601E1DED" w14:textId="77777777" w:rsidR="00353F9C" w:rsidRDefault="00353F9C" w:rsidP="000214EB">
                  <w:r w:rsidRPr="00353F9C">
                    <w:rPr>
                      <w:b/>
                      <w:bCs/>
                    </w:rPr>
                    <w:t>List</w:t>
                  </w:r>
                  <w:r>
                    <w:t>:</w:t>
                  </w:r>
                  <w:r w:rsidRPr="00353F9C">
                    <w:t xml:space="preserve"> List is an ordered collection, also known as sequence. </w:t>
                  </w:r>
                </w:p>
                <w:p w14:paraId="3DDC678F" w14:textId="77777777" w:rsidR="00353F9C" w:rsidRDefault="00353F9C" w:rsidP="000214EB">
                  <w:proofErr w:type="spellStart"/>
                  <w:r w:rsidRPr="00353F9C">
                    <w:rPr>
                      <w:b/>
                      <w:bCs/>
                    </w:rPr>
                    <w:t>ArrayList</w:t>
                  </w:r>
                  <w:proofErr w:type="spellEnd"/>
                  <w:r>
                    <w:t xml:space="preserve">: </w:t>
                  </w:r>
                  <w:r w:rsidRPr="00353F9C">
                    <w:t xml:space="preserve">This can be sequenced in memory like an array list. </w:t>
                  </w:r>
                </w:p>
                <w:p w14:paraId="470C96BF" w14:textId="742A0959" w:rsidR="00353F9C" w:rsidRDefault="00353F9C" w:rsidP="000214EB">
                  <w:r w:rsidRPr="00353F9C">
                    <w:rPr>
                      <w:b/>
                      <w:bCs/>
                    </w:rPr>
                    <w:t>LinkedList:</w:t>
                  </w:r>
                  <w:r>
                    <w:t xml:space="preserve"> M</w:t>
                  </w:r>
                  <w:r w:rsidRPr="00353F9C">
                    <w:t>aintain links to the next and previous values as linked list.</w:t>
                  </w:r>
                </w:p>
                <w:p w14:paraId="66225D2F" w14:textId="57B035EC" w:rsidR="00353F9C" w:rsidRDefault="00353F9C" w:rsidP="000214EB">
                  <w:r w:rsidRPr="00353F9C">
                    <w:rPr>
                      <w:b/>
                      <w:bCs/>
                    </w:rPr>
                    <w:t>Queue</w:t>
                  </w:r>
                  <w:r>
                    <w:t xml:space="preserve">: </w:t>
                  </w:r>
                  <w:r w:rsidRPr="00353F9C">
                    <w:t>It is a collection designed for holding elements prior to processing. In other words, the processing order matters, so the first and last positions or the head and tail are prioritized.</w:t>
                  </w:r>
                  <w:r>
                    <w:t xml:space="preserve"> </w:t>
                  </w:r>
                  <w:r w:rsidRPr="00353F9C">
                    <w:t xml:space="preserve">This may be implemented as first in, first out. </w:t>
                  </w:r>
                  <w:r>
                    <w:t>FIFO.</w:t>
                  </w:r>
                </w:p>
                <w:p w14:paraId="21E65313" w14:textId="7028F943" w:rsidR="00353F9C" w:rsidRDefault="00353F9C" w:rsidP="000214EB">
                  <w:r w:rsidRPr="00353F9C">
                    <w:rPr>
                      <w:b/>
                      <w:bCs/>
                    </w:rPr>
                    <w:t>Stack</w:t>
                  </w:r>
                  <w:r>
                    <w:t>:</w:t>
                  </w:r>
                  <w:r w:rsidRPr="00353F9C">
                    <w:t xml:space="preserve"> This can be implemented as last in, first out, LIFO.</w:t>
                  </w:r>
                  <w:r>
                    <w:t xml:space="preserve"> </w:t>
                  </w:r>
                  <w:r w:rsidRPr="00353F9C">
                    <w:rPr>
                      <w:b/>
                      <w:bCs/>
                    </w:rPr>
                    <w:t>Deque</w:t>
                  </w:r>
                  <w:r>
                    <w:t xml:space="preserve"> </w:t>
                  </w:r>
                  <w:r w:rsidRPr="00353F9C">
                    <w:t>supports both stack and queue.</w:t>
                  </w:r>
                  <w:r>
                    <w:t xml:space="preserve"> </w:t>
                  </w:r>
                </w:p>
                <w:p w14:paraId="70B59A97" w14:textId="66C95566" w:rsidR="00353F9C" w:rsidRDefault="00353F9C" w:rsidP="000214EB">
                  <w:r w:rsidRPr="00D02E46">
                    <w:rPr>
                      <w:b/>
                      <w:bCs/>
                    </w:rPr>
                    <w:t>Set:</w:t>
                  </w:r>
                  <w:r>
                    <w:t xml:space="preserve"> </w:t>
                  </w:r>
                  <w:r w:rsidRPr="00353F9C">
                    <w:t xml:space="preserve">It is a collection that contains no duplicate </w:t>
                  </w:r>
                  <w:proofErr w:type="gramStart"/>
                  <w:r w:rsidRPr="00353F9C">
                    <w:t>elements</w:t>
                  </w:r>
                  <w:proofErr w:type="gramEnd"/>
                  <w:r w:rsidRPr="00353F9C">
                    <w:t xml:space="preserve"> and it is</w:t>
                  </w:r>
                  <w:r>
                    <w:t>n’t</w:t>
                  </w:r>
                  <w:r w:rsidRPr="00353F9C">
                    <w:t xml:space="preserve"> naturally sequenced or ordered. The three implementations of sets are</w:t>
                  </w:r>
                  <w:r>
                    <w:t xml:space="preserve"> </w:t>
                  </w:r>
                  <w:proofErr w:type="spellStart"/>
                  <w:r>
                    <w:t>hash</w:t>
                  </w:r>
                  <w:r w:rsidR="00D02E46">
                    <w:t>Set</w:t>
                  </w:r>
                  <w:proofErr w:type="spellEnd"/>
                  <w:r w:rsidR="00D02E46">
                    <w:t xml:space="preserve">, </w:t>
                  </w:r>
                  <w:proofErr w:type="spellStart"/>
                  <w:r w:rsidR="00D02E46">
                    <w:t>TreeSet</w:t>
                  </w:r>
                  <w:proofErr w:type="spellEnd"/>
                  <w:r w:rsidR="00D02E46">
                    <w:t xml:space="preserve">, </w:t>
                  </w:r>
                  <w:proofErr w:type="spellStart"/>
                  <w:r w:rsidR="00D02E46">
                    <w:t>LinkedHashSet</w:t>
                  </w:r>
                  <w:proofErr w:type="spellEnd"/>
                  <w:r w:rsidRPr="00353F9C">
                    <w:t>. This is distinguished by the way they store the elements in the set.</w:t>
                  </w:r>
                </w:p>
                <w:p w14:paraId="673F17B8" w14:textId="67F100F1" w:rsidR="00D02E46" w:rsidRDefault="00D02E46" w:rsidP="000214EB">
                  <w:r w:rsidRPr="00D02E46">
                    <w:rPr>
                      <w:b/>
                      <w:bCs/>
                    </w:rPr>
                    <w:t>Map</w:t>
                  </w:r>
                  <w:r>
                    <w:t>:</w:t>
                  </w:r>
                  <w:r w:rsidRPr="00D02E46">
                    <w:t xml:space="preserve"> Map is a collection that stores key and value pairs. The keys are a</w:t>
                  </w:r>
                  <w:r>
                    <w:t xml:space="preserve"> </w:t>
                  </w:r>
                  <w:proofErr w:type="gramStart"/>
                  <w:r w:rsidRPr="00D02E46">
                    <w:t>set</w:t>
                  </w:r>
                  <w:proofErr w:type="gramEnd"/>
                  <w:r w:rsidRPr="00D02E46">
                    <w:t xml:space="preserve"> and the values are a separate collection</w:t>
                  </w:r>
                  <w:r>
                    <w:t>, where</w:t>
                  </w:r>
                  <w:r w:rsidRPr="00D02E46">
                    <w:t xml:space="preserve"> the key keeps a reference to a value. Key needs to be unique, but values don't. Elements in a tree are stored in a key value node also known as entry.</w:t>
                  </w:r>
                </w:p>
                <w:p w14:paraId="5D79796F" w14:textId="77777777" w:rsidR="00353F9C" w:rsidRDefault="00353F9C" w:rsidP="000214EB"/>
              </w:txbxContent>
            </v:textbox>
            <w10:wrap type="square" anchorx="page"/>
          </v:shape>
        </w:pict>
      </w:r>
      <w:r>
        <w:rPr>
          <w:noProof/>
        </w:rPr>
        <w:pict w14:anchorId="29BD2B7F">
          <v:shape id="_x0000_s1075" type="#_x0000_t202" style="position:absolute;margin-left:327pt;margin-top:5.4pt;width:450pt;height:160.5pt;z-index:25173657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5">
              <w:txbxContent>
                <w:p w14:paraId="3261E04A" w14:textId="63FDC926" w:rsidR="000214EB" w:rsidRDefault="000214EB" w:rsidP="000214EB">
                  <w:r w:rsidRPr="000214EB">
                    <w:rPr>
                      <w:b/>
                      <w:bCs/>
                    </w:rPr>
                    <w:drawing>
                      <wp:inline distT="0" distB="0" distL="0" distR="0" wp14:anchorId="1A1AB343" wp14:editId="0D5BDFDE">
                        <wp:extent cx="4705351" cy="1085850"/>
                        <wp:effectExtent l="0" t="0" r="0" b="0"/>
                        <wp:docPr id="591931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0098" name="Picture 1" descr="A screenshot of a computer&#10;&#10;Description automatically generated"/>
                                <pic:cNvPicPr/>
                              </pic:nvPicPr>
                              <pic:blipFill>
                                <a:blip r:embed="rId137"/>
                                <a:stretch>
                                  <a:fillRect/>
                                </a:stretch>
                              </pic:blipFill>
                              <pic:spPr>
                                <a:xfrm>
                                  <a:off x="0" y="0"/>
                                  <a:ext cx="4706023" cy="1086005"/>
                                </a:xfrm>
                                <a:prstGeom prst="rect">
                                  <a:avLst/>
                                </a:prstGeom>
                              </pic:spPr>
                            </pic:pic>
                          </a:graphicData>
                        </a:graphic>
                      </wp:inline>
                    </w:drawing>
                  </w:r>
                </w:p>
                <w:p w14:paraId="6F723EA6" w14:textId="77777777" w:rsidR="000214EB" w:rsidRDefault="000214EB" w:rsidP="000214EB">
                  <w:r w:rsidRPr="000214EB">
                    <w:t xml:space="preserve">All collection objects implement the Collection interface </w:t>
                  </w:r>
                  <w:proofErr w:type="gramStart"/>
                  <w:r w:rsidRPr="000214EB">
                    <w:t>with the exception of</w:t>
                  </w:r>
                  <w:proofErr w:type="gramEnd"/>
                  <w:r w:rsidRPr="000214EB">
                    <w:t xml:space="preserve"> Maps.</w:t>
                  </w:r>
                </w:p>
                <w:p w14:paraId="37BB700C" w14:textId="1EE3FA00" w:rsidR="000214EB" w:rsidRPr="000214EB" w:rsidRDefault="000214EB" w:rsidP="000214EB">
                  <w:r w:rsidRPr="000214EB">
                    <w:t xml:space="preserve">The collection interface is the root of the collection hierarchy. </w:t>
                  </w:r>
                  <w:r>
                    <w:t>I</w:t>
                  </w:r>
                  <w:r w:rsidRPr="000214EB">
                    <w:t>t is an abstract representation of the behavior you will need for managing a group of objects</w:t>
                  </w:r>
                  <w:r>
                    <w:t>.</w:t>
                  </w:r>
                </w:p>
                <w:p w14:paraId="2AADFA90" w14:textId="77777777" w:rsidR="000214EB" w:rsidRDefault="000214EB" w:rsidP="000214EB"/>
              </w:txbxContent>
            </v:textbox>
            <w10:wrap type="square" anchorx="page"/>
          </v:shape>
        </w:pict>
      </w:r>
      <w:r w:rsidR="000214EB">
        <w:rPr>
          <w:noProof/>
        </w:rPr>
        <w:pict w14:anchorId="29BD2B7F">
          <v:shape id="_x0000_s1076" type="#_x0000_t202" style="position:absolute;margin-left:.75pt;margin-top:194.95pt;width:2in;height:297.75pt;z-index:25173760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6">
              <w:txbxContent>
                <w:p w14:paraId="3A9CD8BA" w14:textId="2502BAAC" w:rsidR="000214EB" w:rsidRDefault="000214EB" w:rsidP="000214EB">
                  <w:r>
                    <w:rPr>
                      <w:noProof/>
                    </w:rPr>
                    <w:drawing>
                      <wp:inline distT="0" distB="0" distL="0" distR="0" wp14:anchorId="74C02270" wp14:editId="408D1464">
                        <wp:extent cx="1695450" cy="1620406"/>
                        <wp:effectExtent l="0" t="0" r="0" b="0"/>
                        <wp:docPr id="1025112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92301" name="Picture 1" descr="A screenshot of a computer program&#10;&#10;Description automatically generated"/>
                                <pic:cNvPicPr/>
                              </pic:nvPicPr>
                              <pic:blipFill>
                                <a:blip r:embed="rId138"/>
                                <a:stretch>
                                  <a:fillRect/>
                                </a:stretch>
                              </pic:blipFill>
                              <pic:spPr>
                                <a:xfrm>
                                  <a:off x="0" y="0"/>
                                  <a:ext cx="1698787" cy="1623595"/>
                                </a:xfrm>
                                <a:prstGeom prst="rect">
                                  <a:avLst/>
                                </a:prstGeom>
                              </pic:spPr>
                            </pic:pic>
                          </a:graphicData>
                        </a:graphic>
                      </wp:inline>
                    </w:drawing>
                  </w:r>
                </w:p>
                <w:p w14:paraId="5879D56C" w14:textId="25F6B478" w:rsidR="000214EB" w:rsidRDefault="000214EB" w:rsidP="000214EB">
                  <w:r>
                    <w:rPr>
                      <w:noProof/>
                    </w:rPr>
                    <w:drawing>
                      <wp:inline distT="0" distB="0" distL="0" distR="0" wp14:anchorId="04762F19" wp14:editId="1A9E0AAF">
                        <wp:extent cx="1668940" cy="1887220"/>
                        <wp:effectExtent l="0" t="0" r="0" b="0"/>
                        <wp:docPr id="15660634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80689" name="Picture 1" descr="A screenshot of a computer program&#10;&#10;Description automatically generated"/>
                                <pic:cNvPicPr/>
                              </pic:nvPicPr>
                              <pic:blipFill>
                                <a:blip r:embed="rId139"/>
                                <a:stretch>
                                  <a:fillRect/>
                                </a:stretch>
                              </pic:blipFill>
                              <pic:spPr>
                                <a:xfrm>
                                  <a:off x="0" y="0"/>
                                  <a:ext cx="1670337" cy="1888800"/>
                                </a:xfrm>
                                <a:prstGeom prst="rect">
                                  <a:avLst/>
                                </a:prstGeom>
                              </pic:spPr>
                            </pic:pic>
                          </a:graphicData>
                        </a:graphic>
                      </wp:inline>
                    </w:drawing>
                  </w:r>
                </w:p>
              </w:txbxContent>
            </v:textbox>
            <w10:wrap type="square" anchorx="page"/>
          </v:shape>
        </w:pict>
      </w:r>
      <w:r w:rsidR="000214EB" w:rsidRPr="000214EB">
        <w:drawing>
          <wp:inline distT="0" distB="0" distL="0" distR="0" wp14:anchorId="084A0F9B" wp14:editId="3E71E9DF">
            <wp:extent cx="3914775" cy="2302809"/>
            <wp:effectExtent l="0" t="0" r="0" b="0"/>
            <wp:docPr id="1096701284"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01284" name="Picture 1" descr="A diagram of a software flowchart&#10;&#10;Description automatically generated"/>
                    <pic:cNvPicPr/>
                  </pic:nvPicPr>
                  <pic:blipFill>
                    <a:blip r:embed="rId140"/>
                    <a:stretch>
                      <a:fillRect/>
                    </a:stretch>
                  </pic:blipFill>
                  <pic:spPr>
                    <a:xfrm>
                      <a:off x="0" y="0"/>
                      <a:ext cx="3914775" cy="2302809"/>
                    </a:xfrm>
                    <a:prstGeom prst="rect">
                      <a:avLst/>
                    </a:prstGeom>
                  </pic:spPr>
                </pic:pic>
              </a:graphicData>
            </a:graphic>
          </wp:inline>
        </w:drawing>
      </w:r>
    </w:p>
    <w:p w14:paraId="1AD5AE0A" w14:textId="72E0DBFF" w:rsidR="00CF7478" w:rsidRPr="00247FB5" w:rsidRDefault="00247FB5" w:rsidP="00CF7478">
      <w:pPr>
        <w:rPr>
          <w:b/>
          <w:bCs/>
        </w:rPr>
      </w:pPr>
      <w:r>
        <w:rPr>
          <w:noProof/>
        </w:rPr>
        <w:lastRenderedPageBreak/>
        <w:pict w14:anchorId="29BD2B7F">
          <v:shape id="_x0000_s1079" type="#_x0000_t202" style="position:absolute;margin-left:541.5pt;margin-top:.9pt;width:246pt;height:583.5pt;z-index:25173964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79">
              <w:txbxContent>
                <w:p w14:paraId="30922E7F" w14:textId="0A23BAB8" w:rsidR="00247FB5" w:rsidRDefault="00ED5B77" w:rsidP="00247FB5">
                  <w:r>
                    <w:t>Collections Method</w:t>
                  </w:r>
                  <w:r w:rsidR="004A083D">
                    <w:t>s:</w:t>
                  </w:r>
                </w:p>
                <w:p w14:paraId="100D4CFF" w14:textId="0C90ED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ill</w:t>
                  </w:r>
                  <w:proofErr w:type="spellEnd"/>
                </w:p>
                <w:p w14:paraId="11112E46" w14:textId="1B8DA547"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copy</w:t>
                  </w:r>
                  <w:proofErr w:type="spellEnd"/>
                </w:p>
                <w:p w14:paraId="33901235" w14:textId="0E3F500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nCopies</w:t>
                  </w:r>
                  <w:proofErr w:type="spellEnd"/>
                </w:p>
                <w:p w14:paraId="1B7944DF" w14:textId="2AC6AF2F"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3B79F0" wp14:editId="452096A0">
                        <wp:extent cx="2931795" cy="416560"/>
                        <wp:effectExtent l="0" t="0" r="0" b="0"/>
                        <wp:docPr id="102858574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85742" name="Picture 1" descr="A black screen with white text&#10;&#10;Description automatically generated"/>
                                <pic:cNvPicPr/>
                              </pic:nvPicPr>
                              <pic:blipFill>
                                <a:blip r:embed="rId141"/>
                                <a:stretch>
                                  <a:fillRect/>
                                </a:stretch>
                              </pic:blipFill>
                              <pic:spPr>
                                <a:xfrm>
                                  <a:off x="0" y="0"/>
                                  <a:ext cx="2931795" cy="416560"/>
                                </a:xfrm>
                                <a:prstGeom prst="rect">
                                  <a:avLst/>
                                </a:prstGeom>
                              </pic:spPr>
                            </pic:pic>
                          </a:graphicData>
                        </a:graphic>
                      </wp:inline>
                    </w:drawing>
                  </w:r>
                </w:p>
                <w:p w14:paraId="043F3D1A" w14:textId="12BEA18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huffle</w:t>
                  </w:r>
                  <w:proofErr w:type="spellEnd"/>
                </w:p>
                <w:p w14:paraId="15D05BC0" w14:textId="36D61CE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4F1F18C4" wp14:editId="50BA3367">
                        <wp:extent cx="2931795" cy="474980"/>
                        <wp:effectExtent l="0" t="0" r="0" b="0"/>
                        <wp:docPr id="85069121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91211" name="Picture 1" descr="A black screen with white text&#10;&#10;Description automatically generated"/>
                                <pic:cNvPicPr/>
                              </pic:nvPicPr>
                              <pic:blipFill>
                                <a:blip r:embed="rId142"/>
                                <a:stretch>
                                  <a:fillRect/>
                                </a:stretch>
                              </pic:blipFill>
                              <pic:spPr>
                                <a:xfrm>
                                  <a:off x="0" y="0"/>
                                  <a:ext cx="2931795" cy="474980"/>
                                </a:xfrm>
                                <a:prstGeom prst="rect">
                                  <a:avLst/>
                                </a:prstGeom>
                              </pic:spPr>
                            </pic:pic>
                          </a:graphicData>
                        </a:graphic>
                      </wp:inline>
                    </w:drawing>
                  </w:r>
                </w:p>
                <w:p w14:paraId="060F6F71" w14:textId="365FB649"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reverse</w:t>
                  </w:r>
                  <w:proofErr w:type="spellEnd"/>
                </w:p>
                <w:p w14:paraId="4955EF3F" w14:textId="7F732B04"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0464313" wp14:editId="2DB45603">
                        <wp:extent cx="2931795" cy="498475"/>
                        <wp:effectExtent l="0" t="0" r="0" b="0"/>
                        <wp:docPr id="30378664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86647" name="Picture 1" descr="A black screen with white text&#10;&#10;Description automatically generated"/>
                                <pic:cNvPicPr/>
                              </pic:nvPicPr>
                              <pic:blipFill>
                                <a:blip r:embed="rId143"/>
                                <a:stretch>
                                  <a:fillRect/>
                                </a:stretch>
                              </pic:blipFill>
                              <pic:spPr>
                                <a:xfrm>
                                  <a:off x="0" y="0"/>
                                  <a:ext cx="2931795" cy="498475"/>
                                </a:xfrm>
                                <a:prstGeom prst="rect">
                                  <a:avLst/>
                                </a:prstGeom>
                              </pic:spPr>
                            </pic:pic>
                          </a:graphicData>
                        </a:graphic>
                      </wp:inline>
                    </w:drawing>
                  </w:r>
                </w:p>
                <w:p w14:paraId="2C029AAA" w14:textId="1EB2349C"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sort</w:t>
                  </w:r>
                  <w:proofErr w:type="spellEnd"/>
                </w:p>
                <w:p w14:paraId="061637B8" w14:textId="3A066E0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23B7C1A2" wp14:editId="18DFEE71">
                        <wp:extent cx="2931795" cy="514985"/>
                        <wp:effectExtent l="0" t="0" r="0" b="0"/>
                        <wp:docPr id="149012062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622" name="Picture 1" descr="A black screen with white text&#10;&#10;Description automatically generated"/>
                                <pic:cNvPicPr/>
                              </pic:nvPicPr>
                              <pic:blipFill>
                                <a:blip r:embed="rId144"/>
                                <a:stretch>
                                  <a:fillRect/>
                                </a:stretch>
                              </pic:blipFill>
                              <pic:spPr>
                                <a:xfrm>
                                  <a:off x="0" y="0"/>
                                  <a:ext cx="2931795" cy="514985"/>
                                </a:xfrm>
                                <a:prstGeom prst="rect">
                                  <a:avLst/>
                                </a:prstGeom>
                              </pic:spPr>
                            </pic:pic>
                          </a:graphicData>
                        </a:graphic>
                      </wp:inline>
                    </w:drawing>
                  </w:r>
                </w:p>
                <w:p w14:paraId="7F187CC8" w14:textId="7747A721"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subList</w:t>
                  </w:r>
                  <w:proofErr w:type="spellEnd"/>
                </w:p>
                <w:p w14:paraId="402C3CE5" w14:textId="39D3C556"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0C463D60" wp14:editId="63B59E1F">
                        <wp:extent cx="3359669" cy="590550"/>
                        <wp:effectExtent l="0" t="0" r="0" b="0"/>
                        <wp:docPr id="95600798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07985" name="Picture 1" descr="A black screen with white text&#10;&#10;Description automatically generated"/>
                                <pic:cNvPicPr/>
                              </pic:nvPicPr>
                              <pic:blipFill>
                                <a:blip r:embed="rId145"/>
                                <a:stretch>
                                  <a:fillRect/>
                                </a:stretch>
                              </pic:blipFill>
                              <pic:spPr>
                                <a:xfrm>
                                  <a:off x="0" y="0"/>
                                  <a:ext cx="3362407" cy="591031"/>
                                </a:xfrm>
                                <a:prstGeom prst="rect">
                                  <a:avLst/>
                                </a:prstGeom>
                              </pic:spPr>
                            </pic:pic>
                          </a:graphicData>
                        </a:graphic>
                      </wp:inline>
                    </w:drawing>
                  </w:r>
                </w:p>
                <w:p w14:paraId="6FD72965" w14:textId="60849AA5"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indexOfSubList</w:t>
                  </w:r>
                  <w:proofErr w:type="spellEnd"/>
                </w:p>
                <w:p w14:paraId="71AE0531" w14:textId="3EAD60D2" w:rsidR="004A083D" w:rsidRPr="004A083D" w:rsidRDefault="004A083D" w:rsidP="004A083D">
                  <w:pPr>
                    <w:rPr>
                      <w:rStyle w:val="HTMLCode"/>
                      <w:rFonts w:asciiTheme="minorHAnsi" w:eastAsiaTheme="minorHAnsi" w:hAnsiTheme="minorHAnsi" w:cstheme="minorBidi"/>
                      <w:sz w:val="22"/>
                      <w:szCs w:val="22"/>
                    </w:rPr>
                  </w:pPr>
                  <w:r>
                    <w:rPr>
                      <w:noProof/>
                    </w:rPr>
                    <w:drawing>
                      <wp:inline distT="0" distB="0" distL="0" distR="0" wp14:anchorId="1C682F5C" wp14:editId="730B10A9">
                        <wp:extent cx="3075554" cy="723900"/>
                        <wp:effectExtent l="0" t="0" r="0" b="0"/>
                        <wp:docPr id="21369424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42448" name="Picture 1" descr="A screen shot of a computer program&#10;&#10;Description automatically generated"/>
                                <pic:cNvPicPr/>
                              </pic:nvPicPr>
                              <pic:blipFill>
                                <a:blip r:embed="rId146"/>
                                <a:stretch>
                                  <a:fillRect/>
                                </a:stretch>
                              </pic:blipFill>
                              <pic:spPr>
                                <a:xfrm>
                                  <a:off x="0" y="0"/>
                                  <a:ext cx="3094708" cy="728408"/>
                                </a:xfrm>
                                <a:prstGeom prst="rect">
                                  <a:avLst/>
                                </a:prstGeom>
                              </pic:spPr>
                            </pic:pic>
                          </a:graphicData>
                        </a:graphic>
                      </wp:inline>
                    </w:drawing>
                  </w:r>
                </w:p>
                <w:p w14:paraId="3ADB01A1" w14:textId="265E3040" w:rsidR="004A083D" w:rsidRPr="004A083D" w:rsidRDefault="004A083D" w:rsidP="004A083D">
                  <w:pPr>
                    <w:pStyle w:val="ListParagraph"/>
                    <w:numPr>
                      <w:ilvl w:val="0"/>
                      <w:numId w:val="41"/>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disjoint</w:t>
                  </w:r>
                  <w:proofErr w:type="spellEnd"/>
                </w:p>
                <w:p w14:paraId="3B161E7D" w14:textId="2860D9D0" w:rsidR="004A083D" w:rsidRDefault="004A083D" w:rsidP="004A083D">
                  <w:r>
                    <w:rPr>
                      <w:noProof/>
                    </w:rPr>
                    <w:drawing>
                      <wp:inline distT="0" distB="0" distL="0" distR="0" wp14:anchorId="2690B996" wp14:editId="48EB853B">
                        <wp:extent cx="2971800" cy="1000828"/>
                        <wp:effectExtent l="0" t="0" r="0" b="0"/>
                        <wp:docPr id="875386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86516" name="Picture 1" descr="A screenshot of a computer program&#10;&#10;Description automatically generated"/>
                                <pic:cNvPicPr/>
                              </pic:nvPicPr>
                              <pic:blipFill>
                                <a:blip r:embed="rId147"/>
                                <a:stretch>
                                  <a:fillRect/>
                                </a:stretch>
                              </pic:blipFill>
                              <pic:spPr>
                                <a:xfrm>
                                  <a:off x="0" y="0"/>
                                  <a:ext cx="2987354" cy="1006066"/>
                                </a:xfrm>
                                <a:prstGeom prst="rect">
                                  <a:avLst/>
                                </a:prstGeom>
                              </pic:spPr>
                            </pic:pic>
                          </a:graphicData>
                        </a:graphic>
                      </wp:inline>
                    </w:drawing>
                  </w:r>
                </w:p>
              </w:txbxContent>
            </v:textbox>
            <w10:wrap type="square" anchorx="page"/>
          </v:shape>
        </w:pict>
      </w:r>
      <w:r w:rsidRPr="00247FB5">
        <w:rPr>
          <w:b/>
          <w:bCs/>
        </w:rPr>
        <w:t>Collection vs Collections:</w:t>
      </w:r>
    </w:p>
    <w:p w14:paraId="75466E63" w14:textId="1EEC8617" w:rsidR="00247FB5" w:rsidRDefault="00247FB5" w:rsidP="00CF7478">
      <w:r w:rsidRPr="00247FB5">
        <w:drawing>
          <wp:inline distT="0" distB="0" distL="0" distR="0" wp14:anchorId="0A4CD196" wp14:editId="0F505C2F">
            <wp:extent cx="6705600" cy="3705225"/>
            <wp:effectExtent l="0" t="0" r="0" b="0"/>
            <wp:docPr id="1832041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41526" name="Picture 1" descr="A screenshot of a computer program&#10;&#10;Description automatically generated"/>
                    <pic:cNvPicPr/>
                  </pic:nvPicPr>
                  <pic:blipFill>
                    <a:blip r:embed="rId148"/>
                    <a:stretch>
                      <a:fillRect/>
                    </a:stretch>
                  </pic:blipFill>
                  <pic:spPr>
                    <a:xfrm>
                      <a:off x="0" y="0"/>
                      <a:ext cx="6706536" cy="3705742"/>
                    </a:xfrm>
                    <a:prstGeom prst="rect">
                      <a:avLst/>
                    </a:prstGeom>
                  </pic:spPr>
                </pic:pic>
              </a:graphicData>
            </a:graphic>
          </wp:inline>
        </w:drawing>
      </w:r>
    </w:p>
    <w:tbl>
      <w:tblPr>
        <w:tblW w:w="9535" w:type="dxa"/>
        <w:tblInd w:w="113" w:type="dxa"/>
        <w:tblLook w:val="04A0" w:firstRow="1" w:lastRow="0" w:firstColumn="1" w:lastColumn="0" w:noHBand="0" w:noVBand="1"/>
      </w:tblPr>
      <w:tblGrid>
        <w:gridCol w:w="5080"/>
        <w:gridCol w:w="4455"/>
      </w:tblGrid>
      <w:tr w:rsidR="00247FB5" w:rsidRPr="00247FB5" w14:paraId="38AB49F4" w14:textId="77777777" w:rsidTr="00247FB5">
        <w:trPr>
          <w:trHeight w:val="300"/>
        </w:trPr>
        <w:tc>
          <w:tcPr>
            <w:tcW w:w="5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D5DB7" w14:textId="71C1D303"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Arrays.fill</w:t>
            </w:r>
            <w:proofErr w:type="spellEnd"/>
            <w:r w:rsidRPr="00247FB5">
              <w:rPr>
                <w:rFonts w:ascii="Aptos Narrow" w:eastAsia="Times New Roman" w:hAnsi="Aptos Narrow" w:cs="Times New Roman"/>
                <w:b/>
                <w:bCs/>
                <w:color w:val="000000"/>
                <w:kern w:val="0"/>
                <w14:ligatures w14:val="none"/>
              </w:rPr>
              <w:t xml:space="preserve"> Method</w:t>
            </w:r>
            <w:r w:rsidR="00D17A54">
              <w:rPr>
                <w:rFonts w:ascii="Aptos Narrow" w:eastAsia="Times New Roman" w:hAnsi="Aptos Narrow" w:cs="Times New Roman"/>
                <w:b/>
                <w:bCs/>
                <w:color w:val="000000"/>
                <w:kern w:val="0"/>
                <w14:ligatures w14:val="none"/>
              </w:rPr>
              <w:t xml:space="preserve"> </w:t>
            </w:r>
            <w:r w:rsidR="00D17A54">
              <w:rPr>
                <w:rFonts w:ascii="Aptos Narrow" w:eastAsia="Times New Roman" w:hAnsi="Aptos Narrow" w:cs="Times New Roman"/>
                <w:color w:val="000000"/>
                <w:kern w:val="0"/>
                <w14:ligatures w14:val="none"/>
              </w:rPr>
              <w:t xml:space="preserve">       </w:t>
            </w:r>
          </w:p>
        </w:tc>
        <w:tc>
          <w:tcPr>
            <w:tcW w:w="4455" w:type="dxa"/>
            <w:tcBorders>
              <w:top w:val="single" w:sz="4" w:space="0" w:color="auto"/>
              <w:left w:val="nil"/>
              <w:bottom w:val="single" w:sz="4" w:space="0" w:color="auto"/>
              <w:right w:val="single" w:sz="4" w:space="0" w:color="auto"/>
            </w:tcBorders>
            <w:shd w:val="clear" w:color="auto" w:fill="auto"/>
            <w:noWrap/>
            <w:vAlign w:val="center"/>
            <w:hideMark/>
          </w:tcPr>
          <w:p w14:paraId="00A0ECDB" w14:textId="77777777" w:rsidR="00247FB5" w:rsidRPr="00247FB5" w:rsidRDefault="00247FB5" w:rsidP="00247FB5">
            <w:pPr>
              <w:spacing w:after="0" w:line="240" w:lineRule="auto"/>
              <w:rPr>
                <w:rFonts w:ascii="Aptos Narrow" w:eastAsia="Times New Roman" w:hAnsi="Aptos Narrow" w:cs="Times New Roman"/>
                <w:b/>
                <w:bCs/>
                <w:color w:val="000000"/>
                <w:kern w:val="0"/>
                <w14:ligatures w14:val="none"/>
              </w:rPr>
            </w:pPr>
            <w:proofErr w:type="spellStart"/>
            <w:r w:rsidRPr="00247FB5">
              <w:rPr>
                <w:rFonts w:ascii="Aptos Narrow" w:eastAsia="Times New Roman" w:hAnsi="Aptos Narrow" w:cs="Times New Roman"/>
                <w:b/>
                <w:bCs/>
                <w:color w:val="000000"/>
                <w:kern w:val="0"/>
                <w14:ligatures w14:val="none"/>
              </w:rPr>
              <w:t>Collections.fill</w:t>
            </w:r>
            <w:proofErr w:type="spellEnd"/>
            <w:r w:rsidRPr="00247FB5">
              <w:rPr>
                <w:rFonts w:ascii="Aptos Narrow" w:eastAsia="Times New Roman" w:hAnsi="Aptos Narrow" w:cs="Times New Roman"/>
                <w:b/>
                <w:bCs/>
                <w:color w:val="000000"/>
                <w:kern w:val="0"/>
                <w14:ligatures w14:val="none"/>
              </w:rPr>
              <w:t xml:space="preserve"> Method</w:t>
            </w:r>
          </w:p>
        </w:tc>
      </w:tr>
      <w:tr w:rsidR="00247FB5" w:rsidRPr="00247FB5" w14:paraId="4CF09D1E" w14:textId="77777777" w:rsidTr="00247FB5">
        <w:trPr>
          <w:trHeight w:val="9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1E40D88E"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Arrays</w:t>
            </w:r>
            <w:proofErr w:type="spellEnd"/>
            <w:r w:rsidRPr="00247FB5">
              <w:rPr>
                <w:rFonts w:ascii="Aptos Narrow" w:eastAsia="Times New Roman" w:hAnsi="Aptos Narrow" w:cs="Times New Roman"/>
                <w:color w:val="000000"/>
                <w:kern w:val="0"/>
                <w14:ligatures w14:val="none"/>
              </w:rPr>
              <w:t xml:space="preserve"> class. It is used to fill an array with a specified value.</w:t>
            </w:r>
          </w:p>
        </w:tc>
        <w:tc>
          <w:tcPr>
            <w:tcW w:w="4455" w:type="dxa"/>
            <w:tcBorders>
              <w:top w:val="nil"/>
              <w:left w:val="nil"/>
              <w:bottom w:val="single" w:sz="4" w:space="0" w:color="auto"/>
              <w:right w:val="single" w:sz="4" w:space="0" w:color="auto"/>
            </w:tcBorders>
            <w:shd w:val="clear" w:color="auto" w:fill="auto"/>
            <w:vAlign w:val="center"/>
            <w:hideMark/>
          </w:tcPr>
          <w:p w14:paraId="38C08665"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 xml:space="preserve">Definition: This method is part of the </w:t>
            </w:r>
            <w:proofErr w:type="spellStart"/>
            <w:proofErr w:type="gramStart"/>
            <w:r w:rsidRPr="00247FB5">
              <w:rPr>
                <w:rFonts w:ascii="Aptos Narrow" w:eastAsia="Times New Roman" w:hAnsi="Aptos Narrow" w:cs="Times New Roman"/>
                <w:color w:val="000000"/>
                <w:kern w:val="0"/>
                <w14:ligatures w14:val="none"/>
              </w:rPr>
              <w:t>java.util</w:t>
            </w:r>
            <w:proofErr w:type="gramEnd"/>
            <w:r w:rsidRPr="00247FB5">
              <w:rPr>
                <w:rFonts w:ascii="Aptos Narrow" w:eastAsia="Times New Roman" w:hAnsi="Aptos Narrow" w:cs="Times New Roman"/>
                <w:color w:val="000000"/>
                <w:kern w:val="0"/>
                <w14:ligatures w14:val="none"/>
              </w:rPr>
              <w:t>.Collections</w:t>
            </w:r>
            <w:proofErr w:type="spellEnd"/>
            <w:r w:rsidRPr="00247FB5">
              <w:rPr>
                <w:rFonts w:ascii="Aptos Narrow" w:eastAsia="Times New Roman" w:hAnsi="Aptos Narrow" w:cs="Times New Roman"/>
                <w:color w:val="000000"/>
                <w:kern w:val="0"/>
                <w14:ligatures w14:val="none"/>
              </w:rPr>
              <w:t xml:space="preserve"> class. It is used to replace all elements in a list with a specified value.</w:t>
            </w:r>
          </w:p>
        </w:tc>
      </w:tr>
      <w:tr w:rsidR="00247FB5" w:rsidRPr="00247FB5" w14:paraId="7BD6BBF5" w14:textId="77777777" w:rsidTr="00247FB5">
        <w:trPr>
          <w:trHeight w:val="6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45C86C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n array to a specific value.</w:t>
            </w:r>
          </w:p>
        </w:tc>
        <w:tc>
          <w:tcPr>
            <w:tcW w:w="4455" w:type="dxa"/>
            <w:tcBorders>
              <w:top w:val="nil"/>
              <w:left w:val="nil"/>
              <w:bottom w:val="single" w:sz="4" w:space="0" w:color="auto"/>
              <w:right w:val="single" w:sz="4" w:space="0" w:color="auto"/>
            </w:tcBorders>
            <w:shd w:val="clear" w:color="auto" w:fill="auto"/>
            <w:vAlign w:val="center"/>
            <w:hideMark/>
          </w:tcPr>
          <w:p w14:paraId="34ECCF3A" w14:textId="77777777" w:rsidR="00247FB5" w:rsidRPr="00247FB5" w:rsidRDefault="00247FB5" w:rsidP="00247FB5">
            <w:pPr>
              <w:spacing w:after="0" w:line="240" w:lineRule="auto"/>
              <w:rPr>
                <w:rFonts w:ascii="Aptos Narrow" w:eastAsia="Times New Roman" w:hAnsi="Aptos Narrow" w:cs="Times New Roman"/>
                <w:color w:val="000000"/>
                <w:kern w:val="0"/>
                <w14:ligatures w14:val="none"/>
              </w:rPr>
            </w:pPr>
            <w:r w:rsidRPr="00247FB5">
              <w:rPr>
                <w:rFonts w:ascii="Aptos Narrow" w:eastAsia="Times New Roman" w:hAnsi="Aptos Narrow" w:cs="Times New Roman"/>
                <w:color w:val="000000"/>
                <w:kern w:val="0"/>
                <w14:ligatures w14:val="none"/>
              </w:rPr>
              <w:t>Purpose: To set all elements of a list to a specific value.</w:t>
            </w:r>
          </w:p>
        </w:tc>
      </w:tr>
    </w:tbl>
    <w:p w14:paraId="4E27BB1B" w14:textId="77777777" w:rsidR="00247FB5" w:rsidRDefault="00247FB5" w:rsidP="00CF7478"/>
    <w:p w14:paraId="7AB39066" w14:textId="62862A59" w:rsidR="003F1EEA" w:rsidRDefault="003F1EEA" w:rsidP="00CF7478">
      <w:r w:rsidRPr="003F1EEA">
        <w:t>There are additional methods in Collections utility class.</w:t>
      </w:r>
    </w:p>
    <w:p w14:paraId="0C46F9A3" w14:textId="71C5CB7E" w:rsidR="003F1EEA" w:rsidRPr="004A083D"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w:t>
      </w:r>
      <w:r>
        <w:rPr>
          <w:rStyle w:val="HTMLCode"/>
          <w:rFonts w:ascii="Ubuntu Mono" w:eastAsiaTheme="majorEastAsia" w:hAnsi="Ubuntu Mono"/>
          <w:b/>
          <w:bCs/>
          <w:color w:val="0D0D0D"/>
          <w:sz w:val="21"/>
          <w:szCs w:val="21"/>
          <w:bdr w:val="single" w:sz="2" w:space="0" w:color="E3E3E3" w:frame="1"/>
          <w:shd w:val="clear" w:color="auto" w:fill="FFFFFF"/>
        </w:rPr>
        <w:t>binarSearch</w:t>
      </w:r>
      <w:proofErr w:type="spellEnd"/>
    </w:p>
    <w:p w14:paraId="4C1CA59F" w14:textId="70A0E391"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f</w:t>
      </w:r>
      <w:r>
        <w:rPr>
          <w:rStyle w:val="HTMLCode"/>
          <w:rFonts w:ascii="Ubuntu Mono" w:eastAsiaTheme="majorEastAsia" w:hAnsi="Ubuntu Mono"/>
          <w:b/>
          <w:bCs/>
          <w:color w:val="0D0D0D"/>
          <w:sz w:val="21"/>
          <w:szCs w:val="21"/>
          <w:bdr w:val="single" w:sz="2" w:space="0" w:color="E3E3E3" w:frame="1"/>
          <w:shd w:val="clear" w:color="auto" w:fill="FFFFFF"/>
        </w:rPr>
        <w:t>requency</w:t>
      </w:r>
      <w:proofErr w:type="spellEnd"/>
    </w:p>
    <w:p w14:paraId="2DAE0063" w14:textId="20BB0F40"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min</w:t>
      </w:r>
      <w:proofErr w:type="spellEnd"/>
    </w:p>
    <w:p w14:paraId="4D1DEAC5" w14:textId="005766B6"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w:t>
      </w:r>
      <w:r>
        <w:rPr>
          <w:rStyle w:val="HTMLCode"/>
          <w:rFonts w:ascii="Ubuntu Mono" w:eastAsiaTheme="majorEastAsia" w:hAnsi="Ubuntu Mono"/>
          <w:b/>
          <w:bCs/>
          <w:color w:val="0D0D0D"/>
          <w:sz w:val="21"/>
          <w:szCs w:val="21"/>
          <w:bdr w:val="single" w:sz="2" w:space="0" w:color="E3E3E3" w:frame="1"/>
          <w:shd w:val="clear" w:color="auto" w:fill="FFFFFF"/>
        </w:rPr>
        <w:t>max</w:t>
      </w:r>
      <w:proofErr w:type="spellEnd"/>
    </w:p>
    <w:p w14:paraId="49EE6206" w14:textId="1264E7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w:t>
      </w:r>
      <w:proofErr w:type="gramStart"/>
      <w:r>
        <w:rPr>
          <w:rStyle w:val="HTMLCode"/>
          <w:rFonts w:ascii="Ubuntu Mono" w:eastAsiaTheme="majorEastAsia" w:hAnsi="Ubuntu Mono"/>
          <w:b/>
          <w:bCs/>
          <w:color w:val="0D0D0D"/>
          <w:sz w:val="21"/>
          <w:szCs w:val="21"/>
          <w:bdr w:val="single" w:sz="2" w:space="0" w:color="E3E3E3" w:frame="1"/>
          <w:shd w:val="clear" w:color="auto" w:fill="FFFFFF"/>
        </w:rPr>
        <w:t>rotate</w:t>
      </w:r>
      <w:proofErr w:type="spellEnd"/>
      <w:proofErr w:type="gramEnd"/>
    </w:p>
    <w:p w14:paraId="111E5991" w14:textId="50783B84" w:rsidR="003F1EEA" w:rsidRPr="003F1EEA" w:rsidRDefault="003F1EEA" w:rsidP="003F1EEA">
      <w:pPr>
        <w:pStyle w:val="ListParagraph"/>
        <w:numPr>
          <w:ilvl w:val="0"/>
          <w:numId w:val="40"/>
        </w:numPr>
        <w:rPr>
          <w:rStyle w:val="HTMLCode"/>
          <w:rFonts w:asciiTheme="minorHAnsi" w:eastAsiaTheme="minorHAnsi" w:hAnsiTheme="minorHAnsi" w:cstheme="minorBidi"/>
          <w:sz w:val="22"/>
          <w:szCs w:val="22"/>
        </w:rPr>
      </w:pPr>
      <w:proofErr w:type="spellStart"/>
      <w:r>
        <w:rPr>
          <w:rStyle w:val="HTMLCode"/>
          <w:rFonts w:ascii="Ubuntu Mono" w:eastAsiaTheme="majorEastAsia" w:hAnsi="Ubuntu Mono"/>
          <w:b/>
          <w:bCs/>
          <w:color w:val="0D0D0D"/>
          <w:sz w:val="21"/>
          <w:szCs w:val="21"/>
          <w:bdr w:val="single" w:sz="2" w:space="0" w:color="E3E3E3" w:frame="1"/>
          <w:shd w:val="clear" w:color="auto" w:fill="FFFFFF"/>
        </w:rPr>
        <w:t>Collections.</w:t>
      </w:r>
      <w:r>
        <w:rPr>
          <w:rStyle w:val="HTMLCode"/>
          <w:rFonts w:ascii="Ubuntu Mono" w:eastAsiaTheme="majorEastAsia" w:hAnsi="Ubuntu Mono"/>
          <w:b/>
          <w:bCs/>
          <w:color w:val="0D0D0D"/>
          <w:sz w:val="21"/>
          <w:szCs w:val="21"/>
          <w:bdr w:val="single" w:sz="2" w:space="0" w:color="E3E3E3" w:frame="1"/>
          <w:shd w:val="clear" w:color="auto" w:fill="FFFFFF"/>
        </w:rPr>
        <w:t>swap</w:t>
      </w:r>
      <w:proofErr w:type="spellEnd"/>
    </w:p>
    <w:p w14:paraId="43346BF2" w14:textId="77777777" w:rsidR="003F1EEA" w:rsidRPr="004A083D" w:rsidRDefault="003F1EEA" w:rsidP="003F1EEA">
      <w:pPr>
        <w:pStyle w:val="ListParagraph"/>
        <w:rPr>
          <w:rStyle w:val="HTMLCode"/>
          <w:rFonts w:asciiTheme="minorHAnsi" w:eastAsiaTheme="minorHAnsi" w:hAnsiTheme="minorHAnsi" w:cstheme="minorBidi"/>
          <w:sz w:val="22"/>
          <w:szCs w:val="22"/>
        </w:rPr>
      </w:pPr>
    </w:p>
    <w:p w14:paraId="2EFF8346" w14:textId="77777777" w:rsidR="003821D7" w:rsidRDefault="003821D7" w:rsidP="000D45D1">
      <w:pPr>
        <w:rPr>
          <w:b/>
          <w:bCs/>
        </w:rPr>
      </w:pPr>
    </w:p>
    <w:p w14:paraId="1B5BF0F8" w14:textId="77777777" w:rsidR="003821D7" w:rsidRDefault="003821D7" w:rsidP="003821D7">
      <w:pPr>
        <w:rPr>
          <w:b/>
          <w:bCs/>
        </w:rPr>
      </w:pPr>
      <w:r w:rsidRPr="006410D7">
        <w:rPr>
          <w:b/>
          <w:bCs/>
        </w:rPr>
        <w:t>Interfaces</w:t>
      </w:r>
      <w:r>
        <w:rPr>
          <w:b/>
          <w:bCs/>
        </w:rPr>
        <w:t>:</w:t>
      </w:r>
    </w:p>
    <w:p w14:paraId="31381A15" w14:textId="77777777" w:rsidR="003821D7" w:rsidRDefault="003821D7" w:rsidP="003821D7">
      <w:pPr>
        <w:pStyle w:val="ListParagraph"/>
        <w:numPr>
          <w:ilvl w:val="0"/>
          <w:numId w:val="40"/>
        </w:numPr>
        <w:rPr>
          <w:b/>
          <w:bCs/>
        </w:rPr>
      </w:pPr>
      <w:r w:rsidRPr="006410D7">
        <w:rPr>
          <w:b/>
          <w:bCs/>
        </w:rPr>
        <w:t>Comparator interface</w:t>
      </w:r>
      <w:r>
        <w:rPr>
          <w:b/>
          <w:bCs/>
        </w:rPr>
        <w:t>:</w:t>
      </w:r>
      <w:r w:rsidRPr="006410D7">
        <w:t xml:space="preserve"> It defines how two objects are compared.</w:t>
      </w:r>
    </w:p>
    <w:p w14:paraId="504D761D" w14:textId="77777777" w:rsidR="003821D7" w:rsidRPr="006410D7" w:rsidRDefault="003821D7" w:rsidP="003821D7">
      <w:pPr>
        <w:pStyle w:val="ListParagraph"/>
        <w:numPr>
          <w:ilvl w:val="0"/>
          <w:numId w:val="40"/>
        </w:numPr>
      </w:pPr>
      <w:r w:rsidRPr="006410D7">
        <w:rPr>
          <w:b/>
          <w:bCs/>
        </w:rPr>
        <w:t xml:space="preserve">Iterator, </w:t>
      </w:r>
      <w:proofErr w:type="spellStart"/>
      <w:r w:rsidRPr="006410D7">
        <w:rPr>
          <w:b/>
          <w:bCs/>
        </w:rPr>
        <w:t>ListIterator</w:t>
      </w:r>
      <w:proofErr w:type="spellEnd"/>
      <w:r w:rsidRPr="006410D7">
        <w:rPr>
          <w:b/>
          <w:bCs/>
        </w:rPr>
        <w:t xml:space="preserve">, and </w:t>
      </w:r>
      <w:proofErr w:type="spellStart"/>
      <w:r w:rsidRPr="006410D7">
        <w:rPr>
          <w:b/>
          <w:bCs/>
        </w:rPr>
        <w:t>Spliterator</w:t>
      </w:r>
      <w:proofErr w:type="spellEnd"/>
      <w:r>
        <w:rPr>
          <w:b/>
          <w:bCs/>
        </w:rPr>
        <w:t xml:space="preserve">: </w:t>
      </w:r>
      <w:r w:rsidRPr="006410D7">
        <w:t>These enumerate the objects within a collection.</w:t>
      </w:r>
    </w:p>
    <w:p w14:paraId="46B9123F" w14:textId="77777777" w:rsidR="003821D7" w:rsidRDefault="003821D7" w:rsidP="003821D7">
      <w:pPr>
        <w:pStyle w:val="ListParagraph"/>
        <w:numPr>
          <w:ilvl w:val="0"/>
          <w:numId w:val="40"/>
        </w:numPr>
      </w:pPr>
      <w:proofErr w:type="spellStart"/>
      <w:r w:rsidRPr="006410D7">
        <w:rPr>
          <w:b/>
          <w:bCs/>
        </w:rPr>
        <w:t>Random</w:t>
      </w:r>
      <w:r>
        <w:rPr>
          <w:b/>
          <w:bCs/>
        </w:rPr>
        <w:t>A</w:t>
      </w:r>
      <w:r w:rsidRPr="006410D7">
        <w:rPr>
          <w:b/>
          <w:bCs/>
        </w:rPr>
        <w:t>ccess</w:t>
      </w:r>
      <w:proofErr w:type="spellEnd"/>
      <w:r>
        <w:rPr>
          <w:b/>
          <w:bCs/>
        </w:rPr>
        <w:t>:</w:t>
      </w:r>
      <w:r w:rsidRPr="006410D7">
        <w:rPr>
          <w:b/>
          <w:bCs/>
        </w:rPr>
        <w:t xml:space="preserve"> </w:t>
      </w:r>
      <w:r w:rsidRPr="006410D7">
        <w:t>Random access and list indicates that it supports efficient random access to its elements.</w:t>
      </w:r>
    </w:p>
    <w:p w14:paraId="44FDE150" w14:textId="77777777" w:rsidR="003821D7" w:rsidRDefault="003821D7" w:rsidP="003821D7">
      <w:r w:rsidRPr="006410D7">
        <w:t xml:space="preserve">Connections interface has some methods that allow you to modify the contents of a collection. These methods supported collections are known as modifiable. And there are collections that do not allow their content to be changed and these are called unmodifiable. If you </w:t>
      </w:r>
      <w:proofErr w:type="gramStart"/>
      <w:r w:rsidRPr="006410D7">
        <w:t>make an attempt</w:t>
      </w:r>
      <w:proofErr w:type="gramEnd"/>
      <w:r w:rsidRPr="006410D7">
        <w:t xml:space="preserve"> to use one of these methods on an unmodifiable collection</w:t>
      </w:r>
      <w:r>
        <w:t>, an</w:t>
      </w:r>
      <w:r w:rsidRPr="006410D7">
        <w:t xml:space="preserve"> </w:t>
      </w:r>
      <w:proofErr w:type="spellStart"/>
      <w:r w:rsidRPr="006410D7">
        <w:t>UnsupportedOperationException</w:t>
      </w:r>
      <w:proofErr w:type="spellEnd"/>
      <w:r w:rsidRPr="006410D7">
        <w:t xml:space="preserve"> is thrown.</w:t>
      </w:r>
    </w:p>
    <w:p w14:paraId="65F0D60C" w14:textId="65D17196" w:rsidR="00C71588" w:rsidRDefault="00490A42" w:rsidP="000D45D1">
      <w:pPr>
        <w:rPr>
          <w:b/>
          <w:bCs/>
        </w:rPr>
      </w:pPr>
      <w:proofErr w:type="spellStart"/>
      <w:r w:rsidRPr="00490A42">
        <w:rPr>
          <w:b/>
          <w:bCs/>
        </w:rPr>
        <w:t>HashCode</w:t>
      </w:r>
      <w:proofErr w:type="spellEnd"/>
      <w:r>
        <w:t>:</w:t>
      </w:r>
      <w:r w:rsidR="00DA3915">
        <w:t xml:space="preserve"> </w:t>
      </w:r>
      <w:r w:rsidR="00DA3915" w:rsidRPr="00DA3915">
        <w:t xml:space="preserve"> </w:t>
      </w:r>
      <w:r w:rsidR="00DA3915" w:rsidRPr="00DA3915">
        <w:t xml:space="preserve">A </w:t>
      </w:r>
      <w:proofErr w:type="spellStart"/>
      <w:r w:rsidR="00DA3915" w:rsidRPr="00DA3915">
        <w:t>hashcode</w:t>
      </w:r>
      <w:proofErr w:type="spellEnd"/>
      <w:r w:rsidR="00DA3915" w:rsidRPr="00DA3915">
        <w:t xml:space="preserve"> is an integer value associated with an object, which is generated by a hashing function. In Java, the </w:t>
      </w:r>
      <w:proofErr w:type="spellStart"/>
      <w:proofErr w:type="gramStart"/>
      <w:r w:rsidR="00DA3915" w:rsidRPr="00DA3915">
        <w:t>hashCode</w:t>
      </w:r>
      <w:proofErr w:type="spellEnd"/>
      <w:r w:rsidR="00DA3915" w:rsidRPr="00DA3915">
        <w:t>(</w:t>
      </w:r>
      <w:proofErr w:type="gramEnd"/>
      <w:r w:rsidR="00DA3915" w:rsidRPr="00DA3915">
        <w:t>) method is used to compute this value.</w:t>
      </w:r>
    </w:p>
    <w:p w14:paraId="7E7CCF3B" w14:textId="445EE74C" w:rsidR="00DA3915" w:rsidRDefault="00DA3915" w:rsidP="00DA3915">
      <w:pPr>
        <w:pStyle w:val="ListParagraph"/>
        <w:numPr>
          <w:ilvl w:val="0"/>
          <w:numId w:val="40"/>
        </w:numPr>
      </w:pPr>
      <w:r w:rsidRPr="00DA3915">
        <w:t>By default, a HashMap is created with an initial capacity of 16 buckets.</w:t>
      </w:r>
    </w:p>
    <w:p w14:paraId="6A2F527F" w14:textId="77777777" w:rsidR="00DA3915" w:rsidRDefault="00DA3915" w:rsidP="00DA3915">
      <w:pPr>
        <w:pStyle w:val="ListParagraph"/>
        <w:numPr>
          <w:ilvl w:val="0"/>
          <w:numId w:val="40"/>
        </w:numPr>
      </w:pPr>
      <w:r>
        <w:t>The HashMap also has a load factor (default is 0.75), which determines when to increase the capacity.</w:t>
      </w:r>
    </w:p>
    <w:p w14:paraId="24D4AC45" w14:textId="347CBCFC" w:rsidR="00DA3915" w:rsidRDefault="00DA3915" w:rsidP="00DA3915">
      <w:pPr>
        <w:pStyle w:val="ListParagraph"/>
        <w:numPr>
          <w:ilvl w:val="0"/>
          <w:numId w:val="40"/>
        </w:numPr>
      </w:pPr>
      <w:r>
        <w:t>When the number of entries exceeds the product of the load factor and the current capacity, the HashMap is rehashed (the capacity is doubled, and the entries are redistributed among the new buckets).</w:t>
      </w:r>
    </w:p>
    <w:p w14:paraId="10A50B59" w14:textId="1C0E7218" w:rsidR="00DA3915" w:rsidRDefault="00DA3915" w:rsidP="00DA3915">
      <w:pPr>
        <w:pStyle w:val="ListParagraph"/>
        <w:numPr>
          <w:ilvl w:val="0"/>
          <w:numId w:val="38"/>
        </w:numPr>
      </w:pPr>
      <w:r w:rsidRPr="00DA3915">
        <w:t xml:space="preserve">HashSet and </w:t>
      </w:r>
      <w:proofErr w:type="spellStart"/>
      <w:r w:rsidRPr="00DA3915">
        <w:t>Hashmap</w:t>
      </w:r>
      <w:proofErr w:type="spellEnd"/>
      <w:r w:rsidRPr="00DA3915">
        <w:t xml:space="preserve"> are based on the hash codes of objects.</w:t>
      </w:r>
    </w:p>
    <w:p w14:paraId="3F6C1CD4" w14:textId="676FB678" w:rsidR="00DA3915" w:rsidRDefault="00DA3915" w:rsidP="00DA3915">
      <w:pPr>
        <w:pStyle w:val="ListParagraph"/>
        <w:numPr>
          <w:ilvl w:val="0"/>
          <w:numId w:val="38"/>
        </w:numPr>
      </w:pPr>
      <w:r>
        <w:t xml:space="preserve">Since sets are </w:t>
      </w:r>
      <w:r w:rsidRPr="00DA3915">
        <w:t xml:space="preserve">unique and they don't support </w:t>
      </w:r>
      <w:proofErr w:type="gramStart"/>
      <w:r w:rsidRPr="00DA3915">
        <w:t>duplicates</w:t>
      </w:r>
      <w:proofErr w:type="gramEnd"/>
      <w:r>
        <w:t xml:space="preserve"> a</w:t>
      </w:r>
      <w:r w:rsidRPr="00DA3915">
        <w:t xml:space="preserve">dding an element always incurs at the cost of first checking for a match. If your set is large or very </w:t>
      </w:r>
      <w:proofErr w:type="gramStart"/>
      <w:r w:rsidRPr="00DA3915">
        <w:t>large</w:t>
      </w:r>
      <w:proofErr w:type="gramEnd"/>
      <w:r w:rsidRPr="00DA3915">
        <w:t xml:space="preserve"> then becomes a costly operation of big O </w:t>
      </w:r>
      <w:r>
        <w:t>(n).</w:t>
      </w:r>
    </w:p>
    <w:p w14:paraId="0550007D" w14:textId="73E22260" w:rsidR="00DA3915" w:rsidRDefault="00DA3915" w:rsidP="00DA3915">
      <w:pPr>
        <w:pStyle w:val="ListParagraph"/>
        <w:numPr>
          <w:ilvl w:val="0"/>
          <w:numId w:val="38"/>
        </w:numPr>
      </w:pPr>
      <w:r w:rsidRPr="00DA3915">
        <w:t>One mechanism to reduce the cost is by introducing something called hashing. If we created 2 buckets of elements, and the elements could consistently identify which bucket it was stored in, then the lookup could be reduced by half. Similarly, if we created 4 buckets, we could reduce the cost by 1/4.</w:t>
      </w:r>
    </w:p>
    <w:p w14:paraId="4F61BC5C" w14:textId="50C3DA11" w:rsidR="00DA3915" w:rsidRDefault="00DA3915" w:rsidP="00DA3915">
      <w:r w:rsidRPr="00DA3915">
        <w:t>A hashing mechanism will take an integer hash code and a capacity declaration which specifies the number of buckets to distribute the objects over.</w:t>
      </w:r>
    </w:p>
    <w:p w14:paraId="61115CA8" w14:textId="2544122C" w:rsidR="00DA3915" w:rsidRDefault="00DA3915" w:rsidP="00DA3915">
      <w:r>
        <w:t xml:space="preserve">There are two methods on </w:t>
      </w:r>
      <w:proofErr w:type="spellStart"/>
      <w:proofErr w:type="gramStart"/>
      <w:r>
        <w:t>java.util</w:t>
      </w:r>
      <w:proofErr w:type="gramEnd"/>
      <w:r>
        <w:t>.Object</w:t>
      </w:r>
      <w:proofErr w:type="spellEnd"/>
      <w:r>
        <w:t>, that all objects inherit.</w:t>
      </w:r>
      <w:r>
        <w:t xml:space="preserve"> </w:t>
      </w:r>
      <w:r>
        <w:t xml:space="preserve">These are equals, and </w:t>
      </w:r>
      <w:proofErr w:type="spellStart"/>
      <w:r>
        <w:t>hashCode</w:t>
      </w:r>
      <w:proofErr w:type="spellEnd"/>
      <w:r>
        <w:t>.</w:t>
      </w:r>
    </w:p>
    <w:p w14:paraId="40F8F64A" w14:textId="75BE19D7" w:rsidR="00DA3915" w:rsidRDefault="00DA3915" w:rsidP="00DA3915">
      <w:r w:rsidRPr="00DA3915">
        <w:t xml:space="preserve">The </w:t>
      </w:r>
      <w:proofErr w:type="spellStart"/>
      <w:proofErr w:type="gramStart"/>
      <w:r w:rsidRPr="00DA3915">
        <w:t>hashCode</w:t>
      </w:r>
      <w:proofErr w:type="spellEnd"/>
      <w:r w:rsidRPr="00DA3915">
        <w:t>(</w:t>
      </w:r>
      <w:proofErr w:type="gramEnd"/>
      <w:r w:rsidRPr="00DA3915">
        <w:t xml:space="preserve">) method must be overridden when the equals() method is overridden to maintain the contract between equals() and </w:t>
      </w:r>
      <w:proofErr w:type="spellStart"/>
      <w:r w:rsidRPr="00DA3915">
        <w:t>hashCode</w:t>
      </w:r>
      <w:proofErr w:type="spellEnd"/>
      <w:r w:rsidRPr="00DA3915">
        <w:t>().</w:t>
      </w:r>
    </w:p>
    <w:p w14:paraId="41734B37" w14:textId="4D1375C6" w:rsidR="00DA3915" w:rsidRDefault="00DA3915" w:rsidP="007E5402">
      <w:pPr>
        <w:pStyle w:val="ListParagraph"/>
        <w:numPr>
          <w:ilvl w:val="0"/>
          <w:numId w:val="38"/>
        </w:numPr>
      </w:pPr>
      <w:r>
        <w:t xml:space="preserve">Java supports four hashed collections </w:t>
      </w:r>
      <w:proofErr w:type="gramStart"/>
      <w:r>
        <w:t>implementation</w:t>
      </w:r>
      <w:proofErr w:type="gramEnd"/>
      <w:r>
        <w:t xml:space="preserve">, </w:t>
      </w:r>
      <w:r>
        <w:t>t</w:t>
      </w:r>
      <w:r>
        <w:t xml:space="preserve">hese are the HashSet, </w:t>
      </w:r>
      <w:proofErr w:type="spellStart"/>
      <w:r>
        <w:t>LinkedHashSet</w:t>
      </w:r>
      <w:proofErr w:type="spellEnd"/>
      <w:r>
        <w:t xml:space="preserve">, the HashMap, and </w:t>
      </w:r>
      <w:proofErr w:type="spellStart"/>
      <w:r>
        <w:t>LinkedHashMap</w:t>
      </w:r>
      <w:proofErr w:type="spellEnd"/>
      <w:r>
        <w:t>.</w:t>
      </w:r>
    </w:p>
    <w:p w14:paraId="233BF97C" w14:textId="08305E78" w:rsidR="00DA3915" w:rsidRDefault="00DA3915" w:rsidP="00DA3915">
      <w:pPr>
        <w:pStyle w:val="ListParagraph"/>
        <w:numPr>
          <w:ilvl w:val="0"/>
          <w:numId w:val="38"/>
        </w:numPr>
      </w:pPr>
      <w:r>
        <w:t xml:space="preserve">In </w:t>
      </w:r>
      <w:proofErr w:type="gramStart"/>
      <w:r>
        <w:t>addition</w:t>
      </w:r>
      <w:proofErr w:type="gramEnd"/>
      <w:r>
        <w:t xml:space="preserve"> there's one legacy implementation, the </w:t>
      </w:r>
      <w:proofErr w:type="spellStart"/>
      <w:r>
        <w:t>HashTable</w:t>
      </w:r>
      <w:proofErr w:type="spellEnd"/>
      <w:r w:rsidRPr="00DA3915">
        <w:t>.</w:t>
      </w:r>
    </w:p>
    <w:p w14:paraId="21F387A9" w14:textId="77777777" w:rsidR="00C71588" w:rsidRDefault="00C71588" w:rsidP="000D45D1"/>
    <w:p w14:paraId="4B014FD1" w14:textId="0EDCE32D" w:rsidR="00C71588" w:rsidRDefault="007E5597" w:rsidP="000D45D1">
      <w:r w:rsidRPr="007E5597">
        <w:rPr>
          <w:b/>
          <w:bCs/>
        </w:rPr>
        <w:t>Collections interface</w:t>
      </w:r>
      <w:r>
        <w:t>:</w:t>
      </w:r>
    </w:p>
    <w:p w14:paraId="57D77582" w14:textId="2438AE12" w:rsidR="00C71588" w:rsidRDefault="007E5597" w:rsidP="007E5597">
      <w:pPr>
        <w:pStyle w:val="ListParagraph"/>
        <w:numPr>
          <w:ilvl w:val="0"/>
          <w:numId w:val="38"/>
        </w:numPr>
      </w:pPr>
      <w:r w:rsidRPr="007E5597">
        <w:t xml:space="preserve">Collection interface extends </w:t>
      </w:r>
      <w:proofErr w:type="spellStart"/>
      <w:r w:rsidRPr="007E5597">
        <w:t>Iterable</w:t>
      </w:r>
      <w:proofErr w:type="spellEnd"/>
      <w:r w:rsidRPr="007E5597">
        <w:t xml:space="preserve"> interface. This means that all collections can be cycled through </w:t>
      </w:r>
      <w:proofErr w:type="gramStart"/>
      <w:r w:rsidRPr="007E5597">
        <w:t>by the use of</w:t>
      </w:r>
      <w:proofErr w:type="gramEnd"/>
      <w:r w:rsidRPr="007E5597">
        <w:t xml:space="preserve"> for each style </w:t>
      </w:r>
      <w:r w:rsidRPr="007E5597">
        <w:rPr>
          <w:b/>
          <w:bCs/>
        </w:rPr>
        <w:t>for</w:t>
      </w:r>
      <w:r w:rsidRPr="007E5597">
        <w:t xml:space="preserve"> loop.</w:t>
      </w:r>
    </w:p>
    <w:p w14:paraId="71D9635F" w14:textId="6AD1E0DC" w:rsidR="007E5597" w:rsidRDefault="007E5597" w:rsidP="007E5597">
      <w:r w:rsidRPr="007E5597">
        <w:t>Types of exceptions we encounter while working with</w:t>
      </w:r>
      <w:r>
        <w:t xml:space="preserve"> collections</w:t>
      </w:r>
      <w:r w:rsidRPr="007E5597">
        <w:t>.</w:t>
      </w:r>
    </w:p>
    <w:p w14:paraId="47F2AFC1" w14:textId="77777777" w:rsidR="007E5597" w:rsidRPr="007E5597" w:rsidRDefault="007E5597" w:rsidP="007E5597">
      <w:pPr>
        <w:pStyle w:val="ListParagraph"/>
        <w:numPr>
          <w:ilvl w:val="0"/>
          <w:numId w:val="43"/>
        </w:numPr>
      </w:pPr>
      <w:proofErr w:type="spellStart"/>
      <w:r w:rsidRPr="007E5597">
        <w:rPr>
          <w:b/>
          <w:bCs/>
        </w:rPr>
        <w:t>UnsupportedOperationException</w:t>
      </w:r>
      <w:proofErr w:type="spellEnd"/>
      <w:r w:rsidRPr="007E5597">
        <w:rPr>
          <w:b/>
          <w:bCs/>
        </w:rPr>
        <w:t xml:space="preserve">: </w:t>
      </w:r>
      <w:r w:rsidRPr="007E5597">
        <w:t>T</w:t>
      </w:r>
      <w:r w:rsidRPr="007E5597">
        <w:t>his occurs if</w:t>
      </w:r>
      <w:r w:rsidRPr="007E5597">
        <w:t xml:space="preserve"> </w:t>
      </w:r>
      <w:r w:rsidRPr="007E5597">
        <w:t xml:space="preserve">a collection cannot be modified. </w:t>
      </w:r>
    </w:p>
    <w:p w14:paraId="43888086" w14:textId="77777777" w:rsidR="007E5597" w:rsidRPr="007E5597" w:rsidRDefault="007E5597" w:rsidP="007E5597">
      <w:pPr>
        <w:pStyle w:val="ListParagraph"/>
        <w:numPr>
          <w:ilvl w:val="0"/>
          <w:numId w:val="43"/>
        </w:numPr>
        <w:rPr>
          <w:b/>
          <w:bCs/>
        </w:rPr>
      </w:pPr>
      <w:proofErr w:type="spellStart"/>
      <w:r w:rsidRPr="007E5597">
        <w:rPr>
          <w:b/>
          <w:bCs/>
        </w:rPr>
        <w:t>ClassCastException</w:t>
      </w:r>
      <w:proofErr w:type="spellEnd"/>
      <w:r w:rsidRPr="007E5597">
        <w:rPr>
          <w:b/>
          <w:bCs/>
        </w:rPr>
        <w:t xml:space="preserve">: </w:t>
      </w:r>
      <w:r w:rsidRPr="007E5597">
        <w:t>It</w:t>
      </w:r>
      <w:r w:rsidRPr="007E5597">
        <w:t xml:space="preserve"> is</w:t>
      </w:r>
      <w:r w:rsidRPr="007E5597">
        <w:t xml:space="preserve"> </w:t>
      </w:r>
      <w:r w:rsidRPr="007E5597">
        <w:t>generated when one object is incompatible with another, such</w:t>
      </w:r>
      <w:r w:rsidRPr="007E5597">
        <w:t xml:space="preserve"> </w:t>
      </w:r>
      <w:r w:rsidRPr="007E5597">
        <w:t>as when an attempt is made to add an incompatible object to a</w:t>
      </w:r>
      <w:r w:rsidRPr="007E5597">
        <w:t xml:space="preserve"> </w:t>
      </w:r>
      <w:r w:rsidRPr="007E5597">
        <w:t>collection.</w:t>
      </w:r>
    </w:p>
    <w:p w14:paraId="0704C2BF" w14:textId="77777777" w:rsidR="007E5597" w:rsidRPr="007E5597" w:rsidRDefault="007E5597" w:rsidP="007E5597">
      <w:pPr>
        <w:pStyle w:val="ListParagraph"/>
        <w:numPr>
          <w:ilvl w:val="0"/>
          <w:numId w:val="43"/>
        </w:numPr>
        <w:rPr>
          <w:b/>
          <w:bCs/>
        </w:rPr>
      </w:pPr>
      <w:proofErr w:type="spellStart"/>
      <w:r w:rsidRPr="007E5597">
        <w:rPr>
          <w:b/>
          <w:bCs/>
        </w:rPr>
        <w:lastRenderedPageBreak/>
        <w:t>NullPointerException</w:t>
      </w:r>
      <w:proofErr w:type="spellEnd"/>
      <w:r w:rsidRPr="007E5597">
        <w:rPr>
          <w:b/>
          <w:bCs/>
        </w:rPr>
        <w:t xml:space="preserve">: </w:t>
      </w:r>
      <w:r w:rsidRPr="007E5597">
        <w:t xml:space="preserve">It </w:t>
      </w:r>
      <w:r w:rsidRPr="007E5597">
        <w:t>is thrown if an attempt is</w:t>
      </w:r>
      <w:r w:rsidRPr="007E5597">
        <w:t xml:space="preserve"> </w:t>
      </w:r>
      <w:r w:rsidRPr="007E5597">
        <w:t>made to store a null object and null elements are not allowed in</w:t>
      </w:r>
      <w:r w:rsidRPr="007E5597">
        <w:t xml:space="preserve"> </w:t>
      </w:r>
      <w:r w:rsidRPr="007E5597">
        <w:t xml:space="preserve">the collection. </w:t>
      </w:r>
    </w:p>
    <w:p w14:paraId="26CF56F5" w14:textId="77777777" w:rsidR="007E5597" w:rsidRPr="007E5597" w:rsidRDefault="007E5597" w:rsidP="007E5597">
      <w:pPr>
        <w:pStyle w:val="ListParagraph"/>
        <w:numPr>
          <w:ilvl w:val="0"/>
          <w:numId w:val="43"/>
        </w:numPr>
      </w:pPr>
      <w:proofErr w:type="spellStart"/>
      <w:r w:rsidRPr="007E5597">
        <w:rPr>
          <w:b/>
          <w:bCs/>
        </w:rPr>
        <w:t>IllegalArgumentException</w:t>
      </w:r>
      <w:proofErr w:type="spellEnd"/>
      <w:r w:rsidRPr="007E5597">
        <w:rPr>
          <w:b/>
          <w:bCs/>
        </w:rPr>
        <w:t>: I</w:t>
      </w:r>
      <w:r w:rsidRPr="007E5597">
        <w:t xml:space="preserve">t </w:t>
      </w:r>
      <w:r w:rsidRPr="007E5597">
        <w:t>is thrown if an</w:t>
      </w:r>
      <w:r w:rsidRPr="007E5597">
        <w:t xml:space="preserve"> </w:t>
      </w:r>
      <w:r w:rsidRPr="007E5597">
        <w:t>invalid argument is used.</w:t>
      </w:r>
    </w:p>
    <w:p w14:paraId="7EB74C59" w14:textId="0243424E" w:rsidR="006410D7" w:rsidRPr="007E5597" w:rsidRDefault="007E5597" w:rsidP="007E5597">
      <w:pPr>
        <w:pStyle w:val="ListParagraph"/>
        <w:numPr>
          <w:ilvl w:val="0"/>
          <w:numId w:val="43"/>
        </w:numPr>
        <w:rPr>
          <w:b/>
          <w:bCs/>
        </w:rPr>
      </w:pPr>
      <w:proofErr w:type="spellStart"/>
      <w:r w:rsidRPr="007E5597">
        <w:rPr>
          <w:b/>
          <w:bCs/>
        </w:rPr>
        <w:t>IllegalStateException</w:t>
      </w:r>
      <w:proofErr w:type="spellEnd"/>
      <w:r w:rsidRPr="007E5597">
        <w:rPr>
          <w:b/>
          <w:bCs/>
        </w:rPr>
        <w:t xml:space="preserve"> </w:t>
      </w:r>
      <w:r w:rsidRPr="007E5597">
        <w:t>is thrown if</w:t>
      </w:r>
      <w:r w:rsidRPr="007E5597">
        <w:t xml:space="preserve"> </w:t>
      </w:r>
      <w:r w:rsidRPr="007E5597">
        <w:t>an attempt is made to add an element to a fixed-length</w:t>
      </w:r>
      <w:r w:rsidRPr="007E5597">
        <w:t xml:space="preserve"> </w:t>
      </w:r>
      <w:r w:rsidRPr="007E5597">
        <w:t>collection that is full.</w:t>
      </w:r>
    </w:p>
    <w:p w14:paraId="79233FA9" w14:textId="6650FF01" w:rsidR="007E5597" w:rsidRDefault="007E5597" w:rsidP="007E5597">
      <w:r>
        <w:rPr>
          <w:b/>
          <w:bCs/>
        </w:rPr>
        <w:t>List Interface:</w:t>
      </w:r>
      <w:r w:rsidR="00FA23F6">
        <w:rPr>
          <w:b/>
          <w:bCs/>
        </w:rPr>
        <w:t xml:space="preserve"> </w:t>
      </w:r>
      <w:r w:rsidR="00FA23F6" w:rsidRPr="00FA23F6">
        <w:t xml:space="preserve">The List interface extends </w:t>
      </w:r>
      <w:proofErr w:type="spellStart"/>
      <w:r w:rsidR="00FA23F6" w:rsidRPr="00FA23F6">
        <w:t>sequencedCollection</w:t>
      </w:r>
      <w:proofErr w:type="spellEnd"/>
      <w:r w:rsidR="00FA23F6" w:rsidRPr="00FA23F6">
        <w:t xml:space="preserve"> interface that declares the behavior of a collection to allow precise control over where in the sequence of objects and element can be placed.</w:t>
      </w:r>
    </w:p>
    <w:p w14:paraId="4AF49495" w14:textId="77777777" w:rsidR="00FA23F6" w:rsidRPr="00FA23F6" w:rsidRDefault="00FA23F6" w:rsidP="00FA23F6">
      <w:pPr>
        <w:pStyle w:val="ListParagraph"/>
        <w:numPr>
          <w:ilvl w:val="0"/>
          <w:numId w:val="44"/>
        </w:numPr>
      </w:pPr>
      <w:r w:rsidRPr="00FA23F6">
        <w:t>Ordered Collection: Elements in a List are ordered based on their insertion order or a specified order.</w:t>
      </w:r>
    </w:p>
    <w:p w14:paraId="23F4ED66" w14:textId="77777777" w:rsidR="00FA23F6" w:rsidRPr="00FA23F6" w:rsidRDefault="00FA23F6" w:rsidP="00FA23F6">
      <w:pPr>
        <w:pStyle w:val="ListParagraph"/>
        <w:numPr>
          <w:ilvl w:val="0"/>
          <w:numId w:val="44"/>
        </w:numPr>
      </w:pPr>
      <w:r w:rsidRPr="00FA23F6">
        <w:t>Positional Access: Elements can be accessed by their position (index) in the list.</w:t>
      </w:r>
    </w:p>
    <w:p w14:paraId="064430A9" w14:textId="77777777" w:rsidR="00FA23F6" w:rsidRPr="00FA23F6" w:rsidRDefault="00FA23F6" w:rsidP="00FA23F6">
      <w:pPr>
        <w:pStyle w:val="ListParagraph"/>
        <w:numPr>
          <w:ilvl w:val="0"/>
          <w:numId w:val="44"/>
        </w:numPr>
      </w:pPr>
      <w:r w:rsidRPr="00FA23F6">
        <w:t>Allows Duplicates: A List can contain duplicate elements.</w:t>
      </w:r>
    </w:p>
    <w:p w14:paraId="112B8143" w14:textId="010B6544" w:rsidR="007E5597" w:rsidRDefault="00FA23F6" w:rsidP="00FA23F6">
      <w:pPr>
        <w:pStyle w:val="ListParagraph"/>
        <w:numPr>
          <w:ilvl w:val="0"/>
          <w:numId w:val="44"/>
        </w:numPr>
      </w:pPr>
      <w:r w:rsidRPr="00FA23F6">
        <w:t>Resizable: Many List implementations are resizable, allowing elements to be added or removed dynamically.</w:t>
      </w:r>
    </w:p>
    <w:p w14:paraId="0CF4AF04" w14:textId="7E115FE8" w:rsidR="00FA23F6" w:rsidRDefault="00FA23F6" w:rsidP="00FA23F6">
      <w:r>
        <w:t>**</w:t>
      </w:r>
      <w:r w:rsidRPr="00FA23F6">
        <w:t>Classes that implement List interface</w:t>
      </w:r>
      <w:r>
        <w:t xml:space="preserve"> are </w:t>
      </w:r>
      <w:proofErr w:type="spellStart"/>
      <w:r>
        <w:t>ArrayList</w:t>
      </w:r>
      <w:proofErr w:type="spellEnd"/>
      <w:r>
        <w:t xml:space="preserve">, LinkedList, Vector (Similar to </w:t>
      </w:r>
      <w:proofErr w:type="spellStart"/>
      <w:r>
        <w:t>ArrayList</w:t>
      </w:r>
      <w:proofErr w:type="spellEnd"/>
      <w:r>
        <w:t xml:space="preserve"> but </w:t>
      </w:r>
      <w:proofErr w:type="spellStart"/>
      <w:r>
        <w:t>Syncronised</w:t>
      </w:r>
      <w:proofErr w:type="spellEnd"/>
      <w:r>
        <w:t xml:space="preserve"> Making it thread safe)</w:t>
      </w:r>
    </w:p>
    <w:p w14:paraId="63A9B1E7" w14:textId="2D4133A2" w:rsidR="007E5597" w:rsidRDefault="00FA23F6" w:rsidP="007E5597">
      <w:proofErr w:type="gramStart"/>
      <w:r w:rsidRPr="00FA23F6">
        <w:rPr>
          <w:b/>
          <w:bCs/>
        </w:rPr>
        <w:t>Of(</w:t>
      </w:r>
      <w:proofErr w:type="gramEnd"/>
      <w:r w:rsidRPr="00FA23F6">
        <w:rPr>
          <w:b/>
          <w:bCs/>
        </w:rPr>
        <w:t xml:space="preserve">) </w:t>
      </w:r>
      <w:r>
        <w:rPr>
          <w:b/>
          <w:bCs/>
        </w:rPr>
        <w:t>:</w:t>
      </w:r>
      <w:r w:rsidRPr="00FA23F6">
        <w:t xml:space="preserve"> </w:t>
      </w:r>
      <w:r w:rsidRPr="00FA23F6">
        <w:t>List interface includes the of() factory method introduced in Java 9. This method is part of the collection factory methods designed to provide a convenient way to create unmodifiable lists, sets, and maps with a small number of elements.</w:t>
      </w:r>
    </w:p>
    <w:p w14:paraId="71D3A88B" w14:textId="6365E3C5" w:rsidR="00FA23F6" w:rsidRPr="00FA23F6" w:rsidRDefault="00FA23F6" w:rsidP="00FA23F6">
      <w:pPr>
        <w:rPr>
          <w:b/>
          <w:bCs/>
        </w:rPr>
      </w:pPr>
      <w:r w:rsidRPr="00FA23F6">
        <w:rPr>
          <w:b/>
          <w:bCs/>
        </w:rPr>
        <w:t>K</w:t>
      </w:r>
      <w:r w:rsidRPr="00FA23F6">
        <w:rPr>
          <w:b/>
          <w:bCs/>
        </w:rPr>
        <w:t xml:space="preserve">ey Characteristics of </w:t>
      </w:r>
      <w:proofErr w:type="spellStart"/>
      <w:r w:rsidRPr="00FA23F6">
        <w:rPr>
          <w:b/>
          <w:bCs/>
        </w:rPr>
        <w:t>List.of</w:t>
      </w:r>
      <w:proofErr w:type="spellEnd"/>
      <w:r w:rsidRPr="00FA23F6">
        <w:rPr>
          <w:b/>
          <w:bCs/>
        </w:rPr>
        <w:t>()</w:t>
      </w:r>
    </w:p>
    <w:p w14:paraId="5FF5CD69" w14:textId="77777777" w:rsidR="00FA23F6" w:rsidRDefault="00FA23F6" w:rsidP="00FA23F6">
      <w:pPr>
        <w:pStyle w:val="ListParagraph"/>
        <w:numPr>
          <w:ilvl w:val="0"/>
          <w:numId w:val="45"/>
        </w:numPr>
      </w:pPr>
      <w:r>
        <w:t xml:space="preserve">Unmodifiable: The lists created using </w:t>
      </w:r>
      <w:proofErr w:type="spellStart"/>
      <w:r>
        <w:t>List.of</w:t>
      </w:r>
      <w:proofErr w:type="spellEnd"/>
      <w:r>
        <w:t xml:space="preserve">() are immutable. Attempts to modify the list, such as adding or removing elements, will result in an </w:t>
      </w:r>
      <w:proofErr w:type="spellStart"/>
      <w:r>
        <w:t>UnsupportedOperationException</w:t>
      </w:r>
      <w:proofErr w:type="spellEnd"/>
      <w:r>
        <w:t>.</w:t>
      </w:r>
    </w:p>
    <w:p w14:paraId="73D62B27" w14:textId="77777777" w:rsidR="00FA23F6" w:rsidRDefault="00FA23F6" w:rsidP="00FA23F6">
      <w:pPr>
        <w:pStyle w:val="ListParagraph"/>
        <w:numPr>
          <w:ilvl w:val="0"/>
          <w:numId w:val="45"/>
        </w:numPr>
      </w:pPr>
      <w:r>
        <w:t xml:space="preserve">Null Elements Not Allowed: The lists cannot contain null elements. Passing null to any of the </w:t>
      </w:r>
      <w:proofErr w:type="spellStart"/>
      <w:r>
        <w:t>List.of</w:t>
      </w:r>
      <w:proofErr w:type="spellEnd"/>
      <w:r>
        <w:t xml:space="preserve">() methods will result in a </w:t>
      </w:r>
      <w:proofErr w:type="spellStart"/>
      <w:r>
        <w:t>NullPointerException</w:t>
      </w:r>
      <w:proofErr w:type="spellEnd"/>
      <w:r>
        <w:t>.</w:t>
      </w:r>
    </w:p>
    <w:p w14:paraId="2F95A17F" w14:textId="7A427A97" w:rsidR="00FA23F6" w:rsidRDefault="00FA23F6" w:rsidP="00FA23F6">
      <w:pPr>
        <w:pStyle w:val="ListParagraph"/>
        <w:numPr>
          <w:ilvl w:val="0"/>
          <w:numId w:val="45"/>
        </w:numPr>
      </w:pPr>
      <w:r>
        <w:t>Convenient and Compact: These factory methods provide a compact and convenient way to create small collections without needing to use arrays or manual list initialization.</w:t>
      </w:r>
    </w:p>
    <w:p w14:paraId="5FFE2EB7" w14:textId="00642EC0" w:rsidR="00A73A6C" w:rsidRDefault="00A73A6C" w:rsidP="00A73A6C">
      <w:r w:rsidRPr="003821D7">
        <w:rPr>
          <w:b/>
          <w:bCs/>
        </w:rPr>
        <w:t>Set</w:t>
      </w:r>
      <w:r>
        <w:rPr>
          <w:b/>
          <w:bCs/>
        </w:rPr>
        <w:t xml:space="preserve"> Interface:</w:t>
      </w:r>
      <w:r w:rsidRPr="003821D7">
        <w:t xml:space="preserve"> </w:t>
      </w:r>
      <w:r>
        <w:t xml:space="preserve"> </w:t>
      </w:r>
      <w:r w:rsidRPr="00A73A6C">
        <w:t>It represents a collection that cannot contain duplicate elements.</w:t>
      </w:r>
      <w:r>
        <w:t xml:space="preserve"> </w:t>
      </w:r>
      <w:r w:rsidRPr="003821D7">
        <w:t>The best performing implementation of the Set interface is the</w:t>
      </w:r>
      <w:r>
        <w:t xml:space="preserve"> H</w:t>
      </w:r>
      <w:r w:rsidRPr="003821D7">
        <w:t>ash</w:t>
      </w:r>
      <w:r>
        <w:t>S</w:t>
      </w:r>
      <w:r w:rsidRPr="003821D7">
        <w:t>et class.</w:t>
      </w:r>
    </w:p>
    <w:p w14:paraId="35530683" w14:textId="77777777" w:rsidR="00A73A6C" w:rsidRDefault="00A73A6C" w:rsidP="00A73A6C">
      <w:pPr>
        <w:pStyle w:val="ListParagraph"/>
        <w:numPr>
          <w:ilvl w:val="0"/>
          <w:numId w:val="40"/>
        </w:numPr>
      </w:pPr>
      <w:r w:rsidRPr="003821D7">
        <w:t>Sets are not implicitly ordered.</w:t>
      </w:r>
    </w:p>
    <w:p w14:paraId="4D2D95DF" w14:textId="77777777" w:rsidR="00A73A6C" w:rsidRDefault="00A73A6C" w:rsidP="00A73A6C">
      <w:pPr>
        <w:pStyle w:val="ListParagraph"/>
        <w:numPr>
          <w:ilvl w:val="0"/>
          <w:numId w:val="40"/>
        </w:numPr>
      </w:pPr>
      <w:r w:rsidRPr="003821D7">
        <w:t>Set contains no duplicates.</w:t>
      </w:r>
    </w:p>
    <w:p w14:paraId="68DB7462" w14:textId="77777777" w:rsidR="00A73A6C" w:rsidRDefault="00A73A6C" w:rsidP="00A73A6C">
      <w:pPr>
        <w:pStyle w:val="ListParagraph"/>
        <w:numPr>
          <w:ilvl w:val="0"/>
          <w:numId w:val="40"/>
        </w:numPr>
      </w:pPr>
      <w:r w:rsidRPr="003821D7">
        <w:t>A</w:t>
      </w:r>
      <w:r>
        <w:t xml:space="preserve"> </w:t>
      </w:r>
      <w:r w:rsidRPr="003821D7">
        <w:t>set may contain a single null element.</w:t>
      </w:r>
    </w:p>
    <w:p w14:paraId="460CD4C7" w14:textId="77777777" w:rsidR="00A73A6C" w:rsidRDefault="00A73A6C" w:rsidP="00A73A6C">
      <w:pPr>
        <w:pStyle w:val="ListParagraph"/>
        <w:numPr>
          <w:ilvl w:val="0"/>
          <w:numId w:val="40"/>
        </w:numPr>
      </w:pPr>
      <w:r w:rsidRPr="003821D7">
        <w:t>Operations on any sets are fast.</w:t>
      </w:r>
    </w:p>
    <w:p w14:paraId="52880F14" w14:textId="77777777" w:rsidR="00BA4684" w:rsidRPr="00BA4684" w:rsidRDefault="00BA4684" w:rsidP="00BA4684">
      <w:pPr>
        <w:rPr>
          <w:b/>
          <w:bCs/>
        </w:rPr>
      </w:pPr>
      <w:r w:rsidRPr="00BA4684">
        <w:rPr>
          <w:b/>
          <w:bCs/>
        </w:rPr>
        <w:t xml:space="preserve">Key Characteristics of </w:t>
      </w:r>
      <w:proofErr w:type="spellStart"/>
      <w:r w:rsidRPr="00BA4684">
        <w:rPr>
          <w:b/>
          <w:bCs/>
        </w:rPr>
        <w:t>Set.of</w:t>
      </w:r>
      <w:proofErr w:type="spellEnd"/>
      <w:r w:rsidRPr="00BA4684">
        <w:rPr>
          <w:b/>
          <w:bCs/>
        </w:rPr>
        <w:t>()</w:t>
      </w:r>
    </w:p>
    <w:p w14:paraId="48B760B6" w14:textId="77777777" w:rsidR="00BA4684" w:rsidRDefault="00BA4684" w:rsidP="00BA4684">
      <w:pPr>
        <w:pStyle w:val="ListParagraph"/>
        <w:numPr>
          <w:ilvl w:val="0"/>
          <w:numId w:val="46"/>
        </w:numPr>
      </w:pPr>
      <w:r>
        <w:t xml:space="preserve">Unmodifiable: The sets created using </w:t>
      </w:r>
      <w:proofErr w:type="spellStart"/>
      <w:r>
        <w:t>Set.of</w:t>
      </w:r>
      <w:proofErr w:type="spellEnd"/>
      <w:r>
        <w:t xml:space="preserve">() are immutable. Attempts to modify the set, such as adding or removing elements, will result in an </w:t>
      </w:r>
      <w:proofErr w:type="spellStart"/>
      <w:r>
        <w:t>UnsupportedOperationException</w:t>
      </w:r>
      <w:proofErr w:type="spellEnd"/>
      <w:r>
        <w:t>.</w:t>
      </w:r>
    </w:p>
    <w:p w14:paraId="3E05F5EB" w14:textId="77777777" w:rsidR="00BA4684" w:rsidRDefault="00BA4684" w:rsidP="00BA4684">
      <w:pPr>
        <w:pStyle w:val="ListParagraph"/>
        <w:numPr>
          <w:ilvl w:val="0"/>
          <w:numId w:val="46"/>
        </w:numPr>
      </w:pPr>
      <w:r>
        <w:t xml:space="preserve">Null Elements Not Allowed: The sets cannot contain null elements. Passing null to any of the </w:t>
      </w:r>
      <w:proofErr w:type="spellStart"/>
      <w:r>
        <w:t>Set.of</w:t>
      </w:r>
      <w:proofErr w:type="spellEnd"/>
      <w:r>
        <w:t xml:space="preserve">() methods will result in a </w:t>
      </w:r>
      <w:proofErr w:type="spellStart"/>
      <w:r>
        <w:t>NullPointerException</w:t>
      </w:r>
      <w:proofErr w:type="spellEnd"/>
      <w:r>
        <w:t>.</w:t>
      </w:r>
    </w:p>
    <w:p w14:paraId="05B7FD02" w14:textId="77777777" w:rsidR="00BA4684" w:rsidRDefault="00BA4684" w:rsidP="00BA4684">
      <w:pPr>
        <w:pStyle w:val="ListParagraph"/>
        <w:numPr>
          <w:ilvl w:val="0"/>
          <w:numId w:val="46"/>
        </w:numPr>
      </w:pPr>
      <w:r>
        <w:t xml:space="preserve">Duplicate Elements Not Allowed: The sets do not allow duplicate elements. Passing duplicate elements to any of the </w:t>
      </w:r>
      <w:proofErr w:type="spellStart"/>
      <w:r>
        <w:t>Set.of</w:t>
      </w:r>
      <w:proofErr w:type="spellEnd"/>
      <w:r>
        <w:t xml:space="preserve">() methods will result in an </w:t>
      </w:r>
      <w:proofErr w:type="spellStart"/>
      <w:r>
        <w:t>IllegalArgumentException</w:t>
      </w:r>
      <w:proofErr w:type="spellEnd"/>
      <w:r>
        <w:t>.</w:t>
      </w:r>
    </w:p>
    <w:p w14:paraId="56FFEEB0" w14:textId="7E71F7E2" w:rsidR="00BA4684" w:rsidRDefault="00BA4684" w:rsidP="00BA4684">
      <w:pPr>
        <w:pStyle w:val="ListParagraph"/>
        <w:numPr>
          <w:ilvl w:val="0"/>
          <w:numId w:val="46"/>
        </w:numPr>
      </w:pPr>
      <w:r>
        <w:t>Convenient and Compact: These factory methods provide a compact and convenient way to create small collections without needing to use arrays or manual set initialization.</w:t>
      </w:r>
    </w:p>
    <w:p w14:paraId="6EAC1CDF" w14:textId="77777777" w:rsidR="00CD338A" w:rsidRDefault="00CD338A" w:rsidP="00CD338A"/>
    <w:p w14:paraId="517E2D7F" w14:textId="70CD5CC0" w:rsidR="00CD338A" w:rsidRDefault="00CD338A" w:rsidP="00CD338A">
      <w:proofErr w:type="spellStart"/>
      <w:r w:rsidRPr="00CD338A">
        <w:rPr>
          <w:b/>
          <w:bCs/>
        </w:rPr>
        <w:lastRenderedPageBreak/>
        <w:t>SortedSet</w:t>
      </w:r>
      <w:proofErr w:type="spellEnd"/>
      <w:r w:rsidRPr="00CD338A">
        <w:rPr>
          <w:b/>
          <w:bCs/>
        </w:rPr>
        <w:t xml:space="preserve"> Interface</w:t>
      </w:r>
      <w:r>
        <w:t xml:space="preserve">: </w:t>
      </w:r>
      <w:r>
        <w:t xml:space="preserve">The </w:t>
      </w:r>
      <w:proofErr w:type="spellStart"/>
      <w:r>
        <w:t>SortedSet</w:t>
      </w:r>
      <w:proofErr w:type="spellEnd"/>
      <w:r>
        <w:t xml:space="preserve"> interface extends </w:t>
      </w:r>
      <w:proofErr w:type="spellStart"/>
      <w:r>
        <w:t>SequencedSet</w:t>
      </w:r>
      <w:proofErr w:type="spellEnd"/>
      <w:r>
        <w:t xml:space="preserve"> and declares</w:t>
      </w:r>
      <w:r>
        <w:t xml:space="preserve"> </w:t>
      </w:r>
      <w:r>
        <w:t>the behavior of a set that has a well-defined algorithm it uses to</w:t>
      </w:r>
      <w:r>
        <w:t xml:space="preserve"> </w:t>
      </w:r>
      <w:r>
        <w:t>order its elements in ascending order</w:t>
      </w:r>
      <w:r>
        <w:t>.</w:t>
      </w:r>
    </w:p>
    <w:p w14:paraId="2CF9E545" w14:textId="77777777" w:rsidR="00CD338A" w:rsidRPr="00CD338A" w:rsidRDefault="00CD338A" w:rsidP="00CD338A">
      <w:pPr>
        <w:rPr>
          <w:b/>
          <w:bCs/>
        </w:rPr>
      </w:pPr>
      <w:r w:rsidRPr="00CD338A">
        <w:rPr>
          <w:b/>
          <w:bCs/>
        </w:rPr>
        <w:t xml:space="preserve">Key Features of </w:t>
      </w:r>
      <w:proofErr w:type="spellStart"/>
      <w:r w:rsidRPr="00CD338A">
        <w:rPr>
          <w:b/>
          <w:bCs/>
        </w:rPr>
        <w:t>SortedSet</w:t>
      </w:r>
      <w:proofErr w:type="spellEnd"/>
    </w:p>
    <w:p w14:paraId="09DD5A6B" w14:textId="77777777" w:rsidR="00CD338A" w:rsidRDefault="00CD338A" w:rsidP="00CD338A">
      <w:pPr>
        <w:pStyle w:val="ListParagraph"/>
        <w:numPr>
          <w:ilvl w:val="0"/>
          <w:numId w:val="47"/>
        </w:numPr>
        <w:ind w:left="720"/>
      </w:pPr>
      <w:r>
        <w:t xml:space="preserve">Sorted Order: Elements in a </w:t>
      </w:r>
      <w:proofErr w:type="spellStart"/>
      <w:r>
        <w:t>SortedSet</w:t>
      </w:r>
      <w:proofErr w:type="spellEnd"/>
      <w:r>
        <w:t xml:space="preserve"> are maintained in sorted (ascending) order according to their natural ordering or a custom comparator provided during set creation.</w:t>
      </w:r>
    </w:p>
    <w:p w14:paraId="068556F8" w14:textId="77777777" w:rsidR="00CD338A" w:rsidRDefault="00CD338A" w:rsidP="00CD338A">
      <w:pPr>
        <w:pStyle w:val="ListParagraph"/>
        <w:numPr>
          <w:ilvl w:val="0"/>
          <w:numId w:val="47"/>
        </w:numPr>
        <w:ind w:left="720"/>
      </w:pPr>
      <w:r>
        <w:t xml:space="preserve">No Duplicates: Like other sets, </w:t>
      </w:r>
      <w:proofErr w:type="spellStart"/>
      <w:r>
        <w:t>SortedSet</w:t>
      </w:r>
      <w:proofErr w:type="spellEnd"/>
      <w:r>
        <w:t xml:space="preserve"> does not allow duplicate elements. Each element is unique based on the comparison logic defined by the Comparable interface or the provided Comparator.</w:t>
      </w:r>
    </w:p>
    <w:p w14:paraId="1AA17435" w14:textId="77777777" w:rsidR="00CD338A" w:rsidRDefault="00CD338A" w:rsidP="00CD338A">
      <w:pPr>
        <w:pStyle w:val="ListParagraph"/>
        <w:numPr>
          <w:ilvl w:val="0"/>
          <w:numId w:val="47"/>
        </w:numPr>
        <w:ind w:left="720"/>
      </w:pPr>
      <w:r>
        <w:t xml:space="preserve">Efficient Retrieval: </w:t>
      </w:r>
      <w:proofErr w:type="spellStart"/>
      <w:r>
        <w:t>SortedSet</w:t>
      </w:r>
      <w:proofErr w:type="spellEnd"/>
      <w:r>
        <w:t xml:space="preserve"> provides efficient retrieval of elements based on their ordering. It offers methods for accessing the first, last, and subsets of elements in the sorted set.</w:t>
      </w:r>
    </w:p>
    <w:p w14:paraId="14FB9D91" w14:textId="2B6B0875" w:rsidR="00CD338A" w:rsidRDefault="00CD338A" w:rsidP="00CD338A">
      <w:pPr>
        <w:pStyle w:val="ListParagraph"/>
        <w:numPr>
          <w:ilvl w:val="0"/>
          <w:numId w:val="47"/>
        </w:numPr>
        <w:ind w:left="720"/>
      </w:pPr>
      <w:r>
        <w:t xml:space="preserve">Immutable </w:t>
      </w:r>
      <w:proofErr w:type="spellStart"/>
      <w:r>
        <w:t>SortedSet</w:t>
      </w:r>
      <w:proofErr w:type="spellEnd"/>
      <w:r>
        <w:t xml:space="preserve">: Java provides an immutable variant of </w:t>
      </w:r>
      <w:proofErr w:type="spellStart"/>
      <w:r>
        <w:t>SortedSet</w:t>
      </w:r>
      <w:proofErr w:type="spellEnd"/>
      <w:r>
        <w:t xml:space="preserve"> through the </w:t>
      </w:r>
      <w:proofErr w:type="spellStart"/>
      <w:r>
        <w:t>Collections.unmodifiableSortedSet</w:t>
      </w:r>
      <w:proofErr w:type="spellEnd"/>
      <w:r>
        <w:t>() method, which creates an unmodifiable view of the specified sorted set.</w:t>
      </w:r>
    </w:p>
    <w:p w14:paraId="5048FB1E" w14:textId="5A6AF961" w:rsidR="00F12834" w:rsidRDefault="00F12834" w:rsidP="00A73A6C">
      <w:r w:rsidRPr="00F12834">
        <w:rPr>
          <w:b/>
          <w:bCs/>
        </w:rPr>
        <w:t>Queue Interface</w:t>
      </w:r>
      <w:r>
        <w:t xml:space="preserve">: The Queue interface extends Collection Interface and behaves as a queue, which is first in first out, </w:t>
      </w:r>
      <w:proofErr w:type="gramStart"/>
      <w:r>
        <w:t>FIFO</w:t>
      </w:r>
      <w:proofErr w:type="gramEnd"/>
    </w:p>
    <w:p w14:paraId="45395569" w14:textId="082C0BA5" w:rsidR="00F12834" w:rsidRDefault="00F12834" w:rsidP="00F12834">
      <w:proofErr w:type="spellStart"/>
      <w:r w:rsidRPr="00F12834">
        <w:rPr>
          <w:b/>
          <w:bCs/>
        </w:rPr>
        <w:t>DeQueue</w:t>
      </w:r>
      <w:proofErr w:type="spellEnd"/>
      <w:r w:rsidRPr="00F12834">
        <w:rPr>
          <w:b/>
          <w:bCs/>
        </w:rPr>
        <w:t xml:space="preserve"> Interface</w:t>
      </w:r>
      <w:r>
        <w:t xml:space="preserve">: </w:t>
      </w:r>
      <w:r>
        <w:t xml:space="preserve">extends Queue and </w:t>
      </w:r>
      <w:proofErr w:type="spellStart"/>
      <w:r>
        <w:t>SequencedCollection</w:t>
      </w:r>
      <w:proofErr w:type="spellEnd"/>
      <w:r>
        <w:t xml:space="preserve"> </w:t>
      </w:r>
      <w:r>
        <w:t>and so declares the behavior of a double-ended queue. Double</w:t>
      </w:r>
      <w:r>
        <w:t>-</w:t>
      </w:r>
      <w:r>
        <w:t>ended</w:t>
      </w:r>
      <w:r>
        <w:t xml:space="preserve"> </w:t>
      </w:r>
      <w:r>
        <w:t xml:space="preserve">queues can function as standard, first-in, first-out </w:t>
      </w:r>
      <w:proofErr w:type="spellStart"/>
      <w:r>
        <w:t>queuesor</w:t>
      </w:r>
      <w:proofErr w:type="spellEnd"/>
      <w:r>
        <w:t xml:space="preserve"> as last-in, first-out stacks.</w:t>
      </w:r>
    </w:p>
    <w:p w14:paraId="66C12804" w14:textId="4B2DD742" w:rsidR="002D646F" w:rsidRDefault="002D646F" w:rsidP="002D646F">
      <w:r w:rsidRPr="002D646F">
        <w:rPr>
          <w:b/>
          <w:bCs/>
        </w:rPr>
        <w:t>HashSet Class</w:t>
      </w:r>
      <w:r>
        <w:t xml:space="preserve">: </w:t>
      </w:r>
      <w:r w:rsidRPr="002D646F">
        <w:t xml:space="preserve"> </w:t>
      </w:r>
      <w:r>
        <w:t xml:space="preserve">HashSet extends </w:t>
      </w:r>
      <w:proofErr w:type="spellStart"/>
      <w:r>
        <w:t>AbstractSet</w:t>
      </w:r>
      <w:proofErr w:type="spellEnd"/>
      <w:r>
        <w:t xml:space="preserve"> and implements the Set</w:t>
      </w:r>
      <w:r>
        <w:t xml:space="preserve"> </w:t>
      </w:r>
      <w:r>
        <w:t>interface. It creates a collection that uses a hash table for</w:t>
      </w:r>
      <w:r>
        <w:t xml:space="preserve"> </w:t>
      </w:r>
      <w:r>
        <w:t>storage.</w:t>
      </w:r>
    </w:p>
    <w:p w14:paraId="1CF51D2B" w14:textId="77777777" w:rsidR="002D646F" w:rsidRDefault="002D646F" w:rsidP="002D646F">
      <w:pPr>
        <w:pStyle w:val="ListParagraph"/>
        <w:numPr>
          <w:ilvl w:val="0"/>
          <w:numId w:val="47"/>
        </w:numPr>
      </w:pPr>
      <w:r w:rsidRPr="002D646F">
        <w:t xml:space="preserve">A hash table stores information by using a mechanism called hashing. In hashing, the informational content of a key is used to determine the unique value, called its </w:t>
      </w:r>
      <w:proofErr w:type="spellStart"/>
      <w:r w:rsidRPr="002D646F">
        <w:t>hashcode</w:t>
      </w:r>
      <w:proofErr w:type="spellEnd"/>
      <w:r w:rsidRPr="002D646F">
        <w:t xml:space="preserve">. </w:t>
      </w:r>
      <w:proofErr w:type="spellStart"/>
      <w:r w:rsidRPr="002D646F">
        <w:t>Hashcode</w:t>
      </w:r>
      <w:proofErr w:type="spellEnd"/>
      <w:r w:rsidRPr="002D646F">
        <w:t xml:space="preserve"> is used as an index at which data associated with the key is stored. </w:t>
      </w:r>
    </w:p>
    <w:p w14:paraId="1E1EBE97" w14:textId="56345B41" w:rsidR="00F12834" w:rsidRDefault="002D646F" w:rsidP="00EA0916">
      <w:pPr>
        <w:pStyle w:val="ListParagraph"/>
        <w:numPr>
          <w:ilvl w:val="0"/>
          <w:numId w:val="47"/>
        </w:numPr>
      </w:pPr>
      <w:r>
        <w:t>The advantage of</w:t>
      </w:r>
      <w:r>
        <w:t xml:space="preserve"> </w:t>
      </w:r>
      <w:r>
        <w:t xml:space="preserve">hashing is that it allows the execution time of </w:t>
      </w:r>
      <w:proofErr w:type="gramStart"/>
      <w:r>
        <w:t>add( )</w:t>
      </w:r>
      <w:proofErr w:type="gramEnd"/>
      <w:r>
        <w:t>, contains(</w:t>
      </w:r>
      <w:r>
        <w:t xml:space="preserve"> </w:t>
      </w:r>
      <w:r>
        <w:t>), remove( ), and size( ) to remain constant even for large sets.</w:t>
      </w:r>
    </w:p>
    <w:p w14:paraId="2778BF08" w14:textId="77777777" w:rsidR="009B0C41" w:rsidRPr="009B0C41" w:rsidRDefault="009B0C41" w:rsidP="009B0C41">
      <w:pPr>
        <w:rPr>
          <w:b/>
          <w:bCs/>
        </w:rPr>
      </w:pPr>
      <w:r w:rsidRPr="009B0C41">
        <w:rPr>
          <w:b/>
          <w:bCs/>
        </w:rPr>
        <w:t>Characteristics:</w:t>
      </w:r>
    </w:p>
    <w:p w14:paraId="2622437D" w14:textId="77777777" w:rsidR="009B0C41" w:rsidRDefault="009B0C41" w:rsidP="009B0C41">
      <w:pPr>
        <w:pStyle w:val="ListParagraph"/>
        <w:numPr>
          <w:ilvl w:val="0"/>
          <w:numId w:val="48"/>
        </w:numPr>
      </w:pPr>
      <w:r>
        <w:t>No Duplicates: A HashSet does not allow duplicate elements. If you try to add a duplicate, it will not change the set.</w:t>
      </w:r>
    </w:p>
    <w:p w14:paraId="0B83C969" w14:textId="77777777" w:rsidR="009B0C41" w:rsidRDefault="009B0C41" w:rsidP="009B0C41">
      <w:pPr>
        <w:pStyle w:val="ListParagraph"/>
        <w:numPr>
          <w:ilvl w:val="0"/>
          <w:numId w:val="48"/>
        </w:numPr>
      </w:pPr>
      <w:r>
        <w:t>Unordered: HashSet does not maintain any order of elements. The elements are stored based on their hash codes.</w:t>
      </w:r>
    </w:p>
    <w:p w14:paraId="59D2810F" w14:textId="77777777" w:rsidR="009B0C41" w:rsidRDefault="009B0C41" w:rsidP="009B0C41">
      <w:pPr>
        <w:pStyle w:val="ListParagraph"/>
        <w:numPr>
          <w:ilvl w:val="0"/>
          <w:numId w:val="48"/>
        </w:numPr>
      </w:pPr>
      <w:r>
        <w:t>Fast Access: Provides constant-time performance (</w:t>
      </w:r>
      <w:proofErr w:type="gramStart"/>
      <w:r>
        <w:t>O(</w:t>
      </w:r>
      <w:proofErr w:type="gramEnd"/>
      <w:r>
        <w:t>1)) for basic operations like add, remove, and contains, assuming a good hash function.</w:t>
      </w:r>
    </w:p>
    <w:p w14:paraId="7BADF3F6" w14:textId="77777777" w:rsidR="009B0C41" w:rsidRPr="009B0C41" w:rsidRDefault="009B0C41" w:rsidP="009B0C41">
      <w:pPr>
        <w:rPr>
          <w:b/>
          <w:bCs/>
        </w:rPr>
      </w:pPr>
      <w:r w:rsidRPr="009B0C41">
        <w:rPr>
          <w:b/>
          <w:bCs/>
        </w:rPr>
        <w:t>When to Use:</w:t>
      </w:r>
    </w:p>
    <w:p w14:paraId="38EEBC71" w14:textId="77777777" w:rsidR="009B0C41" w:rsidRDefault="009B0C41" w:rsidP="009B0C41">
      <w:pPr>
        <w:pStyle w:val="ListParagraph"/>
        <w:numPr>
          <w:ilvl w:val="0"/>
          <w:numId w:val="49"/>
        </w:numPr>
      </w:pPr>
      <w:r>
        <w:t>Uniqueness: When you need to ensure that there are no duplicate elements in your collection.</w:t>
      </w:r>
    </w:p>
    <w:p w14:paraId="39C004A2" w14:textId="77777777" w:rsidR="009B0C41" w:rsidRDefault="009B0C41" w:rsidP="009B0C41">
      <w:pPr>
        <w:pStyle w:val="ListParagraph"/>
        <w:numPr>
          <w:ilvl w:val="0"/>
          <w:numId w:val="49"/>
        </w:numPr>
      </w:pPr>
      <w:r>
        <w:t>Fast Lookup: When you require frequent and fast checks to see if an element exists in the collection.</w:t>
      </w:r>
    </w:p>
    <w:p w14:paraId="167E7C91" w14:textId="77777777" w:rsidR="009B0C41" w:rsidRDefault="009B0C41" w:rsidP="009B0C41">
      <w:pPr>
        <w:pStyle w:val="ListParagraph"/>
        <w:numPr>
          <w:ilvl w:val="0"/>
          <w:numId w:val="49"/>
        </w:numPr>
      </w:pPr>
      <w:r>
        <w:t>No Ordering Required: When the order of elements is not important.</w:t>
      </w:r>
    </w:p>
    <w:p w14:paraId="0D7D859E" w14:textId="77777777" w:rsidR="009B0C41" w:rsidRPr="009B0C41" w:rsidRDefault="009B0C41" w:rsidP="009B0C41">
      <w:pPr>
        <w:rPr>
          <w:b/>
          <w:bCs/>
        </w:rPr>
      </w:pPr>
      <w:r w:rsidRPr="009B0C41">
        <w:rPr>
          <w:b/>
          <w:bCs/>
        </w:rPr>
        <w:t>Example Scenarios:</w:t>
      </w:r>
    </w:p>
    <w:p w14:paraId="5EB689C4" w14:textId="77777777" w:rsidR="009B0C41" w:rsidRDefault="009B0C41" w:rsidP="009B0C41">
      <w:pPr>
        <w:pStyle w:val="ListParagraph"/>
        <w:numPr>
          <w:ilvl w:val="0"/>
          <w:numId w:val="50"/>
        </w:numPr>
      </w:pPr>
      <w:r>
        <w:t>Storing unique user IDs.</w:t>
      </w:r>
    </w:p>
    <w:p w14:paraId="1BD00563" w14:textId="77777777" w:rsidR="009B0C41" w:rsidRDefault="009B0C41" w:rsidP="009B0C41">
      <w:pPr>
        <w:pStyle w:val="ListParagraph"/>
        <w:numPr>
          <w:ilvl w:val="0"/>
          <w:numId w:val="50"/>
        </w:numPr>
      </w:pPr>
      <w:r>
        <w:t>Maintaining a set of unique configurations or settings.</w:t>
      </w:r>
    </w:p>
    <w:p w14:paraId="77C605DB" w14:textId="166B70FF" w:rsidR="009B0C41" w:rsidRPr="00FA23F6" w:rsidRDefault="009B0C41" w:rsidP="009B0C41">
      <w:pPr>
        <w:pStyle w:val="ListParagraph"/>
        <w:numPr>
          <w:ilvl w:val="0"/>
          <w:numId w:val="50"/>
        </w:numPr>
      </w:pPr>
      <w:r>
        <w:t>Handling tags or labels where duplicates are not allowed.</w:t>
      </w:r>
    </w:p>
    <w:p w14:paraId="61A2A1C2" w14:textId="1FF28061" w:rsidR="006410D7" w:rsidRPr="00A765A5" w:rsidRDefault="009B0C41" w:rsidP="000D45D1">
      <w:proofErr w:type="spellStart"/>
      <w:r>
        <w:rPr>
          <w:b/>
          <w:bCs/>
        </w:rPr>
        <w:t>LinkedHashSet</w:t>
      </w:r>
      <w:proofErr w:type="spellEnd"/>
      <w:r>
        <w:rPr>
          <w:b/>
          <w:bCs/>
        </w:rPr>
        <w:t xml:space="preserve"> Class:</w:t>
      </w:r>
      <w:r w:rsidR="00A765A5">
        <w:rPr>
          <w:b/>
          <w:bCs/>
        </w:rPr>
        <w:t xml:space="preserve"> </w:t>
      </w:r>
      <w:r w:rsidR="00A765A5" w:rsidRPr="00A765A5">
        <w:t xml:space="preserve">The </w:t>
      </w:r>
      <w:proofErr w:type="spellStart"/>
      <w:r w:rsidR="00A765A5" w:rsidRPr="00A765A5">
        <w:t>LinkedHashSet</w:t>
      </w:r>
      <w:proofErr w:type="spellEnd"/>
      <w:r w:rsidR="00A765A5" w:rsidRPr="00A765A5">
        <w:t xml:space="preserve"> provides constant-time performance (</w:t>
      </w:r>
      <w:proofErr w:type="gramStart"/>
      <w:r w:rsidR="00A765A5" w:rsidRPr="00A765A5">
        <w:t>O(</w:t>
      </w:r>
      <w:proofErr w:type="gramEnd"/>
      <w:r w:rsidR="00A765A5" w:rsidRPr="00A765A5">
        <w:t xml:space="preserve">1)) for basic operations such as add, remove, and contains, assuming a good hash function. This is because </w:t>
      </w:r>
      <w:proofErr w:type="spellStart"/>
      <w:r w:rsidR="00A765A5" w:rsidRPr="00A765A5">
        <w:t>LinkedHashSet</w:t>
      </w:r>
      <w:proofErr w:type="spellEnd"/>
      <w:r w:rsidR="00A765A5" w:rsidRPr="00A765A5">
        <w:t xml:space="preserve"> is backed by a hash table, like HashSet, which allows for efficient hashing.</w:t>
      </w:r>
    </w:p>
    <w:p w14:paraId="00371677" w14:textId="77777777" w:rsidR="00634D06" w:rsidRPr="00634D06" w:rsidRDefault="00634D06" w:rsidP="00634D06">
      <w:pPr>
        <w:rPr>
          <w:b/>
          <w:bCs/>
        </w:rPr>
      </w:pPr>
      <w:r w:rsidRPr="00634D06">
        <w:rPr>
          <w:b/>
          <w:bCs/>
        </w:rPr>
        <w:lastRenderedPageBreak/>
        <w:t>Summary of Access Complexity</w:t>
      </w:r>
    </w:p>
    <w:p w14:paraId="5C65716D" w14:textId="77777777" w:rsidR="00634D06" w:rsidRPr="00634D06" w:rsidRDefault="00634D06" w:rsidP="00634D06">
      <w:pPr>
        <w:pStyle w:val="ListParagraph"/>
        <w:numPr>
          <w:ilvl w:val="0"/>
          <w:numId w:val="51"/>
        </w:numPr>
      </w:pPr>
      <w:r w:rsidRPr="00634D06">
        <w:t xml:space="preserve">Checking for Existence (contains): </w:t>
      </w:r>
      <w:proofErr w:type="gramStart"/>
      <w:r w:rsidRPr="00634D06">
        <w:t>O(</w:t>
      </w:r>
      <w:proofErr w:type="gramEnd"/>
      <w:r w:rsidRPr="00634D06">
        <w:t>1)</w:t>
      </w:r>
    </w:p>
    <w:p w14:paraId="3ABD4428" w14:textId="77777777" w:rsidR="00634D06" w:rsidRPr="00634D06" w:rsidRDefault="00634D06" w:rsidP="00634D06">
      <w:pPr>
        <w:pStyle w:val="ListParagraph"/>
        <w:numPr>
          <w:ilvl w:val="0"/>
          <w:numId w:val="51"/>
        </w:numPr>
      </w:pPr>
      <w:r w:rsidRPr="00634D06">
        <w:t>Iterating Over Elements: O(n)</w:t>
      </w:r>
    </w:p>
    <w:p w14:paraId="09EC876E" w14:textId="226E6D2F" w:rsidR="00634D06" w:rsidRDefault="00634D06" w:rsidP="00634D06">
      <w:pPr>
        <w:pStyle w:val="ListParagraph"/>
        <w:numPr>
          <w:ilvl w:val="0"/>
          <w:numId w:val="51"/>
        </w:numPr>
      </w:pPr>
      <w:r w:rsidRPr="00634D06">
        <w:t xml:space="preserve">Adding Elements (add): </w:t>
      </w:r>
      <w:proofErr w:type="gramStart"/>
      <w:r w:rsidRPr="00634D06">
        <w:t>O(</w:t>
      </w:r>
      <w:proofErr w:type="gramEnd"/>
      <w:r w:rsidRPr="00634D06">
        <w:t>1) (amortized)</w:t>
      </w:r>
      <w:r>
        <w:t xml:space="preserve"> (A</w:t>
      </w:r>
      <w:r w:rsidRPr="00634D06">
        <w:t xml:space="preserve">dding elements is generally O(1) due to the hash table, but resizing operations are O(n). However, since resizing is infrequent, the average time remains </w:t>
      </w:r>
      <w:proofErr w:type="gramStart"/>
      <w:r w:rsidRPr="00634D06">
        <w:t>O(</w:t>
      </w:r>
      <w:proofErr w:type="gramEnd"/>
      <w:r w:rsidRPr="00634D06">
        <w:t>1).</w:t>
      </w:r>
    </w:p>
    <w:p w14:paraId="14ED6919" w14:textId="4CC6163F" w:rsidR="00634D06" w:rsidRPr="00634D06" w:rsidRDefault="00634D06" w:rsidP="00634D06">
      <w:pPr>
        <w:pStyle w:val="ListParagraph"/>
        <w:numPr>
          <w:ilvl w:val="0"/>
          <w:numId w:val="51"/>
        </w:numPr>
      </w:pPr>
      <w:r w:rsidRPr="00634D06">
        <w:t>The hash table needs to resize (rehash) when the number of elements exceeds its capacity. This resizing operation involves rehashing all existing elements, which is an O(n) operation where n is the number of elements in the set.</w:t>
      </w:r>
    </w:p>
    <w:p w14:paraId="3AED89DE" w14:textId="521432B8" w:rsidR="009B0C41" w:rsidRDefault="00634D06" w:rsidP="00634D06">
      <w:pPr>
        <w:pStyle w:val="ListParagraph"/>
        <w:numPr>
          <w:ilvl w:val="0"/>
          <w:numId w:val="51"/>
        </w:numPr>
      </w:pPr>
      <w:r w:rsidRPr="00634D06">
        <w:t xml:space="preserve">Removing Elements (remove): </w:t>
      </w:r>
      <w:proofErr w:type="gramStart"/>
      <w:r w:rsidRPr="00634D06">
        <w:t>O(</w:t>
      </w:r>
      <w:proofErr w:type="gramEnd"/>
      <w:r w:rsidRPr="00634D06">
        <w:t>1)</w:t>
      </w:r>
    </w:p>
    <w:p w14:paraId="6F2B04D1" w14:textId="77777777" w:rsidR="00634D06" w:rsidRPr="00634D06" w:rsidRDefault="00634D06" w:rsidP="00634D06">
      <w:pPr>
        <w:rPr>
          <w:b/>
          <w:bCs/>
        </w:rPr>
      </w:pPr>
      <w:r w:rsidRPr="00634D06">
        <w:rPr>
          <w:b/>
          <w:bCs/>
        </w:rPr>
        <w:t>Choosing Between Collections</w:t>
      </w:r>
    </w:p>
    <w:p w14:paraId="6064BB56" w14:textId="77777777" w:rsidR="00634D06" w:rsidRDefault="00634D06" w:rsidP="00634D06">
      <w:r>
        <w:t xml:space="preserve">Use </w:t>
      </w:r>
      <w:proofErr w:type="spellStart"/>
      <w:r>
        <w:t>LinkedHashSet</w:t>
      </w:r>
      <w:proofErr w:type="spellEnd"/>
      <w:r>
        <w:t xml:space="preserve"> When:</w:t>
      </w:r>
    </w:p>
    <w:p w14:paraId="5B40C966" w14:textId="77777777" w:rsidR="00634D06" w:rsidRDefault="00634D06" w:rsidP="00634D06">
      <w:pPr>
        <w:pStyle w:val="ListParagraph"/>
        <w:numPr>
          <w:ilvl w:val="0"/>
          <w:numId w:val="52"/>
        </w:numPr>
      </w:pPr>
      <w:r>
        <w:t>You need a collection of unique elements.</w:t>
      </w:r>
    </w:p>
    <w:p w14:paraId="5F7B2EEF" w14:textId="77777777" w:rsidR="00634D06" w:rsidRDefault="00634D06" w:rsidP="00634D06">
      <w:pPr>
        <w:pStyle w:val="ListParagraph"/>
        <w:numPr>
          <w:ilvl w:val="0"/>
          <w:numId w:val="52"/>
        </w:numPr>
      </w:pPr>
      <w:r>
        <w:t>The order of elements (insertion order) is important.</w:t>
      </w:r>
    </w:p>
    <w:p w14:paraId="13C481B6" w14:textId="77777777" w:rsidR="00634D06" w:rsidRDefault="00634D06" w:rsidP="00634D06">
      <w:pPr>
        <w:pStyle w:val="ListParagraph"/>
        <w:numPr>
          <w:ilvl w:val="0"/>
          <w:numId w:val="52"/>
        </w:numPr>
      </w:pPr>
      <w:r>
        <w:t>You require efficient add, remove, and contains operations.</w:t>
      </w:r>
    </w:p>
    <w:p w14:paraId="74B0D265" w14:textId="77777777" w:rsidR="00634D06" w:rsidRDefault="00634D06" w:rsidP="00634D06">
      <w:r>
        <w:t xml:space="preserve">Avoid </w:t>
      </w:r>
      <w:proofErr w:type="spellStart"/>
      <w:r>
        <w:t>LinkedHashSet</w:t>
      </w:r>
      <w:proofErr w:type="spellEnd"/>
      <w:r>
        <w:t xml:space="preserve"> If:</w:t>
      </w:r>
    </w:p>
    <w:p w14:paraId="771C187D" w14:textId="77777777" w:rsidR="00634D06" w:rsidRDefault="00634D06" w:rsidP="00634D06">
      <w:pPr>
        <w:pStyle w:val="ListParagraph"/>
        <w:numPr>
          <w:ilvl w:val="0"/>
          <w:numId w:val="53"/>
        </w:numPr>
      </w:pPr>
      <w:r>
        <w:t xml:space="preserve">You need fast random access by index (use </w:t>
      </w:r>
      <w:proofErr w:type="spellStart"/>
      <w:r>
        <w:t>ArrayList</w:t>
      </w:r>
      <w:proofErr w:type="spellEnd"/>
      <w:r>
        <w:t xml:space="preserve"> instead).</w:t>
      </w:r>
    </w:p>
    <w:p w14:paraId="0BAF7184" w14:textId="0BE460F5" w:rsidR="00634D06" w:rsidRDefault="00634D06" w:rsidP="00634D06">
      <w:pPr>
        <w:pStyle w:val="ListParagraph"/>
        <w:numPr>
          <w:ilvl w:val="0"/>
          <w:numId w:val="53"/>
        </w:numPr>
      </w:pPr>
      <w:r>
        <w:t>You need frequent insertions or deletions from both ends (use LinkedList instead if duplicates are acceptable).</w:t>
      </w:r>
    </w:p>
    <w:p w14:paraId="519F5138" w14:textId="77777777" w:rsidR="00634D06" w:rsidRPr="00634D06" w:rsidRDefault="00634D06" w:rsidP="00634D06">
      <w:pPr>
        <w:rPr>
          <w:b/>
          <w:bCs/>
        </w:rPr>
      </w:pPr>
      <w:r w:rsidRPr="00634D06">
        <w:rPr>
          <w:b/>
          <w:bCs/>
        </w:rPr>
        <w:t>Scenario:</w:t>
      </w:r>
    </w:p>
    <w:p w14:paraId="67FBC568" w14:textId="77777777" w:rsidR="00634D06" w:rsidRDefault="00634D06" w:rsidP="00634D06">
      <w:r>
        <w:t>You are implementing a browsing history feature where you want to keep track of the URLs visited by the user in the order they were accessed, ensuring no duplicates.</w:t>
      </w:r>
    </w:p>
    <w:p w14:paraId="2F256D82" w14:textId="77777777" w:rsidR="00634D06" w:rsidRDefault="00634D06" w:rsidP="00634D06">
      <w:r>
        <w:t xml:space="preserve">Why </w:t>
      </w:r>
      <w:proofErr w:type="spellStart"/>
      <w:r>
        <w:t>LinkedHashSet</w:t>
      </w:r>
      <w:proofErr w:type="spellEnd"/>
      <w:r>
        <w:t xml:space="preserve"> is Ideal:</w:t>
      </w:r>
    </w:p>
    <w:p w14:paraId="3BF16C38" w14:textId="77777777" w:rsidR="00634D06" w:rsidRDefault="00634D06" w:rsidP="00634D06">
      <w:pPr>
        <w:pStyle w:val="ListParagraph"/>
        <w:numPr>
          <w:ilvl w:val="0"/>
          <w:numId w:val="54"/>
        </w:numPr>
      </w:pPr>
      <w:proofErr w:type="gramStart"/>
      <w:r>
        <w:t>Ensures</w:t>
      </w:r>
      <w:proofErr w:type="gramEnd"/>
      <w:r>
        <w:t xml:space="preserve"> each URL is unique.</w:t>
      </w:r>
    </w:p>
    <w:p w14:paraId="37D16CC5" w14:textId="77777777" w:rsidR="00634D06" w:rsidRDefault="00634D06" w:rsidP="00634D06">
      <w:pPr>
        <w:pStyle w:val="ListParagraph"/>
        <w:numPr>
          <w:ilvl w:val="0"/>
          <w:numId w:val="54"/>
        </w:numPr>
      </w:pPr>
      <w:r>
        <w:t>Preserves the order in which URLs were visited.</w:t>
      </w:r>
    </w:p>
    <w:p w14:paraId="3EC02945" w14:textId="7846A5E4" w:rsidR="00634D06" w:rsidRDefault="00634D06" w:rsidP="00634D06">
      <w:pPr>
        <w:pStyle w:val="ListParagraph"/>
        <w:numPr>
          <w:ilvl w:val="0"/>
          <w:numId w:val="54"/>
        </w:numPr>
      </w:pPr>
      <w:r>
        <w:t>Provides efficient operations for adding new URLs and checking if a URL has been visited.</w:t>
      </w:r>
    </w:p>
    <w:p w14:paraId="3B17B48D" w14:textId="6C3F081A" w:rsidR="00634D06" w:rsidRDefault="00634D06" w:rsidP="00634D06">
      <w:proofErr w:type="spellStart"/>
      <w:r w:rsidRPr="00634D06">
        <w:rPr>
          <w:b/>
          <w:bCs/>
        </w:rPr>
        <w:t>TreeSet</w:t>
      </w:r>
      <w:proofErr w:type="spellEnd"/>
      <w:r w:rsidRPr="00634D06">
        <w:rPr>
          <w:b/>
          <w:bCs/>
        </w:rPr>
        <w:t xml:space="preserve"> Class</w:t>
      </w:r>
      <w:r>
        <w:t>:</w:t>
      </w:r>
      <w:r w:rsidR="004C57C3">
        <w:t xml:space="preserve"> </w:t>
      </w:r>
      <w:proofErr w:type="spellStart"/>
      <w:r w:rsidR="004C57C3">
        <w:t>Treeset</w:t>
      </w:r>
      <w:proofErr w:type="spellEnd"/>
      <w:r w:rsidR="004C57C3">
        <w:t xml:space="preserve"> </w:t>
      </w:r>
      <w:r w:rsidR="004C57C3" w:rsidRPr="004C57C3">
        <w:t>creates a collection that uses a tree for storage. Objects are stored in sorted ascending order. Access and retrieval times are quite fast, which makes</w:t>
      </w:r>
      <w:r w:rsidR="004C57C3">
        <w:t xml:space="preserve"> </w:t>
      </w:r>
      <w:proofErr w:type="spellStart"/>
      <w:r w:rsidR="004C57C3">
        <w:t>Treeset</w:t>
      </w:r>
      <w:proofErr w:type="spellEnd"/>
      <w:r w:rsidR="004C57C3" w:rsidRPr="004C57C3">
        <w:t xml:space="preserve"> </w:t>
      </w:r>
      <w:proofErr w:type="gramStart"/>
      <w:r w:rsidR="004C57C3" w:rsidRPr="004C57C3">
        <w:t>and</w:t>
      </w:r>
      <w:proofErr w:type="gramEnd"/>
      <w:r w:rsidR="004C57C3" w:rsidRPr="004C57C3">
        <w:t xml:space="preserve"> excellent choice when storing large amounts of sorted information that must be found quickly.</w:t>
      </w:r>
      <w:r w:rsidR="004C57C3">
        <w:t xml:space="preserve"> </w:t>
      </w:r>
    </w:p>
    <w:p w14:paraId="384479F8" w14:textId="77777777" w:rsidR="004C57C3" w:rsidRPr="004C57C3" w:rsidRDefault="004C57C3" w:rsidP="004C57C3">
      <w:pPr>
        <w:rPr>
          <w:b/>
          <w:bCs/>
        </w:rPr>
      </w:pPr>
      <w:r w:rsidRPr="004C57C3">
        <w:rPr>
          <w:b/>
          <w:bCs/>
        </w:rPr>
        <w:t>Summary</w:t>
      </w:r>
    </w:p>
    <w:p w14:paraId="3607FBC8" w14:textId="77777777" w:rsidR="004C57C3" w:rsidRDefault="004C57C3" w:rsidP="004C57C3">
      <w:pPr>
        <w:pStyle w:val="ListParagraph"/>
        <w:numPr>
          <w:ilvl w:val="0"/>
          <w:numId w:val="55"/>
        </w:numPr>
      </w:pPr>
      <w:r>
        <w:t xml:space="preserve">Sorted Order: </w:t>
      </w:r>
      <w:proofErr w:type="spellStart"/>
      <w:r>
        <w:t>TreeSet</w:t>
      </w:r>
      <w:proofErr w:type="spellEnd"/>
      <w:r>
        <w:t xml:space="preserve"> stores elements in sorted order.</w:t>
      </w:r>
    </w:p>
    <w:p w14:paraId="6B52F594" w14:textId="77777777" w:rsidR="004C57C3" w:rsidRDefault="004C57C3" w:rsidP="004C57C3">
      <w:pPr>
        <w:pStyle w:val="ListParagraph"/>
        <w:numPr>
          <w:ilvl w:val="0"/>
          <w:numId w:val="55"/>
        </w:numPr>
      </w:pPr>
      <w:r>
        <w:t xml:space="preserve">No Duplicates: </w:t>
      </w:r>
      <w:proofErr w:type="spellStart"/>
      <w:r>
        <w:t>TreeSet</w:t>
      </w:r>
      <w:proofErr w:type="spellEnd"/>
      <w:r>
        <w:t xml:space="preserve"> does not allow duplicate elements.</w:t>
      </w:r>
    </w:p>
    <w:p w14:paraId="68A42B5F" w14:textId="77777777" w:rsidR="004C57C3" w:rsidRDefault="004C57C3" w:rsidP="004C57C3">
      <w:pPr>
        <w:pStyle w:val="ListParagraph"/>
        <w:numPr>
          <w:ilvl w:val="0"/>
          <w:numId w:val="55"/>
        </w:numPr>
      </w:pPr>
      <w:r>
        <w:t>Balanced Binary Search Tree: Internally uses a Red-Black Tree for efficient operations and balanced structure.</w:t>
      </w:r>
    </w:p>
    <w:p w14:paraId="7D20B80B" w14:textId="77777777" w:rsidR="004C57C3" w:rsidRDefault="004C57C3" w:rsidP="004C57C3">
      <w:pPr>
        <w:pStyle w:val="ListParagraph"/>
        <w:numPr>
          <w:ilvl w:val="0"/>
          <w:numId w:val="55"/>
        </w:numPr>
      </w:pPr>
      <w:r>
        <w:t xml:space="preserve">Access Complexity: </w:t>
      </w:r>
      <w:proofErr w:type="gramStart"/>
      <w:r>
        <w:t>O(</w:t>
      </w:r>
      <w:proofErr w:type="gramEnd"/>
      <w:r>
        <w:t>log n) for add, remove, and contains operations.</w:t>
      </w:r>
    </w:p>
    <w:p w14:paraId="7D6E1D78" w14:textId="0D0DEB24" w:rsidR="004C57C3" w:rsidRDefault="004C57C3" w:rsidP="004C57C3">
      <w:r w:rsidRPr="004C57C3">
        <w:rPr>
          <w:b/>
          <w:bCs/>
        </w:rPr>
        <w:t xml:space="preserve">Example Scenario for </w:t>
      </w:r>
      <w:proofErr w:type="spellStart"/>
      <w:r w:rsidRPr="004C57C3">
        <w:rPr>
          <w:b/>
          <w:bCs/>
        </w:rPr>
        <w:t>TreeSet</w:t>
      </w:r>
      <w:proofErr w:type="spellEnd"/>
      <w:r w:rsidRPr="004C57C3">
        <w:rPr>
          <w:b/>
          <w:bCs/>
        </w:rPr>
        <w:t>:</w:t>
      </w:r>
      <w:r>
        <w:rPr>
          <w:b/>
          <w:bCs/>
        </w:rPr>
        <w:t xml:space="preserve"> </w:t>
      </w:r>
      <w:r>
        <w:t>You are developing an application where you need to maintain a sorted list of upcoming events based on their scheduled dates.</w:t>
      </w:r>
    </w:p>
    <w:p w14:paraId="4EC45622" w14:textId="77777777" w:rsidR="004C57C3" w:rsidRDefault="004C57C3" w:rsidP="004C57C3">
      <w:pPr>
        <w:pStyle w:val="ListParagraph"/>
        <w:numPr>
          <w:ilvl w:val="0"/>
          <w:numId w:val="56"/>
        </w:numPr>
      </w:pPr>
      <w:proofErr w:type="spellStart"/>
      <w:r>
        <w:lastRenderedPageBreak/>
        <w:t>TreeSet</w:t>
      </w:r>
      <w:proofErr w:type="spellEnd"/>
      <w:r>
        <w:t xml:space="preserve"> automatically maintains the events in sorted order based on their dates.</w:t>
      </w:r>
    </w:p>
    <w:p w14:paraId="5D29361C" w14:textId="77777777" w:rsidR="004C57C3" w:rsidRDefault="004C57C3" w:rsidP="004C57C3">
      <w:pPr>
        <w:pStyle w:val="ListParagraph"/>
        <w:numPr>
          <w:ilvl w:val="0"/>
          <w:numId w:val="56"/>
        </w:numPr>
      </w:pPr>
      <w:proofErr w:type="spellStart"/>
      <w:r>
        <w:t>TreeSet</w:t>
      </w:r>
      <w:proofErr w:type="spellEnd"/>
      <w:r>
        <w:t xml:space="preserve"> ensures that there are no duplicate events.</w:t>
      </w:r>
    </w:p>
    <w:p w14:paraId="3BADD883" w14:textId="110DAF42" w:rsidR="004C57C3" w:rsidRDefault="004C57C3" w:rsidP="004C57C3">
      <w:pPr>
        <w:pStyle w:val="ListParagraph"/>
        <w:numPr>
          <w:ilvl w:val="0"/>
          <w:numId w:val="56"/>
        </w:numPr>
      </w:pPr>
      <w:proofErr w:type="spellStart"/>
      <w:r>
        <w:t>TreeSet</w:t>
      </w:r>
      <w:proofErr w:type="spellEnd"/>
      <w:r>
        <w:t xml:space="preserve"> provides efficient operations for adding, removing, and retrieving events, even as the number of events grows.</w:t>
      </w:r>
    </w:p>
    <w:p w14:paraId="4B1CF43C" w14:textId="5CCBCDBD" w:rsidR="004C57C3" w:rsidRPr="004C57C3" w:rsidRDefault="004C57C3" w:rsidP="004C57C3">
      <w:pPr>
        <w:rPr>
          <w:b/>
          <w:bCs/>
        </w:rPr>
      </w:pPr>
      <w:r w:rsidRPr="004C57C3">
        <w:rPr>
          <w:b/>
          <w:bCs/>
        </w:rPr>
        <w:t xml:space="preserve">When are other collections preferred over </w:t>
      </w:r>
      <w:proofErr w:type="spellStart"/>
      <w:r w:rsidRPr="004C57C3">
        <w:rPr>
          <w:b/>
          <w:bCs/>
        </w:rPr>
        <w:t>TreeSet</w:t>
      </w:r>
      <w:proofErr w:type="spellEnd"/>
      <w:r w:rsidRPr="004C57C3">
        <w:rPr>
          <w:b/>
          <w:bCs/>
        </w:rPr>
        <w:t>?</w:t>
      </w:r>
    </w:p>
    <w:p w14:paraId="0E5012EA" w14:textId="57012FB2" w:rsidR="006410D7" w:rsidRDefault="004C57C3" w:rsidP="004C57C3">
      <w:pPr>
        <w:pStyle w:val="ListParagraph"/>
        <w:numPr>
          <w:ilvl w:val="0"/>
          <w:numId w:val="57"/>
        </w:numPr>
      </w:pPr>
      <w:r w:rsidRPr="004C57C3">
        <w:t>If sorting is not required and the primary concern is uniqueness and fast lookup, HashSet might be preferred. It provides constant-time performance (</w:t>
      </w:r>
      <w:proofErr w:type="gramStart"/>
      <w:r w:rsidRPr="004C57C3">
        <w:t>O(</w:t>
      </w:r>
      <w:proofErr w:type="gramEnd"/>
      <w:r w:rsidRPr="004C57C3">
        <w:t xml:space="preserve">1)) for add, remove, and contains operations, which can be more efficient for certain use cases compared to the logarithmic time complexity of </w:t>
      </w:r>
      <w:proofErr w:type="spellStart"/>
      <w:r w:rsidRPr="004C57C3">
        <w:t>TreeSet</w:t>
      </w:r>
      <w:proofErr w:type="spellEnd"/>
      <w:r w:rsidRPr="004C57C3">
        <w:t>.</w:t>
      </w:r>
    </w:p>
    <w:p w14:paraId="197BFEF5" w14:textId="27673C18" w:rsidR="004C57C3" w:rsidRPr="004C57C3" w:rsidRDefault="004C57C3" w:rsidP="004C57C3">
      <w:pPr>
        <w:pStyle w:val="ListParagraph"/>
        <w:numPr>
          <w:ilvl w:val="0"/>
          <w:numId w:val="57"/>
        </w:numPr>
      </w:pPr>
      <w:r w:rsidRPr="004C57C3">
        <w:t>If you need to frequently add or remove elements from the beginning, middle, or end of the collection, LinkedList might be preferred. LinkedList provides constant-time performance (</w:t>
      </w:r>
      <w:proofErr w:type="gramStart"/>
      <w:r w:rsidRPr="004C57C3">
        <w:t>O(</w:t>
      </w:r>
      <w:proofErr w:type="gramEnd"/>
      <w:r w:rsidRPr="004C57C3">
        <w:t xml:space="preserve">1)) for add and remove operations at the beginning and end of the list, as well as linear-time performance (O(n)) for add and remove operations in the middle, which can be more efficient than </w:t>
      </w:r>
      <w:proofErr w:type="spellStart"/>
      <w:r w:rsidRPr="004C57C3">
        <w:t>TreeSet</w:t>
      </w:r>
      <w:proofErr w:type="spellEnd"/>
      <w:r w:rsidRPr="004C57C3">
        <w:t xml:space="preserve"> for such operations.</w:t>
      </w:r>
    </w:p>
    <w:p w14:paraId="5D407F9E" w14:textId="609C4313" w:rsidR="006410D7" w:rsidRDefault="002B24B1" w:rsidP="00276F76">
      <w:proofErr w:type="spellStart"/>
      <w:r>
        <w:rPr>
          <w:b/>
          <w:bCs/>
        </w:rPr>
        <w:t>PriorityQueue</w:t>
      </w:r>
      <w:proofErr w:type="spellEnd"/>
      <w:r>
        <w:rPr>
          <w:b/>
          <w:bCs/>
        </w:rPr>
        <w:t xml:space="preserve"> Class</w:t>
      </w:r>
      <w:r w:rsidR="00276F76">
        <w:rPr>
          <w:b/>
          <w:bCs/>
        </w:rPr>
        <w:t xml:space="preserve">: </w:t>
      </w:r>
      <w:proofErr w:type="spellStart"/>
      <w:r w:rsidR="00276F76" w:rsidRPr="00276F76">
        <w:t>PriorityQueue</w:t>
      </w:r>
      <w:proofErr w:type="spellEnd"/>
      <w:r w:rsidR="00276F76" w:rsidRPr="00276F76">
        <w:t xml:space="preserve"> extends </w:t>
      </w:r>
      <w:proofErr w:type="spellStart"/>
      <w:r w:rsidR="00276F76" w:rsidRPr="00276F76">
        <w:t>AbstractQueue</w:t>
      </w:r>
      <w:proofErr w:type="spellEnd"/>
      <w:r w:rsidR="00276F76" w:rsidRPr="00276F76">
        <w:t xml:space="preserve"> and implements the</w:t>
      </w:r>
      <w:r w:rsidR="00276F76" w:rsidRPr="00276F76">
        <w:t xml:space="preserve"> </w:t>
      </w:r>
      <w:r w:rsidR="00276F76" w:rsidRPr="00276F76">
        <w:t>Queue interface. It creates a queue that is prioritized based on</w:t>
      </w:r>
      <w:r w:rsidR="00276F76" w:rsidRPr="00276F76">
        <w:t xml:space="preserve"> </w:t>
      </w:r>
      <w:r w:rsidR="00276F76" w:rsidRPr="00276F76">
        <w:t>the queue’s comparator</w:t>
      </w:r>
      <w:r w:rsidR="00276F76">
        <w:t>.</w:t>
      </w:r>
    </w:p>
    <w:p w14:paraId="7CE0281E" w14:textId="54017BDC" w:rsidR="00276F76" w:rsidRDefault="00276F76" w:rsidP="00276F76">
      <w:r w:rsidRPr="00276F76">
        <w:t>If no comparator is specified when a priority queue is constructed, then the default comparator for the type of data stored in the queue is used. The default comparator will order the queue in ascending order. This means the head of the queue</w:t>
      </w:r>
      <w:r>
        <w:t xml:space="preserve"> w</w:t>
      </w:r>
      <w:r w:rsidRPr="00276F76">
        <w:t>ill be the smallest value. However, by providing a custom comparator, you can specify a different ordering scheme. For example, when you store items that include a timestamp, you could prioritize the queue such that the old items are first in the queue.</w:t>
      </w:r>
    </w:p>
    <w:p w14:paraId="1BCD896C" w14:textId="77777777" w:rsidR="00276F76" w:rsidRPr="00276F76" w:rsidRDefault="00276F76" w:rsidP="00276F76">
      <w:pPr>
        <w:rPr>
          <w:b/>
          <w:bCs/>
        </w:rPr>
      </w:pPr>
      <w:r w:rsidRPr="00276F76">
        <w:rPr>
          <w:b/>
          <w:bCs/>
        </w:rPr>
        <w:t xml:space="preserve">Characteristics of </w:t>
      </w:r>
      <w:proofErr w:type="spellStart"/>
      <w:r w:rsidRPr="00276F76">
        <w:rPr>
          <w:b/>
          <w:bCs/>
        </w:rPr>
        <w:t>PriorityQueue</w:t>
      </w:r>
      <w:proofErr w:type="spellEnd"/>
      <w:r w:rsidRPr="00276F76">
        <w:rPr>
          <w:b/>
          <w:bCs/>
        </w:rPr>
        <w:t>:</w:t>
      </w:r>
    </w:p>
    <w:p w14:paraId="67CE67AE" w14:textId="77777777" w:rsidR="00276F76" w:rsidRDefault="00276F76" w:rsidP="00276F76">
      <w:pPr>
        <w:pStyle w:val="ListParagraph"/>
        <w:numPr>
          <w:ilvl w:val="0"/>
          <w:numId w:val="58"/>
        </w:numPr>
      </w:pPr>
      <w:r>
        <w:t>Priority Queue: A priority queue is a data structure where each element has an associated priority. Elements are removed from the queue according to their priority.</w:t>
      </w:r>
    </w:p>
    <w:p w14:paraId="746C660F" w14:textId="77777777" w:rsidR="00276F76" w:rsidRDefault="00276F76" w:rsidP="00276F76">
      <w:pPr>
        <w:pStyle w:val="ListParagraph"/>
        <w:numPr>
          <w:ilvl w:val="0"/>
          <w:numId w:val="58"/>
        </w:numPr>
      </w:pPr>
      <w:r>
        <w:t xml:space="preserve">Heap-based Implementation: Internally, a </w:t>
      </w:r>
      <w:proofErr w:type="spellStart"/>
      <w:r>
        <w:t>PriorityQueue</w:t>
      </w:r>
      <w:proofErr w:type="spellEnd"/>
      <w:r>
        <w:t xml:space="preserve"> is implemented as a priority heap, which is a binary heap. This allows for efficient insertion and removal of elements with logarithmic time complexity (</w:t>
      </w:r>
      <w:proofErr w:type="gramStart"/>
      <w:r>
        <w:t>O(</w:t>
      </w:r>
      <w:proofErr w:type="gramEnd"/>
      <w:r>
        <w:t>log n)).</w:t>
      </w:r>
    </w:p>
    <w:p w14:paraId="7D944435" w14:textId="77777777" w:rsidR="00276F76" w:rsidRDefault="00276F76" w:rsidP="00276F76">
      <w:pPr>
        <w:pStyle w:val="ListParagraph"/>
        <w:numPr>
          <w:ilvl w:val="0"/>
          <w:numId w:val="58"/>
        </w:numPr>
      </w:pPr>
      <w:r>
        <w:t xml:space="preserve">Not Sorted: Unlike a sorted collection, a </w:t>
      </w:r>
      <w:proofErr w:type="spellStart"/>
      <w:r>
        <w:t>PriorityQueue</w:t>
      </w:r>
      <w:proofErr w:type="spellEnd"/>
      <w:r>
        <w:t xml:space="preserve"> does not guarantee any specific order of elements except that the least element according to the specified ordering will be at the head of the queue.</w:t>
      </w:r>
    </w:p>
    <w:p w14:paraId="28A211ED" w14:textId="588D91B7" w:rsidR="00276F76" w:rsidRDefault="00276F76" w:rsidP="00276F76">
      <w:pPr>
        <w:pStyle w:val="ListParagraph"/>
        <w:numPr>
          <w:ilvl w:val="0"/>
          <w:numId w:val="58"/>
        </w:numPr>
      </w:pPr>
      <w:r>
        <w:t xml:space="preserve">Duplicate Elements: </w:t>
      </w:r>
      <w:proofErr w:type="spellStart"/>
      <w:r>
        <w:t>PriorityQueue</w:t>
      </w:r>
      <w:proofErr w:type="spellEnd"/>
      <w:r>
        <w:t xml:space="preserve"> can contain duplicate elements.</w:t>
      </w:r>
      <w:r>
        <w:t xml:space="preserve"> -</w:t>
      </w:r>
      <w:r w:rsidRPr="00276F76">
        <w:t>A priority queue is a data structure where each element has an associated priority. Elements will be removed from the queue according to the priority.</w:t>
      </w:r>
    </w:p>
    <w:p w14:paraId="04FDBFF7" w14:textId="77777777" w:rsidR="00C15529" w:rsidRPr="00C15529" w:rsidRDefault="00C15529" w:rsidP="00C15529">
      <w:pPr>
        <w:rPr>
          <w:b/>
          <w:bCs/>
        </w:rPr>
      </w:pPr>
      <w:r w:rsidRPr="00C15529">
        <w:rPr>
          <w:b/>
          <w:bCs/>
        </w:rPr>
        <w:t>Constructors:</w:t>
      </w:r>
    </w:p>
    <w:p w14:paraId="15BA2C6B" w14:textId="77777777" w:rsidR="00C15529" w:rsidRDefault="00C15529" w:rsidP="00C15529">
      <w:pPr>
        <w:pStyle w:val="ListParagraph"/>
        <w:numPr>
          <w:ilvl w:val="0"/>
          <w:numId w:val="59"/>
        </w:numPr>
      </w:pPr>
      <w:proofErr w:type="spellStart"/>
      <w:proofErr w:type="gramStart"/>
      <w:r>
        <w:t>PriorityQueue</w:t>
      </w:r>
      <w:proofErr w:type="spellEnd"/>
      <w:r>
        <w:t>(</w:t>
      </w:r>
      <w:proofErr w:type="gramEnd"/>
      <w:r>
        <w:t>): Constructs an empty priority queue with the default initial capacity (11) and natural ordering.</w:t>
      </w:r>
    </w:p>
    <w:p w14:paraId="2246CC7F" w14:textId="77777777" w:rsidR="00C15529" w:rsidRDefault="00C15529" w:rsidP="00C15529">
      <w:pPr>
        <w:pStyle w:val="ListParagraph"/>
        <w:numPr>
          <w:ilvl w:val="0"/>
          <w:numId w:val="59"/>
        </w:numPr>
      </w:pPr>
      <w:proofErr w:type="spellStart"/>
      <w:proofErr w:type="gramStart"/>
      <w:r>
        <w:t>PriorityQueue</w:t>
      </w:r>
      <w:proofErr w:type="spellEnd"/>
      <w:r>
        <w:t>(</w:t>
      </w:r>
      <w:proofErr w:type="gramEnd"/>
      <w:r>
        <w:t xml:space="preserve">int </w:t>
      </w:r>
      <w:proofErr w:type="spellStart"/>
      <w:r>
        <w:t>initialCapacity</w:t>
      </w:r>
      <w:proofErr w:type="spellEnd"/>
      <w:r>
        <w:t>): Constructs an empty priority queue with the specified initial capacity and natural ordering.</w:t>
      </w:r>
    </w:p>
    <w:p w14:paraId="1A014830" w14:textId="310CAD50" w:rsidR="00276F76" w:rsidRDefault="00C15529" w:rsidP="002A4984">
      <w:pPr>
        <w:pStyle w:val="ListParagraph"/>
        <w:numPr>
          <w:ilvl w:val="0"/>
          <w:numId w:val="59"/>
        </w:numPr>
      </w:pPr>
      <w:proofErr w:type="spellStart"/>
      <w:proofErr w:type="gramStart"/>
      <w:r>
        <w:t>PriorityQueue</w:t>
      </w:r>
      <w:proofErr w:type="spellEnd"/>
      <w:r>
        <w:t>(</w:t>
      </w:r>
      <w:proofErr w:type="gramEnd"/>
      <w:r>
        <w:t>Collection&lt;? extends E&gt; c): Constructs a priority queue containing the elements of the specified collection.</w:t>
      </w:r>
    </w:p>
    <w:p w14:paraId="10AC7060" w14:textId="3D8AC43B" w:rsidR="00C15529" w:rsidRDefault="00C15529" w:rsidP="00CC2751">
      <w:pPr>
        <w:pStyle w:val="ListParagraph"/>
        <w:numPr>
          <w:ilvl w:val="0"/>
          <w:numId w:val="59"/>
        </w:numPr>
      </w:pPr>
      <w:proofErr w:type="spellStart"/>
      <w:proofErr w:type="gramStart"/>
      <w:r>
        <w:t>PriorityQueue</w:t>
      </w:r>
      <w:proofErr w:type="spellEnd"/>
      <w:r>
        <w:t>(</w:t>
      </w:r>
      <w:proofErr w:type="gramEnd"/>
      <w:r>
        <w:t>Comparator&lt;? super E&gt; comparator):</w:t>
      </w:r>
      <w:r>
        <w:t xml:space="preserve"> </w:t>
      </w:r>
      <w:r>
        <w:t>Constructs an empty priority queue with the specified comparator.</w:t>
      </w:r>
    </w:p>
    <w:p w14:paraId="6C8A0533" w14:textId="32BFF1AA" w:rsidR="00C15529" w:rsidRDefault="00C15529" w:rsidP="00C15529">
      <w:pPr>
        <w:pStyle w:val="ListParagraph"/>
        <w:numPr>
          <w:ilvl w:val="0"/>
          <w:numId w:val="59"/>
        </w:numPr>
      </w:pPr>
      <w:proofErr w:type="spellStart"/>
      <w:proofErr w:type="gramStart"/>
      <w:r>
        <w:t>PriorityQueue</w:t>
      </w:r>
      <w:proofErr w:type="spellEnd"/>
      <w:r>
        <w:t>(</w:t>
      </w:r>
      <w:proofErr w:type="gramEnd"/>
      <w:r>
        <w:t xml:space="preserve">int </w:t>
      </w:r>
      <w:proofErr w:type="spellStart"/>
      <w:r>
        <w:t>initialCapacity</w:t>
      </w:r>
      <w:proofErr w:type="spellEnd"/>
      <w:r>
        <w:t>, Comparator&lt;? super E&gt; comparator):</w:t>
      </w:r>
      <w:r>
        <w:t xml:space="preserve"> </w:t>
      </w:r>
      <w:r>
        <w:t>Constructs an empty priority queue with the specified initial capacity and comparator.</w:t>
      </w:r>
    </w:p>
    <w:p w14:paraId="0090D279" w14:textId="4E53268C" w:rsidR="00C15529" w:rsidRDefault="00C15529" w:rsidP="00046512">
      <w:pPr>
        <w:pStyle w:val="ListParagraph"/>
        <w:numPr>
          <w:ilvl w:val="0"/>
          <w:numId w:val="59"/>
        </w:numPr>
      </w:pPr>
      <w:proofErr w:type="spellStart"/>
      <w:proofErr w:type="gramStart"/>
      <w:r>
        <w:t>P</w:t>
      </w:r>
      <w:r>
        <w:t>riorityQueue</w:t>
      </w:r>
      <w:proofErr w:type="spellEnd"/>
      <w:r>
        <w:t>(</w:t>
      </w:r>
      <w:proofErr w:type="spellStart"/>
      <w:proofErr w:type="gramEnd"/>
      <w:r>
        <w:t>PriorityQueue</w:t>
      </w:r>
      <w:proofErr w:type="spellEnd"/>
      <w:r>
        <w:t>&lt;? extends E&gt; c):</w:t>
      </w:r>
      <w:r>
        <w:t xml:space="preserve"> </w:t>
      </w:r>
      <w:r>
        <w:t>Constructs a priority queue containing the elements of the specified priority queue.</w:t>
      </w:r>
    </w:p>
    <w:p w14:paraId="3BAA5762" w14:textId="77777777" w:rsidR="00C15529" w:rsidRDefault="00C15529" w:rsidP="00C15529"/>
    <w:p w14:paraId="3B0DDE9B" w14:textId="42D579A0" w:rsidR="00C15529" w:rsidRDefault="00C15529" w:rsidP="00C15529">
      <w:proofErr w:type="spellStart"/>
      <w:r w:rsidRPr="00C15529">
        <w:rPr>
          <w:b/>
          <w:bCs/>
        </w:rPr>
        <w:lastRenderedPageBreak/>
        <w:t>DeQueue</w:t>
      </w:r>
      <w:proofErr w:type="spellEnd"/>
      <w:r w:rsidRPr="00C15529">
        <w:rPr>
          <w:b/>
          <w:bCs/>
        </w:rPr>
        <w:t xml:space="preserve"> Class</w:t>
      </w:r>
      <w:r>
        <w:t xml:space="preserve">: </w:t>
      </w:r>
      <w:r w:rsidRPr="00C15529">
        <w:t xml:space="preserve">The </w:t>
      </w:r>
      <w:proofErr w:type="spellStart"/>
      <w:r w:rsidRPr="00C15529">
        <w:t>ArrayDeque</w:t>
      </w:r>
      <w:proofErr w:type="spellEnd"/>
      <w:r w:rsidRPr="00C15529">
        <w:t xml:space="preserve"> class in Java is a resizable, array-based implementation of the deque (double-ended queue) data </w:t>
      </w:r>
      <w:proofErr w:type="gramStart"/>
      <w:r w:rsidRPr="00C15529">
        <w:t>structure</w:t>
      </w:r>
      <w:proofErr w:type="gramEnd"/>
    </w:p>
    <w:p w14:paraId="654E448F" w14:textId="77777777" w:rsidR="00C15529" w:rsidRPr="00C15529" w:rsidRDefault="00C15529" w:rsidP="00C15529">
      <w:pPr>
        <w:rPr>
          <w:b/>
          <w:bCs/>
        </w:rPr>
      </w:pPr>
      <w:r w:rsidRPr="00C15529">
        <w:rPr>
          <w:b/>
          <w:bCs/>
        </w:rPr>
        <w:t>Characteristics:</w:t>
      </w:r>
    </w:p>
    <w:p w14:paraId="06A920CE" w14:textId="77777777" w:rsidR="00C15529" w:rsidRDefault="00C15529" w:rsidP="00C15529">
      <w:pPr>
        <w:pStyle w:val="ListParagraph"/>
        <w:numPr>
          <w:ilvl w:val="0"/>
          <w:numId w:val="60"/>
        </w:numPr>
      </w:pPr>
      <w:r>
        <w:t xml:space="preserve">Deque (Double-Ended Queue): </w:t>
      </w:r>
      <w:proofErr w:type="spellStart"/>
      <w:r>
        <w:t>ArrayDeque</w:t>
      </w:r>
      <w:proofErr w:type="spellEnd"/>
      <w:r>
        <w:t xml:space="preserve"> supports both FIFO (First-In-First-Out) and LIFO (Last-In-First-Out) operations, making it a versatile data structure.</w:t>
      </w:r>
    </w:p>
    <w:p w14:paraId="215C462B" w14:textId="77777777" w:rsidR="00C15529" w:rsidRDefault="00C15529" w:rsidP="00C15529">
      <w:pPr>
        <w:pStyle w:val="ListParagraph"/>
        <w:numPr>
          <w:ilvl w:val="0"/>
          <w:numId w:val="60"/>
        </w:numPr>
      </w:pPr>
      <w:r>
        <w:t xml:space="preserve">Resizable Array: Internally, </w:t>
      </w:r>
      <w:proofErr w:type="spellStart"/>
      <w:r>
        <w:t>ArrayDeque</w:t>
      </w:r>
      <w:proofErr w:type="spellEnd"/>
      <w:r>
        <w:t xml:space="preserve"> is implemented as a dynamic array that can resize itself as needed to accommodate elements.</w:t>
      </w:r>
    </w:p>
    <w:p w14:paraId="2B08AB42" w14:textId="6BFCB676" w:rsidR="00C15529" w:rsidRPr="00276F76" w:rsidRDefault="00C15529" w:rsidP="00C15529">
      <w:pPr>
        <w:pStyle w:val="ListParagraph"/>
        <w:numPr>
          <w:ilvl w:val="0"/>
          <w:numId w:val="60"/>
        </w:numPr>
      </w:pPr>
      <w:r>
        <w:t>Efficient Operations: Both enqueue and dequeue operations at both ends of the deque have amortized constant-time complexity (</w:t>
      </w:r>
      <w:proofErr w:type="gramStart"/>
      <w:r>
        <w:t>O(</w:t>
      </w:r>
      <w:proofErr w:type="gramEnd"/>
      <w:r>
        <w:t>1)).</w:t>
      </w:r>
    </w:p>
    <w:p w14:paraId="1E2BB684" w14:textId="77777777" w:rsidR="00C15529" w:rsidRPr="00C15529" w:rsidRDefault="00C15529" w:rsidP="00C15529">
      <w:pPr>
        <w:rPr>
          <w:b/>
          <w:bCs/>
        </w:rPr>
      </w:pPr>
      <w:r w:rsidRPr="00C15529">
        <w:rPr>
          <w:b/>
          <w:bCs/>
        </w:rPr>
        <w:t>Common Use Cases:</w:t>
      </w:r>
    </w:p>
    <w:p w14:paraId="0E05BB26" w14:textId="77777777" w:rsidR="00C15529" w:rsidRDefault="00C15529" w:rsidP="00C15529">
      <w:pPr>
        <w:pStyle w:val="ListParagraph"/>
        <w:numPr>
          <w:ilvl w:val="0"/>
          <w:numId w:val="61"/>
        </w:numPr>
      </w:pPr>
      <w:r>
        <w:t xml:space="preserve">Queue Implementation: </w:t>
      </w:r>
      <w:proofErr w:type="spellStart"/>
      <w:r>
        <w:t>ArrayDeque</w:t>
      </w:r>
      <w:proofErr w:type="spellEnd"/>
      <w:r>
        <w:t xml:space="preserve"> can be used as a FIFO queue.</w:t>
      </w:r>
    </w:p>
    <w:p w14:paraId="0CE96871" w14:textId="77777777" w:rsidR="00C15529" w:rsidRDefault="00C15529" w:rsidP="00C15529">
      <w:pPr>
        <w:pStyle w:val="ListParagraph"/>
        <w:numPr>
          <w:ilvl w:val="0"/>
          <w:numId w:val="61"/>
        </w:numPr>
      </w:pPr>
      <w:r>
        <w:t xml:space="preserve">Stack Implementation: </w:t>
      </w:r>
      <w:proofErr w:type="spellStart"/>
      <w:r>
        <w:t>ArrayDeque</w:t>
      </w:r>
      <w:proofErr w:type="spellEnd"/>
      <w:r>
        <w:t xml:space="preserve"> can be used as a LIFO stack.</w:t>
      </w:r>
    </w:p>
    <w:p w14:paraId="71585D09" w14:textId="77777777" w:rsidR="00C15529" w:rsidRDefault="00C15529" w:rsidP="00C15529">
      <w:pPr>
        <w:pStyle w:val="ListParagraph"/>
        <w:numPr>
          <w:ilvl w:val="0"/>
          <w:numId w:val="61"/>
        </w:numPr>
      </w:pPr>
      <w:r>
        <w:t xml:space="preserve">Breadth-First Search (BFS): </w:t>
      </w:r>
      <w:proofErr w:type="spellStart"/>
      <w:r>
        <w:t>ArrayDeque</w:t>
      </w:r>
      <w:proofErr w:type="spellEnd"/>
      <w:r>
        <w:t xml:space="preserve"> can be used to store and process nodes in BFS traversal of graphs.</w:t>
      </w:r>
    </w:p>
    <w:p w14:paraId="6F2C6DCF" w14:textId="65F625FE" w:rsidR="00276F76" w:rsidRPr="00276F76" w:rsidRDefault="00C15529" w:rsidP="00C15529">
      <w:pPr>
        <w:pStyle w:val="ListParagraph"/>
        <w:numPr>
          <w:ilvl w:val="0"/>
          <w:numId w:val="61"/>
        </w:numPr>
      </w:pPr>
      <w:r>
        <w:t xml:space="preserve">Sliding Window Problems: </w:t>
      </w:r>
      <w:proofErr w:type="spellStart"/>
      <w:r>
        <w:t>ArrayDeque</w:t>
      </w:r>
      <w:proofErr w:type="spellEnd"/>
      <w:r>
        <w:t xml:space="preserve"> can be used to efficiently solve sliding window problems in algorithms.</w:t>
      </w:r>
    </w:p>
    <w:p w14:paraId="5A1743A5" w14:textId="31B68CAC" w:rsidR="003F3DB9" w:rsidRPr="003F3DB9" w:rsidRDefault="003F3DB9" w:rsidP="003F3DB9">
      <w:r w:rsidRPr="003F3DB9">
        <w:t>A</w:t>
      </w:r>
      <w:r w:rsidRPr="003F3DB9">
        <w:t xml:space="preserve">dding Elements: Adding elements to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 xml:space="preserve">1). This is because </w:t>
      </w:r>
      <w:proofErr w:type="spellStart"/>
      <w:r w:rsidRPr="003F3DB9">
        <w:t>ArrayDeque</w:t>
      </w:r>
      <w:proofErr w:type="spellEnd"/>
      <w:r w:rsidRPr="003F3DB9">
        <w:t xml:space="preserve"> is internally implemented as a resizable array, and adding elements to the beginning or end of an array has constant-time complexity on average. The resizing operation may occur occasionally, but it's amortized over multiple operations.</w:t>
      </w:r>
    </w:p>
    <w:p w14:paraId="745A69ED" w14:textId="77777777" w:rsidR="003F3DB9" w:rsidRPr="003F3DB9" w:rsidRDefault="003F3DB9" w:rsidP="003F3DB9">
      <w:r w:rsidRPr="003F3DB9">
        <w:t xml:space="preserve">Deleting Elements: Similarly, deleting elements from the beginning or end of an </w:t>
      </w:r>
      <w:proofErr w:type="spellStart"/>
      <w:r w:rsidRPr="003F3DB9">
        <w:t>ArrayDeque</w:t>
      </w:r>
      <w:proofErr w:type="spellEnd"/>
      <w:r w:rsidRPr="003F3DB9">
        <w:t xml:space="preserve"> has an amortized time complexity of </w:t>
      </w:r>
      <w:proofErr w:type="gramStart"/>
      <w:r w:rsidRPr="003F3DB9">
        <w:t>O(</w:t>
      </w:r>
      <w:proofErr w:type="gramEnd"/>
      <w:r w:rsidRPr="003F3DB9">
        <w:t>1). Removing elements from the beginning or end of an array also has constant-time complexity on average, with occasional resizing operations amortized over multiple operations.</w:t>
      </w:r>
    </w:p>
    <w:p w14:paraId="7E8021A4" w14:textId="1D736785" w:rsidR="006410D7" w:rsidRDefault="003F3DB9" w:rsidP="003F3DB9">
      <w:r w:rsidRPr="003F3DB9">
        <w:t xml:space="preserve">Contains Operation: The </w:t>
      </w:r>
      <w:proofErr w:type="gramStart"/>
      <w:r w:rsidRPr="003F3DB9">
        <w:t>contains(</w:t>
      </w:r>
      <w:proofErr w:type="gramEnd"/>
      <w:r w:rsidRPr="003F3DB9">
        <w:t xml:space="preserve">Object o) method in </w:t>
      </w:r>
      <w:proofErr w:type="spellStart"/>
      <w:r w:rsidRPr="003F3DB9">
        <w:t>ArrayDeque</w:t>
      </w:r>
      <w:proofErr w:type="spellEnd"/>
      <w:r w:rsidRPr="003F3DB9">
        <w:t xml:space="preserve"> has a linear time complexity of O(n). This is because </w:t>
      </w:r>
      <w:proofErr w:type="spellStart"/>
      <w:r w:rsidRPr="003F3DB9">
        <w:t>ArrayDeque</w:t>
      </w:r>
      <w:proofErr w:type="spellEnd"/>
      <w:r w:rsidRPr="003F3DB9">
        <w:t xml:space="preserve"> does not provide direct access to elements by index, so it needs to iterate over the elements to check for containment. As a result, the time taken for the contains operation grows linearly with the number of elements in the deque.</w:t>
      </w:r>
    </w:p>
    <w:p w14:paraId="588B196C" w14:textId="77777777" w:rsidR="003F3DB9" w:rsidRPr="003F3DB9" w:rsidRDefault="003F3DB9" w:rsidP="003F3DB9">
      <w:pPr>
        <w:rPr>
          <w:b/>
          <w:bCs/>
        </w:rPr>
      </w:pPr>
      <w:r w:rsidRPr="003F3DB9">
        <w:rPr>
          <w:b/>
          <w:bCs/>
        </w:rPr>
        <w:t>Methods:</w:t>
      </w:r>
    </w:p>
    <w:p w14:paraId="20B1DB2E" w14:textId="3DCA1D6C" w:rsidR="003F3DB9" w:rsidRDefault="003F3DB9" w:rsidP="003F3DB9">
      <w:pPr>
        <w:pStyle w:val="ListParagraph"/>
        <w:numPr>
          <w:ilvl w:val="0"/>
          <w:numId w:val="62"/>
        </w:numPr>
      </w:pPr>
      <w:proofErr w:type="spellStart"/>
      <w:proofErr w:type="gramStart"/>
      <w:r>
        <w:t>A</w:t>
      </w:r>
      <w:r>
        <w:t>ddFirst</w:t>
      </w:r>
      <w:proofErr w:type="spellEnd"/>
      <w:r>
        <w:t>(</w:t>
      </w:r>
      <w:proofErr w:type="gramEnd"/>
      <w:r>
        <w:t xml:space="preserve">E e) / </w:t>
      </w:r>
      <w:proofErr w:type="spellStart"/>
      <w:r>
        <w:t>offerFirst</w:t>
      </w:r>
      <w:proofErr w:type="spellEnd"/>
      <w:r>
        <w:t>(E e): Adds the specified element to the beginning of the deque.</w:t>
      </w:r>
    </w:p>
    <w:p w14:paraId="623245C1" w14:textId="77777777" w:rsidR="003F3DB9" w:rsidRDefault="003F3DB9" w:rsidP="003F3DB9">
      <w:pPr>
        <w:pStyle w:val="ListParagraph"/>
        <w:numPr>
          <w:ilvl w:val="0"/>
          <w:numId w:val="62"/>
        </w:numPr>
      </w:pPr>
      <w:proofErr w:type="spellStart"/>
      <w:proofErr w:type="gramStart"/>
      <w:r>
        <w:t>addLast</w:t>
      </w:r>
      <w:proofErr w:type="spellEnd"/>
      <w:r>
        <w:t>(</w:t>
      </w:r>
      <w:proofErr w:type="gramEnd"/>
      <w:r>
        <w:t xml:space="preserve">E e) / </w:t>
      </w:r>
      <w:proofErr w:type="spellStart"/>
      <w:r>
        <w:t>offerLast</w:t>
      </w:r>
      <w:proofErr w:type="spellEnd"/>
      <w:r>
        <w:t>(E e): Adds the specified element to the end of the deque.</w:t>
      </w:r>
    </w:p>
    <w:p w14:paraId="632C84F3" w14:textId="77777777" w:rsidR="003F3DB9" w:rsidRDefault="003F3DB9" w:rsidP="003F3DB9">
      <w:pPr>
        <w:pStyle w:val="ListParagraph"/>
        <w:numPr>
          <w:ilvl w:val="0"/>
          <w:numId w:val="63"/>
        </w:numPr>
      </w:pPr>
      <w:proofErr w:type="spellStart"/>
      <w:proofErr w:type="gramStart"/>
      <w:r>
        <w:t>removeFirst</w:t>
      </w:r>
      <w:proofErr w:type="spellEnd"/>
      <w:r>
        <w:t>(</w:t>
      </w:r>
      <w:proofErr w:type="gramEnd"/>
      <w:r>
        <w:t xml:space="preserve">) / </w:t>
      </w:r>
      <w:proofErr w:type="spellStart"/>
      <w:r>
        <w:t>pollFirst</w:t>
      </w:r>
      <w:proofErr w:type="spellEnd"/>
      <w:r>
        <w:t>(): Removes and returns the first element of the deque.</w:t>
      </w:r>
    </w:p>
    <w:p w14:paraId="3DF55244" w14:textId="77777777" w:rsidR="003F3DB9" w:rsidRDefault="003F3DB9" w:rsidP="003F3DB9">
      <w:pPr>
        <w:pStyle w:val="ListParagraph"/>
        <w:numPr>
          <w:ilvl w:val="0"/>
          <w:numId w:val="63"/>
        </w:numPr>
      </w:pPr>
      <w:proofErr w:type="spellStart"/>
      <w:proofErr w:type="gramStart"/>
      <w:r>
        <w:t>removeLast</w:t>
      </w:r>
      <w:proofErr w:type="spellEnd"/>
      <w:r>
        <w:t>(</w:t>
      </w:r>
      <w:proofErr w:type="gramEnd"/>
      <w:r>
        <w:t xml:space="preserve">) / </w:t>
      </w:r>
      <w:proofErr w:type="spellStart"/>
      <w:r>
        <w:t>pollLast</w:t>
      </w:r>
      <w:proofErr w:type="spellEnd"/>
      <w:r>
        <w:t>(): Removes and returns the last element of the deque.</w:t>
      </w:r>
    </w:p>
    <w:p w14:paraId="502C1E45" w14:textId="77777777" w:rsidR="003F3DB9" w:rsidRDefault="003F3DB9" w:rsidP="003F3DB9">
      <w:pPr>
        <w:pStyle w:val="ListParagraph"/>
        <w:numPr>
          <w:ilvl w:val="0"/>
          <w:numId w:val="64"/>
        </w:numPr>
      </w:pPr>
      <w:proofErr w:type="spellStart"/>
      <w:proofErr w:type="gramStart"/>
      <w:r>
        <w:t>getFirst</w:t>
      </w:r>
      <w:proofErr w:type="spellEnd"/>
      <w:r>
        <w:t>(</w:t>
      </w:r>
      <w:proofErr w:type="gramEnd"/>
      <w:r>
        <w:t xml:space="preserve">) / </w:t>
      </w:r>
      <w:proofErr w:type="spellStart"/>
      <w:r>
        <w:t>peekFirst</w:t>
      </w:r>
      <w:proofErr w:type="spellEnd"/>
      <w:r>
        <w:t>(): Retrieves, but does not remove, the first element of the deque.</w:t>
      </w:r>
    </w:p>
    <w:p w14:paraId="47921AF4" w14:textId="77777777" w:rsidR="003F3DB9" w:rsidRDefault="003F3DB9" w:rsidP="003F3DB9">
      <w:pPr>
        <w:pStyle w:val="ListParagraph"/>
        <w:numPr>
          <w:ilvl w:val="0"/>
          <w:numId w:val="64"/>
        </w:numPr>
      </w:pPr>
      <w:proofErr w:type="spellStart"/>
      <w:proofErr w:type="gramStart"/>
      <w:r>
        <w:t>getLast</w:t>
      </w:r>
      <w:proofErr w:type="spellEnd"/>
      <w:r>
        <w:t>(</w:t>
      </w:r>
      <w:proofErr w:type="gramEnd"/>
      <w:r>
        <w:t xml:space="preserve">) / </w:t>
      </w:r>
      <w:proofErr w:type="spellStart"/>
      <w:r>
        <w:t>peekLast</w:t>
      </w:r>
      <w:proofErr w:type="spellEnd"/>
      <w:r>
        <w:t>(): Retrieves, but does not remove, the last element of the deque.</w:t>
      </w:r>
    </w:p>
    <w:p w14:paraId="44642720" w14:textId="77777777" w:rsidR="003F3DB9" w:rsidRDefault="003F3DB9" w:rsidP="003F3DB9">
      <w:pPr>
        <w:pStyle w:val="ListParagraph"/>
        <w:numPr>
          <w:ilvl w:val="0"/>
          <w:numId w:val="65"/>
        </w:numPr>
      </w:pPr>
      <w:proofErr w:type="gramStart"/>
      <w:r>
        <w:t>size(</w:t>
      </w:r>
      <w:proofErr w:type="gramEnd"/>
      <w:r>
        <w:t>): Returns the number of elements in the deque.</w:t>
      </w:r>
    </w:p>
    <w:p w14:paraId="513DD914" w14:textId="77777777" w:rsidR="003F3DB9" w:rsidRDefault="003F3DB9" w:rsidP="003F3DB9">
      <w:pPr>
        <w:pStyle w:val="ListParagraph"/>
        <w:numPr>
          <w:ilvl w:val="0"/>
          <w:numId w:val="65"/>
        </w:numPr>
      </w:pPr>
      <w:proofErr w:type="spellStart"/>
      <w:proofErr w:type="gramStart"/>
      <w:r>
        <w:t>isEmpty</w:t>
      </w:r>
      <w:proofErr w:type="spellEnd"/>
      <w:r>
        <w:t>(</w:t>
      </w:r>
      <w:proofErr w:type="gramEnd"/>
      <w:r>
        <w:t>): Returns true if the deque contains no elements.</w:t>
      </w:r>
    </w:p>
    <w:p w14:paraId="75FE88E8" w14:textId="27AFA6BC" w:rsidR="003F3DB9" w:rsidRPr="003F3DB9" w:rsidRDefault="003F3DB9" w:rsidP="003F3DB9">
      <w:pPr>
        <w:pStyle w:val="ListParagraph"/>
        <w:numPr>
          <w:ilvl w:val="0"/>
          <w:numId w:val="66"/>
        </w:numPr>
      </w:pPr>
      <w:proofErr w:type="gramStart"/>
      <w:r>
        <w:t>clear(</w:t>
      </w:r>
      <w:proofErr w:type="gramEnd"/>
      <w:r>
        <w:t>): Removes all elements from the deque.</w:t>
      </w:r>
    </w:p>
    <w:p w14:paraId="157A7BC1" w14:textId="5413A93D" w:rsidR="006410D7" w:rsidRDefault="003F3DB9" w:rsidP="000D45D1">
      <w:pPr>
        <w:rPr>
          <w:b/>
          <w:bCs/>
        </w:rPr>
      </w:pPr>
      <w:r w:rsidRPr="003F3DB9">
        <w:rPr>
          <w:b/>
          <w:bCs/>
        </w:rPr>
        <w:lastRenderedPageBreak/>
        <w:drawing>
          <wp:inline distT="0" distB="0" distL="0" distR="0" wp14:anchorId="11505DC2" wp14:editId="50FCFC37">
            <wp:extent cx="9692640" cy="6200775"/>
            <wp:effectExtent l="0" t="0" r="0" b="0"/>
            <wp:docPr id="18898354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35467" name="Picture 1" descr="A white sheet with black text&#10;&#10;Description automatically generated"/>
                    <pic:cNvPicPr/>
                  </pic:nvPicPr>
                  <pic:blipFill>
                    <a:blip r:embed="rId149"/>
                    <a:stretch>
                      <a:fillRect/>
                    </a:stretch>
                  </pic:blipFill>
                  <pic:spPr>
                    <a:xfrm>
                      <a:off x="0" y="0"/>
                      <a:ext cx="9692640" cy="6200775"/>
                    </a:xfrm>
                    <a:prstGeom prst="rect">
                      <a:avLst/>
                    </a:prstGeom>
                  </pic:spPr>
                </pic:pic>
              </a:graphicData>
            </a:graphic>
          </wp:inline>
        </w:drawing>
      </w:r>
    </w:p>
    <w:p w14:paraId="36CFDD47" w14:textId="77777777" w:rsidR="006410D7" w:rsidRDefault="006410D7" w:rsidP="000D45D1">
      <w:pPr>
        <w:rPr>
          <w:b/>
          <w:bCs/>
        </w:rPr>
      </w:pPr>
    </w:p>
    <w:p w14:paraId="4F8AFE30" w14:textId="77777777" w:rsidR="006410D7" w:rsidRDefault="006410D7" w:rsidP="000D45D1">
      <w:pPr>
        <w:rPr>
          <w:b/>
          <w:bCs/>
        </w:rPr>
      </w:pPr>
    </w:p>
    <w:p w14:paraId="026057A9" w14:textId="77777777" w:rsidR="006410D7" w:rsidRDefault="006410D7" w:rsidP="000D45D1">
      <w:pPr>
        <w:rPr>
          <w:b/>
          <w:bCs/>
        </w:rPr>
      </w:pPr>
    </w:p>
    <w:p w14:paraId="5C4C9D08" w14:textId="1AD6C6BF" w:rsidR="000D45D1" w:rsidRPr="000D45D1" w:rsidRDefault="000D45D1" w:rsidP="000D45D1">
      <w:pPr>
        <w:rPr>
          <w:b/>
          <w:bCs/>
        </w:rPr>
      </w:pPr>
      <w:r w:rsidRPr="000D45D1">
        <w:rPr>
          <w:b/>
          <w:bCs/>
        </w:rPr>
        <w:lastRenderedPageBreak/>
        <w:t>What is the Java Collections Framework?</w:t>
      </w:r>
    </w:p>
    <w:p w14:paraId="339CE9B6" w14:textId="77777777" w:rsidR="000D45D1" w:rsidRDefault="000D45D1" w:rsidP="000D45D1">
      <w:pPr>
        <w:pStyle w:val="ListParagraph"/>
        <w:numPr>
          <w:ilvl w:val="0"/>
          <w:numId w:val="42"/>
        </w:numPr>
      </w:pPr>
      <w:r>
        <w:t>The Java Collections Framework (JCF) is a set of classes and interfaces that implement commonly reusable collection data structures, such as lists, sets, queues, and maps.</w:t>
      </w:r>
    </w:p>
    <w:p w14:paraId="25BEB0BB" w14:textId="77777777" w:rsidR="000D45D1" w:rsidRPr="000D45D1" w:rsidRDefault="000D45D1" w:rsidP="000D45D1">
      <w:pPr>
        <w:rPr>
          <w:b/>
          <w:bCs/>
        </w:rPr>
      </w:pPr>
      <w:r w:rsidRPr="000D45D1">
        <w:rPr>
          <w:b/>
          <w:bCs/>
        </w:rPr>
        <w:t>What are the main interfaces of the Java Collections Framework?</w:t>
      </w:r>
    </w:p>
    <w:p w14:paraId="40FFDC0E" w14:textId="77777777" w:rsidR="000D45D1" w:rsidRDefault="000D45D1" w:rsidP="000D45D1">
      <w:pPr>
        <w:pStyle w:val="ListParagraph"/>
        <w:numPr>
          <w:ilvl w:val="0"/>
          <w:numId w:val="42"/>
        </w:numPr>
      </w:pPr>
      <w:r>
        <w:t>The main interfaces are Collection, List, Set, Queue, and Map.</w:t>
      </w:r>
    </w:p>
    <w:p w14:paraId="32A9E213" w14:textId="77777777" w:rsidR="000D45D1" w:rsidRPr="000D45D1" w:rsidRDefault="000D45D1" w:rsidP="000D45D1">
      <w:pPr>
        <w:rPr>
          <w:b/>
          <w:bCs/>
        </w:rPr>
      </w:pPr>
      <w:r w:rsidRPr="000D45D1">
        <w:rPr>
          <w:b/>
          <w:bCs/>
        </w:rPr>
        <w:t>What is the difference between Collection and Collections?</w:t>
      </w:r>
    </w:p>
    <w:p w14:paraId="13F59288" w14:textId="5F3618E2" w:rsidR="000D45D1" w:rsidRDefault="000D45D1" w:rsidP="000D45D1">
      <w:pPr>
        <w:pStyle w:val="ListParagraph"/>
        <w:numPr>
          <w:ilvl w:val="0"/>
          <w:numId w:val="42"/>
        </w:numPr>
      </w:pPr>
      <w:r>
        <w:t>Collection is an interface that defines a group of objects, while Collections is a utility class that contains static methods for operating on collections, such as sorting and searching.</w:t>
      </w:r>
    </w:p>
    <w:p w14:paraId="6D83E6BE" w14:textId="77777777" w:rsidR="000D45D1" w:rsidRPr="000D45D1" w:rsidRDefault="000D45D1" w:rsidP="000D45D1">
      <w:pPr>
        <w:rPr>
          <w:u w:val="single"/>
        </w:rPr>
      </w:pPr>
      <w:r w:rsidRPr="000D45D1">
        <w:rPr>
          <w:u w:val="single"/>
        </w:rPr>
        <w:t>List Questions</w:t>
      </w:r>
    </w:p>
    <w:p w14:paraId="7837FEAE" w14:textId="77777777" w:rsidR="000D45D1" w:rsidRPr="000D45D1" w:rsidRDefault="000D45D1" w:rsidP="000D45D1">
      <w:pPr>
        <w:rPr>
          <w:b/>
          <w:bCs/>
        </w:rPr>
      </w:pPr>
      <w:r w:rsidRPr="000D45D1">
        <w:rPr>
          <w:b/>
          <w:bCs/>
        </w:rPr>
        <w:t xml:space="preserve">What is the difference between </w:t>
      </w:r>
      <w:proofErr w:type="spellStart"/>
      <w:r w:rsidRPr="000D45D1">
        <w:rPr>
          <w:b/>
          <w:bCs/>
        </w:rPr>
        <w:t>ArrayList</w:t>
      </w:r>
      <w:proofErr w:type="spellEnd"/>
      <w:r w:rsidRPr="000D45D1">
        <w:rPr>
          <w:b/>
          <w:bCs/>
        </w:rPr>
        <w:t xml:space="preserve"> and LinkedList?</w:t>
      </w:r>
    </w:p>
    <w:p w14:paraId="0215C3D4" w14:textId="1312D4EC" w:rsidR="000D45D1" w:rsidRDefault="000D45D1" w:rsidP="000D45D1">
      <w:pPr>
        <w:pStyle w:val="ListParagraph"/>
        <w:numPr>
          <w:ilvl w:val="0"/>
          <w:numId w:val="42"/>
        </w:numPr>
      </w:pPr>
      <w:r>
        <w:rPr>
          <w:noProof/>
        </w:rPr>
        <w:pict w14:anchorId="453BBB91">
          <v:shape id="_x0000_s1080" type="#_x0000_t202" style="position:absolute;left:0;text-align:left;margin-left:442.5pt;margin-top:20.3pt;width:322.5pt;height:89.25pt;z-index:25174067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0">
              <w:txbxContent>
                <w:p w14:paraId="35160612" w14:textId="7120BFCF" w:rsidR="000D45D1" w:rsidRDefault="000D45D1" w:rsidP="000D45D1">
                  <w:r>
                    <w:rPr>
                      <w:noProof/>
                    </w:rPr>
                    <w:drawing>
                      <wp:inline distT="0" distB="0" distL="0" distR="0" wp14:anchorId="106B62B6" wp14:editId="0C21651F">
                        <wp:extent cx="3567430" cy="1032510"/>
                        <wp:effectExtent l="0" t="0" r="0" b="0"/>
                        <wp:docPr id="790485278" name="Picture 1" descr="A black and whit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85278" name="Picture 1" descr="A black and white background with white text&#10;&#10;Description automatically generated"/>
                                <pic:cNvPicPr/>
                              </pic:nvPicPr>
                              <pic:blipFill>
                                <a:blip r:embed="rId150"/>
                                <a:stretch>
                                  <a:fillRect/>
                                </a:stretch>
                              </pic:blipFill>
                              <pic:spPr>
                                <a:xfrm>
                                  <a:off x="0" y="0"/>
                                  <a:ext cx="3567430" cy="1032510"/>
                                </a:xfrm>
                                <a:prstGeom prst="rect">
                                  <a:avLst/>
                                </a:prstGeom>
                              </pic:spPr>
                            </pic:pic>
                          </a:graphicData>
                        </a:graphic>
                      </wp:inline>
                    </w:drawing>
                  </w:r>
                </w:p>
              </w:txbxContent>
            </v:textbox>
            <w10:wrap type="square" anchorx="page"/>
          </v:shape>
        </w:pict>
      </w:r>
      <w:proofErr w:type="spellStart"/>
      <w:r>
        <w:t>ArrayList</w:t>
      </w:r>
      <w:proofErr w:type="spellEnd"/>
      <w:r>
        <w:t xml:space="preserve"> is backed by a dynamic array, offering fast random access but slow insertions/deletions in the middle. LinkedList is backed by a doubly linked list, offering fast insertions/deletions but slow random access.</w:t>
      </w:r>
    </w:p>
    <w:p w14:paraId="18064262" w14:textId="0A1642F1" w:rsidR="000D45D1" w:rsidRPr="000D45D1" w:rsidRDefault="000D45D1" w:rsidP="000D45D1">
      <w:pPr>
        <w:rPr>
          <w:b/>
          <w:bCs/>
        </w:rPr>
      </w:pPr>
      <w:r w:rsidRPr="000D45D1">
        <w:rPr>
          <w:b/>
          <w:bCs/>
        </w:rPr>
        <w:t>How do you convert an array to a list?</w:t>
      </w:r>
    </w:p>
    <w:p w14:paraId="3E58B0F1" w14:textId="082B85E6" w:rsidR="000D45D1" w:rsidRDefault="000D45D1" w:rsidP="000D45D1">
      <w:pPr>
        <w:pStyle w:val="ListParagraph"/>
        <w:numPr>
          <w:ilvl w:val="0"/>
          <w:numId w:val="42"/>
        </w:numPr>
      </w:pPr>
      <w:r>
        <w:t xml:space="preserve">You can use </w:t>
      </w:r>
      <w:proofErr w:type="spellStart"/>
      <w:r>
        <w:t>Arrays.asList</w:t>
      </w:r>
      <w:proofErr w:type="spellEnd"/>
      <w:r>
        <w:t>(array) to convert an array to a list.</w:t>
      </w:r>
    </w:p>
    <w:p w14:paraId="2330E53D" w14:textId="77777777" w:rsidR="000D45D1" w:rsidRPr="000D45D1" w:rsidRDefault="000D45D1" w:rsidP="000D45D1">
      <w:pPr>
        <w:rPr>
          <w:u w:val="single"/>
        </w:rPr>
      </w:pPr>
      <w:r w:rsidRPr="000D45D1">
        <w:rPr>
          <w:u w:val="single"/>
        </w:rPr>
        <w:t>Set Questions</w:t>
      </w:r>
    </w:p>
    <w:p w14:paraId="25D7258F" w14:textId="77777777" w:rsidR="000D45D1" w:rsidRPr="000D45D1" w:rsidRDefault="000D45D1" w:rsidP="000D45D1">
      <w:pPr>
        <w:rPr>
          <w:b/>
          <w:bCs/>
        </w:rPr>
      </w:pPr>
      <w:r w:rsidRPr="000D45D1">
        <w:rPr>
          <w:b/>
          <w:bCs/>
        </w:rPr>
        <w:t xml:space="preserve">What is the difference between HashSet, </w:t>
      </w:r>
      <w:proofErr w:type="spellStart"/>
      <w:r w:rsidRPr="000D45D1">
        <w:rPr>
          <w:b/>
          <w:bCs/>
        </w:rPr>
        <w:t>LinkedHashSet</w:t>
      </w:r>
      <w:proofErr w:type="spellEnd"/>
      <w:r w:rsidRPr="000D45D1">
        <w:rPr>
          <w:b/>
          <w:bCs/>
        </w:rPr>
        <w:t xml:space="preserve">, and </w:t>
      </w:r>
      <w:proofErr w:type="spellStart"/>
      <w:r w:rsidRPr="000D45D1">
        <w:rPr>
          <w:b/>
          <w:bCs/>
        </w:rPr>
        <w:t>TreeSet</w:t>
      </w:r>
      <w:proofErr w:type="spellEnd"/>
      <w:r w:rsidRPr="000D45D1">
        <w:rPr>
          <w:b/>
          <w:bCs/>
        </w:rPr>
        <w:t>?</w:t>
      </w:r>
    </w:p>
    <w:p w14:paraId="020C82E6" w14:textId="77777777" w:rsidR="000D45D1" w:rsidRDefault="000D45D1" w:rsidP="000D45D1">
      <w:pPr>
        <w:pStyle w:val="ListParagraph"/>
        <w:numPr>
          <w:ilvl w:val="0"/>
          <w:numId w:val="42"/>
        </w:numPr>
      </w:pPr>
      <w:r>
        <w:t xml:space="preserve">HashSet stores elements in an unordered manner. </w:t>
      </w:r>
    </w:p>
    <w:p w14:paraId="52D464C4" w14:textId="77777777" w:rsidR="000D45D1" w:rsidRDefault="000D45D1" w:rsidP="000D45D1">
      <w:pPr>
        <w:pStyle w:val="ListParagraph"/>
        <w:numPr>
          <w:ilvl w:val="0"/>
          <w:numId w:val="42"/>
        </w:numPr>
      </w:pPr>
      <w:proofErr w:type="spellStart"/>
      <w:r>
        <w:t>LinkedHashSet</w:t>
      </w:r>
      <w:proofErr w:type="spellEnd"/>
      <w:r>
        <w:t xml:space="preserve"> maintains insertion order. </w:t>
      </w:r>
    </w:p>
    <w:p w14:paraId="33D355A7" w14:textId="35066EC6" w:rsidR="000D45D1" w:rsidRDefault="000D45D1" w:rsidP="000D45D1">
      <w:pPr>
        <w:pStyle w:val="ListParagraph"/>
        <w:numPr>
          <w:ilvl w:val="0"/>
          <w:numId w:val="42"/>
        </w:numPr>
      </w:pPr>
      <w:proofErr w:type="spellStart"/>
      <w:r>
        <w:t>TreeSet</w:t>
      </w:r>
      <w:proofErr w:type="spellEnd"/>
      <w:r>
        <w:t xml:space="preserve"> stores elements in a sorted (natural or custom) order.</w:t>
      </w:r>
    </w:p>
    <w:p w14:paraId="4D89AD0D" w14:textId="77777777" w:rsidR="000D45D1" w:rsidRPr="000D45D1" w:rsidRDefault="000D45D1" w:rsidP="000D45D1">
      <w:pPr>
        <w:rPr>
          <w:b/>
          <w:bCs/>
        </w:rPr>
      </w:pPr>
      <w:r w:rsidRPr="000D45D1">
        <w:rPr>
          <w:b/>
          <w:bCs/>
        </w:rPr>
        <w:t>Can you store null values in a HashSet?</w:t>
      </w:r>
    </w:p>
    <w:p w14:paraId="3BC189CB" w14:textId="7E515CA1" w:rsidR="000D45D1" w:rsidRDefault="000D45D1" w:rsidP="000D45D1">
      <w:pPr>
        <w:pStyle w:val="ListParagraph"/>
        <w:numPr>
          <w:ilvl w:val="0"/>
          <w:numId w:val="42"/>
        </w:numPr>
      </w:pPr>
      <w:r>
        <w:t>Yes, a HashSet can store a single null value.</w:t>
      </w:r>
    </w:p>
    <w:p w14:paraId="0AD00BCA" w14:textId="77777777" w:rsidR="000D45D1" w:rsidRPr="000D45D1" w:rsidRDefault="000D45D1" w:rsidP="000D45D1">
      <w:pPr>
        <w:rPr>
          <w:u w:val="single"/>
        </w:rPr>
      </w:pPr>
      <w:r w:rsidRPr="000D45D1">
        <w:rPr>
          <w:u w:val="single"/>
        </w:rPr>
        <w:t>Map Questions</w:t>
      </w:r>
    </w:p>
    <w:p w14:paraId="6A60EC18" w14:textId="77777777" w:rsidR="000D45D1" w:rsidRPr="000D45D1" w:rsidRDefault="000D45D1" w:rsidP="000D45D1">
      <w:pPr>
        <w:rPr>
          <w:b/>
          <w:bCs/>
        </w:rPr>
      </w:pPr>
      <w:r w:rsidRPr="000D45D1">
        <w:rPr>
          <w:b/>
          <w:bCs/>
        </w:rPr>
        <w:t xml:space="preserve">What is the difference between HashMap, </w:t>
      </w:r>
      <w:proofErr w:type="spellStart"/>
      <w:r w:rsidRPr="000D45D1">
        <w:rPr>
          <w:b/>
          <w:bCs/>
        </w:rPr>
        <w:t>LinkedHashMap</w:t>
      </w:r>
      <w:proofErr w:type="spellEnd"/>
      <w:r w:rsidRPr="000D45D1">
        <w:rPr>
          <w:b/>
          <w:bCs/>
        </w:rPr>
        <w:t xml:space="preserve">, and </w:t>
      </w:r>
      <w:proofErr w:type="spellStart"/>
      <w:r w:rsidRPr="000D45D1">
        <w:rPr>
          <w:b/>
          <w:bCs/>
        </w:rPr>
        <w:t>TreeMap</w:t>
      </w:r>
      <w:proofErr w:type="spellEnd"/>
      <w:r w:rsidRPr="000D45D1">
        <w:rPr>
          <w:b/>
          <w:bCs/>
        </w:rPr>
        <w:t>?</w:t>
      </w:r>
    </w:p>
    <w:p w14:paraId="7E581DD0" w14:textId="77777777" w:rsidR="000D45D1" w:rsidRDefault="000D45D1" w:rsidP="000D45D1">
      <w:pPr>
        <w:pStyle w:val="ListParagraph"/>
        <w:numPr>
          <w:ilvl w:val="0"/>
          <w:numId w:val="42"/>
        </w:numPr>
      </w:pPr>
      <w:r>
        <w:t xml:space="preserve">HashMap stores key-value pairs with no order. </w:t>
      </w:r>
    </w:p>
    <w:p w14:paraId="69EDCF04" w14:textId="77777777" w:rsidR="000D45D1" w:rsidRDefault="000D45D1" w:rsidP="000D45D1">
      <w:pPr>
        <w:pStyle w:val="ListParagraph"/>
        <w:numPr>
          <w:ilvl w:val="0"/>
          <w:numId w:val="42"/>
        </w:numPr>
      </w:pPr>
      <w:proofErr w:type="spellStart"/>
      <w:r>
        <w:t>LinkedHashMap</w:t>
      </w:r>
      <w:proofErr w:type="spellEnd"/>
      <w:r>
        <w:t xml:space="preserve"> maintains insertion order. </w:t>
      </w:r>
    </w:p>
    <w:p w14:paraId="0AE9A3C7" w14:textId="157CA5B5" w:rsidR="000D45D1" w:rsidRDefault="000D45D1" w:rsidP="000D45D1">
      <w:pPr>
        <w:pStyle w:val="ListParagraph"/>
        <w:numPr>
          <w:ilvl w:val="0"/>
          <w:numId w:val="42"/>
        </w:numPr>
      </w:pPr>
      <w:proofErr w:type="spellStart"/>
      <w:r>
        <w:t>TreeMap</w:t>
      </w:r>
      <w:proofErr w:type="spellEnd"/>
      <w:r>
        <w:t xml:space="preserve"> stores key-value pairs in a sorted order (natural or custom).</w:t>
      </w:r>
    </w:p>
    <w:p w14:paraId="403CC310" w14:textId="77777777" w:rsidR="000D45D1" w:rsidRPr="000D45D1" w:rsidRDefault="000D45D1" w:rsidP="000D45D1">
      <w:pPr>
        <w:rPr>
          <w:b/>
          <w:bCs/>
        </w:rPr>
      </w:pPr>
      <w:r w:rsidRPr="000D45D1">
        <w:rPr>
          <w:b/>
          <w:bCs/>
        </w:rPr>
        <w:t>Can you store null keys and values in a HashMap?</w:t>
      </w:r>
    </w:p>
    <w:p w14:paraId="7BF7F35D" w14:textId="04AE45F4" w:rsidR="000D45D1" w:rsidRDefault="000D45D1" w:rsidP="000D45D1">
      <w:pPr>
        <w:pStyle w:val="ListParagraph"/>
        <w:numPr>
          <w:ilvl w:val="0"/>
          <w:numId w:val="42"/>
        </w:numPr>
      </w:pPr>
      <w:r>
        <w:t>Yes, a HashMap can store one null key and multiple null values.</w:t>
      </w:r>
    </w:p>
    <w:p w14:paraId="7240248D" w14:textId="32239A79" w:rsidR="000D45D1" w:rsidRPr="000D45D1" w:rsidRDefault="000D45D1" w:rsidP="000D45D1">
      <w:pPr>
        <w:rPr>
          <w:u w:val="single"/>
        </w:rPr>
      </w:pPr>
      <w:r w:rsidRPr="000D45D1">
        <w:rPr>
          <w:u w:val="single"/>
        </w:rPr>
        <w:lastRenderedPageBreak/>
        <w:t>Queue and Deque Questions</w:t>
      </w:r>
    </w:p>
    <w:p w14:paraId="21C73979" w14:textId="77777777" w:rsidR="000D45D1" w:rsidRPr="000D45D1" w:rsidRDefault="000D45D1" w:rsidP="000D45D1">
      <w:pPr>
        <w:rPr>
          <w:b/>
          <w:bCs/>
        </w:rPr>
      </w:pPr>
      <w:r w:rsidRPr="000D45D1">
        <w:rPr>
          <w:b/>
          <w:bCs/>
        </w:rPr>
        <w:t>What is the difference between a Queue and a Deque?</w:t>
      </w:r>
    </w:p>
    <w:p w14:paraId="5A5119AC" w14:textId="0870FC0E" w:rsidR="000D45D1" w:rsidRDefault="000D45D1" w:rsidP="000D45D1">
      <w:pPr>
        <w:pStyle w:val="ListParagraph"/>
        <w:numPr>
          <w:ilvl w:val="0"/>
          <w:numId w:val="42"/>
        </w:numPr>
      </w:pPr>
      <w:r>
        <w:rPr>
          <w:noProof/>
        </w:rPr>
        <w:pict w14:anchorId="453BBB91">
          <v:shape id="_x0000_s1081" type="#_x0000_t202" style="position:absolute;left:0;text-align:left;margin-left:522pt;margin-top:8.4pt;width:228.75pt;height:99.75pt;z-index:25174169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1">
              <w:txbxContent>
                <w:p w14:paraId="48627CB7" w14:textId="6A58EA7F" w:rsidR="000D45D1" w:rsidRDefault="000D45D1" w:rsidP="000D45D1">
                  <w:r>
                    <w:rPr>
                      <w:noProof/>
                    </w:rPr>
                    <w:drawing>
                      <wp:inline distT="0" distB="0" distL="0" distR="0" wp14:anchorId="7028FC53" wp14:editId="21B50B9D">
                        <wp:extent cx="2471420" cy="1047750"/>
                        <wp:effectExtent l="0" t="0" r="0" b="0"/>
                        <wp:docPr id="8071398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9850" name="Picture 1" descr="A screen shot of a computer&#10;&#10;Description automatically generated"/>
                                <pic:cNvPicPr/>
                              </pic:nvPicPr>
                              <pic:blipFill>
                                <a:blip r:embed="rId151"/>
                                <a:stretch>
                                  <a:fillRect/>
                                </a:stretch>
                              </pic:blipFill>
                              <pic:spPr>
                                <a:xfrm>
                                  <a:off x="0" y="0"/>
                                  <a:ext cx="2473177" cy="1048495"/>
                                </a:xfrm>
                                <a:prstGeom prst="rect">
                                  <a:avLst/>
                                </a:prstGeom>
                              </pic:spPr>
                            </pic:pic>
                          </a:graphicData>
                        </a:graphic>
                      </wp:inline>
                    </w:drawing>
                  </w:r>
                </w:p>
              </w:txbxContent>
            </v:textbox>
            <w10:wrap type="square" anchorx="page"/>
          </v:shape>
        </w:pict>
      </w:r>
      <w:r>
        <w:t>A Queue is a collection designed for holding elements prior to processing (FIFO).</w:t>
      </w:r>
    </w:p>
    <w:p w14:paraId="2DDF2E6C" w14:textId="57A24D01" w:rsidR="000D45D1" w:rsidRDefault="000D45D1" w:rsidP="000D45D1">
      <w:pPr>
        <w:pStyle w:val="ListParagraph"/>
        <w:numPr>
          <w:ilvl w:val="0"/>
          <w:numId w:val="42"/>
        </w:numPr>
      </w:pPr>
      <w:r>
        <w:t xml:space="preserve"> A Deque (double-ended queue) allows elements to be added or removed from both ends.</w:t>
      </w:r>
    </w:p>
    <w:p w14:paraId="6604C391" w14:textId="27FEE884" w:rsidR="000D45D1" w:rsidRPr="000D45D1" w:rsidRDefault="000D45D1" w:rsidP="000D45D1">
      <w:pPr>
        <w:rPr>
          <w:b/>
          <w:bCs/>
        </w:rPr>
      </w:pPr>
      <w:r w:rsidRPr="000D45D1">
        <w:rPr>
          <w:b/>
          <w:bCs/>
        </w:rPr>
        <w:t>How do you implement a stack using a Deque?</w:t>
      </w:r>
    </w:p>
    <w:p w14:paraId="374D6B3C" w14:textId="540285FF" w:rsidR="000D45D1" w:rsidRDefault="000D45D1" w:rsidP="000D45D1">
      <w:pPr>
        <w:pStyle w:val="ListParagraph"/>
        <w:numPr>
          <w:ilvl w:val="0"/>
          <w:numId w:val="42"/>
        </w:numPr>
      </w:pPr>
      <w:r>
        <w:t xml:space="preserve">You can use </w:t>
      </w:r>
      <w:proofErr w:type="spellStart"/>
      <w:r>
        <w:t>ArrayDeque</w:t>
      </w:r>
      <w:proofErr w:type="spellEnd"/>
      <w:r>
        <w:t xml:space="preserve"> or LinkedList to implement a stack.</w:t>
      </w:r>
    </w:p>
    <w:p w14:paraId="64BE3F5E" w14:textId="77777777" w:rsidR="000D45D1" w:rsidRPr="000D45D1" w:rsidRDefault="000D45D1" w:rsidP="000D45D1">
      <w:pPr>
        <w:rPr>
          <w:u w:val="single"/>
        </w:rPr>
      </w:pPr>
      <w:r w:rsidRPr="000D45D1">
        <w:rPr>
          <w:u w:val="single"/>
        </w:rPr>
        <w:t>Advanced Questions</w:t>
      </w:r>
    </w:p>
    <w:p w14:paraId="7191DF33" w14:textId="1536860C" w:rsidR="000D45D1" w:rsidRPr="000D45D1" w:rsidRDefault="000D45D1" w:rsidP="000D45D1">
      <w:pPr>
        <w:rPr>
          <w:b/>
          <w:bCs/>
        </w:rPr>
      </w:pPr>
      <w:r>
        <w:rPr>
          <w:noProof/>
        </w:rPr>
        <w:pict w14:anchorId="453BBB91">
          <v:shape id="_x0000_s1082" type="#_x0000_t202" style="position:absolute;margin-left:363pt;margin-top:11.95pt;width:435.75pt;height:60.75pt;z-index:25174272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2">
              <w:txbxContent>
                <w:p w14:paraId="75FB9A25" w14:textId="7843AEF9" w:rsidR="000D45D1" w:rsidRDefault="000D45D1" w:rsidP="000D45D1">
                  <w:r>
                    <w:rPr>
                      <w:noProof/>
                    </w:rPr>
                    <w:drawing>
                      <wp:inline distT="0" distB="0" distL="0" distR="0" wp14:anchorId="579C7127" wp14:editId="14C5E1BD">
                        <wp:extent cx="5171429" cy="714286"/>
                        <wp:effectExtent l="0" t="0" r="0" b="0"/>
                        <wp:docPr id="159569583"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9583" name="Picture 1" descr="A black and white screen with white text&#10;&#10;Description automatically generated"/>
                                <pic:cNvPicPr/>
                              </pic:nvPicPr>
                              <pic:blipFill>
                                <a:blip r:embed="rId152"/>
                                <a:stretch>
                                  <a:fillRect/>
                                </a:stretch>
                              </pic:blipFill>
                              <pic:spPr>
                                <a:xfrm>
                                  <a:off x="0" y="0"/>
                                  <a:ext cx="5171429" cy="714286"/>
                                </a:xfrm>
                                <a:prstGeom prst="rect">
                                  <a:avLst/>
                                </a:prstGeom>
                              </pic:spPr>
                            </pic:pic>
                          </a:graphicData>
                        </a:graphic>
                      </wp:inline>
                    </w:drawing>
                  </w:r>
                </w:p>
              </w:txbxContent>
            </v:textbox>
            <w10:wrap type="square" anchorx="page"/>
          </v:shape>
        </w:pict>
      </w:r>
      <w:r>
        <w:rPr>
          <w:b/>
          <w:bCs/>
        </w:rPr>
        <w:t>**</w:t>
      </w:r>
      <w:r w:rsidRPr="000D45D1">
        <w:rPr>
          <w:b/>
          <w:bCs/>
        </w:rPr>
        <w:t>How do you synchronize a collection in Java?</w:t>
      </w:r>
    </w:p>
    <w:p w14:paraId="3CB06AC6" w14:textId="2A40B36B" w:rsidR="000D45D1" w:rsidRDefault="000D45D1" w:rsidP="000D45D1">
      <w:r>
        <w:t xml:space="preserve">You can use </w:t>
      </w:r>
      <w:proofErr w:type="spellStart"/>
      <w:r>
        <w:t>Collections.synchronizedList</w:t>
      </w:r>
      <w:proofErr w:type="spellEnd"/>
      <w:r>
        <w:t xml:space="preserve">, </w:t>
      </w:r>
      <w:proofErr w:type="spellStart"/>
      <w:r>
        <w:t>Collections.synchronizedSet</w:t>
      </w:r>
      <w:proofErr w:type="spellEnd"/>
      <w:r>
        <w:t xml:space="preserve">, and </w:t>
      </w:r>
      <w:proofErr w:type="spellStart"/>
      <w:r>
        <w:t>Collections.synchronizedMap</w:t>
      </w:r>
      <w:proofErr w:type="spellEnd"/>
      <w:r>
        <w:t xml:space="preserve"> to create synchronized versions of these collections.</w:t>
      </w:r>
    </w:p>
    <w:p w14:paraId="5CC6637F" w14:textId="77777777" w:rsidR="000D45D1" w:rsidRPr="000D45D1" w:rsidRDefault="000D45D1" w:rsidP="000D45D1">
      <w:pPr>
        <w:rPr>
          <w:b/>
          <w:bCs/>
        </w:rPr>
      </w:pPr>
      <w:r w:rsidRPr="000D45D1">
        <w:rPr>
          <w:b/>
          <w:bCs/>
        </w:rPr>
        <w:t>What is the difference between fail-fast and fail-safe iterators?</w:t>
      </w:r>
    </w:p>
    <w:p w14:paraId="5FF5FEBD" w14:textId="71C774C0" w:rsidR="000D45D1" w:rsidRDefault="000D45D1" w:rsidP="000D45D1">
      <w:pPr>
        <w:pStyle w:val="ListParagraph"/>
        <w:numPr>
          <w:ilvl w:val="0"/>
          <w:numId w:val="42"/>
        </w:numPr>
      </w:pPr>
      <w:r>
        <w:t xml:space="preserve">Fail-fast iterators throw a </w:t>
      </w:r>
      <w:proofErr w:type="spellStart"/>
      <w:r>
        <w:t>ConcurrentModificationException</w:t>
      </w:r>
      <w:proofErr w:type="spellEnd"/>
      <w:r>
        <w:t xml:space="preserve"> if the collection is modified during iteration (e.g., </w:t>
      </w:r>
      <w:proofErr w:type="spellStart"/>
      <w:r>
        <w:t>ArrayList</w:t>
      </w:r>
      <w:proofErr w:type="spellEnd"/>
      <w:r>
        <w:t xml:space="preserve">). Fail-safe iterators operate on a copy of the collection, allowing modification without exceptions (e.g., </w:t>
      </w:r>
      <w:proofErr w:type="spellStart"/>
      <w:r>
        <w:t>CopyOnWriteArrayList</w:t>
      </w:r>
      <w:proofErr w:type="spellEnd"/>
      <w:r>
        <w:t>).</w:t>
      </w:r>
    </w:p>
    <w:p w14:paraId="5F701ECC" w14:textId="77777777" w:rsidR="000D45D1" w:rsidRDefault="000D45D1" w:rsidP="000D45D1">
      <w:pPr>
        <w:rPr>
          <w:b/>
          <w:bCs/>
        </w:rPr>
      </w:pPr>
      <w:r w:rsidRPr="000D45D1">
        <w:rPr>
          <w:b/>
          <w:bCs/>
        </w:rPr>
        <w:t>What is the purpose of the Comparable and Comparator interfaces?</w:t>
      </w:r>
    </w:p>
    <w:p w14:paraId="65E09C2E" w14:textId="07A64863" w:rsidR="000D45D1" w:rsidRPr="000D45D1" w:rsidRDefault="00127038" w:rsidP="000D45D1">
      <w:pPr>
        <w:pStyle w:val="ListParagraph"/>
        <w:numPr>
          <w:ilvl w:val="0"/>
          <w:numId w:val="42"/>
        </w:numPr>
        <w:rPr>
          <w:b/>
          <w:bCs/>
        </w:rPr>
      </w:pPr>
      <w:r>
        <w:rPr>
          <w:noProof/>
        </w:rPr>
        <w:pict w14:anchorId="453BBB91">
          <v:shape id="_x0000_s1083" type="#_x0000_t202" style="position:absolute;left:0;text-align:left;margin-left:542.25pt;margin-top:21.05pt;width:241.5pt;height:60.75pt;z-index:251743744;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3">
              <w:txbxContent>
                <w:p w14:paraId="5BAC1873" w14:textId="115ED9AC" w:rsidR="00127038" w:rsidRDefault="00127038" w:rsidP="00127038">
                  <w:r>
                    <w:rPr>
                      <w:noProof/>
                    </w:rPr>
                    <w:drawing>
                      <wp:inline distT="0" distB="0" distL="0" distR="0" wp14:anchorId="7ED163F0" wp14:editId="22C3E594">
                        <wp:extent cx="2857500" cy="744883"/>
                        <wp:effectExtent l="0" t="0" r="0" b="0"/>
                        <wp:docPr id="188643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3896" name="Picture 1" descr="A screenshot of a computer program&#10;&#10;Description automatically generated"/>
                                <pic:cNvPicPr/>
                              </pic:nvPicPr>
                              <pic:blipFill>
                                <a:blip r:embed="rId153"/>
                                <a:stretch>
                                  <a:fillRect/>
                                </a:stretch>
                              </pic:blipFill>
                              <pic:spPr>
                                <a:xfrm>
                                  <a:off x="0" y="0"/>
                                  <a:ext cx="2870010" cy="748144"/>
                                </a:xfrm>
                                <a:prstGeom prst="rect">
                                  <a:avLst/>
                                </a:prstGeom>
                              </pic:spPr>
                            </pic:pic>
                          </a:graphicData>
                        </a:graphic>
                      </wp:inline>
                    </w:drawing>
                  </w:r>
                </w:p>
              </w:txbxContent>
            </v:textbox>
            <w10:wrap type="square" anchorx="page"/>
          </v:shape>
        </w:pict>
      </w:r>
      <w:r w:rsidR="000D45D1">
        <w:t xml:space="preserve">Comparable is used to define the natural ordering of objects. </w:t>
      </w:r>
      <w:proofErr w:type="gramStart"/>
      <w:r w:rsidR="000D45D1">
        <w:t>Comparator</w:t>
      </w:r>
      <w:proofErr w:type="gramEnd"/>
      <w:r w:rsidR="000D45D1">
        <w:t xml:space="preserve"> is used to define an external ordering.</w:t>
      </w:r>
    </w:p>
    <w:p w14:paraId="3CD28395" w14:textId="5B87E698" w:rsidR="000D45D1" w:rsidRPr="000D45D1" w:rsidRDefault="000D45D1" w:rsidP="000D45D1">
      <w:pPr>
        <w:rPr>
          <w:b/>
          <w:bCs/>
        </w:rPr>
      </w:pPr>
      <w:r w:rsidRPr="000D45D1">
        <w:rPr>
          <w:b/>
          <w:bCs/>
        </w:rPr>
        <w:t>How do you sort a list of objects?</w:t>
      </w:r>
    </w:p>
    <w:p w14:paraId="17653E41" w14:textId="5DB3B4A2" w:rsidR="000D45D1" w:rsidRDefault="00127038" w:rsidP="000D45D1">
      <w:pPr>
        <w:pStyle w:val="ListParagraph"/>
        <w:numPr>
          <w:ilvl w:val="0"/>
          <w:numId w:val="42"/>
        </w:numPr>
      </w:pPr>
      <w:r>
        <w:rPr>
          <w:noProof/>
        </w:rPr>
        <w:pict w14:anchorId="453BBB91">
          <v:shape id="_x0000_s1084" type="#_x0000_t202" style="position:absolute;left:0;text-align:left;margin-left:445.5pt;margin-top:23.8pt;width:330pt;height:72.75pt;z-index:251744768;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4">
              <w:txbxContent>
                <w:p w14:paraId="1195AB37" w14:textId="2CF9EDF4" w:rsidR="00127038" w:rsidRDefault="00127038" w:rsidP="00127038">
                  <w:r>
                    <w:rPr>
                      <w:noProof/>
                    </w:rPr>
                    <w:drawing>
                      <wp:inline distT="0" distB="0" distL="0" distR="0" wp14:anchorId="0B2A6D01" wp14:editId="68CD19AC">
                        <wp:extent cx="3994785" cy="922587"/>
                        <wp:effectExtent l="0" t="0" r="0" b="0"/>
                        <wp:docPr id="52425988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59881" name="Picture 1" descr="A black screen with white text&#10;&#10;Description automatically generated"/>
                                <pic:cNvPicPr/>
                              </pic:nvPicPr>
                              <pic:blipFill>
                                <a:blip r:embed="rId154"/>
                                <a:stretch>
                                  <a:fillRect/>
                                </a:stretch>
                              </pic:blipFill>
                              <pic:spPr>
                                <a:xfrm>
                                  <a:off x="0" y="0"/>
                                  <a:ext cx="4000261" cy="923852"/>
                                </a:xfrm>
                                <a:prstGeom prst="rect">
                                  <a:avLst/>
                                </a:prstGeom>
                              </pic:spPr>
                            </pic:pic>
                          </a:graphicData>
                        </a:graphic>
                      </wp:inline>
                    </w:drawing>
                  </w:r>
                </w:p>
              </w:txbxContent>
            </v:textbox>
            <w10:wrap type="square" anchorx="page"/>
          </v:shape>
        </w:pict>
      </w:r>
      <w:r w:rsidR="000D45D1">
        <w:t xml:space="preserve">You can use </w:t>
      </w:r>
      <w:proofErr w:type="spellStart"/>
      <w:r w:rsidR="000D45D1">
        <w:t>Collections.sort</w:t>
      </w:r>
      <w:proofErr w:type="spellEnd"/>
      <w:r w:rsidR="000D45D1">
        <w:t xml:space="preserve"> for natural ordering or provide a Comparator for custom ordering.</w:t>
      </w:r>
    </w:p>
    <w:p w14:paraId="46DFBC40" w14:textId="1936930A" w:rsidR="000D45D1" w:rsidRPr="00127038" w:rsidRDefault="000D45D1" w:rsidP="000D45D1">
      <w:pPr>
        <w:rPr>
          <w:u w:val="single"/>
        </w:rPr>
      </w:pPr>
      <w:r w:rsidRPr="00127038">
        <w:rPr>
          <w:u w:val="single"/>
        </w:rPr>
        <w:t>Practical Application Questions</w:t>
      </w:r>
    </w:p>
    <w:p w14:paraId="1045BB38" w14:textId="5081486F" w:rsidR="000D45D1" w:rsidRPr="00127038" w:rsidRDefault="000D45D1" w:rsidP="000D45D1">
      <w:pPr>
        <w:rPr>
          <w:b/>
          <w:bCs/>
        </w:rPr>
      </w:pPr>
      <w:r w:rsidRPr="00127038">
        <w:rPr>
          <w:b/>
          <w:bCs/>
        </w:rPr>
        <w:t>How do you remove duplicates from a list?</w:t>
      </w:r>
    </w:p>
    <w:p w14:paraId="5B78A7AA" w14:textId="7EE0342E" w:rsidR="000D45D1" w:rsidRDefault="00127038" w:rsidP="00127038">
      <w:pPr>
        <w:pStyle w:val="ListParagraph"/>
        <w:numPr>
          <w:ilvl w:val="0"/>
          <w:numId w:val="42"/>
        </w:numPr>
      </w:pPr>
      <w:r>
        <w:rPr>
          <w:noProof/>
        </w:rPr>
        <w:pict w14:anchorId="453BBB91">
          <v:shape id="_x0000_s1085" type="#_x0000_t202" style="position:absolute;left:0;text-align:left;margin-left:447pt;margin-top:19.85pt;width:330pt;height:72.75pt;z-index:251745792;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5">
              <w:txbxContent>
                <w:p w14:paraId="2B370986" w14:textId="37340BD7" w:rsidR="00127038" w:rsidRDefault="00127038" w:rsidP="00127038">
                  <w:r>
                    <w:rPr>
                      <w:noProof/>
                    </w:rPr>
                    <w:drawing>
                      <wp:inline distT="0" distB="0" distL="0" distR="0" wp14:anchorId="62B7191C" wp14:editId="68966461">
                        <wp:extent cx="3358515" cy="822960"/>
                        <wp:effectExtent l="0" t="0" r="0" b="0"/>
                        <wp:docPr id="126791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1785" name="Picture 1" descr="A screenshot of a computer&#10;&#10;Description automatically generated"/>
                                <pic:cNvPicPr/>
                              </pic:nvPicPr>
                              <pic:blipFill>
                                <a:blip r:embed="rId155"/>
                                <a:stretch>
                                  <a:fillRect/>
                                </a:stretch>
                              </pic:blipFill>
                              <pic:spPr>
                                <a:xfrm>
                                  <a:off x="0" y="0"/>
                                  <a:ext cx="3358515" cy="822960"/>
                                </a:xfrm>
                                <a:prstGeom prst="rect">
                                  <a:avLst/>
                                </a:prstGeom>
                              </pic:spPr>
                            </pic:pic>
                          </a:graphicData>
                        </a:graphic>
                      </wp:inline>
                    </w:drawing>
                  </w:r>
                </w:p>
              </w:txbxContent>
            </v:textbox>
            <w10:wrap type="square" anchorx="page"/>
          </v:shape>
        </w:pict>
      </w:r>
      <w:r w:rsidR="000D45D1">
        <w:t>You can convert the list to a set and back to a list.</w:t>
      </w:r>
    </w:p>
    <w:p w14:paraId="265EA705" w14:textId="77777777" w:rsidR="000D45D1" w:rsidRPr="00127038" w:rsidRDefault="000D45D1" w:rsidP="000D45D1">
      <w:pPr>
        <w:rPr>
          <w:b/>
          <w:bCs/>
        </w:rPr>
      </w:pPr>
      <w:r w:rsidRPr="00127038">
        <w:rPr>
          <w:b/>
          <w:bCs/>
        </w:rPr>
        <w:t>How do you find the intersection of two sets?</w:t>
      </w:r>
    </w:p>
    <w:p w14:paraId="0CA56703" w14:textId="5FB005ED" w:rsidR="000D45D1" w:rsidRDefault="000D45D1" w:rsidP="000D45D1">
      <w:r>
        <w:t xml:space="preserve">You can use the </w:t>
      </w:r>
      <w:proofErr w:type="spellStart"/>
      <w:r>
        <w:t>retainAll</w:t>
      </w:r>
      <w:proofErr w:type="spellEnd"/>
      <w:r>
        <w:t xml:space="preserve"> method.</w:t>
      </w:r>
    </w:p>
    <w:p w14:paraId="7BC8305A" w14:textId="5E48B560" w:rsidR="000D45D1" w:rsidRDefault="000D45D1" w:rsidP="00127038">
      <w:r w:rsidRPr="00127038">
        <w:rPr>
          <w:b/>
          <w:bCs/>
        </w:rPr>
        <w:t>How do you convert a list to a map?</w:t>
      </w:r>
      <w:r w:rsidR="00127038">
        <w:rPr>
          <w:b/>
          <w:bCs/>
        </w:rPr>
        <w:t xml:space="preserve"> </w:t>
      </w:r>
      <w:r w:rsidR="00127038" w:rsidRPr="00127038">
        <w:t>Using</w:t>
      </w:r>
      <w:r>
        <w:t xml:space="preserve"> Java 8 streams.</w:t>
      </w:r>
    </w:p>
    <w:p w14:paraId="3BE22605" w14:textId="51E9EBDC"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Pr>
          <w:rFonts w:ascii="Ubuntu Mono" w:eastAsia="Times New Roman" w:hAnsi="Ubuntu Mono" w:cs="Times New Roman"/>
          <w:color w:val="FFFFFF"/>
          <w:kern w:val="0"/>
          <w:sz w:val="21"/>
          <w:szCs w:val="21"/>
          <w:shd w:val="clear" w:color="auto" w:fill="0D0D0D"/>
          <w14:ligatures w14:val="none"/>
        </w:rPr>
        <w:t>L</w:t>
      </w:r>
      <w:r w:rsidRPr="00127038">
        <w:rPr>
          <w:rFonts w:ascii="Ubuntu Mono" w:eastAsia="Times New Roman" w:hAnsi="Ubuntu Mono" w:cs="Times New Roman"/>
          <w:color w:val="FFFFFF"/>
          <w:kern w:val="0"/>
          <w:sz w:val="21"/>
          <w:szCs w:val="21"/>
          <w:shd w:val="clear" w:color="auto" w:fill="0D0D0D"/>
          <w14:ligatures w14:val="none"/>
        </w:rPr>
        <w:t xml:space="preserve">ist&lt;String&gt; list = </w:t>
      </w:r>
      <w:proofErr w:type="spellStart"/>
      <w:r w:rsidRPr="00127038">
        <w:rPr>
          <w:rFonts w:ascii="Ubuntu Mono" w:eastAsia="Times New Roman" w:hAnsi="Ubuntu Mono" w:cs="Times New Roman"/>
          <w:color w:val="FFFFFF"/>
          <w:kern w:val="0"/>
          <w:sz w:val="21"/>
          <w:szCs w:val="21"/>
          <w:shd w:val="clear" w:color="auto" w:fill="0D0D0D"/>
          <w14:ligatures w14:val="none"/>
        </w:rPr>
        <w:t>Arrays.asList</w:t>
      </w:r>
      <w:proofErr w:type="spellEnd"/>
      <w:r w:rsidRPr="00127038">
        <w:rPr>
          <w:rFonts w:ascii="Ubuntu Mono" w:eastAsia="Times New Roman" w:hAnsi="Ubuntu Mono" w:cs="Times New Roman"/>
          <w:color w:val="FFFFFF"/>
          <w:kern w:val="0"/>
          <w:sz w:val="21"/>
          <w:szCs w:val="21"/>
          <w:shd w:val="clear" w:color="auto" w:fill="0D0D0D"/>
          <w14:ligatures w14:val="none"/>
        </w:rPr>
        <w:t>(</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a"</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b"</w:t>
      </w:r>
      <w:r w:rsidRPr="00127038">
        <w:rPr>
          <w:rFonts w:ascii="Ubuntu Mono" w:eastAsia="Times New Roman" w:hAnsi="Ubuntu Mono" w:cs="Times New Roman"/>
          <w:color w:val="FFFFFF"/>
          <w:kern w:val="0"/>
          <w:sz w:val="21"/>
          <w:szCs w:val="21"/>
          <w:shd w:val="clear" w:color="auto" w:fill="0D0D0D"/>
          <w14:ligatures w14:val="none"/>
        </w:rPr>
        <w:t xml:space="preserve">, </w:t>
      </w:r>
      <w:r w:rsidRPr="00127038">
        <w:rPr>
          <w:rFonts w:ascii="Ubuntu Mono" w:eastAsia="Times New Roman" w:hAnsi="Ubuntu Mono" w:cs="Times New Roman"/>
          <w:color w:val="00A67D"/>
          <w:kern w:val="0"/>
          <w:sz w:val="21"/>
          <w:szCs w:val="21"/>
          <w:bdr w:val="single" w:sz="2" w:space="0" w:color="E3E3E3" w:frame="1"/>
          <w:shd w:val="clear" w:color="auto" w:fill="0D0D0D"/>
          <w14:ligatures w14:val="none"/>
        </w:rPr>
        <w:t>"c"</w:t>
      </w:r>
      <w:proofErr w:type="gramStart"/>
      <w:r w:rsidRPr="00127038">
        <w:rPr>
          <w:rFonts w:ascii="Ubuntu Mono" w:eastAsia="Times New Roman" w:hAnsi="Ubuntu Mono" w:cs="Times New Roman"/>
          <w:color w:val="FFFFFF"/>
          <w:kern w:val="0"/>
          <w:sz w:val="21"/>
          <w:szCs w:val="21"/>
          <w:shd w:val="clear" w:color="auto" w:fill="0D0D0D"/>
          <w14:ligatures w14:val="none"/>
        </w:rPr>
        <w:t>);</w:t>
      </w:r>
      <w:proofErr w:type="gramEnd"/>
    </w:p>
    <w:p w14:paraId="6DD97225" w14:textId="77777777" w:rsidR="00127038" w:rsidRPr="00127038" w:rsidRDefault="00127038" w:rsidP="00127038">
      <w:pPr>
        <w:spacing w:after="0" w:line="240" w:lineRule="auto"/>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Map&lt;String, Integer&gt; map = </w:t>
      </w:r>
      <w:proofErr w:type="spellStart"/>
      <w:proofErr w:type="gramStart"/>
      <w:r w:rsidRPr="00127038">
        <w:rPr>
          <w:rFonts w:ascii="Ubuntu Mono" w:eastAsia="Times New Roman" w:hAnsi="Ubuntu Mono" w:cs="Times New Roman"/>
          <w:color w:val="FFFFFF"/>
          <w:kern w:val="0"/>
          <w:sz w:val="21"/>
          <w:szCs w:val="21"/>
          <w:shd w:val="clear" w:color="auto" w:fill="0D0D0D"/>
          <w14:ligatures w14:val="none"/>
        </w:rPr>
        <w:t>list.stream</w:t>
      </w:r>
      <w:proofErr w:type="spellEnd"/>
      <w:proofErr w:type="gramEnd"/>
      <w:r w:rsidRPr="00127038">
        <w:rPr>
          <w:rFonts w:ascii="Ubuntu Mono" w:eastAsia="Times New Roman" w:hAnsi="Ubuntu Mono" w:cs="Times New Roman"/>
          <w:color w:val="FFFFFF"/>
          <w:kern w:val="0"/>
          <w:sz w:val="21"/>
          <w:szCs w:val="21"/>
          <w:shd w:val="clear" w:color="auto" w:fill="0D0D0D"/>
          <w14:ligatures w14:val="none"/>
        </w:rPr>
        <w:t>()</w:t>
      </w:r>
    </w:p>
    <w:p w14:paraId="472185FD" w14:textId="49FCD799" w:rsidR="00127038" w:rsidRDefault="00127038" w:rsidP="00127038">
      <w:pPr>
        <w:rPr>
          <w:rFonts w:ascii="Ubuntu Mono" w:eastAsia="Times New Roman" w:hAnsi="Ubuntu Mono" w:cs="Times New Roman"/>
          <w:color w:val="FFFFFF"/>
          <w:kern w:val="0"/>
          <w:sz w:val="21"/>
          <w:szCs w:val="21"/>
          <w:shd w:val="clear" w:color="auto" w:fill="0D0D0D"/>
          <w14:ligatures w14:val="none"/>
        </w:rPr>
      </w:pPr>
      <w:r w:rsidRPr="00127038">
        <w:rPr>
          <w:rFonts w:ascii="Ubuntu Mono" w:eastAsia="Times New Roman" w:hAnsi="Ubuntu Mono" w:cs="Times New Roman"/>
          <w:color w:val="FFFFFF"/>
          <w:kern w:val="0"/>
          <w:sz w:val="21"/>
          <w:szCs w:val="21"/>
          <w:shd w:val="clear" w:color="auto" w:fill="0D0D0D"/>
          <w14:ligatures w14:val="none"/>
        </w:rPr>
        <w:t xml:space="preserve">    </w:t>
      </w:r>
      <w:proofErr w:type="gramStart"/>
      <w:r w:rsidRPr="00127038">
        <w:rPr>
          <w:rFonts w:ascii="Ubuntu Mono" w:eastAsia="Times New Roman" w:hAnsi="Ubuntu Mono" w:cs="Times New Roman"/>
          <w:color w:val="FFFFFF"/>
          <w:kern w:val="0"/>
          <w:sz w:val="21"/>
          <w:szCs w:val="21"/>
          <w:shd w:val="clear" w:color="auto" w:fill="0D0D0D"/>
          <w14:ligatures w14:val="none"/>
        </w:rPr>
        <w:t>.collect</w:t>
      </w:r>
      <w:proofErr w:type="gram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Collectors.toMap</w:t>
      </w:r>
      <w:proofErr w:type="spellEnd"/>
      <w:r w:rsidRPr="00127038">
        <w:rPr>
          <w:rFonts w:ascii="Ubuntu Mono" w:eastAsia="Times New Roman" w:hAnsi="Ubuntu Mono" w:cs="Times New Roman"/>
          <w:color w:val="FFFFFF"/>
          <w:kern w:val="0"/>
          <w:sz w:val="21"/>
          <w:szCs w:val="21"/>
          <w:shd w:val="clear" w:color="auto" w:fill="0D0D0D"/>
          <w14:ligatures w14:val="none"/>
        </w:rPr>
        <w:t>(</w:t>
      </w:r>
      <w:proofErr w:type="spellStart"/>
      <w:r w:rsidRPr="00127038">
        <w:rPr>
          <w:rFonts w:ascii="Ubuntu Mono" w:eastAsia="Times New Roman" w:hAnsi="Ubuntu Mono" w:cs="Times New Roman"/>
          <w:color w:val="FFFFFF"/>
          <w:kern w:val="0"/>
          <w:sz w:val="21"/>
          <w:szCs w:val="21"/>
          <w:shd w:val="clear" w:color="auto" w:fill="0D0D0D"/>
          <w14:ligatures w14:val="none"/>
        </w:rPr>
        <w:t>Function.identity</w:t>
      </w:r>
      <w:proofErr w:type="spellEnd"/>
      <w:r w:rsidRPr="00127038">
        <w:rPr>
          <w:rFonts w:ascii="Ubuntu Mono" w:eastAsia="Times New Roman" w:hAnsi="Ubuntu Mono" w:cs="Times New Roman"/>
          <w:color w:val="FFFFFF"/>
          <w:kern w:val="0"/>
          <w:sz w:val="21"/>
          <w:szCs w:val="21"/>
          <w:shd w:val="clear" w:color="auto" w:fill="0D0D0D"/>
          <w14:ligatures w14:val="none"/>
        </w:rPr>
        <w:t>(), String::length));</w:t>
      </w:r>
    </w:p>
    <w:p w14:paraId="3D21A432" w14:textId="77777777" w:rsidR="00865828" w:rsidRPr="00865828" w:rsidRDefault="00865828" w:rsidP="00865828">
      <w:pPr>
        <w:rPr>
          <w:b/>
          <w:bCs/>
        </w:rPr>
      </w:pPr>
      <w:r w:rsidRPr="00865828">
        <w:rPr>
          <w:b/>
          <w:bCs/>
        </w:rPr>
        <w:lastRenderedPageBreak/>
        <w:t>What are the advantages of using collections in Java?</w:t>
      </w:r>
    </w:p>
    <w:p w14:paraId="05AA2DC5" w14:textId="48831592" w:rsidR="00865828" w:rsidRDefault="00865828" w:rsidP="00865828">
      <w:pPr>
        <w:pStyle w:val="ListParagraph"/>
        <w:numPr>
          <w:ilvl w:val="0"/>
          <w:numId w:val="42"/>
        </w:numPr>
      </w:pPr>
      <w:r>
        <w:t>Collections provide dynamic data structures that can hold multiple elements, offer various operations like insertion, deletion, and search, and are highly reusable and efficient.</w:t>
      </w:r>
    </w:p>
    <w:p w14:paraId="5CF6968D" w14:textId="77777777" w:rsidR="00865828" w:rsidRPr="00865828" w:rsidRDefault="00865828" w:rsidP="00865828">
      <w:pPr>
        <w:rPr>
          <w:b/>
          <w:bCs/>
        </w:rPr>
      </w:pPr>
      <w:r w:rsidRPr="00865828">
        <w:rPr>
          <w:b/>
          <w:bCs/>
        </w:rPr>
        <w:t>What is the difference between List and Set?</w:t>
      </w:r>
    </w:p>
    <w:p w14:paraId="75DDCE2A" w14:textId="62AF18A5" w:rsidR="00865828" w:rsidRDefault="00865828" w:rsidP="00865828">
      <w:pPr>
        <w:pStyle w:val="ListParagraph"/>
        <w:numPr>
          <w:ilvl w:val="0"/>
          <w:numId w:val="42"/>
        </w:numPr>
      </w:pPr>
      <w:r>
        <w:t>A List allows duplicate elements and maintains the insertion order, while a Set does not allow duplicates and does not maintain any specific order.</w:t>
      </w:r>
    </w:p>
    <w:p w14:paraId="593B09EE" w14:textId="77777777" w:rsidR="00865828" w:rsidRPr="00865828" w:rsidRDefault="00865828" w:rsidP="00865828">
      <w:pPr>
        <w:rPr>
          <w:b/>
          <w:bCs/>
        </w:rPr>
      </w:pPr>
      <w:r w:rsidRPr="00865828">
        <w:rPr>
          <w:b/>
          <w:bCs/>
        </w:rPr>
        <w:t>How do you iterate over elements in a List?</w:t>
      </w:r>
    </w:p>
    <w:p w14:paraId="0FA4EEBA" w14:textId="5AA21778" w:rsidR="00865828" w:rsidRDefault="00865828" w:rsidP="00865828">
      <w:pPr>
        <w:pStyle w:val="ListParagraph"/>
        <w:numPr>
          <w:ilvl w:val="0"/>
          <w:numId w:val="42"/>
        </w:numPr>
      </w:pPr>
      <w:r>
        <w:t>You can use a for-each loop, an iterator, or Java 8 streams to iterate over elements in a List.</w:t>
      </w:r>
    </w:p>
    <w:p w14:paraId="1FD54060" w14:textId="77777777" w:rsidR="00865828" w:rsidRPr="00865828" w:rsidRDefault="00865828" w:rsidP="00865828">
      <w:pPr>
        <w:rPr>
          <w:b/>
          <w:bCs/>
        </w:rPr>
      </w:pPr>
      <w:r w:rsidRPr="00865828">
        <w:rPr>
          <w:b/>
          <w:bCs/>
        </w:rPr>
        <w:t>Can you store duplicate elements in a Set?</w:t>
      </w:r>
    </w:p>
    <w:p w14:paraId="53135DFE" w14:textId="68FD3B8B" w:rsidR="00865828" w:rsidRDefault="00865828" w:rsidP="00865828">
      <w:pPr>
        <w:pStyle w:val="ListParagraph"/>
        <w:numPr>
          <w:ilvl w:val="0"/>
          <w:numId w:val="42"/>
        </w:numPr>
      </w:pPr>
      <w:r>
        <w:t>No, a Set does not allow duplicate elements. If you try to add a duplicate element, it will simply replace the existing one.</w:t>
      </w:r>
    </w:p>
    <w:p w14:paraId="75F7FC62" w14:textId="77777777" w:rsidR="00865828" w:rsidRPr="00865828" w:rsidRDefault="00865828" w:rsidP="00865828">
      <w:pPr>
        <w:rPr>
          <w:b/>
          <w:bCs/>
        </w:rPr>
      </w:pPr>
      <w:r w:rsidRPr="00865828">
        <w:rPr>
          <w:b/>
          <w:bCs/>
        </w:rPr>
        <w:t>How do you retrieve a value from a Map given a key?</w:t>
      </w:r>
    </w:p>
    <w:p w14:paraId="459A300A" w14:textId="2184272C" w:rsidR="00865828" w:rsidRDefault="00865828" w:rsidP="00865828">
      <w:pPr>
        <w:pStyle w:val="ListParagraph"/>
        <w:numPr>
          <w:ilvl w:val="0"/>
          <w:numId w:val="42"/>
        </w:numPr>
      </w:pPr>
      <w:r>
        <w:t>You can use the get(key) method of the Map interface, which returns the value associated with the specified key, or null if the key is not present.</w:t>
      </w:r>
    </w:p>
    <w:p w14:paraId="38449C91" w14:textId="77777777" w:rsidR="00865828" w:rsidRPr="00E6457F" w:rsidRDefault="00865828" w:rsidP="00865828">
      <w:pPr>
        <w:rPr>
          <w:b/>
          <w:bCs/>
        </w:rPr>
      </w:pPr>
      <w:r w:rsidRPr="00E6457F">
        <w:rPr>
          <w:b/>
          <w:bCs/>
        </w:rPr>
        <w:t>What is binary search, and how is it performed in Java?</w:t>
      </w:r>
    </w:p>
    <w:p w14:paraId="51345F51" w14:textId="78ADA7B0" w:rsidR="00865828" w:rsidRDefault="00865828" w:rsidP="00E6457F">
      <w:pPr>
        <w:pStyle w:val="ListParagraph"/>
        <w:numPr>
          <w:ilvl w:val="0"/>
          <w:numId w:val="42"/>
        </w:numPr>
      </w:pPr>
      <w:r>
        <w:t xml:space="preserve">Binary search is a fast search algorithm that finds the position of a target value within a sorted array. In Java, you can use the </w:t>
      </w:r>
      <w:proofErr w:type="spellStart"/>
      <w:r>
        <w:t>Collections.binarySearch</w:t>
      </w:r>
      <w:proofErr w:type="spellEnd"/>
      <w:r>
        <w:t>() method to perform binary search on a List.</w:t>
      </w:r>
    </w:p>
    <w:p w14:paraId="7456D541" w14:textId="77777777" w:rsidR="00865828" w:rsidRPr="00E6457F" w:rsidRDefault="00865828" w:rsidP="00865828">
      <w:pPr>
        <w:rPr>
          <w:b/>
          <w:bCs/>
        </w:rPr>
      </w:pPr>
      <w:r w:rsidRPr="00E6457F">
        <w:rPr>
          <w:b/>
          <w:bCs/>
        </w:rPr>
        <w:t>What is the difference between an Iterator and a Stream?</w:t>
      </w:r>
    </w:p>
    <w:p w14:paraId="2F081F67" w14:textId="0EC28FF7" w:rsidR="00865828" w:rsidRDefault="00865828" w:rsidP="00E6457F">
      <w:pPr>
        <w:pStyle w:val="ListParagraph"/>
        <w:numPr>
          <w:ilvl w:val="0"/>
          <w:numId w:val="42"/>
        </w:numPr>
      </w:pPr>
      <w:r>
        <w:t>An Iterator is an interface used to iterate over a collection of elements sequentially, whereas a Stream is a sequence of elements that supports aggregate operations on them.</w:t>
      </w:r>
    </w:p>
    <w:p w14:paraId="65A96E35" w14:textId="77777777" w:rsidR="00865828" w:rsidRPr="00E6457F" w:rsidRDefault="00865828" w:rsidP="00865828">
      <w:pPr>
        <w:rPr>
          <w:b/>
          <w:bCs/>
        </w:rPr>
      </w:pPr>
      <w:r w:rsidRPr="00E6457F">
        <w:rPr>
          <w:b/>
          <w:bCs/>
        </w:rPr>
        <w:t>How do you convert a collection to a Stream?</w:t>
      </w:r>
    </w:p>
    <w:p w14:paraId="0772888B" w14:textId="77777777" w:rsidR="00865828" w:rsidRDefault="00865828" w:rsidP="00865828">
      <w:r>
        <w:t xml:space="preserve">You can call the </w:t>
      </w:r>
      <w:proofErr w:type="gramStart"/>
      <w:r>
        <w:t>stream(</w:t>
      </w:r>
      <w:proofErr w:type="gramEnd"/>
      <w:r>
        <w:t>) method on a collection to obtain a sequential Stream representing the elements of the collection.</w:t>
      </w:r>
    </w:p>
    <w:p w14:paraId="4E7D039D"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addAll</w:t>
      </w:r>
      <w:proofErr w:type="spellEnd"/>
      <w:r w:rsidRPr="00E6457F">
        <w:rPr>
          <w:b/>
          <w:bCs/>
        </w:rPr>
        <w:t>(</w:t>
      </w:r>
      <w:proofErr w:type="gramEnd"/>
      <w:r w:rsidRPr="00E6457F">
        <w:rPr>
          <w:b/>
          <w:bCs/>
        </w:rPr>
        <w:t>) method in collections?</w:t>
      </w:r>
    </w:p>
    <w:p w14:paraId="06205CC2" w14:textId="64653F72" w:rsidR="00865828" w:rsidRDefault="00865828" w:rsidP="00E6457F">
      <w:pPr>
        <w:pStyle w:val="ListParagraph"/>
        <w:numPr>
          <w:ilvl w:val="0"/>
          <w:numId w:val="42"/>
        </w:numPr>
      </w:pPr>
      <w:r>
        <w:t xml:space="preserve">The </w:t>
      </w:r>
      <w:proofErr w:type="spellStart"/>
      <w:proofErr w:type="gramStart"/>
      <w:r>
        <w:t>addAll</w:t>
      </w:r>
      <w:proofErr w:type="spellEnd"/>
      <w:r>
        <w:t>(</w:t>
      </w:r>
      <w:proofErr w:type="gramEnd"/>
      <w:r>
        <w:t>) method is used to add all the elements from another collection to the current collection.</w:t>
      </w:r>
    </w:p>
    <w:p w14:paraId="22932EA8" w14:textId="77777777" w:rsidR="00865828" w:rsidRPr="00E6457F" w:rsidRDefault="00865828" w:rsidP="00865828">
      <w:pPr>
        <w:rPr>
          <w:b/>
          <w:bCs/>
        </w:rPr>
      </w:pPr>
      <w:r w:rsidRPr="00E6457F">
        <w:rPr>
          <w:b/>
          <w:bCs/>
        </w:rPr>
        <w:t>How do you check if a collection is empty?</w:t>
      </w:r>
    </w:p>
    <w:p w14:paraId="3C39B643" w14:textId="285D62DA" w:rsidR="00865828" w:rsidRDefault="00865828" w:rsidP="00E6457F">
      <w:pPr>
        <w:pStyle w:val="ListParagraph"/>
        <w:numPr>
          <w:ilvl w:val="0"/>
          <w:numId w:val="42"/>
        </w:numPr>
      </w:pPr>
      <w:r>
        <w:t xml:space="preserve">You can use the </w:t>
      </w:r>
      <w:proofErr w:type="spellStart"/>
      <w:proofErr w:type="gramStart"/>
      <w:r>
        <w:t>isEmpty</w:t>
      </w:r>
      <w:proofErr w:type="spellEnd"/>
      <w:r>
        <w:t>(</w:t>
      </w:r>
      <w:proofErr w:type="gramEnd"/>
      <w:r>
        <w:t>) method, which returns true if the collection contains no elements.</w:t>
      </w:r>
    </w:p>
    <w:p w14:paraId="0D120C73" w14:textId="77777777" w:rsidR="00865828" w:rsidRPr="00E6457F" w:rsidRDefault="00865828" w:rsidP="00865828">
      <w:pPr>
        <w:rPr>
          <w:b/>
          <w:bCs/>
        </w:rPr>
      </w:pPr>
      <w:r w:rsidRPr="00E6457F">
        <w:rPr>
          <w:b/>
          <w:bCs/>
        </w:rPr>
        <w:t xml:space="preserve">What is the purpose of the </w:t>
      </w:r>
      <w:proofErr w:type="spellStart"/>
      <w:proofErr w:type="gramStart"/>
      <w:r w:rsidRPr="00E6457F">
        <w:rPr>
          <w:b/>
          <w:bCs/>
        </w:rPr>
        <w:t>toArray</w:t>
      </w:r>
      <w:proofErr w:type="spellEnd"/>
      <w:r w:rsidRPr="00E6457F">
        <w:rPr>
          <w:b/>
          <w:bCs/>
        </w:rPr>
        <w:t>(</w:t>
      </w:r>
      <w:proofErr w:type="gramEnd"/>
      <w:r w:rsidRPr="00E6457F">
        <w:rPr>
          <w:b/>
          <w:bCs/>
        </w:rPr>
        <w:t>) method in collections?</w:t>
      </w:r>
    </w:p>
    <w:p w14:paraId="6E94E402" w14:textId="4DB50ED6" w:rsidR="00865828" w:rsidRDefault="00865828" w:rsidP="00E6457F">
      <w:pPr>
        <w:pStyle w:val="ListParagraph"/>
        <w:numPr>
          <w:ilvl w:val="0"/>
          <w:numId w:val="42"/>
        </w:numPr>
      </w:pPr>
      <w:r>
        <w:t xml:space="preserve">The </w:t>
      </w:r>
      <w:proofErr w:type="spellStart"/>
      <w:proofErr w:type="gramStart"/>
      <w:r>
        <w:t>toArray</w:t>
      </w:r>
      <w:proofErr w:type="spellEnd"/>
      <w:r>
        <w:t>(</w:t>
      </w:r>
      <w:proofErr w:type="gramEnd"/>
      <w:r>
        <w:t>) method is used to convert a collection into an array.</w:t>
      </w:r>
    </w:p>
    <w:p w14:paraId="4E716C2D" w14:textId="77777777" w:rsidR="006F765B" w:rsidRDefault="006F765B" w:rsidP="006F765B"/>
    <w:p w14:paraId="7CF583F1" w14:textId="366D3F1C" w:rsidR="006F765B" w:rsidRDefault="006F765B" w:rsidP="006F765B">
      <w:r>
        <w:rPr>
          <w:noProof/>
        </w:rPr>
        <w:lastRenderedPageBreak/>
        <w:pict w14:anchorId="453BBB91">
          <v:shape id="_x0000_s1086" type="#_x0000_t202" style="position:absolute;margin-left:276pt;margin-top:.15pt;width:501pt;height:172.5pt;z-index:251746816;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6">
              <w:txbxContent>
                <w:p w14:paraId="08B5203B" w14:textId="77777777" w:rsidR="006F765B" w:rsidRDefault="006F765B" w:rsidP="006F765B">
                  <w:proofErr w:type="spellStart"/>
                  <w:r w:rsidRPr="006F765B">
                    <w:t>Hashtable</w:t>
                  </w:r>
                  <w:proofErr w:type="spellEnd"/>
                  <w:r w:rsidRPr="006F765B">
                    <w:t xml:space="preserve">, </w:t>
                  </w:r>
                  <w:proofErr w:type="spellStart"/>
                  <w:r w:rsidRPr="006F765B">
                    <w:t>TreeMap</w:t>
                  </w:r>
                  <w:proofErr w:type="spellEnd"/>
                  <w:r w:rsidRPr="006F765B">
                    <w:t xml:space="preserve">, </w:t>
                  </w:r>
                  <w:proofErr w:type="spellStart"/>
                  <w:r w:rsidRPr="006F765B">
                    <w:t>LinkedHashMap</w:t>
                  </w:r>
                  <w:proofErr w:type="spellEnd"/>
                  <w:r w:rsidRPr="006F765B">
                    <w:t>, and HashMap all explicitly associate keys with corresponding values, making them key-value pair data structures.</w:t>
                  </w:r>
                </w:p>
                <w:p w14:paraId="112197AB" w14:textId="7F91BA09" w:rsidR="006F765B" w:rsidRDefault="006F765B" w:rsidP="006F765B">
                  <w:r>
                    <w:t xml:space="preserve">Below 3 explicitly </w:t>
                  </w:r>
                  <w:proofErr w:type="spellStart"/>
                  <w:r>
                    <w:t>doesnot</w:t>
                  </w:r>
                  <w:proofErr w:type="spellEnd"/>
                  <w:r>
                    <w:t xml:space="preserve"> convey as key value pairs:</w:t>
                  </w:r>
                </w:p>
                <w:p w14:paraId="527A2F76" w14:textId="27A21C3A" w:rsidR="006F765B" w:rsidRDefault="006F765B" w:rsidP="006F765B">
                  <w:proofErr w:type="spellStart"/>
                  <w:r w:rsidRPr="006F765B">
                    <w:t>TreeSet</w:t>
                  </w:r>
                  <w:proofErr w:type="spellEnd"/>
                  <w:r w:rsidRPr="006F765B">
                    <w:t>: Yes, it stores elements in a sorted order (according to their natural ordering or a custom comparator), so each element is associated with a key that determines its position in the set.</w:t>
                  </w:r>
                </w:p>
                <w:p w14:paraId="3283C13C" w14:textId="68F6F006" w:rsidR="006F765B" w:rsidRDefault="006F765B" w:rsidP="006F765B">
                  <w:proofErr w:type="spellStart"/>
                  <w:r w:rsidRPr="006F765B">
                    <w:t>LinkedHashSet</w:t>
                  </w:r>
                  <w:proofErr w:type="spellEnd"/>
                  <w:r w:rsidRPr="006F765B">
                    <w:t xml:space="preserve">: Yes, it's similar to HashSet but maintains a </w:t>
                  </w:r>
                  <w:proofErr w:type="gramStart"/>
                  <w:r w:rsidRPr="006F765B">
                    <w:t>doubly-linked</w:t>
                  </w:r>
                  <w:proofErr w:type="gramEnd"/>
                  <w:r w:rsidRPr="006F765B">
                    <w:t xml:space="preserve"> list running through all of its entries. While it doesn't expose explicit key-value pairs, each element stored has a unique key.</w:t>
                  </w:r>
                </w:p>
                <w:p w14:paraId="45DA9C3E" w14:textId="263B15F5" w:rsidR="006F765B" w:rsidRDefault="006F765B" w:rsidP="006F765B">
                  <w:proofErr w:type="spellStart"/>
                  <w:r w:rsidRPr="006F765B">
                    <w:t>PriorityQueue</w:t>
                  </w:r>
                  <w:proofErr w:type="spellEnd"/>
                  <w:r w:rsidRPr="006F765B">
                    <w:t>: No, it's a queue data structure where elements are ordered based on their natural ordering or by a comparator. There's no inherent key-value pairing.</w:t>
                  </w:r>
                </w:p>
              </w:txbxContent>
            </v:textbox>
            <w10:wrap type="square" anchorx="page"/>
          </v:shape>
        </w:pict>
      </w:r>
      <w:r w:rsidRPr="006F765B">
        <w:rPr>
          <w:b/>
          <w:bCs/>
        </w:rPr>
        <w:t>Collections that support Null values</w:t>
      </w:r>
      <w:r>
        <w:t>:</w:t>
      </w:r>
    </w:p>
    <w:p w14:paraId="5AE720BD" w14:textId="181AE4F9" w:rsidR="006F765B" w:rsidRDefault="00490A42" w:rsidP="006F765B">
      <w:r>
        <w:rPr>
          <w:noProof/>
        </w:rPr>
        <w:pict w14:anchorId="453BBB91">
          <v:shape id="_x0000_s1087" type="#_x0000_t202" style="position:absolute;margin-left:388.5pt;margin-top:155.4pt;width:388.5pt;height:225.75pt;z-index:251747840;visibility:visible;mso-wrap-distance-left:9pt;mso-wrap-distance-top:3.6pt;mso-wrap-distance-right:9pt;mso-wrap-distance-bottom:3.6pt;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">
            <v:textbox style="mso-next-textbox:#_x0000_s1087">
              <w:txbxContent>
                <w:p w14:paraId="7BDB64FD" w14:textId="05105468" w:rsidR="00490A42" w:rsidRDefault="00490A42" w:rsidP="00490A42">
                  <w:r w:rsidRPr="00490A42">
                    <w:drawing>
                      <wp:inline distT="0" distB="0" distL="0" distR="0" wp14:anchorId="5E82C96F" wp14:editId="5A76953E">
                        <wp:extent cx="4764467" cy="866775"/>
                        <wp:effectExtent l="0" t="0" r="0" b="0"/>
                        <wp:docPr id="983792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92634" name="Picture 1" descr="A screenshot of a computer&#10;&#10;Description automatically generated"/>
                                <pic:cNvPicPr/>
                              </pic:nvPicPr>
                              <pic:blipFill>
                                <a:blip r:embed="rId156"/>
                                <a:stretch>
                                  <a:fillRect/>
                                </a:stretch>
                              </pic:blipFill>
                              <pic:spPr>
                                <a:xfrm>
                                  <a:off x="0" y="0"/>
                                  <a:ext cx="4765695" cy="866998"/>
                                </a:xfrm>
                                <a:prstGeom prst="rect">
                                  <a:avLst/>
                                </a:prstGeom>
                              </pic:spPr>
                            </pic:pic>
                          </a:graphicData>
                        </a:graphic>
                      </wp:inline>
                    </w:drawing>
                  </w:r>
                </w:p>
                <w:p w14:paraId="59194DBC" w14:textId="576DF21F" w:rsidR="00490A42" w:rsidRDefault="00490A42" w:rsidP="00490A42">
                  <w:r w:rsidRPr="00490A42">
                    <w:drawing>
                      <wp:inline distT="0" distB="0" distL="0" distR="0" wp14:anchorId="2FEE7670" wp14:editId="6A428518">
                        <wp:extent cx="4143375" cy="1709542"/>
                        <wp:effectExtent l="0" t="0" r="0" b="0"/>
                        <wp:docPr id="2007472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72706" name="Picture 1" descr="A screenshot of a computer&#10;&#10;Description automatically generated"/>
                                <pic:cNvPicPr/>
                              </pic:nvPicPr>
                              <pic:blipFill>
                                <a:blip r:embed="rId157"/>
                                <a:stretch>
                                  <a:fillRect/>
                                </a:stretch>
                              </pic:blipFill>
                              <pic:spPr>
                                <a:xfrm>
                                  <a:off x="0" y="0"/>
                                  <a:ext cx="4148482" cy="1711649"/>
                                </a:xfrm>
                                <a:prstGeom prst="rect">
                                  <a:avLst/>
                                </a:prstGeom>
                              </pic:spPr>
                            </pic:pic>
                          </a:graphicData>
                        </a:graphic>
                      </wp:inline>
                    </w:drawing>
                  </w:r>
                </w:p>
              </w:txbxContent>
            </v:textbox>
            <w10:wrap type="square" anchorx="page"/>
          </v:shape>
        </w:pict>
      </w:r>
      <w:r w:rsidR="006F765B" w:rsidRPr="006F765B">
        <w:drawing>
          <wp:inline distT="0" distB="0" distL="0" distR="0" wp14:anchorId="0BF057A7" wp14:editId="7CAC2783">
            <wp:extent cx="3295650" cy="2694924"/>
            <wp:effectExtent l="0" t="0" r="0" b="0"/>
            <wp:docPr id="971456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56660" name="Picture 1" descr="A screenshot of a computer&#10;&#10;Description automatically generated"/>
                    <pic:cNvPicPr/>
                  </pic:nvPicPr>
                  <pic:blipFill>
                    <a:blip r:embed="rId158"/>
                    <a:stretch>
                      <a:fillRect/>
                    </a:stretch>
                  </pic:blipFill>
                  <pic:spPr>
                    <a:xfrm>
                      <a:off x="0" y="0"/>
                      <a:ext cx="3298633" cy="2697364"/>
                    </a:xfrm>
                    <a:prstGeom prst="rect">
                      <a:avLst/>
                    </a:prstGeom>
                  </pic:spPr>
                </pic:pic>
              </a:graphicData>
            </a:graphic>
          </wp:inline>
        </w:drawing>
      </w:r>
    </w:p>
    <w:p w14:paraId="4E73FD1D" w14:textId="2C8ECD5A" w:rsidR="006F765B" w:rsidRDefault="00490A42" w:rsidP="006F765B">
      <w:r w:rsidRPr="00490A42">
        <w:drawing>
          <wp:inline distT="0" distB="0" distL="0" distR="0" wp14:anchorId="7CA03A71" wp14:editId="553D5265">
            <wp:extent cx="4552950" cy="883649"/>
            <wp:effectExtent l="0" t="0" r="0" b="0"/>
            <wp:docPr id="1990376503" name="Picture 1" descr="A screenshot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376503" name="Picture 1" descr="A screenshot of a company profile&#10;&#10;Description automatically generated"/>
                    <pic:cNvPicPr/>
                  </pic:nvPicPr>
                  <pic:blipFill>
                    <a:blip r:embed="rId159"/>
                    <a:stretch>
                      <a:fillRect/>
                    </a:stretch>
                  </pic:blipFill>
                  <pic:spPr>
                    <a:xfrm>
                      <a:off x="0" y="0"/>
                      <a:ext cx="4577032" cy="888323"/>
                    </a:xfrm>
                    <a:prstGeom prst="rect">
                      <a:avLst/>
                    </a:prstGeom>
                  </pic:spPr>
                </pic:pic>
              </a:graphicData>
            </a:graphic>
          </wp:inline>
        </w:drawing>
      </w:r>
    </w:p>
    <w:p w14:paraId="370BA22B" w14:textId="67B1D681" w:rsidR="00490A42" w:rsidRPr="00163304" w:rsidRDefault="00490A42" w:rsidP="006F765B">
      <w:pPr>
        <w:rPr>
          <w:b/>
          <w:bCs/>
        </w:rPr>
      </w:pPr>
      <w:r w:rsidRPr="00163304">
        <w:rPr>
          <w:b/>
          <w:bCs/>
        </w:rPr>
        <w:t>Maps allowing duplicate values but not duplicate keys:</w:t>
      </w:r>
    </w:p>
    <w:p w14:paraId="220B44DA" w14:textId="3C10DDF7" w:rsidR="00490A42" w:rsidRDefault="00490A42" w:rsidP="006F765B">
      <w:r w:rsidRPr="00490A42">
        <w:t xml:space="preserve">Maps are designed to associate keys with values. The key must be unique to ensure that each key maps exactly 1 value. The unique association makes it efficient to retrieve values based on their keys. However, values in Map do not need to be unique. </w:t>
      </w:r>
      <w:proofErr w:type="gramStart"/>
      <w:r w:rsidRPr="00490A42">
        <w:t>So</w:t>
      </w:r>
      <w:proofErr w:type="gramEnd"/>
      <w:r w:rsidRPr="00490A42">
        <w:t xml:space="preserve"> a map can contain multiple entries with different keys but the same value. Google. Hi, Shay.</w:t>
      </w:r>
    </w:p>
    <w:p w14:paraId="7CE708AA" w14:textId="77777777" w:rsidR="00490A42" w:rsidRDefault="00490A42" w:rsidP="006F765B"/>
    <w:sectPr w:rsidR="00490A42"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 w:name="Ubuntu Mono">
    <w:charset w:val="00"/>
    <w:family w:val="modern"/>
    <w:pitch w:val="fixed"/>
    <w:sig w:usb0="E00002FF" w:usb1="5000205B" w:usb2="00000000" w:usb3="00000000" w:csb0="000000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1251"/>
    <w:multiLevelType w:val="hybridMultilevel"/>
    <w:tmpl w:val="E75C3E5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D3DBD"/>
    <w:multiLevelType w:val="hybridMultilevel"/>
    <w:tmpl w:val="6DCC8EC4"/>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8C24FC"/>
    <w:multiLevelType w:val="hybridMultilevel"/>
    <w:tmpl w:val="1052947C"/>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9930BA"/>
    <w:multiLevelType w:val="hybridMultilevel"/>
    <w:tmpl w:val="ECFA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2B1762"/>
    <w:multiLevelType w:val="hybridMultilevel"/>
    <w:tmpl w:val="7BC0020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7F10F1"/>
    <w:multiLevelType w:val="hybridMultilevel"/>
    <w:tmpl w:val="D58C109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AE42B6"/>
    <w:multiLevelType w:val="hybridMultilevel"/>
    <w:tmpl w:val="EF40142A"/>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54600"/>
    <w:multiLevelType w:val="hybridMultilevel"/>
    <w:tmpl w:val="8760141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903F2B"/>
    <w:multiLevelType w:val="hybridMultilevel"/>
    <w:tmpl w:val="18A8642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1A3C4C"/>
    <w:multiLevelType w:val="hybridMultilevel"/>
    <w:tmpl w:val="F8B2737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61581"/>
    <w:multiLevelType w:val="hybridMultilevel"/>
    <w:tmpl w:val="5E5A2F2E"/>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C392F"/>
    <w:multiLevelType w:val="hybridMultilevel"/>
    <w:tmpl w:val="695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DB137E"/>
    <w:multiLevelType w:val="hybridMultilevel"/>
    <w:tmpl w:val="D6E494F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9626AE"/>
    <w:multiLevelType w:val="hybridMultilevel"/>
    <w:tmpl w:val="EA7ADEA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08F4B11"/>
    <w:multiLevelType w:val="hybridMultilevel"/>
    <w:tmpl w:val="34F0663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4A45367"/>
    <w:multiLevelType w:val="hybridMultilevel"/>
    <w:tmpl w:val="CB58A8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62D504B"/>
    <w:multiLevelType w:val="hybridMultilevel"/>
    <w:tmpl w:val="3022030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FB7B0B"/>
    <w:multiLevelType w:val="hybridMultilevel"/>
    <w:tmpl w:val="60B45DC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626F8C"/>
    <w:multiLevelType w:val="hybridMultilevel"/>
    <w:tmpl w:val="5A223A50"/>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2F49FA"/>
    <w:multiLevelType w:val="hybridMultilevel"/>
    <w:tmpl w:val="FEFC92FA"/>
    <w:lvl w:ilvl="0" w:tplc="D59444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1C44E9"/>
    <w:multiLevelType w:val="hybridMultilevel"/>
    <w:tmpl w:val="DEA61278"/>
    <w:lvl w:ilvl="0" w:tplc="13785994">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8E36DD"/>
    <w:multiLevelType w:val="hybridMultilevel"/>
    <w:tmpl w:val="E0DAC04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E97686"/>
    <w:multiLevelType w:val="hybridMultilevel"/>
    <w:tmpl w:val="9FA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6E7992"/>
    <w:multiLevelType w:val="hybridMultilevel"/>
    <w:tmpl w:val="741CC2E6"/>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1946FD1"/>
    <w:multiLevelType w:val="hybridMultilevel"/>
    <w:tmpl w:val="EC285838"/>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A9513E"/>
    <w:multiLevelType w:val="hybridMultilevel"/>
    <w:tmpl w:val="F5463CA0"/>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4D6A41"/>
    <w:multiLevelType w:val="hybridMultilevel"/>
    <w:tmpl w:val="33EC39E2"/>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3A2A92"/>
    <w:multiLevelType w:val="hybridMultilevel"/>
    <w:tmpl w:val="A7EA705A"/>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2"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6840302C"/>
    <w:multiLevelType w:val="hybridMultilevel"/>
    <w:tmpl w:val="AD9E0F82"/>
    <w:lvl w:ilvl="0" w:tplc="50D0CDF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140298"/>
    <w:multiLevelType w:val="hybridMultilevel"/>
    <w:tmpl w:val="460A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365A3B"/>
    <w:multiLevelType w:val="hybridMultilevel"/>
    <w:tmpl w:val="B1A81F1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5400A1"/>
    <w:multiLevelType w:val="hybridMultilevel"/>
    <w:tmpl w:val="A9F80618"/>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B453F6"/>
    <w:multiLevelType w:val="hybridMultilevel"/>
    <w:tmpl w:val="37C6199A"/>
    <w:lvl w:ilvl="0" w:tplc="BE5C7830">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987BF2"/>
    <w:multiLevelType w:val="hybridMultilevel"/>
    <w:tmpl w:val="963850CC"/>
    <w:lvl w:ilvl="0" w:tplc="66DA2D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FFD6FD7"/>
    <w:multiLevelType w:val="hybridMultilevel"/>
    <w:tmpl w:val="C7BE53FC"/>
    <w:lvl w:ilvl="0" w:tplc="50D0CDFA">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557986">
    <w:abstractNumId w:val="34"/>
  </w:num>
  <w:num w:numId="2" w16cid:durableId="108479318">
    <w:abstractNumId w:val="6"/>
  </w:num>
  <w:num w:numId="3" w16cid:durableId="1719430537">
    <w:abstractNumId w:val="2"/>
  </w:num>
  <w:num w:numId="4" w16cid:durableId="1803961638">
    <w:abstractNumId w:val="20"/>
  </w:num>
  <w:num w:numId="5" w16cid:durableId="194008319">
    <w:abstractNumId w:val="64"/>
  </w:num>
  <w:num w:numId="6" w16cid:durableId="12609175">
    <w:abstractNumId w:val="5"/>
  </w:num>
  <w:num w:numId="7" w16cid:durableId="1381827702">
    <w:abstractNumId w:val="55"/>
  </w:num>
  <w:num w:numId="8" w16cid:durableId="662777984">
    <w:abstractNumId w:val="46"/>
  </w:num>
  <w:num w:numId="9" w16cid:durableId="756051606">
    <w:abstractNumId w:val="35"/>
  </w:num>
  <w:num w:numId="10" w16cid:durableId="1001810146">
    <w:abstractNumId w:val="60"/>
  </w:num>
  <w:num w:numId="11" w16cid:durableId="65879439">
    <w:abstractNumId w:val="51"/>
  </w:num>
  <w:num w:numId="12" w16cid:durableId="2005550663">
    <w:abstractNumId w:val="42"/>
  </w:num>
  <w:num w:numId="13" w16cid:durableId="351687677">
    <w:abstractNumId w:val="40"/>
  </w:num>
  <w:num w:numId="14" w16cid:durableId="751976433">
    <w:abstractNumId w:val="32"/>
  </w:num>
  <w:num w:numId="15" w16cid:durableId="721487383">
    <w:abstractNumId w:val="61"/>
  </w:num>
  <w:num w:numId="16" w16cid:durableId="1007100778">
    <w:abstractNumId w:val="41"/>
  </w:num>
  <w:num w:numId="17" w16cid:durableId="1204903230">
    <w:abstractNumId w:val="43"/>
  </w:num>
  <w:num w:numId="18" w16cid:durableId="2106802740">
    <w:abstractNumId w:val="12"/>
  </w:num>
  <w:num w:numId="19" w16cid:durableId="194850930">
    <w:abstractNumId w:val="38"/>
  </w:num>
  <w:num w:numId="20" w16cid:durableId="819345532">
    <w:abstractNumId w:val="54"/>
  </w:num>
  <w:num w:numId="21" w16cid:durableId="1206873669">
    <w:abstractNumId w:val="29"/>
  </w:num>
  <w:num w:numId="22" w16cid:durableId="403795064">
    <w:abstractNumId w:val="21"/>
  </w:num>
  <w:num w:numId="23" w16cid:durableId="456686131">
    <w:abstractNumId w:val="13"/>
  </w:num>
  <w:num w:numId="24" w16cid:durableId="809440510">
    <w:abstractNumId w:val="8"/>
  </w:num>
  <w:num w:numId="25" w16cid:durableId="1806703827">
    <w:abstractNumId w:val="52"/>
  </w:num>
  <w:num w:numId="26" w16cid:durableId="956987491">
    <w:abstractNumId w:val="39"/>
  </w:num>
  <w:num w:numId="27" w16cid:durableId="1447847419">
    <w:abstractNumId w:val="26"/>
  </w:num>
  <w:num w:numId="28" w16cid:durableId="1534414869">
    <w:abstractNumId w:val="3"/>
  </w:num>
  <w:num w:numId="29" w16cid:durableId="898710963">
    <w:abstractNumId w:val="59"/>
  </w:num>
  <w:num w:numId="30" w16cid:durableId="1095243248">
    <w:abstractNumId w:val="33"/>
  </w:num>
  <w:num w:numId="31" w16cid:durableId="1540706032">
    <w:abstractNumId w:val="11"/>
  </w:num>
  <w:num w:numId="32" w16cid:durableId="718473942">
    <w:abstractNumId w:val="62"/>
  </w:num>
  <w:num w:numId="33" w16cid:durableId="627004608">
    <w:abstractNumId w:val="36"/>
  </w:num>
  <w:num w:numId="34" w16cid:durableId="60711212">
    <w:abstractNumId w:val="24"/>
  </w:num>
  <w:num w:numId="35" w16cid:durableId="574053385">
    <w:abstractNumId w:val="17"/>
  </w:num>
  <w:num w:numId="36" w16cid:durableId="1731423628">
    <w:abstractNumId w:val="56"/>
  </w:num>
  <w:num w:numId="37" w16cid:durableId="1099762476">
    <w:abstractNumId w:val="44"/>
  </w:num>
  <w:num w:numId="38" w16cid:durableId="1925600107">
    <w:abstractNumId w:val="7"/>
  </w:num>
  <w:num w:numId="39" w16cid:durableId="2094159962">
    <w:abstractNumId w:val="9"/>
  </w:num>
  <w:num w:numId="40" w16cid:durableId="506216437">
    <w:abstractNumId w:val="47"/>
  </w:num>
  <w:num w:numId="41" w16cid:durableId="1710494585">
    <w:abstractNumId w:val="23"/>
  </w:num>
  <w:num w:numId="42" w16cid:durableId="1318458355">
    <w:abstractNumId w:val="10"/>
  </w:num>
  <w:num w:numId="43" w16cid:durableId="1454715007">
    <w:abstractNumId w:val="27"/>
  </w:num>
  <w:num w:numId="44" w16cid:durableId="220754513">
    <w:abstractNumId w:val="48"/>
  </w:num>
  <w:num w:numId="45" w16cid:durableId="304512581">
    <w:abstractNumId w:val="53"/>
  </w:num>
  <w:num w:numId="46" w16cid:durableId="1154176919">
    <w:abstractNumId w:val="14"/>
  </w:num>
  <w:num w:numId="47" w16cid:durableId="893079847">
    <w:abstractNumId w:val="65"/>
  </w:num>
  <w:num w:numId="48" w16cid:durableId="519053257">
    <w:abstractNumId w:val="22"/>
  </w:num>
  <w:num w:numId="49" w16cid:durableId="1927223951">
    <w:abstractNumId w:val="4"/>
  </w:num>
  <w:num w:numId="50" w16cid:durableId="564529545">
    <w:abstractNumId w:val="58"/>
  </w:num>
  <w:num w:numId="51" w16cid:durableId="1360162179">
    <w:abstractNumId w:val="0"/>
  </w:num>
  <w:num w:numId="52" w16cid:durableId="1681808698">
    <w:abstractNumId w:val="49"/>
  </w:num>
  <w:num w:numId="53" w16cid:durableId="223419038">
    <w:abstractNumId w:val="45"/>
  </w:num>
  <w:num w:numId="54" w16cid:durableId="1770278221">
    <w:abstractNumId w:val="37"/>
  </w:num>
  <w:num w:numId="55" w16cid:durableId="1188635667">
    <w:abstractNumId w:val="31"/>
  </w:num>
  <w:num w:numId="56" w16cid:durableId="1196190557">
    <w:abstractNumId w:val="25"/>
  </w:num>
  <w:num w:numId="57" w16cid:durableId="2015572481">
    <w:abstractNumId w:val="16"/>
  </w:num>
  <w:num w:numId="58" w16cid:durableId="2076003982">
    <w:abstractNumId w:val="50"/>
  </w:num>
  <w:num w:numId="59" w16cid:durableId="437943848">
    <w:abstractNumId w:val="18"/>
  </w:num>
  <w:num w:numId="60" w16cid:durableId="1079667632">
    <w:abstractNumId w:val="19"/>
  </w:num>
  <w:num w:numId="61" w16cid:durableId="1012413439">
    <w:abstractNumId w:val="63"/>
  </w:num>
  <w:num w:numId="62" w16cid:durableId="1892764886">
    <w:abstractNumId w:val="57"/>
  </w:num>
  <w:num w:numId="63" w16cid:durableId="923342999">
    <w:abstractNumId w:val="15"/>
  </w:num>
  <w:num w:numId="64" w16cid:durableId="530799338">
    <w:abstractNumId w:val="1"/>
  </w:num>
  <w:num w:numId="65" w16cid:durableId="941768805">
    <w:abstractNumId w:val="28"/>
  </w:num>
  <w:num w:numId="66" w16cid:durableId="6966569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rAwMTEyMDYxNzdT0lEKTi0uzszPAymwqAUAjqxlTiwAAAA="/>
  </w:docVars>
  <w:rsids>
    <w:rsidRoot w:val="00684463"/>
    <w:rsid w:val="0000559E"/>
    <w:rsid w:val="00006D42"/>
    <w:rsid w:val="00011F01"/>
    <w:rsid w:val="000202A8"/>
    <w:rsid w:val="0002084D"/>
    <w:rsid w:val="000214EB"/>
    <w:rsid w:val="000245B3"/>
    <w:rsid w:val="00024870"/>
    <w:rsid w:val="000370D7"/>
    <w:rsid w:val="00040D75"/>
    <w:rsid w:val="00043172"/>
    <w:rsid w:val="000448EA"/>
    <w:rsid w:val="00045E99"/>
    <w:rsid w:val="00047F10"/>
    <w:rsid w:val="00050BC5"/>
    <w:rsid w:val="00051E79"/>
    <w:rsid w:val="000545AB"/>
    <w:rsid w:val="000621E5"/>
    <w:rsid w:val="00065F6A"/>
    <w:rsid w:val="00066ACC"/>
    <w:rsid w:val="000725E8"/>
    <w:rsid w:val="00076BA3"/>
    <w:rsid w:val="000800BA"/>
    <w:rsid w:val="00080536"/>
    <w:rsid w:val="00082260"/>
    <w:rsid w:val="0008356B"/>
    <w:rsid w:val="0008394C"/>
    <w:rsid w:val="00085352"/>
    <w:rsid w:val="00096812"/>
    <w:rsid w:val="0009740B"/>
    <w:rsid w:val="000A091C"/>
    <w:rsid w:val="000A3994"/>
    <w:rsid w:val="000B0721"/>
    <w:rsid w:val="000B0A66"/>
    <w:rsid w:val="000C1431"/>
    <w:rsid w:val="000D3F5B"/>
    <w:rsid w:val="000D3F71"/>
    <w:rsid w:val="000D45D1"/>
    <w:rsid w:val="000D6074"/>
    <w:rsid w:val="000D6FD6"/>
    <w:rsid w:val="000D7C5D"/>
    <w:rsid w:val="000E047E"/>
    <w:rsid w:val="000E2BC4"/>
    <w:rsid w:val="000F0470"/>
    <w:rsid w:val="000F5B7A"/>
    <w:rsid w:val="0010169D"/>
    <w:rsid w:val="00105E15"/>
    <w:rsid w:val="00106075"/>
    <w:rsid w:val="001066CD"/>
    <w:rsid w:val="00111977"/>
    <w:rsid w:val="00121B26"/>
    <w:rsid w:val="001238E4"/>
    <w:rsid w:val="0012402A"/>
    <w:rsid w:val="00127038"/>
    <w:rsid w:val="00127E9E"/>
    <w:rsid w:val="00130EDB"/>
    <w:rsid w:val="00134EEA"/>
    <w:rsid w:val="0013681E"/>
    <w:rsid w:val="00140314"/>
    <w:rsid w:val="00140B3D"/>
    <w:rsid w:val="00147752"/>
    <w:rsid w:val="00156AFB"/>
    <w:rsid w:val="00157A04"/>
    <w:rsid w:val="001611FE"/>
    <w:rsid w:val="00161737"/>
    <w:rsid w:val="00163304"/>
    <w:rsid w:val="00165AA5"/>
    <w:rsid w:val="001663B8"/>
    <w:rsid w:val="00167C60"/>
    <w:rsid w:val="001731B4"/>
    <w:rsid w:val="00182EE5"/>
    <w:rsid w:val="001835D5"/>
    <w:rsid w:val="0019245E"/>
    <w:rsid w:val="001943BE"/>
    <w:rsid w:val="00194446"/>
    <w:rsid w:val="00194497"/>
    <w:rsid w:val="00197FC2"/>
    <w:rsid w:val="001A5E31"/>
    <w:rsid w:val="001B05EF"/>
    <w:rsid w:val="001B260E"/>
    <w:rsid w:val="001C06F1"/>
    <w:rsid w:val="001C0D6B"/>
    <w:rsid w:val="001C603E"/>
    <w:rsid w:val="001C6919"/>
    <w:rsid w:val="001D39CD"/>
    <w:rsid w:val="001E1679"/>
    <w:rsid w:val="001E2702"/>
    <w:rsid w:val="001E7EAB"/>
    <w:rsid w:val="001F03DF"/>
    <w:rsid w:val="001F573F"/>
    <w:rsid w:val="001F58C3"/>
    <w:rsid w:val="00217181"/>
    <w:rsid w:val="00220C0C"/>
    <w:rsid w:val="00220F64"/>
    <w:rsid w:val="002210B9"/>
    <w:rsid w:val="002278B7"/>
    <w:rsid w:val="002347AE"/>
    <w:rsid w:val="00242DAA"/>
    <w:rsid w:val="00243007"/>
    <w:rsid w:val="00244DBC"/>
    <w:rsid w:val="002463B9"/>
    <w:rsid w:val="00247FB5"/>
    <w:rsid w:val="0025017B"/>
    <w:rsid w:val="00252CBF"/>
    <w:rsid w:val="00261467"/>
    <w:rsid w:val="002617FF"/>
    <w:rsid w:val="00262396"/>
    <w:rsid w:val="00265B90"/>
    <w:rsid w:val="0026663A"/>
    <w:rsid w:val="00266D2A"/>
    <w:rsid w:val="002733BA"/>
    <w:rsid w:val="00273A48"/>
    <w:rsid w:val="002758D8"/>
    <w:rsid w:val="00276F76"/>
    <w:rsid w:val="00276FD1"/>
    <w:rsid w:val="002801F1"/>
    <w:rsid w:val="00280D88"/>
    <w:rsid w:val="00281524"/>
    <w:rsid w:val="00281E75"/>
    <w:rsid w:val="00285168"/>
    <w:rsid w:val="002A3CE7"/>
    <w:rsid w:val="002B170F"/>
    <w:rsid w:val="002B24B1"/>
    <w:rsid w:val="002B6811"/>
    <w:rsid w:val="002C16C3"/>
    <w:rsid w:val="002C3CBD"/>
    <w:rsid w:val="002D3993"/>
    <w:rsid w:val="002D4FD3"/>
    <w:rsid w:val="002D646F"/>
    <w:rsid w:val="002E1DA8"/>
    <w:rsid w:val="002E5B1D"/>
    <w:rsid w:val="002E72AE"/>
    <w:rsid w:val="002E76FB"/>
    <w:rsid w:val="002F1189"/>
    <w:rsid w:val="003018E9"/>
    <w:rsid w:val="00311D7B"/>
    <w:rsid w:val="00313B1E"/>
    <w:rsid w:val="00314EF0"/>
    <w:rsid w:val="00314FCE"/>
    <w:rsid w:val="003151F7"/>
    <w:rsid w:val="0031568E"/>
    <w:rsid w:val="00316BD6"/>
    <w:rsid w:val="003174E0"/>
    <w:rsid w:val="00321113"/>
    <w:rsid w:val="003215C3"/>
    <w:rsid w:val="0032293A"/>
    <w:rsid w:val="00332384"/>
    <w:rsid w:val="003419FB"/>
    <w:rsid w:val="003443DE"/>
    <w:rsid w:val="003445B9"/>
    <w:rsid w:val="00353F9C"/>
    <w:rsid w:val="00354010"/>
    <w:rsid w:val="00354878"/>
    <w:rsid w:val="0035581C"/>
    <w:rsid w:val="0036192D"/>
    <w:rsid w:val="003660C5"/>
    <w:rsid w:val="0037050E"/>
    <w:rsid w:val="00370FEC"/>
    <w:rsid w:val="0037211A"/>
    <w:rsid w:val="003743B7"/>
    <w:rsid w:val="003821D7"/>
    <w:rsid w:val="003839FA"/>
    <w:rsid w:val="00385D03"/>
    <w:rsid w:val="00387FA3"/>
    <w:rsid w:val="00394D4F"/>
    <w:rsid w:val="003A3EAD"/>
    <w:rsid w:val="003A69F5"/>
    <w:rsid w:val="003B2786"/>
    <w:rsid w:val="003B3B9A"/>
    <w:rsid w:val="003C2549"/>
    <w:rsid w:val="003C2B03"/>
    <w:rsid w:val="003D1CFE"/>
    <w:rsid w:val="003D74E8"/>
    <w:rsid w:val="003E2098"/>
    <w:rsid w:val="003E2E76"/>
    <w:rsid w:val="003E32B2"/>
    <w:rsid w:val="003E7782"/>
    <w:rsid w:val="003F0F63"/>
    <w:rsid w:val="003F1EEA"/>
    <w:rsid w:val="003F3DB9"/>
    <w:rsid w:val="003F4CFC"/>
    <w:rsid w:val="003F5EBC"/>
    <w:rsid w:val="003F6375"/>
    <w:rsid w:val="0041157D"/>
    <w:rsid w:val="004214E7"/>
    <w:rsid w:val="00422F4D"/>
    <w:rsid w:val="00423CF8"/>
    <w:rsid w:val="00424B6E"/>
    <w:rsid w:val="0043352B"/>
    <w:rsid w:val="00433FBD"/>
    <w:rsid w:val="004358A6"/>
    <w:rsid w:val="00437333"/>
    <w:rsid w:val="00437B5A"/>
    <w:rsid w:val="004438D9"/>
    <w:rsid w:val="00443FDD"/>
    <w:rsid w:val="00444E07"/>
    <w:rsid w:val="00444EAA"/>
    <w:rsid w:val="004463DF"/>
    <w:rsid w:val="00450C8E"/>
    <w:rsid w:val="004523FC"/>
    <w:rsid w:val="00452DD4"/>
    <w:rsid w:val="004543B3"/>
    <w:rsid w:val="00455B0B"/>
    <w:rsid w:val="00466D0D"/>
    <w:rsid w:val="00470DCE"/>
    <w:rsid w:val="004760C3"/>
    <w:rsid w:val="004822DA"/>
    <w:rsid w:val="004851FF"/>
    <w:rsid w:val="004854CA"/>
    <w:rsid w:val="0049003F"/>
    <w:rsid w:val="00490207"/>
    <w:rsid w:val="00490A42"/>
    <w:rsid w:val="00491C4A"/>
    <w:rsid w:val="0049239B"/>
    <w:rsid w:val="00493B9E"/>
    <w:rsid w:val="00496C70"/>
    <w:rsid w:val="004A083D"/>
    <w:rsid w:val="004A534B"/>
    <w:rsid w:val="004B24E4"/>
    <w:rsid w:val="004C2C8E"/>
    <w:rsid w:val="004C43D4"/>
    <w:rsid w:val="004C57C3"/>
    <w:rsid w:val="004D1B13"/>
    <w:rsid w:val="004D37DB"/>
    <w:rsid w:val="004D50EC"/>
    <w:rsid w:val="004D7BB8"/>
    <w:rsid w:val="004E6BB5"/>
    <w:rsid w:val="004E76C9"/>
    <w:rsid w:val="004E7A34"/>
    <w:rsid w:val="005003D9"/>
    <w:rsid w:val="00504117"/>
    <w:rsid w:val="005049A1"/>
    <w:rsid w:val="00511D76"/>
    <w:rsid w:val="00513E04"/>
    <w:rsid w:val="00521D35"/>
    <w:rsid w:val="00521F1D"/>
    <w:rsid w:val="00525202"/>
    <w:rsid w:val="00526970"/>
    <w:rsid w:val="005309A7"/>
    <w:rsid w:val="005310CA"/>
    <w:rsid w:val="00534ED1"/>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47A"/>
    <w:rsid w:val="00591E32"/>
    <w:rsid w:val="00592DB3"/>
    <w:rsid w:val="00593D38"/>
    <w:rsid w:val="00594B46"/>
    <w:rsid w:val="00595208"/>
    <w:rsid w:val="00595351"/>
    <w:rsid w:val="005A018A"/>
    <w:rsid w:val="005A1E01"/>
    <w:rsid w:val="005A4558"/>
    <w:rsid w:val="005B076C"/>
    <w:rsid w:val="005C1A94"/>
    <w:rsid w:val="005C21D2"/>
    <w:rsid w:val="005C401B"/>
    <w:rsid w:val="005C50A8"/>
    <w:rsid w:val="005C6408"/>
    <w:rsid w:val="005C7951"/>
    <w:rsid w:val="005C7D64"/>
    <w:rsid w:val="005D522E"/>
    <w:rsid w:val="005D6EDD"/>
    <w:rsid w:val="005E348F"/>
    <w:rsid w:val="005E3794"/>
    <w:rsid w:val="005E3DAD"/>
    <w:rsid w:val="005E7F6A"/>
    <w:rsid w:val="005F1133"/>
    <w:rsid w:val="00607830"/>
    <w:rsid w:val="00611C3C"/>
    <w:rsid w:val="00616747"/>
    <w:rsid w:val="00622294"/>
    <w:rsid w:val="00627834"/>
    <w:rsid w:val="00632176"/>
    <w:rsid w:val="0063234A"/>
    <w:rsid w:val="00634D06"/>
    <w:rsid w:val="00635094"/>
    <w:rsid w:val="00637146"/>
    <w:rsid w:val="006410D7"/>
    <w:rsid w:val="0064179E"/>
    <w:rsid w:val="006429E7"/>
    <w:rsid w:val="006465AE"/>
    <w:rsid w:val="00652B0D"/>
    <w:rsid w:val="00653079"/>
    <w:rsid w:val="00655819"/>
    <w:rsid w:val="00656472"/>
    <w:rsid w:val="00670B06"/>
    <w:rsid w:val="00672646"/>
    <w:rsid w:val="00682EE4"/>
    <w:rsid w:val="00684099"/>
    <w:rsid w:val="00684463"/>
    <w:rsid w:val="00686E1E"/>
    <w:rsid w:val="00687ACD"/>
    <w:rsid w:val="006923D7"/>
    <w:rsid w:val="00693FD4"/>
    <w:rsid w:val="006A0FA4"/>
    <w:rsid w:val="006A411B"/>
    <w:rsid w:val="006A63EF"/>
    <w:rsid w:val="006A6AE9"/>
    <w:rsid w:val="006A7922"/>
    <w:rsid w:val="006B2F80"/>
    <w:rsid w:val="006B379B"/>
    <w:rsid w:val="006C0245"/>
    <w:rsid w:val="006C235B"/>
    <w:rsid w:val="006C376A"/>
    <w:rsid w:val="006C5151"/>
    <w:rsid w:val="006D2F4E"/>
    <w:rsid w:val="006D52C8"/>
    <w:rsid w:val="006E2FE4"/>
    <w:rsid w:val="006F605D"/>
    <w:rsid w:val="006F6AC0"/>
    <w:rsid w:val="006F765B"/>
    <w:rsid w:val="00702460"/>
    <w:rsid w:val="00703981"/>
    <w:rsid w:val="007057F9"/>
    <w:rsid w:val="00706417"/>
    <w:rsid w:val="007069FF"/>
    <w:rsid w:val="007105B3"/>
    <w:rsid w:val="00714F67"/>
    <w:rsid w:val="007231F4"/>
    <w:rsid w:val="0072509C"/>
    <w:rsid w:val="00735281"/>
    <w:rsid w:val="00735397"/>
    <w:rsid w:val="00735EF1"/>
    <w:rsid w:val="007360E2"/>
    <w:rsid w:val="00736EB5"/>
    <w:rsid w:val="00740EB8"/>
    <w:rsid w:val="00746352"/>
    <w:rsid w:val="00753A78"/>
    <w:rsid w:val="0076169A"/>
    <w:rsid w:val="0076377C"/>
    <w:rsid w:val="00765132"/>
    <w:rsid w:val="007714C4"/>
    <w:rsid w:val="007851E5"/>
    <w:rsid w:val="00785E5F"/>
    <w:rsid w:val="007A44C3"/>
    <w:rsid w:val="007A582A"/>
    <w:rsid w:val="007B0DF9"/>
    <w:rsid w:val="007B282F"/>
    <w:rsid w:val="007C0359"/>
    <w:rsid w:val="007C1662"/>
    <w:rsid w:val="007C262F"/>
    <w:rsid w:val="007D55AA"/>
    <w:rsid w:val="007D7E3F"/>
    <w:rsid w:val="007E02A4"/>
    <w:rsid w:val="007E2A0C"/>
    <w:rsid w:val="007E5597"/>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065E"/>
    <w:rsid w:val="00841D30"/>
    <w:rsid w:val="0084372F"/>
    <w:rsid w:val="008442FB"/>
    <w:rsid w:val="00846F3B"/>
    <w:rsid w:val="0085143F"/>
    <w:rsid w:val="00851EEF"/>
    <w:rsid w:val="0086295A"/>
    <w:rsid w:val="00865828"/>
    <w:rsid w:val="0087182A"/>
    <w:rsid w:val="00872527"/>
    <w:rsid w:val="00872B65"/>
    <w:rsid w:val="008771EB"/>
    <w:rsid w:val="00882F7F"/>
    <w:rsid w:val="00882FC4"/>
    <w:rsid w:val="0088463E"/>
    <w:rsid w:val="00890EEC"/>
    <w:rsid w:val="008969CE"/>
    <w:rsid w:val="008975EA"/>
    <w:rsid w:val="00897BC3"/>
    <w:rsid w:val="008A0635"/>
    <w:rsid w:val="008B2A9F"/>
    <w:rsid w:val="008B4952"/>
    <w:rsid w:val="008C14BC"/>
    <w:rsid w:val="008C5E96"/>
    <w:rsid w:val="008C7483"/>
    <w:rsid w:val="008D1088"/>
    <w:rsid w:val="008D10E8"/>
    <w:rsid w:val="008D3A10"/>
    <w:rsid w:val="008E0F0F"/>
    <w:rsid w:val="008E4877"/>
    <w:rsid w:val="008E49D2"/>
    <w:rsid w:val="008E7E00"/>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3BA6"/>
    <w:rsid w:val="00980F5D"/>
    <w:rsid w:val="00982DA9"/>
    <w:rsid w:val="00982F3C"/>
    <w:rsid w:val="0098619A"/>
    <w:rsid w:val="009914DA"/>
    <w:rsid w:val="009921DC"/>
    <w:rsid w:val="00994694"/>
    <w:rsid w:val="00994FF3"/>
    <w:rsid w:val="00996368"/>
    <w:rsid w:val="009A457C"/>
    <w:rsid w:val="009A6199"/>
    <w:rsid w:val="009B0C41"/>
    <w:rsid w:val="009B4A19"/>
    <w:rsid w:val="009B4AFE"/>
    <w:rsid w:val="009C1DC9"/>
    <w:rsid w:val="009C6DF8"/>
    <w:rsid w:val="009C7685"/>
    <w:rsid w:val="009D62D7"/>
    <w:rsid w:val="009E0B89"/>
    <w:rsid w:val="009E4159"/>
    <w:rsid w:val="009F21DC"/>
    <w:rsid w:val="009F4CF1"/>
    <w:rsid w:val="009F64AC"/>
    <w:rsid w:val="009F7206"/>
    <w:rsid w:val="00A0020F"/>
    <w:rsid w:val="00A02E4C"/>
    <w:rsid w:val="00A055A6"/>
    <w:rsid w:val="00A158C4"/>
    <w:rsid w:val="00A1706C"/>
    <w:rsid w:val="00A17A0F"/>
    <w:rsid w:val="00A25A57"/>
    <w:rsid w:val="00A34351"/>
    <w:rsid w:val="00A355A7"/>
    <w:rsid w:val="00A42C65"/>
    <w:rsid w:val="00A477EC"/>
    <w:rsid w:val="00A47D1C"/>
    <w:rsid w:val="00A51F52"/>
    <w:rsid w:val="00A52727"/>
    <w:rsid w:val="00A5400E"/>
    <w:rsid w:val="00A56218"/>
    <w:rsid w:val="00A56D0A"/>
    <w:rsid w:val="00A572A4"/>
    <w:rsid w:val="00A64F16"/>
    <w:rsid w:val="00A71FB1"/>
    <w:rsid w:val="00A73A6C"/>
    <w:rsid w:val="00A745F8"/>
    <w:rsid w:val="00A765A5"/>
    <w:rsid w:val="00A829C9"/>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5BEB"/>
    <w:rsid w:val="00AE6E6D"/>
    <w:rsid w:val="00AF1026"/>
    <w:rsid w:val="00AF497E"/>
    <w:rsid w:val="00AF59F2"/>
    <w:rsid w:val="00B017A5"/>
    <w:rsid w:val="00B02023"/>
    <w:rsid w:val="00B02CB3"/>
    <w:rsid w:val="00B06504"/>
    <w:rsid w:val="00B1186B"/>
    <w:rsid w:val="00B16902"/>
    <w:rsid w:val="00B21118"/>
    <w:rsid w:val="00B25B39"/>
    <w:rsid w:val="00B263CB"/>
    <w:rsid w:val="00B330A6"/>
    <w:rsid w:val="00B33401"/>
    <w:rsid w:val="00B343D5"/>
    <w:rsid w:val="00B35BFC"/>
    <w:rsid w:val="00B50313"/>
    <w:rsid w:val="00B524BD"/>
    <w:rsid w:val="00B57693"/>
    <w:rsid w:val="00B63736"/>
    <w:rsid w:val="00B70881"/>
    <w:rsid w:val="00B70B96"/>
    <w:rsid w:val="00B7548E"/>
    <w:rsid w:val="00B778BB"/>
    <w:rsid w:val="00B8005F"/>
    <w:rsid w:val="00B8090F"/>
    <w:rsid w:val="00B82F02"/>
    <w:rsid w:val="00B841F9"/>
    <w:rsid w:val="00B84DDA"/>
    <w:rsid w:val="00B871E5"/>
    <w:rsid w:val="00B94FE0"/>
    <w:rsid w:val="00B963E4"/>
    <w:rsid w:val="00BA0023"/>
    <w:rsid w:val="00BA2B69"/>
    <w:rsid w:val="00BA3471"/>
    <w:rsid w:val="00BA3608"/>
    <w:rsid w:val="00BA4684"/>
    <w:rsid w:val="00BA50DD"/>
    <w:rsid w:val="00BB1120"/>
    <w:rsid w:val="00BB3488"/>
    <w:rsid w:val="00BB66D3"/>
    <w:rsid w:val="00BC170D"/>
    <w:rsid w:val="00BC1F2A"/>
    <w:rsid w:val="00BC2370"/>
    <w:rsid w:val="00BC27DC"/>
    <w:rsid w:val="00BC2D55"/>
    <w:rsid w:val="00BC4D2D"/>
    <w:rsid w:val="00BD2E88"/>
    <w:rsid w:val="00BD67E9"/>
    <w:rsid w:val="00BE0443"/>
    <w:rsid w:val="00BE1AD1"/>
    <w:rsid w:val="00BE52C3"/>
    <w:rsid w:val="00BE6B16"/>
    <w:rsid w:val="00BE72C5"/>
    <w:rsid w:val="00BF18B0"/>
    <w:rsid w:val="00BF35D6"/>
    <w:rsid w:val="00BF5BF6"/>
    <w:rsid w:val="00BF78FB"/>
    <w:rsid w:val="00BF7F11"/>
    <w:rsid w:val="00C01AC8"/>
    <w:rsid w:val="00C03955"/>
    <w:rsid w:val="00C07B68"/>
    <w:rsid w:val="00C115C4"/>
    <w:rsid w:val="00C149FC"/>
    <w:rsid w:val="00C14AE6"/>
    <w:rsid w:val="00C15529"/>
    <w:rsid w:val="00C16DEA"/>
    <w:rsid w:val="00C207AD"/>
    <w:rsid w:val="00C21A48"/>
    <w:rsid w:val="00C21D6E"/>
    <w:rsid w:val="00C2272D"/>
    <w:rsid w:val="00C25D4D"/>
    <w:rsid w:val="00C26D77"/>
    <w:rsid w:val="00C30C2B"/>
    <w:rsid w:val="00C337F4"/>
    <w:rsid w:val="00C346F5"/>
    <w:rsid w:val="00C41611"/>
    <w:rsid w:val="00C536C4"/>
    <w:rsid w:val="00C62891"/>
    <w:rsid w:val="00C65458"/>
    <w:rsid w:val="00C66388"/>
    <w:rsid w:val="00C71588"/>
    <w:rsid w:val="00C744E7"/>
    <w:rsid w:val="00C75EC5"/>
    <w:rsid w:val="00C83DBD"/>
    <w:rsid w:val="00C84A2D"/>
    <w:rsid w:val="00C852F7"/>
    <w:rsid w:val="00C91039"/>
    <w:rsid w:val="00C91BBC"/>
    <w:rsid w:val="00C95020"/>
    <w:rsid w:val="00C95717"/>
    <w:rsid w:val="00C96741"/>
    <w:rsid w:val="00CA0E3B"/>
    <w:rsid w:val="00CA2D8A"/>
    <w:rsid w:val="00CA518F"/>
    <w:rsid w:val="00CA7A24"/>
    <w:rsid w:val="00CB488A"/>
    <w:rsid w:val="00CB65F9"/>
    <w:rsid w:val="00CC58FF"/>
    <w:rsid w:val="00CC63F4"/>
    <w:rsid w:val="00CC69BB"/>
    <w:rsid w:val="00CD2B76"/>
    <w:rsid w:val="00CD338A"/>
    <w:rsid w:val="00CD425F"/>
    <w:rsid w:val="00CD5769"/>
    <w:rsid w:val="00CE5543"/>
    <w:rsid w:val="00CE5891"/>
    <w:rsid w:val="00CE5C1C"/>
    <w:rsid w:val="00CF07B1"/>
    <w:rsid w:val="00CF0AE6"/>
    <w:rsid w:val="00CF4047"/>
    <w:rsid w:val="00CF4EC1"/>
    <w:rsid w:val="00CF4EC8"/>
    <w:rsid w:val="00CF7478"/>
    <w:rsid w:val="00D02E46"/>
    <w:rsid w:val="00D12E6C"/>
    <w:rsid w:val="00D14C04"/>
    <w:rsid w:val="00D155ED"/>
    <w:rsid w:val="00D17A54"/>
    <w:rsid w:val="00D207DE"/>
    <w:rsid w:val="00D30EB5"/>
    <w:rsid w:val="00D342B7"/>
    <w:rsid w:val="00D36C21"/>
    <w:rsid w:val="00D40C85"/>
    <w:rsid w:val="00D41F7E"/>
    <w:rsid w:val="00D43183"/>
    <w:rsid w:val="00D44487"/>
    <w:rsid w:val="00D4509A"/>
    <w:rsid w:val="00D4612F"/>
    <w:rsid w:val="00D534A5"/>
    <w:rsid w:val="00D55135"/>
    <w:rsid w:val="00D56185"/>
    <w:rsid w:val="00D562D3"/>
    <w:rsid w:val="00D70B29"/>
    <w:rsid w:val="00D81C55"/>
    <w:rsid w:val="00D82828"/>
    <w:rsid w:val="00D848BE"/>
    <w:rsid w:val="00D8693F"/>
    <w:rsid w:val="00D871CC"/>
    <w:rsid w:val="00D93092"/>
    <w:rsid w:val="00D93365"/>
    <w:rsid w:val="00D94530"/>
    <w:rsid w:val="00DA3915"/>
    <w:rsid w:val="00DA4514"/>
    <w:rsid w:val="00DA789D"/>
    <w:rsid w:val="00DC5381"/>
    <w:rsid w:val="00DE6959"/>
    <w:rsid w:val="00DF2EBA"/>
    <w:rsid w:val="00DF44FB"/>
    <w:rsid w:val="00DF620B"/>
    <w:rsid w:val="00E052DC"/>
    <w:rsid w:val="00E053F1"/>
    <w:rsid w:val="00E144C8"/>
    <w:rsid w:val="00E27714"/>
    <w:rsid w:val="00E27E66"/>
    <w:rsid w:val="00E354F8"/>
    <w:rsid w:val="00E54944"/>
    <w:rsid w:val="00E55D48"/>
    <w:rsid w:val="00E5600B"/>
    <w:rsid w:val="00E5612A"/>
    <w:rsid w:val="00E566F5"/>
    <w:rsid w:val="00E60E05"/>
    <w:rsid w:val="00E61908"/>
    <w:rsid w:val="00E6457F"/>
    <w:rsid w:val="00E64E04"/>
    <w:rsid w:val="00E66595"/>
    <w:rsid w:val="00E6682C"/>
    <w:rsid w:val="00E70764"/>
    <w:rsid w:val="00E70E42"/>
    <w:rsid w:val="00E72269"/>
    <w:rsid w:val="00E75F5E"/>
    <w:rsid w:val="00E7649B"/>
    <w:rsid w:val="00E8339D"/>
    <w:rsid w:val="00E865E1"/>
    <w:rsid w:val="00E916A4"/>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D5B77"/>
    <w:rsid w:val="00EE2414"/>
    <w:rsid w:val="00EE3D52"/>
    <w:rsid w:val="00EE6A04"/>
    <w:rsid w:val="00EE6D77"/>
    <w:rsid w:val="00EF0469"/>
    <w:rsid w:val="00EF0AC5"/>
    <w:rsid w:val="00EF0DCD"/>
    <w:rsid w:val="00EF4E93"/>
    <w:rsid w:val="00F072E0"/>
    <w:rsid w:val="00F12834"/>
    <w:rsid w:val="00F20456"/>
    <w:rsid w:val="00F21C13"/>
    <w:rsid w:val="00F23FF6"/>
    <w:rsid w:val="00F249FE"/>
    <w:rsid w:val="00F25AC9"/>
    <w:rsid w:val="00F37FE4"/>
    <w:rsid w:val="00F408AE"/>
    <w:rsid w:val="00F434D8"/>
    <w:rsid w:val="00F5188B"/>
    <w:rsid w:val="00F5598D"/>
    <w:rsid w:val="00F6078B"/>
    <w:rsid w:val="00F6233A"/>
    <w:rsid w:val="00F643D8"/>
    <w:rsid w:val="00F65840"/>
    <w:rsid w:val="00F67247"/>
    <w:rsid w:val="00F675C3"/>
    <w:rsid w:val="00F85E61"/>
    <w:rsid w:val="00F86F70"/>
    <w:rsid w:val="00F87A3F"/>
    <w:rsid w:val="00F90847"/>
    <w:rsid w:val="00F9086D"/>
    <w:rsid w:val="00F917F6"/>
    <w:rsid w:val="00F9359A"/>
    <w:rsid w:val="00F955D2"/>
    <w:rsid w:val="00F95A2B"/>
    <w:rsid w:val="00F97A31"/>
    <w:rsid w:val="00FA0382"/>
    <w:rsid w:val="00FA050E"/>
    <w:rsid w:val="00FA153C"/>
    <w:rsid w:val="00FA1A7C"/>
    <w:rsid w:val="00FA23F6"/>
    <w:rsid w:val="00FA5C3C"/>
    <w:rsid w:val="00FB0C9E"/>
    <w:rsid w:val="00FB1FE6"/>
    <w:rsid w:val="00FB3D1D"/>
    <w:rsid w:val="00FB4A4A"/>
    <w:rsid w:val="00FB6B62"/>
    <w:rsid w:val="00FC02E7"/>
    <w:rsid w:val="00FC1AA6"/>
    <w:rsid w:val="00FC33D9"/>
    <w:rsid w:val="00FC4E78"/>
    <w:rsid w:val="00FC5823"/>
    <w:rsid w:val="00FD34C0"/>
    <w:rsid w:val="00FD66CA"/>
    <w:rsid w:val="00FD6B15"/>
    <w:rsid w:val="00FE0C63"/>
    <w:rsid w:val="00FE323E"/>
    <w:rsid w:val="00FF0E66"/>
    <w:rsid w:val="00FF16F3"/>
    <w:rsid w:val="00FF3C6E"/>
    <w:rsid w:val="00FF6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8"/>
    <o:shapelayout v:ext="edit">
      <o:idmap v:ext="edit" data="1"/>
    </o:shapelayout>
  </w:shapeDefaults>
  <w:decimalSymbol w:val="."/>
  <w:listSeparator w:val=","/>
  <w14:docId w14:val="65867B2F"/>
  <w15:docId w15:val="{6BD108DA-D67C-49A2-B942-D3D58AEB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 w:type="character" w:styleId="HTMLCode">
    <w:name w:val="HTML Code"/>
    <w:basedOn w:val="DefaultParagraphFont"/>
    <w:uiPriority w:val="99"/>
    <w:semiHidden/>
    <w:unhideWhenUsed/>
    <w:rsid w:val="004A083D"/>
    <w:rPr>
      <w:rFonts w:ascii="Courier New" w:eastAsia="Times New Roman" w:hAnsi="Courier New" w:cs="Courier New"/>
      <w:sz w:val="20"/>
      <w:szCs w:val="20"/>
    </w:rPr>
  </w:style>
  <w:style w:type="character" w:customStyle="1" w:styleId="hljs-string">
    <w:name w:val="hljs-string"/>
    <w:basedOn w:val="DefaultParagraphFont"/>
    <w:rsid w:val="0012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802620717">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885946178">
      <w:bodyDiv w:val="1"/>
      <w:marLeft w:val="0"/>
      <w:marRight w:val="0"/>
      <w:marTop w:val="0"/>
      <w:marBottom w:val="0"/>
      <w:divBdr>
        <w:top w:val="none" w:sz="0" w:space="0" w:color="auto"/>
        <w:left w:val="none" w:sz="0" w:space="0" w:color="auto"/>
        <w:bottom w:val="none" w:sz="0" w:space="0" w:color="auto"/>
        <w:right w:val="none" w:sz="0" w:space="0" w:color="auto"/>
      </w:divBdr>
    </w:div>
    <w:div w:id="924847179">
      <w:bodyDiv w:val="1"/>
      <w:marLeft w:val="0"/>
      <w:marRight w:val="0"/>
      <w:marTop w:val="0"/>
      <w:marBottom w:val="0"/>
      <w:divBdr>
        <w:top w:val="none" w:sz="0" w:space="0" w:color="auto"/>
        <w:left w:val="none" w:sz="0" w:space="0" w:color="auto"/>
        <w:bottom w:val="none" w:sz="0" w:space="0" w:color="auto"/>
        <w:right w:val="none" w:sz="0" w:space="0" w:color="auto"/>
      </w:divBdr>
    </w:div>
    <w:div w:id="978339814">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174027504">
      <w:bodyDiv w:val="1"/>
      <w:marLeft w:val="0"/>
      <w:marRight w:val="0"/>
      <w:marTop w:val="0"/>
      <w:marBottom w:val="0"/>
      <w:divBdr>
        <w:top w:val="none" w:sz="0" w:space="0" w:color="auto"/>
        <w:left w:val="none" w:sz="0" w:space="0" w:color="auto"/>
        <w:bottom w:val="none" w:sz="0" w:space="0" w:color="auto"/>
        <w:right w:val="none" w:sz="0" w:space="0" w:color="auto"/>
      </w:divBdr>
    </w:div>
    <w:div w:id="1224414235">
      <w:bodyDiv w:val="1"/>
      <w:marLeft w:val="0"/>
      <w:marRight w:val="0"/>
      <w:marTop w:val="0"/>
      <w:marBottom w:val="0"/>
      <w:divBdr>
        <w:top w:val="none" w:sz="0" w:space="0" w:color="auto"/>
        <w:left w:val="none" w:sz="0" w:space="0" w:color="auto"/>
        <w:bottom w:val="none" w:sz="0" w:space="0" w:color="auto"/>
        <w:right w:val="none" w:sz="0" w:space="0" w:color="auto"/>
      </w:divBdr>
    </w:div>
    <w:div w:id="1540891668">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 w:id="2086292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fontTable" Target="fontTable.xml"/><Relationship Id="rId22" Type="http://schemas.openxmlformats.org/officeDocument/2006/relationships/image" Target="media/image17.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5.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5" Type="http://schemas.openxmlformats.org/officeDocument/2006/relationships/image" Target="media/image10.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hyperlink" Target="https://docs.oracle.com/en/java/javase/17/docs/api/java.base/java/util/Formatter.html" TargetMode="External"/><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6" Type="http://schemas.openxmlformats.org/officeDocument/2006/relationships/image" Target="media/image1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32</TotalTime>
  <Pages>58</Pages>
  <Words>16089</Words>
  <Characters>91711</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36</cp:revision>
  <dcterms:created xsi:type="dcterms:W3CDTF">2024-05-10T04:25:00Z</dcterms:created>
  <dcterms:modified xsi:type="dcterms:W3CDTF">2024-05-21T21:14:00Z</dcterms:modified>
</cp:coreProperties>
</file>